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AE0CB" w14:textId="77777777" w:rsidR="00654ABE" w:rsidRPr="007E1710" w:rsidRDefault="00654ABE" w:rsidP="00654ABE">
      <w:pPr>
        <w:pStyle w:val="Heading2"/>
        <w:rPr>
          <w:sz w:val="18"/>
          <w:szCs w:val="18"/>
        </w:rPr>
      </w:pPr>
      <w:bookmarkStart w:id="0" w:name="_Toc512188354"/>
      <w:bookmarkStart w:id="1" w:name="_GoBack"/>
      <w:bookmarkEnd w:id="1"/>
      <w:r w:rsidRPr="007E1710">
        <w:rPr>
          <w:sz w:val="18"/>
          <w:szCs w:val="18"/>
        </w:rPr>
        <w:t>MECHANICS – 4-MAN</w:t>
      </w:r>
      <w:bookmarkEnd w:id="0"/>
    </w:p>
    <w:p w14:paraId="661EA00A" w14:textId="321C28DC" w:rsidR="00654ABE" w:rsidRPr="007E1710" w:rsidRDefault="00654ABE" w:rsidP="00654ABE">
      <w:pPr>
        <w:pStyle w:val="NormalBlock"/>
        <w:spacing w:after="0"/>
        <w:rPr>
          <w:rStyle w:val="Strong"/>
          <w:szCs w:val="18"/>
        </w:rPr>
      </w:pPr>
      <w:r w:rsidRPr="007E1710">
        <w:rPr>
          <w:rStyle w:val="Strong"/>
          <w:szCs w:val="18"/>
        </w:rPr>
        <w:t>COIN TOSS PROCEDURES</w:t>
      </w:r>
    </w:p>
    <w:p w14:paraId="3FEE86BC" w14:textId="2EFA0D3B" w:rsidR="00654ABE" w:rsidRPr="007E1710" w:rsidRDefault="00654ABE" w:rsidP="00654ABE">
      <w:pPr>
        <w:pStyle w:val="NormalBlock"/>
        <w:numPr>
          <w:ilvl w:val="0"/>
          <w:numId w:val="86"/>
        </w:numPr>
        <w:spacing w:after="0"/>
        <w:ind w:left="360"/>
        <w:rPr>
          <w:szCs w:val="18"/>
        </w:rPr>
      </w:pPr>
      <w:r w:rsidRPr="007E1710">
        <w:rPr>
          <w:szCs w:val="18"/>
        </w:rPr>
        <w:t xml:space="preserve">The </w:t>
      </w:r>
      <w:r w:rsidRPr="007E1710">
        <w:rPr>
          <w:rStyle w:val="SubtleEmphasis"/>
          <w:szCs w:val="18"/>
        </w:rPr>
        <w:t>REFEREE</w:t>
      </w:r>
      <w:r w:rsidRPr="007E1710">
        <w:rPr>
          <w:szCs w:val="18"/>
        </w:rPr>
        <w:t xml:space="preserve"> and </w:t>
      </w:r>
      <w:r w:rsidRPr="007E1710">
        <w:rPr>
          <w:rStyle w:val="SubtleEmphasis"/>
          <w:szCs w:val="18"/>
        </w:rPr>
        <w:t>UMPIRE</w:t>
      </w:r>
      <w:r w:rsidRPr="007E1710">
        <w:rPr>
          <w:szCs w:val="18"/>
        </w:rPr>
        <w:t xml:space="preserve"> only will meet with the captains at the center of the field for the coin toss</w:t>
      </w:r>
      <w:r w:rsidR="00B81BB8">
        <w:rPr>
          <w:szCs w:val="18"/>
        </w:rPr>
        <w:t>.</w:t>
      </w:r>
    </w:p>
    <w:p w14:paraId="3CB3B1BD" w14:textId="21CF2B66" w:rsidR="00654ABE" w:rsidRPr="007E1710" w:rsidRDefault="00654ABE" w:rsidP="00654ABE">
      <w:pPr>
        <w:pStyle w:val="NormalBlock"/>
        <w:numPr>
          <w:ilvl w:val="0"/>
          <w:numId w:val="86"/>
        </w:numPr>
        <w:spacing w:after="0"/>
        <w:ind w:left="360"/>
        <w:rPr>
          <w:szCs w:val="18"/>
        </w:rPr>
      </w:pPr>
      <w:r w:rsidRPr="007E1710">
        <w:rPr>
          <w:rStyle w:val="Emphasis"/>
          <w:szCs w:val="18"/>
        </w:rPr>
        <w:t>LINE JUDGE</w:t>
      </w:r>
      <w:r w:rsidRPr="007E1710">
        <w:rPr>
          <w:szCs w:val="18"/>
        </w:rPr>
        <w:t xml:space="preserve"> escorts captains from press box side to the top of the numbers /nine-yard marks. </w:t>
      </w:r>
      <w:r w:rsidRPr="007E1710">
        <w:rPr>
          <w:rFonts w:ascii="ZWAdobeF" w:hAnsi="ZWAdobeF" w:cs="ZWAdobeF"/>
          <w:szCs w:val="18"/>
        </w:rPr>
        <w:t>14T</w:t>
      </w:r>
      <w:r w:rsidRPr="007E1710">
        <w:rPr>
          <w:rStyle w:val="Emphasis"/>
          <w:szCs w:val="18"/>
        </w:rPr>
        <w:t>HEAD LINESMAN</w:t>
      </w:r>
      <w:r w:rsidRPr="007E1710">
        <w:rPr>
          <w:szCs w:val="18"/>
        </w:rPr>
        <w:t xml:space="preserve"> escort captains from chains side to the top of the numbers /nine-yard marks. The captains will continue to the middle of the field and the </w:t>
      </w:r>
      <w:r w:rsidRPr="007E1710">
        <w:rPr>
          <w:i/>
          <w:szCs w:val="18"/>
        </w:rPr>
        <w:t>HEAD</w:t>
      </w:r>
      <w:r w:rsidRPr="007E1710">
        <w:rPr>
          <w:szCs w:val="18"/>
        </w:rPr>
        <w:t xml:space="preserve"> </w:t>
      </w:r>
      <w:r w:rsidRPr="007E1710">
        <w:rPr>
          <w:i/>
          <w:szCs w:val="18"/>
        </w:rPr>
        <w:t>LINESMAN</w:t>
      </w:r>
      <w:r w:rsidRPr="007E1710">
        <w:rPr>
          <w:szCs w:val="18"/>
        </w:rPr>
        <w:t xml:space="preserve"> and </w:t>
      </w:r>
      <w:r w:rsidRPr="007E1710">
        <w:rPr>
          <w:i/>
          <w:szCs w:val="18"/>
        </w:rPr>
        <w:t>LINE</w:t>
      </w:r>
      <w:r w:rsidRPr="007E1710">
        <w:rPr>
          <w:szCs w:val="18"/>
        </w:rPr>
        <w:t xml:space="preserve"> </w:t>
      </w:r>
      <w:r w:rsidRPr="007E1710">
        <w:rPr>
          <w:i/>
          <w:szCs w:val="18"/>
        </w:rPr>
        <w:t>JUDGE</w:t>
      </w:r>
      <w:r w:rsidRPr="007E1710">
        <w:rPr>
          <w:szCs w:val="18"/>
        </w:rPr>
        <w:t xml:space="preserve"> will remain at the top of the numbers / nine-yard marks. The </w:t>
      </w:r>
      <w:r w:rsidRPr="007E1710">
        <w:rPr>
          <w:i/>
          <w:szCs w:val="18"/>
        </w:rPr>
        <w:t>LINE</w:t>
      </w:r>
      <w:r w:rsidRPr="007E1710">
        <w:rPr>
          <w:szCs w:val="18"/>
        </w:rPr>
        <w:t xml:space="preserve"> </w:t>
      </w:r>
      <w:r w:rsidRPr="007E1710">
        <w:rPr>
          <w:i/>
          <w:szCs w:val="18"/>
        </w:rPr>
        <w:t>JUDGE</w:t>
      </w:r>
      <w:r w:rsidRPr="007E1710">
        <w:rPr>
          <w:szCs w:val="18"/>
        </w:rPr>
        <w:t xml:space="preserve"> and </w:t>
      </w:r>
      <w:r w:rsidRPr="007E1710">
        <w:rPr>
          <w:i/>
          <w:szCs w:val="18"/>
        </w:rPr>
        <w:t>HEAD</w:t>
      </w:r>
      <w:r w:rsidRPr="007E1710">
        <w:rPr>
          <w:szCs w:val="18"/>
        </w:rPr>
        <w:t xml:space="preserve"> </w:t>
      </w:r>
      <w:r w:rsidRPr="007E1710">
        <w:rPr>
          <w:i/>
          <w:szCs w:val="18"/>
        </w:rPr>
        <w:t>LINESMAN</w:t>
      </w:r>
      <w:r w:rsidRPr="007E1710">
        <w:rPr>
          <w:szCs w:val="18"/>
        </w:rPr>
        <w:t xml:space="preserve"> will have a legal ball for their respective team</w:t>
      </w:r>
      <w:r w:rsidR="00B81BB8">
        <w:rPr>
          <w:szCs w:val="18"/>
        </w:rPr>
        <w:t>.</w:t>
      </w:r>
    </w:p>
    <w:p w14:paraId="54B67886" w14:textId="1440AE5F" w:rsidR="00654ABE" w:rsidRPr="007E1710" w:rsidRDefault="00B81BB8" w:rsidP="00654ABE">
      <w:pPr>
        <w:pStyle w:val="NormalBlock"/>
        <w:numPr>
          <w:ilvl w:val="0"/>
          <w:numId w:val="86"/>
        </w:numPr>
        <w:spacing w:after="0"/>
        <w:ind w:left="360"/>
        <w:rPr>
          <w:szCs w:val="18"/>
        </w:rPr>
      </w:pPr>
      <w:r w:rsidRPr="007E1710">
        <w:rPr>
          <w:i/>
          <w:szCs w:val="18"/>
        </w:rPr>
        <w:t>LINE</w:t>
      </w:r>
      <w:r w:rsidRPr="007E1710">
        <w:rPr>
          <w:szCs w:val="18"/>
        </w:rPr>
        <w:t xml:space="preserve"> </w:t>
      </w:r>
      <w:r w:rsidRPr="007E1710">
        <w:rPr>
          <w:i/>
          <w:szCs w:val="18"/>
        </w:rPr>
        <w:t>JUDGE</w:t>
      </w:r>
      <w:r w:rsidRPr="007E1710">
        <w:rPr>
          <w:szCs w:val="18"/>
        </w:rPr>
        <w:t xml:space="preserve"> and </w:t>
      </w:r>
      <w:r w:rsidRPr="007E1710">
        <w:rPr>
          <w:i/>
          <w:szCs w:val="18"/>
        </w:rPr>
        <w:t>HEAD</w:t>
      </w:r>
      <w:r w:rsidRPr="007E1710">
        <w:rPr>
          <w:szCs w:val="18"/>
        </w:rPr>
        <w:t xml:space="preserve"> </w:t>
      </w:r>
      <w:r w:rsidRPr="007E1710">
        <w:rPr>
          <w:i/>
          <w:szCs w:val="18"/>
        </w:rPr>
        <w:t>LINESMAN</w:t>
      </w:r>
      <w:r w:rsidR="00654ABE" w:rsidRPr="007E1710">
        <w:rPr>
          <w:szCs w:val="18"/>
        </w:rPr>
        <w:t xml:space="preserve"> make certain your team is either in their respective team box or in their end zone during the coin toss</w:t>
      </w:r>
      <w:r>
        <w:rPr>
          <w:szCs w:val="18"/>
        </w:rPr>
        <w:t>.</w:t>
      </w:r>
    </w:p>
    <w:p w14:paraId="773A96DA" w14:textId="106E41F1" w:rsidR="00654ABE" w:rsidRPr="007E1710" w:rsidRDefault="00654ABE" w:rsidP="00654ABE">
      <w:pPr>
        <w:pStyle w:val="NormalBlock"/>
        <w:numPr>
          <w:ilvl w:val="0"/>
          <w:numId w:val="86"/>
        </w:numPr>
        <w:spacing w:after="0"/>
        <w:ind w:left="360"/>
        <w:rPr>
          <w:szCs w:val="18"/>
        </w:rPr>
      </w:pPr>
      <w:r w:rsidRPr="007E1710">
        <w:rPr>
          <w:i/>
          <w:szCs w:val="18"/>
        </w:rPr>
        <w:t>REFEREE</w:t>
      </w:r>
      <w:r w:rsidRPr="007E1710">
        <w:rPr>
          <w:szCs w:val="18"/>
        </w:rPr>
        <w:t xml:space="preserve"> instructs captains. Visiting captains will call coin toss. The visiting captain is required to indicate heads or tails prior the toss of the </w:t>
      </w:r>
      <w:r w:rsidR="00B81BB8" w:rsidRPr="007E1710">
        <w:rPr>
          <w:szCs w:val="18"/>
        </w:rPr>
        <w:t>coin.</w:t>
      </w:r>
    </w:p>
    <w:p w14:paraId="1DBA11CC" w14:textId="041DAAD5" w:rsidR="00654ABE" w:rsidRPr="007E1710" w:rsidRDefault="00654ABE" w:rsidP="00654ABE">
      <w:pPr>
        <w:pStyle w:val="NormalBlock"/>
        <w:numPr>
          <w:ilvl w:val="0"/>
          <w:numId w:val="86"/>
        </w:numPr>
        <w:spacing w:after="0"/>
        <w:ind w:left="360"/>
        <w:rPr>
          <w:szCs w:val="18"/>
        </w:rPr>
      </w:pPr>
      <w:r w:rsidRPr="007E1710">
        <w:rPr>
          <w:szCs w:val="18"/>
        </w:rPr>
        <w:t xml:space="preserve">Once the choices have been made by both teams, move the captains so their backs are to the goal they’re defending.  The </w:t>
      </w:r>
      <w:r w:rsidRPr="007E1710">
        <w:rPr>
          <w:i/>
          <w:szCs w:val="18"/>
        </w:rPr>
        <w:t>REFEREE</w:t>
      </w:r>
      <w:r w:rsidRPr="007E1710">
        <w:rPr>
          <w:szCs w:val="18"/>
        </w:rPr>
        <w:t xml:space="preserve"> will indicate winning captains and </w:t>
      </w:r>
      <w:r w:rsidR="00B81BB8" w:rsidRPr="007E1710">
        <w:rPr>
          <w:szCs w:val="18"/>
        </w:rPr>
        <w:t>choice,</w:t>
      </w:r>
      <w:r w:rsidRPr="007E1710">
        <w:rPr>
          <w:szCs w:val="18"/>
        </w:rPr>
        <w:t xml:space="preserve"> or option deferred.  If the captain’s choice is to defer, the </w:t>
      </w:r>
      <w:r w:rsidRPr="007E1710">
        <w:rPr>
          <w:i/>
          <w:szCs w:val="18"/>
        </w:rPr>
        <w:t>REFEREE</w:t>
      </w:r>
      <w:r w:rsidRPr="007E1710">
        <w:rPr>
          <w:szCs w:val="18"/>
        </w:rPr>
        <w:t xml:space="preserve"> will give the proper signal (signal #10) then move to the other captains and give the signal for the appropriate choice</w:t>
      </w:r>
      <w:r w:rsidR="00B81BB8">
        <w:rPr>
          <w:szCs w:val="18"/>
        </w:rPr>
        <w:t>.</w:t>
      </w:r>
    </w:p>
    <w:p w14:paraId="06498878" w14:textId="1EB64335" w:rsidR="00654ABE" w:rsidRPr="007E1710" w:rsidRDefault="00654ABE" w:rsidP="00654ABE">
      <w:pPr>
        <w:pStyle w:val="NormalBlock"/>
        <w:numPr>
          <w:ilvl w:val="0"/>
          <w:numId w:val="86"/>
        </w:numPr>
        <w:spacing w:after="0"/>
        <w:ind w:left="360"/>
        <w:rPr>
          <w:szCs w:val="18"/>
        </w:rPr>
      </w:pPr>
      <w:r w:rsidRPr="007E1710">
        <w:rPr>
          <w:szCs w:val="18"/>
        </w:rPr>
        <w:t>After the toss, all officials will meet in the middle of the field, record results, then jog to their specific kickoff positions</w:t>
      </w:r>
      <w:r w:rsidR="00B81BB8">
        <w:rPr>
          <w:szCs w:val="18"/>
        </w:rPr>
        <w:t>.</w:t>
      </w:r>
    </w:p>
    <w:p w14:paraId="4E051066" w14:textId="77777777" w:rsidR="00654ABE" w:rsidRPr="007E1710" w:rsidRDefault="00654ABE" w:rsidP="00654ABE">
      <w:pPr>
        <w:pStyle w:val="NormalBlock"/>
        <w:spacing w:after="0"/>
        <w:rPr>
          <w:szCs w:val="18"/>
        </w:rPr>
      </w:pPr>
    </w:p>
    <w:p w14:paraId="33530AB9" w14:textId="7D5855C9" w:rsidR="00654ABE" w:rsidRPr="007E1710" w:rsidRDefault="00654ABE" w:rsidP="00654ABE">
      <w:pPr>
        <w:pStyle w:val="NormalBlock"/>
        <w:spacing w:after="0"/>
        <w:rPr>
          <w:rStyle w:val="Strong"/>
          <w:szCs w:val="18"/>
        </w:rPr>
      </w:pPr>
      <w:r w:rsidRPr="007E1710">
        <w:rPr>
          <w:rStyle w:val="Strong"/>
          <w:szCs w:val="18"/>
        </w:rPr>
        <w:t>QUARTER</w:t>
      </w:r>
    </w:p>
    <w:p w14:paraId="13CF23BE" w14:textId="77777777" w:rsidR="00654ABE" w:rsidRPr="007E1710" w:rsidRDefault="00654ABE" w:rsidP="00654ABE">
      <w:pPr>
        <w:pStyle w:val="NormalBlock"/>
        <w:spacing w:after="0"/>
        <w:rPr>
          <w:szCs w:val="18"/>
        </w:rPr>
      </w:pPr>
      <w:r w:rsidRPr="007E1710">
        <w:rPr>
          <w:rStyle w:val="SubtleEmphasis"/>
          <w:szCs w:val="18"/>
        </w:rPr>
        <w:t>REFEREE</w:t>
      </w:r>
      <w:r w:rsidRPr="007E1710">
        <w:rPr>
          <w:szCs w:val="18"/>
        </w:rPr>
        <w:t xml:space="preserve"> and </w:t>
      </w:r>
      <w:r w:rsidRPr="007E1710">
        <w:rPr>
          <w:rStyle w:val="SubtleEmphasis"/>
          <w:szCs w:val="18"/>
        </w:rPr>
        <w:t>UMPIRE</w:t>
      </w:r>
    </w:p>
    <w:p w14:paraId="0C9ADCE9" w14:textId="17D4916D" w:rsidR="00654ABE" w:rsidRPr="007E1710" w:rsidRDefault="00654ABE" w:rsidP="00654ABE">
      <w:pPr>
        <w:pStyle w:val="NormalBlock"/>
        <w:numPr>
          <w:ilvl w:val="0"/>
          <w:numId w:val="45"/>
        </w:numPr>
        <w:spacing w:after="0"/>
        <w:ind w:left="360"/>
        <w:rPr>
          <w:szCs w:val="18"/>
        </w:rPr>
      </w:pPr>
      <w:r w:rsidRPr="007E1710">
        <w:rPr>
          <w:szCs w:val="18"/>
        </w:rPr>
        <w:t>Be aware of last minute of play. If the ball is not in play when the clock runs out, step in to prevent the snap</w:t>
      </w:r>
      <w:r w:rsidR="00B81BB8">
        <w:rPr>
          <w:szCs w:val="18"/>
        </w:rPr>
        <w:t>.</w:t>
      </w:r>
    </w:p>
    <w:p w14:paraId="2C19828E" w14:textId="77777777" w:rsidR="00654ABE" w:rsidRPr="007E1710" w:rsidRDefault="00654ABE" w:rsidP="00654ABE">
      <w:pPr>
        <w:pStyle w:val="NormalBlock"/>
        <w:numPr>
          <w:ilvl w:val="0"/>
          <w:numId w:val="45"/>
        </w:numPr>
        <w:spacing w:after="0"/>
        <w:ind w:left="360"/>
        <w:rPr>
          <w:szCs w:val="18"/>
        </w:rPr>
      </w:pPr>
      <w:r w:rsidRPr="007E1710">
        <w:rPr>
          <w:szCs w:val="18"/>
        </w:rPr>
        <w:t xml:space="preserve">Announce end of quarter by holding the ball over head, record the down and distance and release the </w:t>
      </w:r>
      <w:r w:rsidRPr="007E1710">
        <w:rPr>
          <w:rStyle w:val="SubtleEmphasis"/>
          <w:szCs w:val="18"/>
        </w:rPr>
        <w:t>HEAD</w:t>
      </w:r>
      <w:r w:rsidRPr="007E1710">
        <w:rPr>
          <w:szCs w:val="18"/>
        </w:rPr>
        <w:t xml:space="preserve"> </w:t>
      </w:r>
      <w:r w:rsidRPr="007E1710">
        <w:rPr>
          <w:rStyle w:val="SubtleEmphasis"/>
          <w:szCs w:val="18"/>
        </w:rPr>
        <w:t>LINESMAN</w:t>
      </w:r>
    </w:p>
    <w:p w14:paraId="69B245FE" w14:textId="5DBFD504" w:rsidR="00654ABE" w:rsidRPr="007E1710" w:rsidRDefault="00654ABE" w:rsidP="00654ABE">
      <w:pPr>
        <w:pStyle w:val="NormalBlock"/>
        <w:numPr>
          <w:ilvl w:val="0"/>
          <w:numId w:val="45"/>
        </w:numPr>
        <w:spacing w:after="0"/>
        <w:ind w:left="360"/>
        <w:rPr>
          <w:szCs w:val="18"/>
        </w:rPr>
      </w:pPr>
      <w:r w:rsidRPr="007E1710">
        <w:rPr>
          <w:szCs w:val="18"/>
        </w:rPr>
        <w:t>Jog to the new spot on the opposite side of the field and spot the ball</w:t>
      </w:r>
      <w:r w:rsidR="00B81BB8">
        <w:rPr>
          <w:szCs w:val="18"/>
        </w:rPr>
        <w:t>.</w:t>
      </w:r>
    </w:p>
    <w:p w14:paraId="77341B41" w14:textId="235BE7B3" w:rsidR="00654ABE" w:rsidRPr="007E1710" w:rsidRDefault="00654ABE" w:rsidP="00654ABE">
      <w:pPr>
        <w:pStyle w:val="NormalBlock"/>
        <w:numPr>
          <w:ilvl w:val="0"/>
          <w:numId w:val="45"/>
        </w:numPr>
        <w:spacing w:after="0"/>
        <w:ind w:left="360"/>
        <w:rPr>
          <w:szCs w:val="18"/>
        </w:rPr>
      </w:pPr>
      <w:r w:rsidRPr="007E1710">
        <w:rPr>
          <w:szCs w:val="18"/>
        </w:rPr>
        <w:t>Check to make certain the down, distance and yard line is correct</w:t>
      </w:r>
      <w:r w:rsidR="00B81BB8">
        <w:rPr>
          <w:szCs w:val="18"/>
        </w:rPr>
        <w:t>.</w:t>
      </w:r>
    </w:p>
    <w:p w14:paraId="250681BA" w14:textId="77777777" w:rsidR="00654ABE" w:rsidRPr="007E1710" w:rsidRDefault="00654ABE" w:rsidP="00654ABE">
      <w:pPr>
        <w:pStyle w:val="NormalBlock"/>
        <w:numPr>
          <w:ilvl w:val="0"/>
          <w:numId w:val="45"/>
        </w:numPr>
        <w:spacing w:after="0"/>
        <w:ind w:left="360"/>
        <w:rPr>
          <w:szCs w:val="18"/>
        </w:rPr>
      </w:pPr>
      <w:r w:rsidRPr="007E1710">
        <w:rPr>
          <w:szCs w:val="18"/>
        </w:rPr>
        <w:t xml:space="preserve">When officials are ready and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indicates the intermission is over, declare the ball ready for play</w:t>
      </w:r>
    </w:p>
    <w:p w14:paraId="05AB92D1" w14:textId="77777777" w:rsidR="00654ABE" w:rsidRPr="007E1710" w:rsidRDefault="00654ABE" w:rsidP="00654ABE">
      <w:pPr>
        <w:pStyle w:val="NormalBlock"/>
        <w:spacing w:after="0"/>
        <w:ind w:left="360"/>
        <w:rPr>
          <w:szCs w:val="18"/>
        </w:rPr>
      </w:pPr>
    </w:p>
    <w:p w14:paraId="222C1207" w14:textId="7777777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0FBC4F91" w14:textId="50DBBC71" w:rsidR="00654ABE" w:rsidRPr="007E1710" w:rsidRDefault="00654ABE" w:rsidP="00654ABE">
      <w:pPr>
        <w:pStyle w:val="NormalBlock"/>
        <w:numPr>
          <w:ilvl w:val="0"/>
          <w:numId w:val="46"/>
        </w:numPr>
        <w:spacing w:after="0"/>
        <w:ind w:left="360"/>
        <w:rPr>
          <w:szCs w:val="18"/>
        </w:rPr>
      </w:pPr>
      <w:r w:rsidRPr="007E1710">
        <w:rPr>
          <w:szCs w:val="18"/>
        </w:rPr>
        <w:t>Prepare to go to the spot where the ball should be put into play at the start of the next quarter</w:t>
      </w:r>
      <w:r w:rsidR="00B81BB8">
        <w:rPr>
          <w:szCs w:val="18"/>
        </w:rPr>
        <w:t>.</w:t>
      </w:r>
    </w:p>
    <w:p w14:paraId="464529EB" w14:textId="18D91D96" w:rsidR="00654ABE" w:rsidRPr="007E1710" w:rsidRDefault="00654ABE" w:rsidP="00654ABE">
      <w:pPr>
        <w:pStyle w:val="NormalBlock"/>
        <w:numPr>
          <w:ilvl w:val="0"/>
          <w:numId w:val="46"/>
        </w:numPr>
        <w:spacing w:after="0"/>
        <w:ind w:left="360"/>
        <w:rPr>
          <w:szCs w:val="18"/>
        </w:rPr>
      </w:pPr>
      <w:r w:rsidRPr="007E1710">
        <w:rPr>
          <w:szCs w:val="18"/>
        </w:rPr>
        <w:t>Time the one-minute intermission and notify REFEREE when 45 seconds have elapsed</w:t>
      </w:r>
      <w:r w:rsidR="00B81BB8">
        <w:rPr>
          <w:szCs w:val="18"/>
        </w:rPr>
        <w:t>.</w:t>
      </w:r>
    </w:p>
    <w:p w14:paraId="6665F7B5" w14:textId="5C50B17F" w:rsidR="00654ABE" w:rsidRPr="007E1710" w:rsidRDefault="00654ABE" w:rsidP="00654ABE">
      <w:pPr>
        <w:pStyle w:val="NormalBlock"/>
        <w:numPr>
          <w:ilvl w:val="0"/>
          <w:numId w:val="46"/>
        </w:numPr>
        <w:spacing w:after="0"/>
        <w:ind w:left="360"/>
        <w:rPr>
          <w:szCs w:val="18"/>
        </w:rPr>
      </w:pPr>
      <w:r w:rsidRPr="007E1710">
        <w:rPr>
          <w:szCs w:val="18"/>
        </w:rPr>
        <w:t>Stay between the teams to show presence as you move to the new spot</w:t>
      </w:r>
      <w:r w:rsidR="00B81BB8">
        <w:rPr>
          <w:szCs w:val="18"/>
        </w:rPr>
        <w:t>.</w:t>
      </w:r>
    </w:p>
    <w:p w14:paraId="70DCC4B3" w14:textId="77777777" w:rsidR="00654ABE" w:rsidRPr="007E1710" w:rsidRDefault="00654ABE" w:rsidP="00654ABE">
      <w:pPr>
        <w:pStyle w:val="NormalBlock"/>
        <w:spacing w:after="0"/>
        <w:ind w:left="360"/>
        <w:rPr>
          <w:szCs w:val="18"/>
        </w:rPr>
      </w:pPr>
    </w:p>
    <w:p w14:paraId="60730115" w14:textId="7777777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36FD7EC9" w14:textId="6CB7A444" w:rsidR="00654ABE" w:rsidRPr="007E1710" w:rsidRDefault="00654ABE" w:rsidP="00654ABE">
      <w:pPr>
        <w:pStyle w:val="NormalBlock"/>
        <w:numPr>
          <w:ilvl w:val="0"/>
          <w:numId w:val="47"/>
        </w:numPr>
        <w:spacing w:after="0"/>
        <w:ind w:left="360"/>
        <w:rPr>
          <w:szCs w:val="18"/>
        </w:rPr>
      </w:pPr>
      <w:r w:rsidRPr="007E1710">
        <w:rPr>
          <w:szCs w:val="18"/>
        </w:rPr>
        <w:t>Prepare the chains to move to the new location on the REFEREE’S signal. Make certain the clip is located appropriately on the nearest yard line and take note</w:t>
      </w:r>
      <w:r w:rsidR="00B81BB8">
        <w:rPr>
          <w:szCs w:val="18"/>
        </w:rPr>
        <w:t>.</w:t>
      </w:r>
    </w:p>
    <w:p w14:paraId="35F5BE09" w14:textId="3BE9F0B3" w:rsidR="00654ABE" w:rsidRPr="007E1710" w:rsidRDefault="00654ABE" w:rsidP="00654ABE">
      <w:pPr>
        <w:pStyle w:val="NormalBlock"/>
        <w:numPr>
          <w:ilvl w:val="0"/>
          <w:numId w:val="47"/>
        </w:numPr>
        <w:spacing w:after="0"/>
        <w:ind w:left="360"/>
        <w:rPr>
          <w:szCs w:val="18"/>
        </w:rPr>
      </w:pPr>
      <w:r w:rsidRPr="007E1710">
        <w:rPr>
          <w:szCs w:val="18"/>
        </w:rPr>
        <w:t>Grab the clip and chain at the same time, reverse the chain crew, jog to the new position and place the chain on the new spot</w:t>
      </w:r>
      <w:r w:rsidR="00B81BB8">
        <w:rPr>
          <w:szCs w:val="18"/>
        </w:rPr>
        <w:t>.</w:t>
      </w:r>
    </w:p>
    <w:p w14:paraId="2F883105" w14:textId="24FB79AD" w:rsidR="00654ABE" w:rsidRPr="007E1710" w:rsidRDefault="00654ABE" w:rsidP="00654ABE">
      <w:pPr>
        <w:pStyle w:val="NormalBlock"/>
        <w:numPr>
          <w:ilvl w:val="0"/>
          <w:numId w:val="47"/>
        </w:numPr>
        <w:spacing w:after="0"/>
        <w:ind w:left="360"/>
        <w:rPr>
          <w:szCs w:val="18"/>
        </w:rPr>
      </w:pPr>
      <w:r w:rsidRPr="007E1710">
        <w:rPr>
          <w:szCs w:val="18"/>
        </w:rPr>
        <w:t>Place your heel at the front of the ball for the down box</w:t>
      </w:r>
      <w:r w:rsidR="00B81BB8">
        <w:rPr>
          <w:szCs w:val="18"/>
        </w:rPr>
        <w:t>.</w:t>
      </w:r>
    </w:p>
    <w:p w14:paraId="16CD46D0" w14:textId="77777777" w:rsidR="00654ABE" w:rsidRPr="007E1710" w:rsidRDefault="00654ABE" w:rsidP="00654ABE">
      <w:pPr>
        <w:pStyle w:val="NormalIndent"/>
        <w:rPr>
          <w:rStyle w:val="Strong"/>
          <w:b w:val="0"/>
          <w:bCs w:val="0"/>
          <w:sz w:val="18"/>
          <w:szCs w:val="18"/>
        </w:rPr>
      </w:pPr>
      <w:r w:rsidRPr="007E1710">
        <w:rPr>
          <w:sz w:val="18"/>
          <w:szCs w:val="18"/>
        </w:rPr>
        <w:br w:type="page"/>
      </w:r>
    </w:p>
    <w:p w14:paraId="5C2263AA" w14:textId="40E0065E" w:rsidR="00654ABE" w:rsidRPr="007E1710" w:rsidRDefault="00654ABE" w:rsidP="00654ABE">
      <w:pPr>
        <w:pStyle w:val="NormalBlock"/>
        <w:spacing w:after="0"/>
        <w:rPr>
          <w:rStyle w:val="Strong"/>
          <w:szCs w:val="18"/>
        </w:rPr>
      </w:pPr>
      <w:r w:rsidRPr="007E1710">
        <w:rPr>
          <w:rStyle w:val="Strong"/>
          <w:szCs w:val="18"/>
        </w:rPr>
        <w:lastRenderedPageBreak/>
        <w:t>HALFTIME</w:t>
      </w:r>
    </w:p>
    <w:p w14:paraId="2E566340" w14:textId="77777777"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r w:rsidRPr="007E1710">
        <w:rPr>
          <w:szCs w:val="18"/>
        </w:rPr>
        <w:t xml:space="preserve"> </w:t>
      </w:r>
    </w:p>
    <w:p w14:paraId="432A56B5" w14:textId="77777777" w:rsidR="00654ABE" w:rsidRPr="007E1710" w:rsidRDefault="00654ABE" w:rsidP="00654ABE">
      <w:pPr>
        <w:pStyle w:val="NormalBlock"/>
        <w:spacing w:after="0"/>
        <w:rPr>
          <w:szCs w:val="18"/>
        </w:rPr>
      </w:pPr>
      <w:r w:rsidRPr="007E1710">
        <w:rPr>
          <w:szCs w:val="18"/>
        </w:rPr>
        <w:t>Meet and review first half</w:t>
      </w:r>
    </w:p>
    <w:p w14:paraId="4A4D2A08" w14:textId="77777777" w:rsidR="00654ABE" w:rsidRPr="007E1710" w:rsidRDefault="00654ABE" w:rsidP="00654ABE">
      <w:pPr>
        <w:pStyle w:val="NormalBlock"/>
        <w:spacing w:after="0"/>
        <w:ind w:left="360"/>
        <w:rPr>
          <w:szCs w:val="18"/>
        </w:rPr>
      </w:pPr>
    </w:p>
    <w:p w14:paraId="0D524B4D" w14:textId="77777777" w:rsidR="00654ABE" w:rsidRPr="007E1710" w:rsidRDefault="00654ABE" w:rsidP="00654ABE">
      <w:pPr>
        <w:pStyle w:val="NormalBlock"/>
        <w:spacing w:after="0"/>
        <w:rPr>
          <w:rStyle w:val="SubtleEmphasis"/>
          <w:szCs w:val="18"/>
        </w:rPr>
      </w:pPr>
      <w:r w:rsidRPr="007E1710">
        <w:rPr>
          <w:rStyle w:val="SubtleEmphasis"/>
          <w:szCs w:val="18"/>
        </w:rPr>
        <w:t>REFEREE</w:t>
      </w:r>
    </w:p>
    <w:p w14:paraId="291F8D02" w14:textId="77777777" w:rsidR="00654ABE" w:rsidRPr="007E1710" w:rsidRDefault="00654ABE" w:rsidP="00654ABE">
      <w:pPr>
        <w:pStyle w:val="NormalBlock"/>
        <w:numPr>
          <w:ilvl w:val="0"/>
          <w:numId w:val="48"/>
        </w:numPr>
        <w:spacing w:after="0"/>
        <w:ind w:left="360"/>
        <w:rPr>
          <w:szCs w:val="18"/>
        </w:rPr>
      </w:pPr>
      <w:r w:rsidRPr="007E1710">
        <w:rPr>
          <w:szCs w:val="18"/>
        </w:rPr>
        <w:t>As soon as teams leave field, look at the timer and wind to start the half-time clock</w:t>
      </w:r>
    </w:p>
    <w:p w14:paraId="3A715CDE" w14:textId="77777777" w:rsidR="00654ABE" w:rsidRPr="007E1710" w:rsidRDefault="00654ABE" w:rsidP="00654ABE">
      <w:pPr>
        <w:pStyle w:val="NormalBlock"/>
        <w:numPr>
          <w:ilvl w:val="0"/>
          <w:numId w:val="48"/>
        </w:numPr>
        <w:spacing w:after="0"/>
        <w:ind w:left="360"/>
        <w:rPr>
          <w:szCs w:val="18"/>
        </w:rPr>
      </w:pPr>
      <w:r w:rsidRPr="007E1710">
        <w:rPr>
          <w:szCs w:val="18"/>
        </w:rPr>
        <w:t>All officials will meet away from teams and coaches to review first half</w:t>
      </w:r>
      <w:r w:rsidRPr="007E1710">
        <w:rPr>
          <w:szCs w:val="18"/>
        </w:rPr>
        <w:tab/>
      </w:r>
    </w:p>
    <w:p w14:paraId="2A049401" w14:textId="77777777" w:rsidR="00654ABE" w:rsidRPr="007E1710" w:rsidRDefault="00654ABE" w:rsidP="00654ABE">
      <w:pPr>
        <w:pStyle w:val="NormalBlock"/>
        <w:spacing w:after="0"/>
        <w:rPr>
          <w:rStyle w:val="SubtleEmphasis"/>
          <w:szCs w:val="18"/>
        </w:rPr>
      </w:pPr>
    </w:p>
    <w:p w14:paraId="0CAEBEA9" w14:textId="7777777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26D51A22" w14:textId="77777777" w:rsidR="00654ABE" w:rsidRPr="007E1710" w:rsidRDefault="00654ABE" w:rsidP="00654ABE">
      <w:pPr>
        <w:pStyle w:val="NormalBlock"/>
        <w:spacing w:after="0"/>
        <w:rPr>
          <w:szCs w:val="18"/>
        </w:rPr>
      </w:pPr>
      <w:r w:rsidRPr="007E1710">
        <w:rPr>
          <w:szCs w:val="18"/>
        </w:rPr>
        <w:t>Keep the unofficial halftime clock for the crew</w:t>
      </w:r>
    </w:p>
    <w:p w14:paraId="585861CB" w14:textId="77777777" w:rsidR="00654ABE" w:rsidRPr="007E1710" w:rsidRDefault="00654ABE" w:rsidP="00654ABE">
      <w:pPr>
        <w:pStyle w:val="NormalBlock"/>
        <w:spacing w:after="0"/>
        <w:ind w:left="360"/>
        <w:rPr>
          <w:szCs w:val="18"/>
        </w:rPr>
      </w:pPr>
    </w:p>
    <w:p w14:paraId="51AC819C" w14:textId="7777777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61F527D8" w14:textId="0EE59919" w:rsidR="00654ABE" w:rsidRPr="007E1710" w:rsidRDefault="00654ABE" w:rsidP="00654ABE">
      <w:pPr>
        <w:pStyle w:val="NormalBlock"/>
        <w:numPr>
          <w:ilvl w:val="0"/>
          <w:numId w:val="49"/>
        </w:numPr>
        <w:spacing w:after="0"/>
        <w:ind w:left="360"/>
        <w:rPr>
          <w:szCs w:val="18"/>
        </w:rPr>
      </w:pPr>
      <w:r w:rsidRPr="007E1710">
        <w:rPr>
          <w:szCs w:val="18"/>
        </w:rPr>
        <w:t>Extend a 5-minute courtesy call to each team</w:t>
      </w:r>
      <w:r w:rsidR="00CD7033">
        <w:rPr>
          <w:szCs w:val="18"/>
        </w:rPr>
        <w:t xml:space="preserve"> (I would delete this one)</w:t>
      </w:r>
    </w:p>
    <w:p w14:paraId="15067212" w14:textId="77777777" w:rsidR="00654ABE" w:rsidRPr="007E1710" w:rsidRDefault="00654ABE" w:rsidP="00654ABE">
      <w:pPr>
        <w:pStyle w:val="NormalBlock"/>
        <w:numPr>
          <w:ilvl w:val="0"/>
          <w:numId w:val="49"/>
        </w:numPr>
        <w:spacing w:after="0"/>
        <w:ind w:left="360"/>
        <w:rPr>
          <w:szCs w:val="18"/>
        </w:rPr>
      </w:pPr>
      <w:r w:rsidRPr="007E1710">
        <w:rPr>
          <w:szCs w:val="18"/>
        </w:rPr>
        <w:t>Confer with the coach who has the second half decision on which way they would like to kick the ball. Do this as they either leave the field or when you provide the 5-minute courtesy call</w:t>
      </w:r>
    </w:p>
    <w:p w14:paraId="3352E5E5" w14:textId="77777777" w:rsidR="00654ABE" w:rsidRPr="007E1710" w:rsidRDefault="00654ABE" w:rsidP="00654ABE">
      <w:pPr>
        <w:pStyle w:val="NormalBlock"/>
        <w:numPr>
          <w:ilvl w:val="0"/>
          <w:numId w:val="49"/>
        </w:numPr>
        <w:spacing w:after="0"/>
        <w:ind w:left="360"/>
        <w:rPr>
          <w:szCs w:val="18"/>
        </w:rPr>
      </w:pPr>
      <w:r w:rsidRPr="007E1710">
        <w:rPr>
          <w:szCs w:val="18"/>
        </w:rPr>
        <w:t>Provide the information to fellow officials during mandatory three-minute warm-up period or before the crew leaves for the appropriate kick-off positions</w:t>
      </w:r>
    </w:p>
    <w:p w14:paraId="0E4A555D" w14:textId="77777777" w:rsidR="00654ABE" w:rsidRPr="007E1710" w:rsidRDefault="00654ABE" w:rsidP="00654ABE">
      <w:pPr>
        <w:pStyle w:val="NormalBlock"/>
        <w:spacing w:after="0"/>
        <w:rPr>
          <w:szCs w:val="18"/>
        </w:rPr>
      </w:pPr>
    </w:p>
    <w:p w14:paraId="54B99C16" w14:textId="77777777" w:rsidR="00654ABE" w:rsidRPr="007E1710" w:rsidRDefault="00654ABE" w:rsidP="00654ABE">
      <w:pPr>
        <w:pStyle w:val="Heading3"/>
        <w:rPr>
          <w:sz w:val="18"/>
          <w:szCs w:val="18"/>
        </w:rPr>
      </w:pPr>
      <w:bookmarkStart w:id="2" w:name="_Toc509949448"/>
      <w:bookmarkStart w:id="3" w:name="_Toc512183767"/>
      <w:bookmarkStart w:id="4" w:name="_Toc512188355"/>
      <w:r w:rsidRPr="007E1710">
        <w:rPr>
          <w:sz w:val="18"/>
          <w:szCs w:val="18"/>
        </w:rPr>
        <w:t>FREE KICK MECHANICS – 4-MAN</w:t>
      </w:r>
      <w:bookmarkEnd w:id="2"/>
      <w:bookmarkEnd w:id="3"/>
      <w:bookmarkEnd w:id="4"/>
    </w:p>
    <w:p w14:paraId="6FA5E6E2" w14:textId="6D6111D9" w:rsidR="00654ABE" w:rsidRPr="007E1710" w:rsidRDefault="00654ABE" w:rsidP="00654ABE">
      <w:pPr>
        <w:pStyle w:val="NormalBlock"/>
        <w:spacing w:after="0"/>
        <w:rPr>
          <w:rStyle w:val="Strong"/>
          <w:szCs w:val="18"/>
        </w:rPr>
      </w:pPr>
      <w:r w:rsidRPr="007E1710">
        <w:rPr>
          <w:rStyle w:val="Strong"/>
          <w:szCs w:val="18"/>
        </w:rPr>
        <w:t>PRE-KICK MECHANICS</w:t>
      </w:r>
    </w:p>
    <w:p w14:paraId="4A9765B6" w14:textId="7784E483" w:rsidR="00654ABE" w:rsidRPr="007E1710" w:rsidRDefault="00654ABE" w:rsidP="00654ABE">
      <w:pPr>
        <w:pStyle w:val="NormalBlock"/>
        <w:spacing w:after="0"/>
        <w:rPr>
          <w:rStyle w:val="Emphasis"/>
          <w:szCs w:val="18"/>
        </w:rPr>
      </w:pPr>
      <w:r w:rsidRPr="007E1710">
        <w:rPr>
          <w:rStyle w:val="SubtleEmphasis"/>
          <w:szCs w:val="18"/>
        </w:rPr>
        <w:t>ALL</w:t>
      </w:r>
      <w:r w:rsidRPr="007E1710">
        <w:rPr>
          <w:rStyle w:val="Emphasis"/>
          <w:szCs w:val="18"/>
        </w:rPr>
        <w:t xml:space="preserve"> </w:t>
      </w:r>
      <w:r w:rsidRPr="007E1710">
        <w:rPr>
          <w:rStyle w:val="SubtleEmphasis"/>
          <w:szCs w:val="18"/>
        </w:rPr>
        <w:t>OFFICIALS</w:t>
      </w:r>
    </w:p>
    <w:p w14:paraId="2D25C977" w14:textId="77777777" w:rsidR="00654ABE" w:rsidRPr="007E1710" w:rsidRDefault="00654ABE" w:rsidP="00654ABE">
      <w:pPr>
        <w:pStyle w:val="NormalBlock"/>
        <w:spacing w:after="0"/>
        <w:rPr>
          <w:szCs w:val="18"/>
        </w:rPr>
      </w:pPr>
      <w:r w:rsidRPr="007E1710">
        <w:rPr>
          <w:szCs w:val="18"/>
        </w:rPr>
        <w:t>HUSTLE TO POSITION!</w:t>
      </w:r>
    </w:p>
    <w:p w14:paraId="1DAEA59C" w14:textId="77777777" w:rsidR="00654ABE" w:rsidRPr="007E1710" w:rsidRDefault="00654ABE" w:rsidP="00654ABE">
      <w:pPr>
        <w:pStyle w:val="NormalBlock"/>
        <w:spacing w:after="0"/>
        <w:ind w:left="360"/>
        <w:rPr>
          <w:szCs w:val="18"/>
        </w:rPr>
      </w:pPr>
    </w:p>
    <w:p w14:paraId="5014212C" w14:textId="77777777" w:rsidR="00654ABE" w:rsidRPr="007E1710" w:rsidRDefault="00654ABE" w:rsidP="00654ABE">
      <w:pPr>
        <w:pStyle w:val="NormalBlock"/>
        <w:spacing w:after="0"/>
        <w:rPr>
          <w:rStyle w:val="SubtleEmphasis"/>
          <w:szCs w:val="18"/>
        </w:rPr>
      </w:pPr>
      <w:r w:rsidRPr="007E1710">
        <w:rPr>
          <w:rStyle w:val="SubtleEmphasis"/>
          <w:szCs w:val="18"/>
        </w:rPr>
        <w:t>REFEREE</w:t>
      </w:r>
    </w:p>
    <w:p w14:paraId="2F49641C" w14:textId="6381341D" w:rsidR="00654ABE" w:rsidRPr="007E1710" w:rsidRDefault="00654ABE" w:rsidP="00654ABE">
      <w:pPr>
        <w:pStyle w:val="NormalBlock"/>
        <w:numPr>
          <w:ilvl w:val="0"/>
          <w:numId w:val="13"/>
        </w:numPr>
        <w:spacing w:after="0"/>
        <w:ind w:left="360"/>
        <w:rPr>
          <w:szCs w:val="18"/>
        </w:rPr>
      </w:pPr>
      <w:r w:rsidRPr="007E1710">
        <w:rPr>
          <w:szCs w:val="18"/>
        </w:rPr>
        <w:t xml:space="preserve">Take position at the goal line (or as appropriate behind the deepest receiver) in the </w:t>
      </w:r>
      <w:r w:rsidR="00476FF8">
        <w:rPr>
          <w:szCs w:val="18"/>
        </w:rPr>
        <w:t>toward the HEAD LINESMAN’s side</w:t>
      </w:r>
      <w:r w:rsidRPr="007E1710">
        <w:rPr>
          <w:szCs w:val="18"/>
        </w:rPr>
        <w:t xml:space="preserve"> of the field</w:t>
      </w:r>
      <w:r w:rsidR="00B81BB8">
        <w:rPr>
          <w:szCs w:val="18"/>
        </w:rPr>
        <w:t>.</w:t>
      </w:r>
    </w:p>
    <w:p w14:paraId="2D9258D2" w14:textId="5DAEFA68" w:rsidR="00654ABE" w:rsidRPr="007E1710" w:rsidRDefault="00654ABE" w:rsidP="00654ABE">
      <w:pPr>
        <w:pStyle w:val="NormalBlock"/>
        <w:numPr>
          <w:ilvl w:val="0"/>
          <w:numId w:val="13"/>
        </w:numPr>
        <w:spacing w:after="0"/>
        <w:ind w:left="360"/>
        <w:rPr>
          <w:szCs w:val="18"/>
        </w:rPr>
      </w:pPr>
      <w:r w:rsidRPr="007E1710">
        <w:rPr>
          <w:szCs w:val="18"/>
        </w:rPr>
        <w:t xml:space="preserve">Count the receiving team (use eyes not fingers). </w:t>
      </w:r>
      <w:r w:rsidR="00CD7033">
        <w:rPr>
          <w:szCs w:val="18"/>
        </w:rPr>
        <w:t>Ensure they have 11 men on the field prior to kick-off.</w:t>
      </w:r>
    </w:p>
    <w:p w14:paraId="6266312D" w14:textId="02570AD1" w:rsidR="00654ABE" w:rsidRPr="007E1710" w:rsidRDefault="00654ABE" w:rsidP="00654ABE">
      <w:pPr>
        <w:pStyle w:val="NormalBlock"/>
        <w:numPr>
          <w:ilvl w:val="0"/>
          <w:numId w:val="13"/>
        </w:numPr>
        <w:spacing w:after="0"/>
        <w:ind w:left="360"/>
        <w:rPr>
          <w:szCs w:val="18"/>
        </w:rPr>
      </w:pPr>
      <w:r w:rsidRPr="007E1710">
        <w:rPr>
          <w:szCs w:val="18"/>
        </w:rPr>
        <w:t xml:space="preserve">Signal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to confirm count by extending your arm with a closed fist</w:t>
      </w:r>
      <w:r w:rsidR="00B81BB8">
        <w:rPr>
          <w:szCs w:val="18"/>
        </w:rPr>
        <w:t>.</w:t>
      </w:r>
    </w:p>
    <w:p w14:paraId="057970BB" w14:textId="39016D6B" w:rsidR="00654ABE" w:rsidRPr="007E1710" w:rsidRDefault="00654ABE" w:rsidP="00654ABE">
      <w:pPr>
        <w:pStyle w:val="NormalBlock"/>
        <w:numPr>
          <w:ilvl w:val="0"/>
          <w:numId w:val="13"/>
        </w:numPr>
        <w:spacing w:after="0"/>
        <w:ind w:left="360"/>
        <w:rPr>
          <w:szCs w:val="18"/>
        </w:rPr>
      </w:pPr>
      <w:r w:rsidRPr="007E1710">
        <w:rPr>
          <w:szCs w:val="18"/>
        </w:rPr>
        <w:t>Upon ready signal from UMPIRE, if the receiving team is in position, blow the ready for play whistle</w:t>
      </w:r>
      <w:r w:rsidR="00B81BB8">
        <w:rPr>
          <w:szCs w:val="18"/>
        </w:rPr>
        <w:t>.</w:t>
      </w:r>
    </w:p>
    <w:p w14:paraId="1EE66032" w14:textId="0C6C527E" w:rsidR="00654ABE" w:rsidRPr="007E1710" w:rsidRDefault="00654ABE" w:rsidP="00654ABE">
      <w:pPr>
        <w:pStyle w:val="NormalBlock"/>
        <w:numPr>
          <w:ilvl w:val="0"/>
          <w:numId w:val="13"/>
        </w:numPr>
        <w:spacing w:after="0"/>
        <w:ind w:left="360"/>
        <w:rPr>
          <w:szCs w:val="18"/>
        </w:rPr>
      </w:pPr>
      <w:r w:rsidRPr="007E1710">
        <w:rPr>
          <w:szCs w:val="18"/>
        </w:rPr>
        <w:t>On anticipated short free kicks, may cheat-up if possible</w:t>
      </w:r>
      <w:r w:rsidR="00B81BB8">
        <w:rPr>
          <w:szCs w:val="18"/>
        </w:rPr>
        <w:t>.</w:t>
      </w:r>
    </w:p>
    <w:p w14:paraId="070522BA" w14:textId="5A383A4F" w:rsidR="00654ABE" w:rsidRPr="007E1710" w:rsidRDefault="00654ABE" w:rsidP="00654ABE">
      <w:pPr>
        <w:pStyle w:val="NormalBlock"/>
        <w:numPr>
          <w:ilvl w:val="0"/>
          <w:numId w:val="13"/>
        </w:numPr>
        <w:spacing w:after="0"/>
        <w:ind w:left="360"/>
        <w:rPr>
          <w:szCs w:val="18"/>
        </w:rPr>
      </w:pPr>
      <w:r w:rsidRPr="007E1710">
        <w:rPr>
          <w:szCs w:val="18"/>
        </w:rPr>
        <w:t>On a free kick following a safety, take position five-yards deeper than the receiver(s) but not further from the goal line than the 20-yard line</w:t>
      </w:r>
      <w:r w:rsidR="00B81BB8">
        <w:rPr>
          <w:szCs w:val="18"/>
        </w:rPr>
        <w:t>.</w:t>
      </w:r>
    </w:p>
    <w:p w14:paraId="6B11F4C3" w14:textId="77777777" w:rsidR="00654ABE" w:rsidRPr="007E1710" w:rsidRDefault="00654ABE" w:rsidP="00654ABE">
      <w:pPr>
        <w:pStyle w:val="NormalBlock"/>
        <w:spacing w:after="0"/>
        <w:ind w:left="360"/>
        <w:rPr>
          <w:szCs w:val="18"/>
        </w:rPr>
      </w:pPr>
    </w:p>
    <w:p w14:paraId="2AE7C9B6" w14:textId="274A2FD1" w:rsidR="00654ABE" w:rsidRPr="007E1710" w:rsidRDefault="00654ABE" w:rsidP="00654ABE">
      <w:pPr>
        <w:pStyle w:val="NormalBlock"/>
        <w:spacing w:after="0"/>
        <w:rPr>
          <w:rStyle w:val="Emphasis"/>
          <w:szCs w:val="18"/>
        </w:rPr>
      </w:pPr>
      <w:r w:rsidRPr="007E1710">
        <w:rPr>
          <w:rStyle w:val="Emphasis"/>
          <w:szCs w:val="18"/>
        </w:rPr>
        <w:t>UMPIRE</w:t>
      </w:r>
    </w:p>
    <w:p w14:paraId="349920F0" w14:textId="77777777" w:rsidR="001675EA" w:rsidRDefault="001675EA" w:rsidP="00654ABE">
      <w:pPr>
        <w:pStyle w:val="NormalBlock"/>
        <w:numPr>
          <w:ilvl w:val="0"/>
          <w:numId w:val="12"/>
        </w:numPr>
        <w:spacing w:after="0"/>
        <w:ind w:left="360"/>
        <w:rPr>
          <w:szCs w:val="18"/>
        </w:rPr>
      </w:pPr>
      <w:r>
        <w:rPr>
          <w:szCs w:val="18"/>
        </w:rPr>
        <w:t>On 20-yard line on LINE JUDGE side.</w:t>
      </w:r>
    </w:p>
    <w:p w14:paraId="33536197" w14:textId="1CE6E5A6" w:rsidR="00654ABE" w:rsidRPr="007E1710" w:rsidRDefault="00654ABE" w:rsidP="00654ABE">
      <w:pPr>
        <w:pStyle w:val="NormalBlock"/>
        <w:numPr>
          <w:ilvl w:val="0"/>
          <w:numId w:val="12"/>
        </w:numPr>
        <w:spacing w:after="0"/>
        <w:ind w:left="360"/>
        <w:rPr>
          <w:szCs w:val="18"/>
        </w:rPr>
      </w:pPr>
      <w:r w:rsidRPr="007E1710">
        <w:rPr>
          <w:szCs w:val="18"/>
        </w:rPr>
        <w:t xml:space="preserve">Count the </w:t>
      </w:r>
      <w:r w:rsidR="001675EA">
        <w:rPr>
          <w:szCs w:val="18"/>
        </w:rPr>
        <w:t>receiv</w:t>
      </w:r>
      <w:r w:rsidRPr="007E1710">
        <w:rPr>
          <w:szCs w:val="18"/>
        </w:rPr>
        <w:t xml:space="preserve">ing team (use eyes not fingers). </w:t>
      </w:r>
      <w:r w:rsidR="00CD7033" w:rsidRPr="00CD7033">
        <w:rPr>
          <w:szCs w:val="18"/>
        </w:rPr>
        <w:t xml:space="preserve"> </w:t>
      </w:r>
      <w:r w:rsidR="00CD7033">
        <w:rPr>
          <w:szCs w:val="18"/>
        </w:rPr>
        <w:t>Ensure they have 11 men on the field prior to kick-off.</w:t>
      </w:r>
    </w:p>
    <w:p w14:paraId="20D3BA65" w14:textId="707A2392" w:rsidR="00654ABE" w:rsidRPr="007E1710" w:rsidRDefault="00654ABE" w:rsidP="00654ABE">
      <w:pPr>
        <w:pStyle w:val="NormalBlock"/>
        <w:numPr>
          <w:ilvl w:val="0"/>
          <w:numId w:val="12"/>
        </w:numPr>
        <w:spacing w:after="0"/>
        <w:ind w:left="360"/>
        <w:rPr>
          <w:szCs w:val="18"/>
        </w:rPr>
      </w:pPr>
      <w:r w:rsidRPr="007E1710">
        <w:rPr>
          <w:szCs w:val="18"/>
        </w:rPr>
        <w:t>Signal</w:t>
      </w:r>
      <w:r w:rsidR="001675EA">
        <w:rPr>
          <w:szCs w:val="18"/>
        </w:rPr>
        <w:t xml:space="preserve"> REFEREE</w:t>
      </w:r>
      <w:r w:rsidRPr="007E1710">
        <w:rPr>
          <w:szCs w:val="18"/>
        </w:rPr>
        <w:t xml:space="preserve"> to confirm count by extending your arm with a closed fist</w:t>
      </w:r>
    </w:p>
    <w:p w14:paraId="65EA6F2F" w14:textId="63046206" w:rsidR="00654ABE" w:rsidRPr="007E1710" w:rsidRDefault="00654ABE" w:rsidP="00654ABE">
      <w:pPr>
        <w:pStyle w:val="NormalBlock"/>
        <w:numPr>
          <w:ilvl w:val="0"/>
          <w:numId w:val="12"/>
        </w:numPr>
        <w:spacing w:after="0"/>
        <w:ind w:left="360"/>
        <w:rPr>
          <w:szCs w:val="18"/>
        </w:rPr>
      </w:pPr>
      <w:r w:rsidRPr="007E1710">
        <w:rPr>
          <w:szCs w:val="18"/>
        </w:rPr>
        <w:t xml:space="preserve">On anticipated short free kicks, move to position on the </w:t>
      </w:r>
      <w:r w:rsidR="001675EA">
        <w:rPr>
          <w:szCs w:val="18"/>
        </w:rPr>
        <w:t>receiv</w:t>
      </w:r>
      <w:r w:rsidRPr="007E1710">
        <w:rPr>
          <w:szCs w:val="18"/>
        </w:rPr>
        <w:t>ing team’s restraining line on the sideline. Hold bean bag in hand. Anticipate first touching</w:t>
      </w:r>
    </w:p>
    <w:p w14:paraId="6DB85848" w14:textId="77777777" w:rsidR="00654ABE" w:rsidRPr="007E1710" w:rsidRDefault="00654ABE" w:rsidP="00654ABE">
      <w:pPr>
        <w:pStyle w:val="NormalBlock"/>
        <w:spacing w:after="0"/>
        <w:rPr>
          <w:szCs w:val="18"/>
        </w:rPr>
      </w:pPr>
    </w:p>
    <w:p w14:paraId="541FA5CF" w14:textId="6F38C27F" w:rsidR="00654ABE" w:rsidRPr="007E1710" w:rsidRDefault="00654ABE" w:rsidP="00654ABE">
      <w:pPr>
        <w:pStyle w:val="NormalBlock"/>
        <w:spacing w:after="0"/>
        <w:rPr>
          <w:rStyle w:val="Emphasis"/>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p>
    <w:p w14:paraId="5D28E684" w14:textId="77777777" w:rsidR="00654ABE" w:rsidRPr="007E1710" w:rsidRDefault="00654ABE" w:rsidP="00654ABE">
      <w:pPr>
        <w:pStyle w:val="NormalBlock"/>
        <w:numPr>
          <w:ilvl w:val="0"/>
          <w:numId w:val="10"/>
        </w:numPr>
        <w:spacing w:after="0"/>
        <w:ind w:left="360"/>
        <w:rPr>
          <w:szCs w:val="18"/>
        </w:rPr>
      </w:pPr>
      <w:r w:rsidRPr="007E1710">
        <w:rPr>
          <w:szCs w:val="18"/>
        </w:rPr>
        <w:t>Time the one-minute intermission following a score. Alert UMPIRE and HEAD LINESMAN after 45 seconds</w:t>
      </w:r>
    </w:p>
    <w:p w14:paraId="05203A83" w14:textId="77777777" w:rsidR="00654ABE" w:rsidRPr="007E1710" w:rsidRDefault="00654ABE" w:rsidP="00654ABE">
      <w:pPr>
        <w:pStyle w:val="NormalBlock"/>
        <w:numPr>
          <w:ilvl w:val="0"/>
          <w:numId w:val="10"/>
        </w:numPr>
        <w:spacing w:after="0"/>
        <w:ind w:left="360"/>
        <w:rPr>
          <w:szCs w:val="18"/>
        </w:rPr>
      </w:pPr>
      <w:r w:rsidRPr="007E1710">
        <w:rPr>
          <w:szCs w:val="18"/>
        </w:rPr>
        <w:t>Go to your position on the kicking team’s restraining line at the sideline.  Have your team on the field within one minute following a score</w:t>
      </w:r>
    </w:p>
    <w:p w14:paraId="40715DED" w14:textId="60DE2960" w:rsidR="00654ABE" w:rsidRPr="007E1710" w:rsidRDefault="00654ABE" w:rsidP="00654ABE">
      <w:pPr>
        <w:pStyle w:val="NormalBlock"/>
        <w:numPr>
          <w:ilvl w:val="0"/>
          <w:numId w:val="10"/>
        </w:numPr>
        <w:spacing w:after="0"/>
        <w:ind w:left="360"/>
        <w:rPr>
          <w:szCs w:val="18"/>
        </w:rPr>
      </w:pPr>
      <w:r w:rsidRPr="007E1710">
        <w:rPr>
          <w:szCs w:val="18"/>
        </w:rPr>
        <w:t xml:space="preserve">Count the kicking team (use eyes not fingers). Signal accordingly for less than/greater than/or equal to 11 players. Confirm with </w:t>
      </w:r>
      <w:r w:rsidR="00476FF8">
        <w:rPr>
          <w:szCs w:val="18"/>
        </w:rPr>
        <w:t xml:space="preserve">HEAD </w:t>
      </w:r>
      <w:r w:rsidR="001675EA">
        <w:rPr>
          <w:rStyle w:val="SubtleEmphasis"/>
          <w:szCs w:val="18"/>
        </w:rPr>
        <w:t>LINESMAN</w:t>
      </w:r>
    </w:p>
    <w:p w14:paraId="582D18A0" w14:textId="0910D394" w:rsidR="00654ABE" w:rsidRPr="007E1710" w:rsidRDefault="00654ABE" w:rsidP="00654ABE">
      <w:pPr>
        <w:pStyle w:val="NormalBlock"/>
        <w:numPr>
          <w:ilvl w:val="0"/>
          <w:numId w:val="10"/>
        </w:numPr>
        <w:spacing w:after="0"/>
        <w:ind w:left="360"/>
        <w:rPr>
          <w:szCs w:val="18"/>
        </w:rPr>
      </w:pPr>
      <w:r w:rsidRPr="007E1710">
        <w:rPr>
          <w:szCs w:val="18"/>
        </w:rPr>
        <w:t xml:space="preserve">Provide ready signal </w:t>
      </w:r>
      <w:r w:rsidR="001675EA">
        <w:rPr>
          <w:szCs w:val="18"/>
        </w:rPr>
        <w:t xml:space="preserve">to REFEREE </w:t>
      </w:r>
      <w:r w:rsidRPr="007E1710">
        <w:rPr>
          <w:szCs w:val="18"/>
        </w:rPr>
        <w:t xml:space="preserve">only when count is correct. Be ready before the whistle </w:t>
      </w:r>
    </w:p>
    <w:p w14:paraId="55168F8F" w14:textId="77777777" w:rsidR="00654ABE" w:rsidRPr="007E1710" w:rsidRDefault="00654ABE" w:rsidP="00654ABE">
      <w:pPr>
        <w:pStyle w:val="NormalBlock"/>
        <w:numPr>
          <w:ilvl w:val="0"/>
          <w:numId w:val="10"/>
        </w:numPr>
        <w:spacing w:after="0"/>
        <w:ind w:left="360"/>
        <w:rPr>
          <w:szCs w:val="18"/>
        </w:rPr>
      </w:pPr>
      <w:r w:rsidRPr="007E1710">
        <w:rPr>
          <w:szCs w:val="18"/>
        </w:rPr>
        <w:t xml:space="preserve">Hold bean bag in hand. Anticipate first touching </w:t>
      </w:r>
    </w:p>
    <w:p w14:paraId="375AA78F" w14:textId="77777777" w:rsidR="00654ABE" w:rsidRPr="007E1710" w:rsidRDefault="00654ABE" w:rsidP="00654ABE">
      <w:pPr>
        <w:pStyle w:val="NormalBlock"/>
        <w:spacing w:after="0"/>
        <w:rPr>
          <w:szCs w:val="18"/>
        </w:rPr>
      </w:pPr>
    </w:p>
    <w:p w14:paraId="2BDAF929" w14:textId="60BBF4B6" w:rsidR="00654ABE" w:rsidRPr="007E1710" w:rsidRDefault="00654ABE" w:rsidP="00654ABE">
      <w:pPr>
        <w:pStyle w:val="NormalBlock"/>
        <w:spacing w:after="0"/>
        <w:rPr>
          <w:rStyle w:val="Emphasis"/>
          <w:szCs w:val="18"/>
        </w:rPr>
      </w:pPr>
      <w:r w:rsidRPr="007E1710">
        <w:rPr>
          <w:rStyle w:val="SubtleEmphasis"/>
          <w:szCs w:val="18"/>
        </w:rPr>
        <w:t>HEAD</w:t>
      </w:r>
      <w:r w:rsidRPr="007E1710">
        <w:rPr>
          <w:rStyle w:val="Emphasis"/>
          <w:szCs w:val="18"/>
        </w:rPr>
        <w:t xml:space="preserve"> </w:t>
      </w:r>
      <w:r w:rsidRPr="007E1710">
        <w:rPr>
          <w:rStyle w:val="SubtleEmphasis"/>
          <w:szCs w:val="18"/>
        </w:rPr>
        <w:t>LINESMAN</w:t>
      </w:r>
    </w:p>
    <w:p w14:paraId="0A955611" w14:textId="77777777" w:rsidR="00654ABE" w:rsidRPr="007E1710" w:rsidRDefault="00654ABE" w:rsidP="00654ABE">
      <w:pPr>
        <w:pStyle w:val="NormalBlock"/>
        <w:numPr>
          <w:ilvl w:val="0"/>
          <w:numId w:val="11"/>
        </w:numPr>
        <w:spacing w:after="0"/>
        <w:ind w:left="360"/>
        <w:rPr>
          <w:szCs w:val="18"/>
        </w:rPr>
      </w:pPr>
      <w:r w:rsidRPr="007E1710">
        <w:rPr>
          <w:szCs w:val="18"/>
        </w:rPr>
        <w:t>Go to your position on the receiving team’s restraining line at the sideline. Have your team on the field within one minute following a score</w:t>
      </w:r>
    </w:p>
    <w:p w14:paraId="1E13782F" w14:textId="40D7E96D" w:rsidR="00654ABE" w:rsidRPr="007E1710" w:rsidRDefault="00654ABE" w:rsidP="00654ABE">
      <w:pPr>
        <w:pStyle w:val="NormalBlock"/>
        <w:numPr>
          <w:ilvl w:val="0"/>
          <w:numId w:val="11"/>
        </w:numPr>
        <w:spacing w:after="0"/>
        <w:ind w:left="360"/>
        <w:rPr>
          <w:szCs w:val="18"/>
        </w:rPr>
      </w:pPr>
      <w:r w:rsidRPr="007E1710">
        <w:rPr>
          <w:szCs w:val="18"/>
        </w:rPr>
        <w:t xml:space="preserve">Count the </w:t>
      </w:r>
      <w:r w:rsidR="001675EA">
        <w:rPr>
          <w:szCs w:val="18"/>
        </w:rPr>
        <w:t>kick</w:t>
      </w:r>
      <w:r w:rsidRPr="007E1710">
        <w:rPr>
          <w:szCs w:val="18"/>
        </w:rPr>
        <w:t xml:space="preserve">ing team (use eyes not fingers). Confirm with </w:t>
      </w:r>
      <w:r w:rsidR="001675EA">
        <w:rPr>
          <w:rStyle w:val="SubtleEmphasis"/>
          <w:szCs w:val="18"/>
        </w:rPr>
        <w:t>LINE JUDGE</w:t>
      </w:r>
    </w:p>
    <w:p w14:paraId="6BF66AC7" w14:textId="77777777" w:rsidR="00654ABE" w:rsidRPr="007E1710" w:rsidRDefault="00654ABE" w:rsidP="00654ABE">
      <w:pPr>
        <w:pStyle w:val="NormalBlock"/>
        <w:numPr>
          <w:ilvl w:val="0"/>
          <w:numId w:val="11"/>
        </w:numPr>
        <w:spacing w:after="0"/>
        <w:ind w:left="360"/>
        <w:rPr>
          <w:szCs w:val="18"/>
        </w:rPr>
      </w:pPr>
      <w:r w:rsidRPr="007E1710">
        <w:rPr>
          <w:szCs w:val="18"/>
        </w:rPr>
        <w:t>Hold bean bag in hand. Anticipate first touching</w:t>
      </w:r>
    </w:p>
    <w:p w14:paraId="676B4DF9" w14:textId="28B355C1" w:rsidR="00654ABE" w:rsidRPr="007E1710" w:rsidRDefault="00654ABE" w:rsidP="00654ABE">
      <w:pPr>
        <w:pStyle w:val="NormalBlock"/>
        <w:numPr>
          <w:ilvl w:val="0"/>
          <w:numId w:val="11"/>
        </w:numPr>
        <w:spacing w:after="0"/>
        <w:ind w:left="360"/>
        <w:rPr>
          <w:szCs w:val="18"/>
        </w:rPr>
      </w:pPr>
      <w:r w:rsidRPr="007E1710">
        <w:rPr>
          <w:szCs w:val="18"/>
        </w:rPr>
        <w:t>Provide ready signal only when count is correct, receiving team is in position, sideline is clear</w:t>
      </w:r>
      <w:r w:rsidR="001675EA">
        <w:rPr>
          <w:szCs w:val="18"/>
        </w:rPr>
        <w:t xml:space="preserve"> and</w:t>
      </w:r>
      <w:r w:rsidRPr="007E1710">
        <w:rPr>
          <w:szCs w:val="18"/>
        </w:rPr>
        <w:t xml:space="preserve"> you are ready. Be ready before the whistle</w:t>
      </w:r>
    </w:p>
    <w:p w14:paraId="1A9B4910" w14:textId="3FF69988" w:rsidR="00654ABE" w:rsidRPr="007E1710" w:rsidRDefault="00654ABE" w:rsidP="00654ABE">
      <w:pPr>
        <w:pStyle w:val="NormalBlock"/>
        <w:spacing w:before="240" w:after="0"/>
        <w:rPr>
          <w:rStyle w:val="Strong"/>
          <w:szCs w:val="18"/>
        </w:rPr>
      </w:pPr>
      <w:r w:rsidRPr="007E1710">
        <w:rPr>
          <w:rStyle w:val="Strong"/>
          <w:szCs w:val="18"/>
        </w:rPr>
        <w:t>FREE KICK FOLLOWING A FAIR CATCH</w:t>
      </w:r>
    </w:p>
    <w:p w14:paraId="524EAB1A" w14:textId="2D610617" w:rsidR="00654ABE" w:rsidRPr="007E1710" w:rsidRDefault="00654ABE" w:rsidP="00654ABE">
      <w:pPr>
        <w:pStyle w:val="NormalBlock"/>
        <w:spacing w:after="0"/>
        <w:rPr>
          <w:szCs w:val="18"/>
        </w:rPr>
      </w:pPr>
      <w:r w:rsidRPr="007E1710">
        <w:rPr>
          <w:rStyle w:val="SubtleEmphasis"/>
          <w:szCs w:val="18"/>
        </w:rPr>
        <w:t>REFEREE</w:t>
      </w:r>
      <w:r w:rsidRPr="007E1710">
        <w:rPr>
          <w:szCs w:val="18"/>
        </w:rPr>
        <w:t xml:space="preserve"> – Position with the kicker.</w:t>
      </w:r>
    </w:p>
    <w:p w14:paraId="2F06D871" w14:textId="56EDE6AE" w:rsidR="00654ABE" w:rsidRPr="007E1710" w:rsidRDefault="00654ABE" w:rsidP="00654ABE">
      <w:pPr>
        <w:pStyle w:val="NormalBlock"/>
        <w:spacing w:after="0"/>
        <w:rPr>
          <w:szCs w:val="18"/>
        </w:rPr>
      </w:pPr>
      <w:r w:rsidRPr="007E1710">
        <w:rPr>
          <w:rStyle w:val="SubtleEmphasis"/>
          <w:szCs w:val="18"/>
        </w:rPr>
        <w:t>UMPIRE</w:t>
      </w:r>
      <w:r w:rsidRPr="007E1710">
        <w:rPr>
          <w:szCs w:val="18"/>
        </w:rPr>
        <w:t xml:space="preserve"> – Position under the goal post opposite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w:t>
      </w:r>
    </w:p>
    <w:p w14:paraId="34AA3248" w14:textId="74FB2DC4" w:rsidR="00654ABE" w:rsidRPr="007E1710" w:rsidRDefault="00654ABE" w:rsidP="00654ABE">
      <w:pPr>
        <w:pStyle w:val="NormalBlock"/>
        <w:spacing w:after="0"/>
        <w:rPr>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r w:rsidRPr="007E1710">
        <w:rPr>
          <w:szCs w:val="18"/>
        </w:rPr>
        <w:t xml:space="preserve"> – Position under the goal post on your side of the field.</w:t>
      </w:r>
    </w:p>
    <w:p w14:paraId="0057B5B9" w14:textId="3EF19AFD" w:rsidR="00654ABE" w:rsidRPr="007E1710" w:rsidRDefault="00654ABE" w:rsidP="00654ABE">
      <w:pPr>
        <w:pStyle w:val="NormalBlock"/>
        <w:spacing w:after="0"/>
        <w:rPr>
          <w:szCs w:val="18"/>
        </w:rPr>
      </w:pPr>
      <w:r w:rsidRPr="007E1710">
        <w:rPr>
          <w:rStyle w:val="SubtleEmphasis"/>
          <w:szCs w:val="18"/>
        </w:rPr>
        <w:lastRenderedPageBreak/>
        <w:t>HEAD</w:t>
      </w:r>
      <w:r w:rsidRPr="007E1710">
        <w:rPr>
          <w:rStyle w:val="Emphasis"/>
          <w:szCs w:val="18"/>
        </w:rPr>
        <w:t xml:space="preserve"> </w:t>
      </w:r>
      <w:r w:rsidRPr="007E1710">
        <w:rPr>
          <w:rStyle w:val="SubtleEmphasis"/>
          <w:szCs w:val="18"/>
        </w:rPr>
        <w:t>LINESMAN</w:t>
      </w:r>
      <w:r w:rsidRPr="007E1710">
        <w:rPr>
          <w:szCs w:val="18"/>
        </w:rPr>
        <w:t xml:space="preserve"> – Position on the kicking team’s restraining line.</w:t>
      </w:r>
    </w:p>
    <w:p w14:paraId="3FE32B36" w14:textId="726CDF3A" w:rsidR="00654ABE" w:rsidRPr="007E1710" w:rsidRDefault="00654ABE" w:rsidP="00654ABE">
      <w:pPr>
        <w:pStyle w:val="NormalBlock"/>
        <w:spacing w:before="240" w:after="0"/>
        <w:rPr>
          <w:rStyle w:val="Strong"/>
          <w:szCs w:val="18"/>
        </w:rPr>
      </w:pPr>
      <w:r w:rsidRPr="007E1710">
        <w:rPr>
          <w:rStyle w:val="Strong"/>
          <w:szCs w:val="18"/>
        </w:rPr>
        <w:t>FREE-KICK MECHANICS</w:t>
      </w:r>
    </w:p>
    <w:p w14:paraId="08FD8885" w14:textId="55D3A916" w:rsidR="00654ABE" w:rsidRPr="007E1710" w:rsidRDefault="00654ABE" w:rsidP="00654ABE">
      <w:pPr>
        <w:pStyle w:val="NormalBlock"/>
        <w:spacing w:after="0"/>
        <w:rPr>
          <w:rStyle w:val="SubtleEmphasis"/>
          <w:szCs w:val="18"/>
        </w:rPr>
      </w:pPr>
      <w:r w:rsidRPr="007E1710">
        <w:rPr>
          <w:rStyle w:val="SubtleEmphasis"/>
          <w:szCs w:val="18"/>
        </w:rPr>
        <w:t>REFEREE</w:t>
      </w:r>
    </w:p>
    <w:p w14:paraId="016B0646" w14:textId="77777777" w:rsidR="00654ABE" w:rsidRPr="007E1710" w:rsidRDefault="00654ABE" w:rsidP="00654ABE">
      <w:pPr>
        <w:pStyle w:val="NormalBlock"/>
        <w:numPr>
          <w:ilvl w:val="0"/>
          <w:numId w:val="17"/>
        </w:numPr>
        <w:spacing w:after="0"/>
        <w:ind w:left="360"/>
        <w:rPr>
          <w:szCs w:val="18"/>
        </w:rPr>
      </w:pPr>
      <w:r w:rsidRPr="007E1710">
        <w:rPr>
          <w:szCs w:val="18"/>
        </w:rPr>
        <w:t>Identify your keys, the nearest receivers</w:t>
      </w:r>
    </w:p>
    <w:p w14:paraId="01DC6880" w14:textId="77777777" w:rsidR="00654ABE" w:rsidRPr="007E1710" w:rsidRDefault="00654ABE" w:rsidP="00654ABE">
      <w:pPr>
        <w:pStyle w:val="NormalBlock"/>
        <w:numPr>
          <w:ilvl w:val="0"/>
          <w:numId w:val="17"/>
        </w:numPr>
        <w:spacing w:after="0"/>
        <w:ind w:left="360"/>
        <w:rPr>
          <w:szCs w:val="18"/>
        </w:rPr>
      </w:pPr>
      <w:r w:rsidRPr="007E1710">
        <w:rPr>
          <w:szCs w:val="18"/>
        </w:rPr>
        <w:t>Consider your areas of protection; goal line and sideline</w:t>
      </w:r>
    </w:p>
    <w:p w14:paraId="7FA1AB66" w14:textId="77777777" w:rsidR="00654ABE" w:rsidRPr="007E1710" w:rsidRDefault="00654ABE" w:rsidP="00654ABE">
      <w:pPr>
        <w:pStyle w:val="NormalBlock"/>
        <w:numPr>
          <w:ilvl w:val="0"/>
          <w:numId w:val="17"/>
        </w:numPr>
        <w:spacing w:after="0"/>
        <w:ind w:left="360"/>
        <w:rPr>
          <w:szCs w:val="18"/>
        </w:rPr>
      </w:pPr>
      <w:r w:rsidRPr="007E1710">
        <w:rPr>
          <w:szCs w:val="18"/>
        </w:rPr>
        <w:t xml:space="preserve">Quickly check the direction of the ball (short, long, left, or right). If it is a short kick, move up and provide dead-ball support. </w:t>
      </w:r>
    </w:p>
    <w:p w14:paraId="78395688" w14:textId="77777777" w:rsidR="00654ABE" w:rsidRPr="007E1710" w:rsidRDefault="00654ABE" w:rsidP="00654ABE">
      <w:pPr>
        <w:pStyle w:val="NormalBlock"/>
        <w:numPr>
          <w:ilvl w:val="0"/>
          <w:numId w:val="17"/>
        </w:numPr>
        <w:spacing w:after="0"/>
        <w:ind w:left="360"/>
        <w:rPr>
          <w:szCs w:val="18"/>
        </w:rPr>
      </w:pPr>
      <w:r w:rsidRPr="007E1710">
        <w:rPr>
          <w:szCs w:val="18"/>
        </w:rPr>
        <w:t xml:space="preserve">On a kick out of bounds, move toward the out of bounds spot and throw flag to the out of bounds spot if in your zone </w:t>
      </w:r>
    </w:p>
    <w:p w14:paraId="4AB99545" w14:textId="77777777" w:rsidR="00654ABE" w:rsidRPr="007E1710" w:rsidRDefault="00654ABE" w:rsidP="00654ABE">
      <w:pPr>
        <w:pStyle w:val="NormalBlock"/>
        <w:numPr>
          <w:ilvl w:val="0"/>
          <w:numId w:val="17"/>
        </w:numPr>
        <w:spacing w:after="0"/>
        <w:ind w:left="360"/>
        <w:rPr>
          <w:szCs w:val="18"/>
        </w:rPr>
      </w:pPr>
      <w:r w:rsidRPr="007E1710">
        <w:rPr>
          <w:szCs w:val="18"/>
        </w:rPr>
        <w:t>When the ball is touched in your coverage area, start the clock (two winds)</w:t>
      </w:r>
    </w:p>
    <w:p w14:paraId="4CA04744" w14:textId="77777777" w:rsidR="00654ABE" w:rsidRPr="007E1710" w:rsidRDefault="00654ABE" w:rsidP="00654ABE">
      <w:pPr>
        <w:pStyle w:val="NormalBlock"/>
        <w:numPr>
          <w:ilvl w:val="0"/>
          <w:numId w:val="17"/>
        </w:numPr>
        <w:spacing w:after="0"/>
        <w:ind w:left="360"/>
        <w:rPr>
          <w:szCs w:val="18"/>
        </w:rPr>
      </w:pPr>
      <w:r w:rsidRPr="007E1710">
        <w:rPr>
          <w:szCs w:val="18"/>
        </w:rPr>
        <w:t>When the kick breaks the goal line plane (touched or untouched), signal touchback</w:t>
      </w:r>
    </w:p>
    <w:p w14:paraId="3BDAD551" w14:textId="77777777" w:rsidR="00654ABE" w:rsidRPr="007E1710" w:rsidRDefault="00654ABE" w:rsidP="00654ABE">
      <w:pPr>
        <w:pStyle w:val="NormalBlock"/>
        <w:numPr>
          <w:ilvl w:val="0"/>
          <w:numId w:val="17"/>
        </w:numPr>
        <w:spacing w:after="0"/>
        <w:ind w:left="360"/>
        <w:rPr>
          <w:szCs w:val="18"/>
        </w:rPr>
      </w:pPr>
      <w:r w:rsidRPr="007E1710">
        <w:rPr>
          <w:szCs w:val="18"/>
        </w:rPr>
        <w:t>Observe action around the receivers and watch the middle players of the receiving team moving down the field. Cover blocking and other action on and by your keys</w:t>
      </w:r>
    </w:p>
    <w:p w14:paraId="5536678E" w14:textId="77777777" w:rsidR="00654ABE" w:rsidRPr="007E1710" w:rsidRDefault="00654ABE" w:rsidP="00654ABE">
      <w:pPr>
        <w:pStyle w:val="NormalBlock"/>
        <w:numPr>
          <w:ilvl w:val="0"/>
          <w:numId w:val="17"/>
        </w:numPr>
        <w:spacing w:after="0"/>
        <w:ind w:left="360"/>
        <w:rPr>
          <w:szCs w:val="18"/>
        </w:rPr>
      </w:pPr>
      <w:r w:rsidRPr="007E1710">
        <w:rPr>
          <w:szCs w:val="18"/>
        </w:rPr>
        <w:t>When the runner is downed in your coverage zone, stop the clock. Duplicate other official’s signals if play does not end in your coverage zone. Place the ball at your feet and wait for the UMPIRE to relieve you</w:t>
      </w:r>
    </w:p>
    <w:p w14:paraId="232F9857" w14:textId="77777777" w:rsidR="00654ABE" w:rsidRPr="007E1710" w:rsidRDefault="00654ABE" w:rsidP="00654ABE">
      <w:pPr>
        <w:pStyle w:val="NormalBlock"/>
        <w:numPr>
          <w:ilvl w:val="0"/>
          <w:numId w:val="17"/>
        </w:numPr>
        <w:spacing w:after="0"/>
        <w:ind w:left="360"/>
        <w:rPr>
          <w:szCs w:val="18"/>
        </w:rPr>
      </w:pPr>
      <w:r w:rsidRPr="007E1710">
        <w:rPr>
          <w:szCs w:val="18"/>
        </w:rPr>
        <w:t>As the runner moves further downfield, assume coverage in behind the ball carrier.  Maintain an inside-out view of the action around the field</w:t>
      </w:r>
    </w:p>
    <w:p w14:paraId="73F40EB4" w14:textId="77777777" w:rsidR="00654ABE" w:rsidRPr="007E1710" w:rsidRDefault="00654ABE" w:rsidP="00654ABE">
      <w:pPr>
        <w:pStyle w:val="NormalBlock"/>
        <w:spacing w:after="0"/>
        <w:ind w:left="360"/>
        <w:rPr>
          <w:szCs w:val="18"/>
        </w:rPr>
      </w:pPr>
    </w:p>
    <w:p w14:paraId="74E50C12" w14:textId="340A8E47" w:rsidR="00654ABE" w:rsidRPr="007E1710" w:rsidRDefault="00654ABE" w:rsidP="00654ABE">
      <w:pPr>
        <w:pStyle w:val="NormalBlock"/>
        <w:spacing w:after="0"/>
        <w:rPr>
          <w:rStyle w:val="SubtleEmphasis"/>
          <w:szCs w:val="18"/>
        </w:rPr>
      </w:pPr>
      <w:r w:rsidRPr="007E1710">
        <w:rPr>
          <w:rStyle w:val="SubtleEmphasis"/>
          <w:szCs w:val="18"/>
        </w:rPr>
        <w:t>UMPIRE</w:t>
      </w:r>
    </w:p>
    <w:p w14:paraId="120CF1F9" w14:textId="182700F6" w:rsidR="00654ABE" w:rsidRDefault="00654ABE" w:rsidP="00654ABE">
      <w:pPr>
        <w:pStyle w:val="NormalBlock"/>
        <w:numPr>
          <w:ilvl w:val="0"/>
          <w:numId w:val="16"/>
        </w:numPr>
        <w:spacing w:after="0"/>
        <w:ind w:left="360"/>
        <w:rPr>
          <w:szCs w:val="18"/>
        </w:rPr>
      </w:pPr>
      <w:r w:rsidRPr="007E1710">
        <w:rPr>
          <w:szCs w:val="18"/>
        </w:rPr>
        <w:t>Identify your keys</w:t>
      </w:r>
      <w:r w:rsidR="001675EA">
        <w:rPr>
          <w:szCs w:val="18"/>
        </w:rPr>
        <w:t xml:space="preserve"> - four</w:t>
      </w:r>
      <w:r w:rsidRPr="007E1710">
        <w:rPr>
          <w:szCs w:val="18"/>
        </w:rPr>
        <w:t xml:space="preserve"> players of the kicking team</w:t>
      </w:r>
      <w:r w:rsidR="001675EA">
        <w:rPr>
          <w:szCs w:val="18"/>
        </w:rPr>
        <w:t xml:space="preserve"> on your side</w:t>
      </w:r>
    </w:p>
    <w:p w14:paraId="30CDD11F" w14:textId="440AB422" w:rsidR="001675EA" w:rsidRPr="007E1710" w:rsidRDefault="00087192" w:rsidP="00654ABE">
      <w:pPr>
        <w:pStyle w:val="NormalBlock"/>
        <w:numPr>
          <w:ilvl w:val="0"/>
          <w:numId w:val="16"/>
        </w:numPr>
        <w:spacing w:after="0"/>
        <w:ind w:left="360"/>
        <w:rPr>
          <w:szCs w:val="18"/>
        </w:rPr>
      </w:pPr>
      <w:r w:rsidRPr="00087192">
        <w:rPr>
          <w:szCs w:val="18"/>
        </w:rPr>
        <w:t>On a kick out of bounds, throw flag to the out of bounds spot. If the team on your sideline is the offended team, get the enforcement choice from the coach and advise the REFEREE</w:t>
      </w:r>
    </w:p>
    <w:p w14:paraId="36B50C66" w14:textId="0E45D0B5" w:rsidR="00654ABE" w:rsidRPr="007E1710" w:rsidRDefault="00654ABE" w:rsidP="00654ABE">
      <w:pPr>
        <w:pStyle w:val="NormalBlock"/>
        <w:numPr>
          <w:ilvl w:val="0"/>
          <w:numId w:val="16"/>
        </w:numPr>
        <w:spacing w:after="0"/>
        <w:ind w:left="360"/>
        <w:rPr>
          <w:szCs w:val="18"/>
        </w:rPr>
      </w:pPr>
      <w:r w:rsidRPr="007E1710">
        <w:rPr>
          <w:szCs w:val="18"/>
        </w:rPr>
        <w:t xml:space="preserve">As the runner nears, assume coverage in front of the ball carrier. Be on the goal line before the runner. Maintain an inside-out view of the action around the ball carrier </w:t>
      </w:r>
    </w:p>
    <w:p w14:paraId="5AA97E25" w14:textId="77777777" w:rsidR="00654ABE" w:rsidRPr="007E1710" w:rsidRDefault="00654ABE" w:rsidP="00654ABE">
      <w:pPr>
        <w:pStyle w:val="NormalBlock"/>
        <w:numPr>
          <w:ilvl w:val="0"/>
          <w:numId w:val="16"/>
        </w:numPr>
        <w:spacing w:after="0"/>
        <w:ind w:left="360"/>
        <w:rPr>
          <w:szCs w:val="18"/>
        </w:rPr>
      </w:pPr>
      <w:r w:rsidRPr="007E1710">
        <w:rPr>
          <w:szCs w:val="18"/>
        </w:rPr>
        <w:t>Flank officials have progress to the goal line. You have the goal line</w:t>
      </w:r>
    </w:p>
    <w:p w14:paraId="33592A28" w14:textId="77777777" w:rsidR="00654ABE" w:rsidRPr="007E1710" w:rsidRDefault="00654ABE" w:rsidP="00654ABE">
      <w:pPr>
        <w:pStyle w:val="NormalBlock"/>
        <w:spacing w:after="0"/>
        <w:ind w:left="360"/>
        <w:rPr>
          <w:szCs w:val="18"/>
        </w:rPr>
      </w:pPr>
    </w:p>
    <w:p w14:paraId="7EB31CC4" w14:textId="181DC317" w:rsidR="00654ABE" w:rsidRPr="007E1710" w:rsidRDefault="00654ABE" w:rsidP="00654ABE">
      <w:pPr>
        <w:pStyle w:val="NormalBlock"/>
        <w:spacing w:after="0"/>
        <w:rPr>
          <w:rStyle w:val="Emphasis"/>
          <w:szCs w:val="18"/>
        </w:rPr>
      </w:pPr>
      <w:r w:rsidRPr="007E1710">
        <w:rPr>
          <w:rStyle w:val="SubtleEmphasis"/>
          <w:szCs w:val="18"/>
        </w:rPr>
        <w:t>LINE</w:t>
      </w:r>
      <w:r w:rsidRPr="007E1710">
        <w:rPr>
          <w:rStyle w:val="Emphasis"/>
          <w:szCs w:val="18"/>
        </w:rPr>
        <w:t xml:space="preserve"> </w:t>
      </w:r>
      <w:r w:rsidRPr="007E1710">
        <w:rPr>
          <w:rStyle w:val="SubtleEmphasis"/>
          <w:szCs w:val="18"/>
        </w:rPr>
        <w:t>JUDGE</w:t>
      </w:r>
    </w:p>
    <w:p w14:paraId="7FB6FB2F" w14:textId="77777777" w:rsidR="001675EA" w:rsidRPr="007E1710" w:rsidRDefault="001675EA" w:rsidP="00087192">
      <w:pPr>
        <w:pStyle w:val="NormalBlock"/>
        <w:numPr>
          <w:ilvl w:val="0"/>
          <w:numId w:val="14"/>
        </w:numPr>
        <w:spacing w:after="0"/>
        <w:ind w:left="360"/>
        <w:rPr>
          <w:szCs w:val="18"/>
        </w:rPr>
      </w:pPr>
      <w:r w:rsidRPr="007E1710">
        <w:rPr>
          <w:szCs w:val="18"/>
        </w:rPr>
        <w:t>Identify your keys</w:t>
      </w:r>
      <w:r>
        <w:rPr>
          <w:szCs w:val="18"/>
        </w:rPr>
        <w:t xml:space="preserve"> - four</w:t>
      </w:r>
      <w:r w:rsidRPr="007E1710">
        <w:rPr>
          <w:szCs w:val="18"/>
        </w:rPr>
        <w:t xml:space="preserve"> players of the kicking team</w:t>
      </w:r>
      <w:r>
        <w:rPr>
          <w:szCs w:val="18"/>
        </w:rPr>
        <w:t xml:space="preserve"> on your side</w:t>
      </w:r>
    </w:p>
    <w:p w14:paraId="29CF473E" w14:textId="77777777" w:rsidR="001675EA" w:rsidRPr="007E1710" w:rsidRDefault="001675EA" w:rsidP="00087192">
      <w:pPr>
        <w:pStyle w:val="NormalBlock"/>
        <w:numPr>
          <w:ilvl w:val="0"/>
          <w:numId w:val="14"/>
        </w:numPr>
        <w:spacing w:after="0"/>
        <w:ind w:left="360"/>
        <w:rPr>
          <w:szCs w:val="18"/>
        </w:rPr>
      </w:pPr>
      <w:r w:rsidRPr="007E1710">
        <w:rPr>
          <w:szCs w:val="18"/>
        </w:rPr>
        <w:t xml:space="preserve">Watch the action of the kick. Was it kicked into the air or did it bounce off the ground? </w:t>
      </w:r>
    </w:p>
    <w:p w14:paraId="0FECD118" w14:textId="77777777" w:rsidR="001675EA" w:rsidRPr="007E1710" w:rsidRDefault="001675EA" w:rsidP="00087192">
      <w:pPr>
        <w:pStyle w:val="NormalBlock"/>
        <w:numPr>
          <w:ilvl w:val="0"/>
          <w:numId w:val="14"/>
        </w:numPr>
        <w:spacing w:after="0"/>
        <w:ind w:left="360"/>
        <w:rPr>
          <w:szCs w:val="18"/>
        </w:rPr>
      </w:pPr>
      <w:r w:rsidRPr="007E1710">
        <w:rPr>
          <w:szCs w:val="18"/>
        </w:rPr>
        <w:t>Quickly check the direction of the ball (short, long, left, or right). If it is a short kick, look for first touching by kicking team and use your bean bag as needed.  Also, be aware of subsequent first touching spots</w:t>
      </w:r>
    </w:p>
    <w:p w14:paraId="0B1E48B5" w14:textId="77777777" w:rsidR="001675EA" w:rsidRPr="007E1710" w:rsidRDefault="001675EA" w:rsidP="00087192">
      <w:pPr>
        <w:pStyle w:val="NormalBlock"/>
        <w:numPr>
          <w:ilvl w:val="0"/>
          <w:numId w:val="14"/>
        </w:numPr>
        <w:spacing w:after="0"/>
        <w:ind w:left="360"/>
        <w:rPr>
          <w:szCs w:val="18"/>
        </w:rPr>
      </w:pPr>
      <w:r w:rsidRPr="007E1710">
        <w:rPr>
          <w:szCs w:val="18"/>
        </w:rPr>
        <w:t>On kicks out of bounds in the air, line up sideline official at the out-of-bounds spot. If the ball will be re-kicked after a foul, you are responsible for signal and penalty enforcement</w:t>
      </w:r>
    </w:p>
    <w:p w14:paraId="23D80A11" w14:textId="77777777" w:rsidR="001675EA" w:rsidRPr="007E1710" w:rsidRDefault="001675EA" w:rsidP="00087192">
      <w:pPr>
        <w:pStyle w:val="NormalBlock"/>
        <w:numPr>
          <w:ilvl w:val="0"/>
          <w:numId w:val="14"/>
        </w:numPr>
        <w:spacing w:after="0"/>
        <w:ind w:left="360"/>
        <w:rPr>
          <w:szCs w:val="18"/>
        </w:rPr>
      </w:pPr>
      <w:r w:rsidRPr="007E1710">
        <w:rPr>
          <w:szCs w:val="18"/>
        </w:rPr>
        <w:t xml:space="preserve">Observe action on the kicker and watch the middle three players of the kicking team moving down the field. Cover blocking and other action on and by your keys.  As the runner nears, assume coverage in front of the ball carrier. Be on the goal line before the runner. Maintain an inside-out view of the action around the ball carrier </w:t>
      </w:r>
    </w:p>
    <w:p w14:paraId="3206FE80" w14:textId="77777777" w:rsidR="001675EA" w:rsidRPr="007E1710" w:rsidRDefault="001675EA" w:rsidP="00087192">
      <w:pPr>
        <w:pStyle w:val="NormalBlock"/>
        <w:numPr>
          <w:ilvl w:val="0"/>
          <w:numId w:val="14"/>
        </w:numPr>
        <w:spacing w:after="0"/>
        <w:ind w:left="360"/>
        <w:rPr>
          <w:szCs w:val="18"/>
        </w:rPr>
      </w:pPr>
      <w:r w:rsidRPr="007E1710">
        <w:rPr>
          <w:szCs w:val="18"/>
        </w:rPr>
        <w:t>Flank officials have progress to the goal line. You have the goal line</w:t>
      </w:r>
    </w:p>
    <w:p w14:paraId="3430CED9" w14:textId="77777777" w:rsidR="00654ABE" w:rsidRPr="007E1710" w:rsidRDefault="00654ABE" w:rsidP="00654ABE">
      <w:pPr>
        <w:pStyle w:val="NormalBlock"/>
        <w:numPr>
          <w:ilvl w:val="0"/>
          <w:numId w:val="14"/>
        </w:numPr>
        <w:spacing w:after="0"/>
        <w:ind w:left="360"/>
        <w:rPr>
          <w:szCs w:val="18"/>
        </w:rPr>
      </w:pPr>
      <w:r w:rsidRPr="007E1710">
        <w:rPr>
          <w:szCs w:val="18"/>
        </w:rPr>
        <w:t>On a kick out of bounds, throw flag to the out of bounds spot. If the team on your sideline is the offended team, get the enforcement choice from the coach and advise the REFEREE</w:t>
      </w:r>
    </w:p>
    <w:p w14:paraId="4F7C205D" w14:textId="7CC16A24" w:rsidR="00654ABE" w:rsidRPr="007E1710" w:rsidRDefault="00654ABE" w:rsidP="00654ABE">
      <w:pPr>
        <w:pStyle w:val="NormalBlock"/>
        <w:numPr>
          <w:ilvl w:val="0"/>
          <w:numId w:val="14"/>
        </w:numPr>
        <w:spacing w:after="0"/>
        <w:ind w:left="360"/>
        <w:rPr>
          <w:szCs w:val="18"/>
        </w:rPr>
      </w:pPr>
      <w:r w:rsidRPr="007E1710">
        <w:rPr>
          <w:szCs w:val="18"/>
        </w:rPr>
        <w:t xml:space="preserve">Drift down field to assume coverage of the runner and take </w:t>
      </w:r>
      <w:r w:rsidR="001675EA">
        <w:rPr>
          <w:szCs w:val="18"/>
        </w:rPr>
        <w:t xml:space="preserve">him </w:t>
      </w:r>
      <w:r w:rsidRPr="007E1710">
        <w:rPr>
          <w:szCs w:val="18"/>
        </w:rPr>
        <w:t>all the way to the goal line. You have progress</w:t>
      </w:r>
    </w:p>
    <w:p w14:paraId="67F27F34" w14:textId="77777777" w:rsidR="00654ABE" w:rsidRPr="007E1710" w:rsidRDefault="00654ABE" w:rsidP="00654ABE">
      <w:pPr>
        <w:pStyle w:val="NormalBlock"/>
        <w:numPr>
          <w:ilvl w:val="0"/>
          <w:numId w:val="14"/>
        </w:numPr>
        <w:spacing w:after="0"/>
        <w:ind w:left="360"/>
        <w:rPr>
          <w:szCs w:val="18"/>
        </w:rPr>
      </w:pPr>
      <w:r w:rsidRPr="007E1710">
        <w:rPr>
          <w:szCs w:val="18"/>
        </w:rPr>
        <w:t>On plays to the opposite side, mirror HEAD LINESMAN movement down field. With wide vision, watch blocking and look for illegal acts. Use cross-field mechanics where appropriate</w:t>
      </w:r>
    </w:p>
    <w:p w14:paraId="5D06CB8D" w14:textId="77777777" w:rsidR="00654ABE" w:rsidRPr="007E1710" w:rsidRDefault="00654ABE" w:rsidP="00654ABE">
      <w:pPr>
        <w:pStyle w:val="NormalBlock"/>
        <w:numPr>
          <w:ilvl w:val="0"/>
          <w:numId w:val="14"/>
        </w:numPr>
        <w:spacing w:after="0"/>
        <w:ind w:left="360"/>
        <w:rPr>
          <w:szCs w:val="18"/>
        </w:rPr>
      </w:pPr>
      <w:r w:rsidRPr="007E1710">
        <w:rPr>
          <w:szCs w:val="18"/>
        </w:rPr>
        <w:t>When the runner is down in your coverage zone, stop the clock. Place the ball at your feet until the incoming ball is spotted. Duplicate other official’s signals if play does not end in your coverage zone</w:t>
      </w:r>
    </w:p>
    <w:p w14:paraId="68BBBC02" w14:textId="77777777" w:rsidR="00654ABE" w:rsidRPr="007E1710" w:rsidRDefault="00654ABE" w:rsidP="00654ABE">
      <w:pPr>
        <w:pStyle w:val="NormalBlock"/>
        <w:numPr>
          <w:ilvl w:val="0"/>
          <w:numId w:val="14"/>
        </w:numPr>
        <w:spacing w:after="0"/>
        <w:ind w:left="360"/>
        <w:rPr>
          <w:szCs w:val="18"/>
        </w:rPr>
      </w:pPr>
      <w:r w:rsidRPr="007E1710">
        <w:rPr>
          <w:szCs w:val="18"/>
        </w:rPr>
        <w:t>On anticipated short free kicks (during onside kick), when the ball is kicked to your side of the field, you are responsible for blocks around the ball. Be aware of blocks by K before the ball advances beyond R’s restraining line</w:t>
      </w:r>
    </w:p>
    <w:p w14:paraId="05288620" w14:textId="77777777" w:rsidR="00654ABE" w:rsidRPr="007E1710" w:rsidRDefault="00654ABE" w:rsidP="00654ABE">
      <w:pPr>
        <w:pStyle w:val="NormalBlock"/>
        <w:numPr>
          <w:ilvl w:val="0"/>
          <w:numId w:val="14"/>
        </w:numPr>
        <w:spacing w:after="0"/>
        <w:ind w:left="360"/>
        <w:rPr>
          <w:szCs w:val="18"/>
        </w:rPr>
      </w:pPr>
      <w:r w:rsidRPr="007E1710">
        <w:rPr>
          <w:szCs w:val="18"/>
        </w:rPr>
        <w:t>On anticipated short free kicks, when the ball is kicked away, take a wide view and prepare to assist on whether the ball has advanced beyond R’s restraining line. Be aware of backside blocks</w:t>
      </w:r>
    </w:p>
    <w:p w14:paraId="7EAE3497" w14:textId="77777777" w:rsidR="00654ABE" w:rsidRPr="007E1710" w:rsidRDefault="00654ABE" w:rsidP="00654ABE">
      <w:pPr>
        <w:pStyle w:val="NormalBlock"/>
        <w:spacing w:after="0"/>
        <w:ind w:left="360"/>
        <w:rPr>
          <w:szCs w:val="18"/>
        </w:rPr>
      </w:pPr>
    </w:p>
    <w:p w14:paraId="7C24832E" w14:textId="4C0B2E27" w:rsidR="00654ABE" w:rsidRPr="007E1710" w:rsidRDefault="00654ABE" w:rsidP="00654ABE">
      <w:pPr>
        <w:pStyle w:val="NormalBlock"/>
        <w:spacing w:after="0"/>
        <w:rPr>
          <w:rStyle w:val="Emphasis"/>
          <w:szCs w:val="18"/>
        </w:rPr>
      </w:pPr>
      <w:r w:rsidRPr="007E1710">
        <w:rPr>
          <w:rStyle w:val="SubtleEmphasis"/>
          <w:szCs w:val="18"/>
        </w:rPr>
        <w:t>HEAD</w:t>
      </w:r>
      <w:r w:rsidRPr="007E1710">
        <w:rPr>
          <w:rStyle w:val="Emphasis"/>
          <w:szCs w:val="18"/>
        </w:rPr>
        <w:t xml:space="preserve"> </w:t>
      </w:r>
      <w:r w:rsidRPr="007E1710">
        <w:rPr>
          <w:rStyle w:val="SubtleEmphasis"/>
          <w:szCs w:val="18"/>
        </w:rPr>
        <w:t>LINESMAN</w:t>
      </w:r>
    </w:p>
    <w:p w14:paraId="1FC98582" w14:textId="77777777" w:rsidR="00654ABE" w:rsidRPr="007E1710" w:rsidRDefault="00654ABE" w:rsidP="00654ABE">
      <w:pPr>
        <w:pStyle w:val="NormalBlock"/>
        <w:numPr>
          <w:ilvl w:val="0"/>
          <w:numId w:val="15"/>
        </w:numPr>
        <w:spacing w:after="0"/>
        <w:ind w:left="360"/>
        <w:rPr>
          <w:szCs w:val="18"/>
        </w:rPr>
      </w:pPr>
      <w:r w:rsidRPr="007E1710">
        <w:rPr>
          <w:szCs w:val="18"/>
        </w:rPr>
        <w:t>Identify your keys, the nearest four players of the kicking team</w:t>
      </w:r>
    </w:p>
    <w:p w14:paraId="11138134" w14:textId="77777777" w:rsidR="00654ABE" w:rsidRPr="007E1710" w:rsidRDefault="00654ABE" w:rsidP="00654ABE">
      <w:pPr>
        <w:pStyle w:val="NormalBlock"/>
        <w:numPr>
          <w:ilvl w:val="0"/>
          <w:numId w:val="15"/>
        </w:numPr>
        <w:spacing w:after="0"/>
        <w:ind w:left="360"/>
        <w:rPr>
          <w:szCs w:val="18"/>
        </w:rPr>
      </w:pPr>
      <w:r w:rsidRPr="007E1710">
        <w:rPr>
          <w:szCs w:val="18"/>
        </w:rPr>
        <w:t>Watch the receiver’s restraining line for encroachment by receiving team</w:t>
      </w:r>
    </w:p>
    <w:p w14:paraId="34506B7A" w14:textId="77777777" w:rsidR="00654ABE" w:rsidRPr="007E1710" w:rsidRDefault="00654ABE" w:rsidP="00654ABE">
      <w:pPr>
        <w:pStyle w:val="NormalBlock"/>
        <w:numPr>
          <w:ilvl w:val="0"/>
          <w:numId w:val="15"/>
        </w:numPr>
        <w:spacing w:after="0"/>
        <w:ind w:left="360"/>
        <w:rPr>
          <w:szCs w:val="18"/>
        </w:rPr>
      </w:pPr>
      <w:r w:rsidRPr="007E1710">
        <w:rPr>
          <w:szCs w:val="18"/>
        </w:rPr>
        <w:t xml:space="preserve">Quickly check the direction of the ball (short, long, left, or right). If it is a short kick, look for first touching by kicking team and use your bean bag as needed. Also, be aware of subsequent first touching spots. </w:t>
      </w:r>
    </w:p>
    <w:p w14:paraId="0C37FB05" w14:textId="77777777" w:rsidR="00654ABE" w:rsidRPr="007E1710" w:rsidRDefault="00654ABE" w:rsidP="00654ABE">
      <w:pPr>
        <w:pStyle w:val="NormalBlock"/>
        <w:numPr>
          <w:ilvl w:val="0"/>
          <w:numId w:val="15"/>
        </w:numPr>
        <w:spacing w:after="0"/>
        <w:ind w:left="360"/>
        <w:rPr>
          <w:szCs w:val="18"/>
        </w:rPr>
      </w:pPr>
      <w:r w:rsidRPr="007E1710">
        <w:rPr>
          <w:szCs w:val="18"/>
        </w:rPr>
        <w:t>On a kick out of bounds, throw flag to the out of bounds spot. If the team on your sideline is the offended team, get the enforcement choice from the coach and advise the REFEREE</w:t>
      </w:r>
    </w:p>
    <w:p w14:paraId="5AA59E2B" w14:textId="77777777" w:rsidR="00654ABE" w:rsidRPr="007E1710" w:rsidRDefault="00654ABE" w:rsidP="00654ABE">
      <w:pPr>
        <w:pStyle w:val="NormalBlock"/>
        <w:numPr>
          <w:ilvl w:val="0"/>
          <w:numId w:val="15"/>
        </w:numPr>
        <w:spacing w:after="0"/>
        <w:ind w:left="360"/>
        <w:rPr>
          <w:szCs w:val="18"/>
        </w:rPr>
      </w:pPr>
      <w:r w:rsidRPr="007E1710">
        <w:rPr>
          <w:szCs w:val="18"/>
        </w:rPr>
        <w:t>Drift down field to assume coverage of the runner and take all the way to the goal line. You have progress</w:t>
      </w:r>
    </w:p>
    <w:p w14:paraId="1EB1D009" w14:textId="77777777" w:rsidR="00654ABE" w:rsidRPr="007E1710" w:rsidRDefault="00654ABE" w:rsidP="00654ABE">
      <w:pPr>
        <w:pStyle w:val="NormalBlock"/>
        <w:numPr>
          <w:ilvl w:val="0"/>
          <w:numId w:val="15"/>
        </w:numPr>
        <w:spacing w:after="0"/>
        <w:ind w:left="360"/>
        <w:rPr>
          <w:szCs w:val="18"/>
        </w:rPr>
      </w:pPr>
      <w:r w:rsidRPr="007E1710">
        <w:rPr>
          <w:szCs w:val="18"/>
        </w:rPr>
        <w:t>On plays to the opposite side, mirror LINE JUDGE movement downfield. With wide vision, watch blocking and look for illegal acts. Use cross-field mechanics where appropriate</w:t>
      </w:r>
    </w:p>
    <w:p w14:paraId="268698C7" w14:textId="77777777" w:rsidR="00654ABE" w:rsidRPr="007E1710" w:rsidRDefault="00654ABE" w:rsidP="00654ABE">
      <w:pPr>
        <w:pStyle w:val="NormalBlock"/>
        <w:numPr>
          <w:ilvl w:val="0"/>
          <w:numId w:val="15"/>
        </w:numPr>
        <w:spacing w:after="0"/>
        <w:ind w:left="360"/>
        <w:rPr>
          <w:szCs w:val="18"/>
        </w:rPr>
      </w:pPr>
      <w:r w:rsidRPr="007E1710">
        <w:rPr>
          <w:szCs w:val="18"/>
        </w:rPr>
        <w:t>When the runner is downed in your coverage zone, stop the clock. Place the ball at your feet until the incoming ball is spotted. Duplicate other official’s signals if play does not end in your coverage zone</w:t>
      </w:r>
    </w:p>
    <w:p w14:paraId="149FC3EA" w14:textId="77777777" w:rsidR="00654ABE" w:rsidRPr="007E1710" w:rsidRDefault="00654ABE" w:rsidP="00654ABE">
      <w:pPr>
        <w:pStyle w:val="NormalBlock"/>
        <w:numPr>
          <w:ilvl w:val="0"/>
          <w:numId w:val="15"/>
        </w:numPr>
        <w:spacing w:after="0"/>
        <w:ind w:left="360"/>
        <w:rPr>
          <w:szCs w:val="18"/>
        </w:rPr>
      </w:pPr>
      <w:r w:rsidRPr="007E1710">
        <w:rPr>
          <w:szCs w:val="18"/>
        </w:rPr>
        <w:lastRenderedPageBreak/>
        <w:t>On anticipated short free kicks (during onside kick), when the ball is kicked to your side of the field, you have primary responsibility for the ball. Be prepared to rule on whether the ball has advanced beyond R’s restraining line and possession at the end of the play</w:t>
      </w:r>
    </w:p>
    <w:p w14:paraId="502BB5A2" w14:textId="77777777" w:rsidR="00654ABE" w:rsidRPr="007E1710" w:rsidRDefault="00654ABE" w:rsidP="00654ABE">
      <w:pPr>
        <w:pStyle w:val="NormalBlock"/>
        <w:numPr>
          <w:ilvl w:val="0"/>
          <w:numId w:val="15"/>
        </w:numPr>
        <w:spacing w:after="0"/>
        <w:ind w:left="360"/>
        <w:rPr>
          <w:szCs w:val="18"/>
        </w:rPr>
      </w:pPr>
      <w:r w:rsidRPr="007E1710">
        <w:rPr>
          <w:szCs w:val="18"/>
        </w:rPr>
        <w:t>On anticipated short free kicks, when the ball is kicked away, take a wide view and assist with backside blocks</w:t>
      </w:r>
    </w:p>
    <w:p w14:paraId="37E3E896" w14:textId="77777777" w:rsidR="00654ABE" w:rsidRPr="007E1710" w:rsidRDefault="00654ABE" w:rsidP="00654ABE">
      <w:pPr>
        <w:pStyle w:val="NormalBlock"/>
        <w:spacing w:after="0"/>
        <w:rPr>
          <w:szCs w:val="18"/>
        </w:rPr>
      </w:pPr>
    </w:p>
    <w:p w14:paraId="3D5E8913" w14:textId="132730E8" w:rsidR="00654ABE" w:rsidRPr="007E1710" w:rsidRDefault="00654ABE" w:rsidP="00654ABE">
      <w:pPr>
        <w:pStyle w:val="NormalBlock"/>
        <w:spacing w:after="0"/>
        <w:rPr>
          <w:rStyle w:val="Emphasis"/>
          <w:szCs w:val="18"/>
        </w:rPr>
      </w:pPr>
      <w:r w:rsidRPr="007E1710">
        <w:rPr>
          <w:rStyle w:val="Emphasis"/>
          <w:szCs w:val="18"/>
        </w:rPr>
        <w:t>POINTS OF EMPHASIS</w:t>
      </w:r>
    </w:p>
    <w:p w14:paraId="6EBD7BC9" w14:textId="63F65E57" w:rsidR="00654ABE" w:rsidRPr="007E1710" w:rsidRDefault="00654ABE" w:rsidP="00654ABE">
      <w:pPr>
        <w:pStyle w:val="NormalBlock"/>
        <w:spacing w:after="0"/>
        <w:rPr>
          <w:rStyle w:val="SubtleEmphasis"/>
          <w:szCs w:val="18"/>
        </w:rPr>
      </w:pPr>
      <w:r w:rsidRPr="007E1710">
        <w:rPr>
          <w:rStyle w:val="SubtleEmphasis"/>
          <w:szCs w:val="18"/>
        </w:rPr>
        <w:t>REFEREE</w:t>
      </w:r>
    </w:p>
    <w:p w14:paraId="7642BEB5" w14:textId="77777777" w:rsidR="00654ABE" w:rsidRPr="007E1710" w:rsidRDefault="00654ABE" w:rsidP="00654ABE">
      <w:pPr>
        <w:pStyle w:val="NormalBlock"/>
        <w:numPr>
          <w:ilvl w:val="0"/>
          <w:numId w:val="19"/>
        </w:numPr>
        <w:spacing w:after="0"/>
        <w:ind w:left="360"/>
        <w:rPr>
          <w:szCs w:val="18"/>
        </w:rPr>
      </w:pPr>
      <w:r w:rsidRPr="007E1710">
        <w:rPr>
          <w:szCs w:val="18"/>
        </w:rPr>
        <w:t>Touchback and kick out of bounds</w:t>
      </w:r>
    </w:p>
    <w:p w14:paraId="799B2D25" w14:textId="77777777" w:rsidR="00654ABE" w:rsidRPr="007E1710" w:rsidRDefault="00654ABE" w:rsidP="00654ABE">
      <w:pPr>
        <w:pStyle w:val="NormalBlock"/>
        <w:numPr>
          <w:ilvl w:val="0"/>
          <w:numId w:val="19"/>
        </w:numPr>
        <w:spacing w:after="0"/>
        <w:ind w:left="360"/>
        <w:rPr>
          <w:szCs w:val="18"/>
        </w:rPr>
      </w:pPr>
      <w:r w:rsidRPr="007E1710">
        <w:rPr>
          <w:szCs w:val="18"/>
        </w:rPr>
        <w:t>Fair catch, including illegal signal</w:t>
      </w:r>
    </w:p>
    <w:p w14:paraId="511FED56" w14:textId="77777777" w:rsidR="00654ABE" w:rsidRPr="007E1710" w:rsidRDefault="00654ABE" w:rsidP="00654ABE">
      <w:pPr>
        <w:pStyle w:val="NormalBlock"/>
        <w:numPr>
          <w:ilvl w:val="0"/>
          <w:numId w:val="19"/>
        </w:numPr>
        <w:spacing w:after="0"/>
        <w:ind w:left="360"/>
        <w:rPr>
          <w:szCs w:val="18"/>
        </w:rPr>
      </w:pPr>
      <w:r w:rsidRPr="007E1710">
        <w:rPr>
          <w:szCs w:val="18"/>
        </w:rPr>
        <w:t>Knee on ground on catch</w:t>
      </w:r>
    </w:p>
    <w:p w14:paraId="50E0D0B0" w14:textId="77777777" w:rsidR="00654ABE" w:rsidRPr="007E1710" w:rsidRDefault="00654ABE" w:rsidP="00654ABE">
      <w:pPr>
        <w:pStyle w:val="NormalBlock"/>
        <w:numPr>
          <w:ilvl w:val="0"/>
          <w:numId w:val="19"/>
        </w:numPr>
        <w:spacing w:after="0"/>
        <w:ind w:left="360"/>
        <w:rPr>
          <w:szCs w:val="18"/>
        </w:rPr>
      </w:pPr>
      <w:r w:rsidRPr="007E1710">
        <w:rPr>
          <w:szCs w:val="18"/>
        </w:rPr>
        <w:t>Forward handing during return</w:t>
      </w:r>
    </w:p>
    <w:p w14:paraId="5BB2BE9C" w14:textId="77777777" w:rsidR="00654ABE" w:rsidRPr="007E1710" w:rsidRDefault="00654ABE" w:rsidP="00654ABE">
      <w:pPr>
        <w:pStyle w:val="NormalBlock"/>
        <w:numPr>
          <w:ilvl w:val="0"/>
          <w:numId w:val="19"/>
        </w:numPr>
        <w:spacing w:after="0"/>
        <w:ind w:left="360"/>
        <w:rPr>
          <w:szCs w:val="18"/>
        </w:rPr>
      </w:pPr>
      <w:r w:rsidRPr="007E1710">
        <w:rPr>
          <w:szCs w:val="18"/>
        </w:rPr>
        <w:t>Batting</w:t>
      </w:r>
    </w:p>
    <w:p w14:paraId="73475C3B" w14:textId="77777777" w:rsidR="00654ABE" w:rsidRPr="007E1710" w:rsidRDefault="00654ABE" w:rsidP="00654ABE">
      <w:pPr>
        <w:pStyle w:val="NormalBlock"/>
        <w:numPr>
          <w:ilvl w:val="0"/>
          <w:numId w:val="19"/>
        </w:numPr>
        <w:spacing w:after="0"/>
        <w:ind w:left="360"/>
        <w:rPr>
          <w:szCs w:val="18"/>
        </w:rPr>
      </w:pPr>
      <w:r w:rsidRPr="007E1710">
        <w:rPr>
          <w:szCs w:val="18"/>
        </w:rPr>
        <w:t>Blocking below the waist and clipping</w:t>
      </w:r>
    </w:p>
    <w:p w14:paraId="13AA436A" w14:textId="77777777" w:rsidR="00654ABE" w:rsidRPr="007E1710" w:rsidRDefault="00654ABE" w:rsidP="00654ABE">
      <w:pPr>
        <w:pStyle w:val="NormalBlock"/>
        <w:numPr>
          <w:ilvl w:val="0"/>
          <w:numId w:val="19"/>
        </w:numPr>
        <w:spacing w:after="0"/>
        <w:ind w:left="360"/>
        <w:rPr>
          <w:szCs w:val="18"/>
        </w:rPr>
      </w:pPr>
      <w:r w:rsidRPr="007E1710">
        <w:rPr>
          <w:szCs w:val="18"/>
        </w:rPr>
        <w:t>Interlocked interference</w:t>
      </w:r>
    </w:p>
    <w:p w14:paraId="05E8F647" w14:textId="77777777" w:rsidR="00654ABE" w:rsidRPr="007E1710" w:rsidRDefault="00654ABE" w:rsidP="00654ABE">
      <w:pPr>
        <w:pStyle w:val="NormalBlock"/>
        <w:numPr>
          <w:ilvl w:val="0"/>
          <w:numId w:val="19"/>
        </w:numPr>
        <w:spacing w:after="0"/>
        <w:ind w:left="360"/>
        <w:rPr>
          <w:szCs w:val="18"/>
        </w:rPr>
      </w:pPr>
      <w:r w:rsidRPr="007E1710">
        <w:rPr>
          <w:szCs w:val="18"/>
        </w:rPr>
        <w:t>Action on the wedge when coming towards you</w:t>
      </w:r>
    </w:p>
    <w:p w14:paraId="553CC12E" w14:textId="77777777" w:rsidR="00654ABE" w:rsidRPr="007E1710" w:rsidRDefault="00654ABE" w:rsidP="00654ABE">
      <w:pPr>
        <w:pStyle w:val="NormalBlock"/>
        <w:numPr>
          <w:ilvl w:val="0"/>
          <w:numId w:val="19"/>
        </w:numPr>
        <w:spacing w:after="0"/>
        <w:ind w:left="360"/>
        <w:rPr>
          <w:szCs w:val="18"/>
        </w:rPr>
      </w:pPr>
      <w:r w:rsidRPr="007E1710">
        <w:rPr>
          <w:szCs w:val="18"/>
        </w:rPr>
        <w:t>Continuing action dead ball action out of bounds</w:t>
      </w:r>
    </w:p>
    <w:p w14:paraId="16CBF52E" w14:textId="77777777" w:rsidR="00654ABE" w:rsidRPr="007E1710" w:rsidRDefault="00654ABE" w:rsidP="00654ABE">
      <w:pPr>
        <w:pStyle w:val="NormalBlock"/>
        <w:numPr>
          <w:ilvl w:val="0"/>
          <w:numId w:val="19"/>
        </w:numPr>
        <w:spacing w:after="0"/>
        <w:ind w:left="360"/>
        <w:rPr>
          <w:szCs w:val="18"/>
        </w:rPr>
      </w:pPr>
      <w:r w:rsidRPr="007E1710">
        <w:rPr>
          <w:szCs w:val="18"/>
        </w:rPr>
        <w:t>Momentum exception</w:t>
      </w:r>
    </w:p>
    <w:p w14:paraId="298995AB" w14:textId="77777777" w:rsidR="00654ABE" w:rsidRPr="007E1710" w:rsidRDefault="00654ABE" w:rsidP="00654ABE">
      <w:pPr>
        <w:pStyle w:val="NormalBlock"/>
        <w:numPr>
          <w:ilvl w:val="0"/>
          <w:numId w:val="19"/>
        </w:numPr>
        <w:spacing w:after="0"/>
        <w:ind w:left="360"/>
        <w:rPr>
          <w:szCs w:val="18"/>
        </w:rPr>
      </w:pPr>
      <w:r w:rsidRPr="007E1710">
        <w:rPr>
          <w:szCs w:val="18"/>
        </w:rPr>
        <w:t>Short free kick support</w:t>
      </w:r>
    </w:p>
    <w:p w14:paraId="1E3F7E31" w14:textId="77777777" w:rsidR="00654ABE" w:rsidRPr="007E1710" w:rsidRDefault="00654ABE" w:rsidP="00654ABE">
      <w:pPr>
        <w:pStyle w:val="NormalBlock"/>
        <w:spacing w:after="0"/>
        <w:rPr>
          <w:szCs w:val="18"/>
        </w:rPr>
      </w:pPr>
    </w:p>
    <w:p w14:paraId="04D8D2B4" w14:textId="4007267D" w:rsidR="00654ABE" w:rsidRPr="007E1710" w:rsidRDefault="00654ABE" w:rsidP="00654ABE">
      <w:pPr>
        <w:pStyle w:val="NormalBlock"/>
        <w:spacing w:after="0"/>
        <w:rPr>
          <w:rStyle w:val="Emphasis"/>
          <w:szCs w:val="18"/>
        </w:rPr>
      </w:pPr>
      <w:r w:rsidRPr="007E1710">
        <w:rPr>
          <w:rStyle w:val="SubtleEmphasis"/>
          <w:szCs w:val="18"/>
        </w:rPr>
        <w:t>UMPIRE</w:t>
      </w:r>
      <w:r w:rsidR="00476FF8">
        <w:rPr>
          <w:rStyle w:val="Emphasis"/>
          <w:rFonts w:ascii="ZWAdobeF" w:hAnsi="ZWAdobeF" w:cs="ZWAdobeF"/>
          <w:szCs w:val="18"/>
        </w:rPr>
        <w:t xml:space="preserve">, </w:t>
      </w:r>
      <w:r w:rsidRPr="007E1710">
        <w:rPr>
          <w:rStyle w:val="SubtleEmphasis"/>
          <w:szCs w:val="18"/>
        </w:rPr>
        <w:t>LINE</w:t>
      </w:r>
      <w:r w:rsidRPr="007E1710">
        <w:rPr>
          <w:rStyle w:val="Emphasis"/>
          <w:szCs w:val="18"/>
        </w:rPr>
        <w:t xml:space="preserve"> </w:t>
      </w:r>
      <w:r w:rsidRPr="007E1710">
        <w:rPr>
          <w:rStyle w:val="SubtleEmphasis"/>
          <w:szCs w:val="18"/>
        </w:rPr>
        <w:t>JUDGE</w:t>
      </w:r>
      <w:r w:rsidRPr="007E1710">
        <w:rPr>
          <w:rStyle w:val="Emphasis"/>
          <w:szCs w:val="18"/>
        </w:rPr>
        <w:t xml:space="preserve"> and </w:t>
      </w:r>
      <w:r w:rsidRPr="007E1710">
        <w:rPr>
          <w:rStyle w:val="SubtleEmphasis"/>
          <w:szCs w:val="18"/>
        </w:rPr>
        <w:t>HEAD</w:t>
      </w:r>
      <w:r w:rsidRPr="007E1710">
        <w:rPr>
          <w:rStyle w:val="Emphasis"/>
          <w:szCs w:val="18"/>
        </w:rPr>
        <w:t xml:space="preserve"> </w:t>
      </w:r>
      <w:r w:rsidRPr="007E1710">
        <w:rPr>
          <w:rStyle w:val="SubtleEmphasis"/>
          <w:szCs w:val="18"/>
        </w:rPr>
        <w:t>LINESMAN</w:t>
      </w:r>
    </w:p>
    <w:p w14:paraId="0D180003" w14:textId="77777777" w:rsidR="00654ABE" w:rsidRPr="007E1710" w:rsidRDefault="00654ABE" w:rsidP="00654ABE">
      <w:pPr>
        <w:pStyle w:val="NormalBlock"/>
        <w:numPr>
          <w:ilvl w:val="0"/>
          <w:numId w:val="18"/>
        </w:numPr>
        <w:spacing w:after="0"/>
        <w:ind w:left="360"/>
        <w:rPr>
          <w:szCs w:val="18"/>
        </w:rPr>
      </w:pPr>
      <w:r w:rsidRPr="007E1710">
        <w:rPr>
          <w:szCs w:val="18"/>
        </w:rPr>
        <w:t>Short free kick</w:t>
      </w:r>
    </w:p>
    <w:p w14:paraId="6CC5248A" w14:textId="77777777" w:rsidR="00654ABE" w:rsidRPr="007E1710" w:rsidRDefault="00654ABE" w:rsidP="00654ABE">
      <w:pPr>
        <w:pStyle w:val="NormalBlock"/>
        <w:numPr>
          <w:ilvl w:val="0"/>
          <w:numId w:val="18"/>
        </w:numPr>
        <w:spacing w:after="0"/>
        <w:ind w:left="360"/>
        <w:rPr>
          <w:szCs w:val="18"/>
        </w:rPr>
      </w:pPr>
      <w:r w:rsidRPr="007E1710">
        <w:rPr>
          <w:szCs w:val="18"/>
        </w:rPr>
        <w:t>First touching (subsequent first touches) – USE BEAN BAG</w:t>
      </w:r>
    </w:p>
    <w:p w14:paraId="6217BDD6" w14:textId="77777777" w:rsidR="00654ABE" w:rsidRPr="007E1710" w:rsidRDefault="00654ABE" w:rsidP="00654ABE">
      <w:pPr>
        <w:pStyle w:val="NormalBlock"/>
        <w:numPr>
          <w:ilvl w:val="0"/>
          <w:numId w:val="18"/>
        </w:numPr>
        <w:spacing w:after="0"/>
        <w:ind w:left="360"/>
        <w:rPr>
          <w:szCs w:val="18"/>
        </w:rPr>
      </w:pPr>
      <w:r w:rsidRPr="007E1710">
        <w:rPr>
          <w:szCs w:val="18"/>
        </w:rPr>
        <w:t>Starting-stopping the clock</w:t>
      </w:r>
    </w:p>
    <w:p w14:paraId="43DAB6C0" w14:textId="77777777" w:rsidR="00654ABE" w:rsidRPr="007E1710" w:rsidRDefault="00654ABE" w:rsidP="00654ABE">
      <w:pPr>
        <w:pStyle w:val="NormalBlock"/>
        <w:numPr>
          <w:ilvl w:val="0"/>
          <w:numId w:val="18"/>
        </w:numPr>
        <w:spacing w:after="0"/>
        <w:ind w:left="360"/>
        <w:rPr>
          <w:szCs w:val="18"/>
        </w:rPr>
      </w:pPr>
      <w:r w:rsidRPr="007E1710">
        <w:rPr>
          <w:szCs w:val="18"/>
        </w:rPr>
        <w:t>Blocking below the waist and clipping</w:t>
      </w:r>
    </w:p>
    <w:p w14:paraId="38A1AED4" w14:textId="77777777" w:rsidR="00654ABE" w:rsidRPr="007E1710" w:rsidRDefault="00654ABE" w:rsidP="00654ABE">
      <w:pPr>
        <w:pStyle w:val="NormalBlock"/>
        <w:numPr>
          <w:ilvl w:val="0"/>
          <w:numId w:val="18"/>
        </w:numPr>
        <w:spacing w:after="0"/>
        <w:ind w:left="360"/>
        <w:rPr>
          <w:szCs w:val="18"/>
        </w:rPr>
      </w:pPr>
      <w:r w:rsidRPr="007E1710">
        <w:rPr>
          <w:szCs w:val="18"/>
        </w:rPr>
        <w:t>Legal substitutions</w:t>
      </w:r>
    </w:p>
    <w:p w14:paraId="2DBCD502" w14:textId="77777777" w:rsidR="00654ABE" w:rsidRPr="007E1710" w:rsidRDefault="00654ABE" w:rsidP="00654ABE">
      <w:pPr>
        <w:pStyle w:val="NormalBlock"/>
        <w:numPr>
          <w:ilvl w:val="0"/>
          <w:numId w:val="18"/>
        </w:numPr>
        <w:spacing w:after="0"/>
        <w:ind w:left="360"/>
        <w:rPr>
          <w:szCs w:val="18"/>
        </w:rPr>
      </w:pPr>
      <w:r w:rsidRPr="007E1710">
        <w:rPr>
          <w:szCs w:val="18"/>
        </w:rPr>
        <w:t>Kick catch interference and fair catch interference</w:t>
      </w:r>
    </w:p>
    <w:p w14:paraId="404466F9" w14:textId="77777777" w:rsidR="00654ABE" w:rsidRPr="007E1710" w:rsidRDefault="00654ABE" w:rsidP="00654ABE">
      <w:pPr>
        <w:pStyle w:val="NormalBlock"/>
        <w:numPr>
          <w:ilvl w:val="0"/>
          <w:numId w:val="18"/>
        </w:numPr>
        <w:spacing w:after="0"/>
        <w:ind w:left="360"/>
        <w:rPr>
          <w:szCs w:val="18"/>
        </w:rPr>
      </w:pPr>
      <w:r w:rsidRPr="007E1710">
        <w:rPr>
          <w:szCs w:val="18"/>
        </w:rPr>
        <w:t>Knee on ground on catch</w:t>
      </w:r>
    </w:p>
    <w:p w14:paraId="1B2F2F9B" w14:textId="77777777" w:rsidR="00654ABE" w:rsidRPr="007E1710" w:rsidRDefault="00654ABE" w:rsidP="00654ABE">
      <w:pPr>
        <w:pStyle w:val="NormalBlock"/>
        <w:numPr>
          <w:ilvl w:val="0"/>
          <w:numId w:val="18"/>
        </w:numPr>
        <w:spacing w:after="0"/>
        <w:ind w:left="360"/>
        <w:rPr>
          <w:szCs w:val="18"/>
        </w:rPr>
      </w:pPr>
      <w:r w:rsidRPr="007E1710">
        <w:rPr>
          <w:szCs w:val="18"/>
        </w:rPr>
        <w:t>Forward handing, illegal forward pass</w:t>
      </w:r>
    </w:p>
    <w:p w14:paraId="7C421C48" w14:textId="77777777" w:rsidR="00654ABE" w:rsidRPr="007E1710" w:rsidRDefault="00654ABE" w:rsidP="00654ABE">
      <w:pPr>
        <w:pStyle w:val="NormalBlock"/>
        <w:numPr>
          <w:ilvl w:val="0"/>
          <w:numId w:val="18"/>
        </w:numPr>
        <w:spacing w:after="0"/>
        <w:ind w:left="360"/>
        <w:rPr>
          <w:szCs w:val="18"/>
        </w:rPr>
      </w:pPr>
      <w:r w:rsidRPr="007E1710">
        <w:rPr>
          <w:szCs w:val="18"/>
        </w:rPr>
        <w:t>Batting</w:t>
      </w:r>
    </w:p>
    <w:p w14:paraId="0F43E13B" w14:textId="77777777" w:rsidR="00654ABE" w:rsidRPr="007E1710" w:rsidRDefault="00654ABE" w:rsidP="00654ABE">
      <w:pPr>
        <w:pStyle w:val="NormalBlock"/>
        <w:numPr>
          <w:ilvl w:val="0"/>
          <w:numId w:val="18"/>
        </w:numPr>
        <w:spacing w:after="0"/>
        <w:ind w:left="360"/>
        <w:rPr>
          <w:szCs w:val="18"/>
        </w:rPr>
      </w:pPr>
      <w:r w:rsidRPr="007E1710">
        <w:rPr>
          <w:szCs w:val="18"/>
        </w:rPr>
        <w:t>Interlocked interference and illegal blocking</w:t>
      </w:r>
    </w:p>
    <w:p w14:paraId="3A245DA4" w14:textId="77777777" w:rsidR="00654ABE" w:rsidRPr="007E1710" w:rsidRDefault="00654ABE" w:rsidP="00654ABE">
      <w:pPr>
        <w:pStyle w:val="NormalBlock"/>
        <w:numPr>
          <w:ilvl w:val="0"/>
          <w:numId w:val="18"/>
        </w:numPr>
        <w:spacing w:after="0"/>
        <w:ind w:left="360"/>
        <w:rPr>
          <w:szCs w:val="18"/>
        </w:rPr>
      </w:pPr>
      <w:r w:rsidRPr="007E1710">
        <w:rPr>
          <w:szCs w:val="18"/>
        </w:rPr>
        <w:t>Continuing action out of bounds</w:t>
      </w:r>
    </w:p>
    <w:p w14:paraId="202921D0" w14:textId="77777777" w:rsidR="00654ABE" w:rsidRPr="007E1710" w:rsidRDefault="00654ABE" w:rsidP="00654ABE">
      <w:pPr>
        <w:pStyle w:val="NormalBlock"/>
        <w:numPr>
          <w:ilvl w:val="0"/>
          <w:numId w:val="18"/>
        </w:numPr>
        <w:spacing w:after="0"/>
        <w:ind w:left="360"/>
        <w:rPr>
          <w:szCs w:val="18"/>
        </w:rPr>
      </w:pPr>
      <w:r w:rsidRPr="007E1710">
        <w:rPr>
          <w:szCs w:val="18"/>
        </w:rPr>
        <w:t>Players going out of bounds during kick</w:t>
      </w:r>
    </w:p>
    <w:p w14:paraId="6502FC1B" w14:textId="55BCB8B1" w:rsidR="00654ABE" w:rsidRPr="007E1710" w:rsidRDefault="00654ABE" w:rsidP="00654ABE">
      <w:pPr>
        <w:pStyle w:val="NormalBlock"/>
        <w:spacing w:before="240" w:after="0"/>
        <w:rPr>
          <w:rStyle w:val="Strong"/>
          <w:szCs w:val="18"/>
        </w:rPr>
      </w:pPr>
      <w:r w:rsidRPr="007E1710">
        <w:rPr>
          <w:rStyle w:val="Strong"/>
          <w:szCs w:val="18"/>
        </w:rPr>
        <w:t>FREE-KICK COVERAGE MECHANICS</w:t>
      </w:r>
    </w:p>
    <w:p w14:paraId="3E8E85F4" w14:textId="24A86FEA" w:rsidR="00654ABE" w:rsidRPr="007E1710" w:rsidRDefault="00654ABE" w:rsidP="00654ABE">
      <w:pPr>
        <w:pStyle w:val="NormalBlock"/>
        <w:spacing w:after="0"/>
        <w:rPr>
          <w:rStyle w:val="Emphasis"/>
          <w:szCs w:val="18"/>
        </w:rPr>
      </w:pPr>
      <w:r w:rsidRPr="007E1710">
        <w:rPr>
          <w:rStyle w:val="Emphasis"/>
          <w:szCs w:val="18"/>
        </w:rPr>
        <w:t>ALL OFFICIALS</w:t>
      </w:r>
    </w:p>
    <w:p w14:paraId="7CB5BBED" w14:textId="77777777" w:rsidR="00654ABE" w:rsidRPr="007E1710" w:rsidRDefault="00654ABE" w:rsidP="00654ABE">
      <w:pPr>
        <w:pStyle w:val="NormalBlock"/>
        <w:spacing w:after="0"/>
        <w:ind w:left="360"/>
        <w:rPr>
          <w:szCs w:val="18"/>
        </w:rPr>
      </w:pPr>
      <w:r w:rsidRPr="007E1710">
        <w:rPr>
          <w:szCs w:val="18"/>
        </w:rPr>
        <w:t>Keep play and runner boxed in and sidelines covered at all times.</w:t>
      </w:r>
    </w:p>
    <w:p w14:paraId="62F76E94" w14:textId="77777777" w:rsidR="00654ABE" w:rsidRPr="007E1710" w:rsidRDefault="00654ABE" w:rsidP="00654ABE">
      <w:pPr>
        <w:pStyle w:val="NormalBlock"/>
        <w:spacing w:after="0"/>
        <w:ind w:left="360"/>
        <w:rPr>
          <w:szCs w:val="18"/>
        </w:rPr>
      </w:pPr>
    </w:p>
    <w:p w14:paraId="495A0ACB" w14:textId="5E1A1000" w:rsidR="00654ABE" w:rsidRPr="007E1710" w:rsidRDefault="00654ABE" w:rsidP="00654ABE">
      <w:pPr>
        <w:pStyle w:val="NormalBlock"/>
        <w:spacing w:after="0"/>
        <w:rPr>
          <w:rStyle w:val="Emphasis"/>
          <w:szCs w:val="18"/>
        </w:rPr>
      </w:pPr>
      <w:r w:rsidRPr="007E1710">
        <w:rPr>
          <w:rStyle w:val="Emphasis"/>
          <w:szCs w:val="18"/>
        </w:rPr>
        <w:t>RETURNS DOWN THE CENTER OF THE FIELD</w:t>
      </w:r>
    </w:p>
    <w:p w14:paraId="1E5CDE39" w14:textId="27646867" w:rsidR="00654ABE" w:rsidRPr="007E1710" w:rsidRDefault="00654ABE" w:rsidP="00654ABE">
      <w:pPr>
        <w:pStyle w:val="NormalBlock"/>
        <w:numPr>
          <w:ilvl w:val="0"/>
          <w:numId w:val="20"/>
        </w:numPr>
        <w:spacing w:after="0"/>
        <w:ind w:left="360"/>
        <w:rPr>
          <w:szCs w:val="18"/>
        </w:rPr>
      </w:pPr>
      <w:r w:rsidRPr="007E1710">
        <w:rPr>
          <w:rStyle w:val="SubtleEmphasis"/>
          <w:szCs w:val="18"/>
        </w:rPr>
        <w:t>REFEREE</w:t>
      </w:r>
      <w:r w:rsidRPr="007E1710">
        <w:rPr>
          <w:szCs w:val="18"/>
        </w:rPr>
        <w:t xml:space="preserve"> – Cover the secondary areas and view blocking and other illegal activity </w:t>
      </w:r>
    </w:p>
    <w:p w14:paraId="6BC5E754" w14:textId="591F8173" w:rsidR="00654ABE" w:rsidRPr="007E1710" w:rsidRDefault="001A5D4E" w:rsidP="00654ABE">
      <w:pPr>
        <w:pStyle w:val="NormalBlock"/>
        <w:numPr>
          <w:ilvl w:val="0"/>
          <w:numId w:val="20"/>
        </w:numPr>
        <w:spacing w:after="0"/>
        <w:ind w:left="360"/>
        <w:rPr>
          <w:szCs w:val="18"/>
        </w:rPr>
      </w:pPr>
      <w:r>
        <w:rPr>
          <w:rStyle w:val="SubtleEmphasis"/>
          <w:szCs w:val="18"/>
        </w:rPr>
        <w:t xml:space="preserve">UMPIRE, </w:t>
      </w:r>
      <w:r w:rsidR="00654ABE" w:rsidRPr="007E1710">
        <w:rPr>
          <w:rStyle w:val="SubtleEmphasis"/>
          <w:szCs w:val="18"/>
        </w:rPr>
        <w:t>HEAD LINESMAN</w:t>
      </w:r>
      <w:r w:rsidR="00654ABE" w:rsidRPr="007E1710">
        <w:rPr>
          <w:szCs w:val="18"/>
        </w:rPr>
        <w:t xml:space="preserve"> and </w:t>
      </w:r>
      <w:r w:rsidR="00654ABE" w:rsidRPr="007E1710">
        <w:rPr>
          <w:rStyle w:val="SubtleEmphasis"/>
          <w:szCs w:val="18"/>
        </w:rPr>
        <w:t>LINE JUDGE</w:t>
      </w:r>
      <w:r w:rsidR="00654ABE" w:rsidRPr="007E1710">
        <w:rPr>
          <w:szCs w:val="18"/>
        </w:rPr>
        <w:t xml:space="preserve"> – Keep the runner boxed in between you. View the action immediately around the runner</w:t>
      </w:r>
    </w:p>
    <w:p w14:paraId="22486B51" w14:textId="5205F72E" w:rsidR="00654ABE" w:rsidRPr="007E1710" w:rsidRDefault="001A5D4E" w:rsidP="00654ABE">
      <w:pPr>
        <w:pStyle w:val="NormalBlock"/>
        <w:numPr>
          <w:ilvl w:val="0"/>
          <w:numId w:val="20"/>
        </w:numPr>
        <w:spacing w:after="0"/>
        <w:ind w:left="360"/>
        <w:rPr>
          <w:szCs w:val="18"/>
        </w:rPr>
      </w:pPr>
      <w:r>
        <w:rPr>
          <w:rStyle w:val="SubtleEmphasis"/>
          <w:szCs w:val="18"/>
        </w:rPr>
        <w:t>LINE JUDGE</w:t>
      </w:r>
      <w:r w:rsidR="00654ABE" w:rsidRPr="007E1710">
        <w:rPr>
          <w:szCs w:val="18"/>
        </w:rPr>
        <w:t xml:space="preserve"> – Responsible for goal line, action in front of the runner, inside-out coverage on runner to goal line</w:t>
      </w:r>
    </w:p>
    <w:p w14:paraId="4F49C82F" w14:textId="77777777" w:rsidR="00654ABE" w:rsidRPr="007E1710" w:rsidRDefault="00654ABE" w:rsidP="00654ABE">
      <w:pPr>
        <w:pStyle w:val="NormalBlock"/>
        <w:spacing w:after="0"/>
        <w:rPr>
          <w:szCs w:val="18"/>
        </w:rPr>
      </w:pPr>
    </w:p>
    <w:p w14:paraId="5C919108" w14:textId="49E88FA7" w:rsidR="00654ABE" w:rsidRPr="007E1710" w:rsidRDefault="00654ABE" w:rsidP="00654ABE">
      <w:pPr>
        <w:pStyle w:val="NormalBlock"/>
        <w:spacing w:after="0"/>
        <w:rPr>
          <w:rStyle w:val="Emphasis"/>
          <w:szCs w:val="18"/>
        </w:rPr>
      </w:pPr>
      <w:r w:rsidRPr="007E1710">
        <w:rPr>
          <w:rStyle w:val="Emphasis"/>
          <w:szCs w:val="18"/>
        </w:rPr>
        <w:t>RETURNS INTO HEAD LINESMAN SIDE ZONE</w:t>
      </w:r>
    </w:p>
    <w:p w14:paraId="5775D791" w14:textId="5C1B5DAC" w:rsidR="00654ABE" w:rsidRPr="007E1710" w:rsidRDefault="00654ABE" w:rsidP="00654ABE">
      <w:pPr>
        <w:pStyle w:val="NormalBlock"/>
        <w:numPr>
          <w:ilvl w:val="0"/>
          <w:numId w:val="21"/>
        </w:numPr>
        <w:spacing w:after="0"/>
        <w:ind w:left="36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is responsible for the runner and action immediately surrounding the runner</w:t>
      </w:r>
    </w:p>
    <w:p w14:paraId="5EDBB296" w14:textId="79B5967F" w:rsidR="00654ABE" w:rsidRPr="007E1710" w:rsidRDefault="00654ABE" w:rsidP="00654ABE">
      <w:pPr>
        <w:pStyle w:val="NormalBlock"/>
        <w:numPr>
          <w:ilvl w:val="0"/>
          <w:numId w:val="21"/>
        </w:numPr>
        <w:spacing w:after="0"/>
        <w:ind w:left="360"/>
        <w:rPr>
          <w:szCs w:val="18"/>
        </w:rPr>
      </w:pP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UMPIRE</w:t>
      </w:r>
      <w:r w:rsidRPr="007E1710">
        <w:rPr>
          <w:szCs w:val="18"/>
        </w:rPr>
        <w:t xml:space="preserve"> will cover the action in front of the runner, viewing blocking and other illegal activity</w:t>
      </w:r>
    </w:p>
    <w:p w14:paraId="2D5F0753" w14:textId="3F54B3E7" w:rsidR="00654ABE" w:rsidRPr="007E1710" w:rsidRDefault="00654ABE" w:rsidP="00654ABE">
      <w:pPr>
        <w:pStyle w:val="NormalBlock"/>
        <w:numPr>
          <w:ilvl w:val="0"/>
          <w:numId w:val="21"/>
        </w:numPr>
        <w:spacing w:after="0"/>
        <w:ind w:left="360"/>
        <w:rPr>
          <w:szCs w:val="18"/>
        </w:rPr>
      </w:pPr>
      <w:r w:rsidRPr="007E1710">
        <w:rPr>
          <w:rStyle w:val="SubtleEmphasis"/>
          <w:szCs w:val="18"/>
        </w:rPr>
        <w:t>REFEREE</w:t>
      </w:r>
      <w:r w:rsidRPr="007E1710">
        <w:rPr>
          <w:szCs w:val="18"/>
        </w:rPr>
        <w:t xml:space="preserve"> will cover behind and to the side of the runner, keeping a distance to view activity by other players not around the play</w:t>
      </w:r>
    </w:p>
    <w:p w14:paraId="31A8C508" w14:textId="77777777" w:rsidR="00654ABE" w:rsidRPr="007E1710" w:rsidRDefault="00654ABE" w:rsidP="00654ABE">
      <w:pPr>
        <w:pStyle w:val="NormalBlock"/>
        <w:spacing w:after="0"/>
        <w:rPr>
          <w:szCs w:val="18"/>
        </w:rPr>
      </w:pPr>
    </w:p>
    <w:p w14:paraId="329BA17E" w14:textId="79DBE1BD" w:rsidR="00654ABE" w:rsidRPr="007E1710" w:rsidRDefault="00654ABE" w:rsidP="00654ABE">
      <w:pPr>
        <w:pStyle w:val="NormalBlock"/>
        <w:spacing w:after="0"/>
        <w:rPr>
          <w:rStyle w:val="Emphasis"/>
          <w:szCs w:val="18"/>
        </w:rPr>
      </w:pPr>
      <w:r w:rsidRPr="007E1710">
        <w:rPr>
          <w:rStyle w:val="Emphasis"/>
          <w:szCs w:val="18"/>
        </w:rPr>
        <w:t>RETURNS INTO THE LINE JUDGE SIDE ZONE</w:t>
      </w:r>
    </w:p>
    <w:p w14:paraId="178F3398" w14:textId="560746A8" w:rsidR="00654ABE" w:rsidRPr="007E1710" w:rsidRDefault="00654ABE" w:rsidP="00654ABE">
      <w:pPr>
        <w:pStyle w:val="NormalBlock"/>
        <w:numPr>
          <w:ilvl w:val="0"/>
          <w:numId w:val="22"/>
        </w:numPr>
        <w:spacing w:after="0"/>
        <w:ind w:left="360"/>
        <w:rPr>
          <w:szCs w:val="18"/>
        </w:rPr>
      </w:pPr>
      <w:r w:rsidRPr="007E1710">
        <w:rPr>
          <w:rStyle w:val="SubtleEmphasis"/>
          <w:szCs w:val="18"/>
        </w:rPr>
        <w:t>LINE JUDGE</w:t>
      </w:r>
      <w:r w:rsidRPr="007E1710">
        <w:rPr>
          <w:szCs w:val="18"/>
        </w:rPr>
        <w:t xml:space="preserve"> is responsible for the runner and action immediately surrounding the runner</w:t>
      </w:r>
    </w:p>
    <w:p w14:paraId="6BBB195F" w14:textId="2209FE73" w:rsidR="00654ABE" w:rsidRPr="007E1710" w:rsidRDefault="00654ABE" w:rsidP="00654ABE">
      <w:pPr>
        <w:pStyle w:val="NormalBlock"/>
        <w:numPr>
          <w:ilvl w:val="0"/>
          <w:numId w:val="22"/>
        </w:numPr>
        <w:spacing w:after="0"/>
        <w:ind w:left="36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UMPIRE</w:t>
      </w:r>
      <w:r w:rsidRPr="007E1710">
        <w:rPr>
          <w:szCs w:val="18"/>
        </w:rPr>
        <w:t xml:space="preserve"> will cover the action in front of the runner, viewing blocking and other illegal activity</w:t>
      </w:r>
    </w:p>
    <w:p w14:paraId="03C93279" w14:textId="04783D26" w:rsidR="00654ABE" w:rsidRPr="007E1710" w:rsidRDefault="00654ABE" w:rsidP="00654ABE">
      <w:pPr>
        <w:pStyle w:val="NormalBlock"/>
        <w:numPr>
          <w:ilvl w:val="0"/>
          <w:numId w:val="22"/>
        </w:numPr>
        <w:spacing w:after="0"/>
        <w:ind w:left="360"/>
        <w:rPr>
          <w:szCs w:val="18"/>
        </w:rPr>
      </w:pPr>
      <w:r w:rsidRPr="007E1710">
        <w:rPr>
          <w:rStyle w:val="SubtleEmphasis"/>
          <w:szCs w:val="18"/>
        </w:rPr>
        <w:t xml:space="preserve">REFEREE </w:t>
      </w:r>
      <w:r w:rsidRPr="007E1710">
        <w:rPr>
          <w:szCs w:val="18"/>
        </w:rPr>
        <w:t>will cover behind and to the side of the runner, keeping a distance to view activity by other players not around the play</w:t>
      </w:r>
    </w:p>
    <w:p w14:paraId="58A2013B" w14:textId="77777777" w:rsidR="00654ABE" w:rsidRPr="007E1710" w:rsidRDefault="00654ABE" w:rsidP="00654ABE">
      <w:pPr>
        <w:pStyle w:val="NormalBlock"/>
        <w:spacing w:after="0"/>
        <w:rPr>
          <w:szCs w:val="18"/>
        </w:rPr>
      </w:pPr>
    </w:p>
    <w:p w14:paraId="5A1613E4" w14:textId="77777777" w:rsidR="00654ABE" w:rsidRPr="007E1710" w:rsidRDefault="00654ABE" w:rsidP="00654ABE">
      <w:pPr>
        <w:pStyle w:val="NormalBlock"/>
        <w:spacing w:after="0"/>
        <w:rPr>
          <w:szCs w:val="18"/>
        </w:rPr>
      </w:pPr>
    </w:p>
    <w:p w14:paraId="1C05FB68" w14:textId="03701B55" w:rsidR="00654ABE" w:rsidRPr="007E1710" w:rsidRDefault="00654ABE" w:rsidP="00654ABE">
      <w:pPr>
        <w:pStyle w:val="NormalBlock"/>
        <w:spacing w:after="0"/>
        <w:rPr>
          <w:rStyle w:val="Emphasis"/>
          <w:szCs w:val="18"/>
        </w:rPr>
      </w:pPr>
      <w:r w:rsidRPr="007E1710">
        <w:rPr>
          <w:rStyle w:val="Emphasis"/>
          <w:szCs w:val="18"/>
        </w:rPr>
        <w:t>POINTS OF EMPHASIS</w:t>
      </w:r>
    </w:p>
    <w:p w14:paraId="2C8A75A3" w14:textId="77777777" w:rsidR="00654ABE" w:rsidRPr="007E1710" w:rsidRDefault="00654ABE" w:rsidP="00654ABE">
      <w:pPr>
        <w:pStyle w:val="NormalBlock"/>
        <w:numPr>
          <w:ilvl w:val="0"/>
          <w:numId w:val="23"/>
        </w:numPr>
        <w:spacing w:after="0"/>
        <w:ind w:left="360"/>
        <w:rPr>
          <w:szCs w:val="18"/>
        </w:rPr>
      </w:pPr>
      <w:r w:rsidRPr="007E1710">
        <w:rPr>
          <w:szCs w:val="18"/>
        </w:rPr>
        <w:t>Closest official to the runner has responsibility to declare the ball dead if and when the runner is tackled or downed</w:t>
      </w:r>
    </w:p>
    <w:p w14:paraId="56CFB22C" w14:textId="77777777" w:rsidR="00654ABE" w:rsidRPr="007E1710" w:rsidRDefault="00654ABE" w:rsidP="00654ABE">
      <w:pPr>
        <w:pStyle w:val="NormalBlock"/>
        <w:numPr>
          <w:ilvl w:val="0"/>
          <w:numId w:val="23"/>
        </w:numPr>
        <w:spacing w:after="0"/>
        <w:ind w:left="360"/>
        <w:rPr>
          <w:szCs w:val="18"/>
        </w:rPr>
      </w:pPr>
      <w:r w:rsidRPr="007E1710">
        <w:rPr>
          <w:szCs w:val="18"/>
        </w:rPr>
        <w:t>There should always be two officials covering the secondary areas away from the ball carrier.</w:t>
      </w:r>
    </w:p>
    <w:p w14:paraId="78F33885" w14:textId="77777777" w:rsidR="00654ABE" w:rsidRPr="007E1710" w:rsidRDefault="00654ABE" w:rsidP="00654ABE">
      <w:pPr>
        <w:pStyle w:val="NormalBlock"/>
        <w:numPr>
          <w:ilvl w:val="0"/>
          <w:numId w:val="23"/>
        </w:numPr>
        <w:spacing w:after="0"/>
        <w:ind w:left="360"/>
        <w:rPr>
          <w:szCs w:val="18"/>
        </w:rPr>
      </w:pPr>
      <w:r w:rsidRPr="007E1710">
        <w:rPr>
          <w:szCs w:val="18"/>
        </w:rPr>
        <w:t>All officials should dead ball officiate after the play</w:t>
      </w:r>
    </w:p>
    <w:p w14:paraId="25CC2DCB" w14:textId="77777777" w:rsidR="00654ABE" w:rsidRPr="007E1710" w:rsidRDefault="00654ABE" w:rsidP="00654ABE">
      <w:pPr>
        <w:pStyle w:val="NormalBlock"/>
        <w:numPr>
          <w:ilvl w:val="0"/>
          <w:numId w:val="23"/>
        </w:numPr>
        <w:spacing w:after="0"/>
        <w:ind w:left="360"/>
        <w:rPr>
          <w:szCs w:val="18"/>
        </w:rPr>
      </w:pPr>
      <w:r w:rsidRPr="007E1710">
        <w:rPr>
          <w:szCs w:val="18"/>
        </w:rPr>
        <w:t>All officials will hustle and efficiently prepare for the start of the next series</w:t>
      </w:r>
    </w:p>
    <w:p w14:paraId="250598BE" w14:textId="77777777" w:rsidR="00654ABE" w:rsidRPr="007E1710" w:rsidRDefault="00654ABE" w:rsidP="00654ABE">
      <w:pPr>
        <w:pStyle w:val="Heading3"/>
        <w:rPr>
          <w:sz w:val="18"/>
          <w:szCs w:val="18"/>
        </w:rPr>
      </w:pPr>
      <w:bookmarkStart w:id="5" w:name="_Toc509949449"/>
      <w:bookmarkStart w:id="6" w:name="_Toc512183768"/>
      <w:bookmarkStart w:id="7" w:name="_Toc512188356"/>
      <w:r w:rsidRPr="007E1710">
        <w:rPr>
          <w:sz w:val="18"/>
          <w:szCs w:val="18"/>
        </w:rPr>
        <w:lastRenderedPageBreak/>
        <w:t>SCRIMMAGE PLAY MECHANICS – 4-MAN</w:t>
      </w:r>
      <w:bookmarkEnd w:id="5"/>
      <w:bookmarkEnd w:id="6"/>
      <w:bookmarkEnd w:id="7"/>
    </w:p>
    <w:p w14:paraId="62C17C40" w14:textId="44064B9F" w:rsidR="00654ABE" w:rsidRPr="007E1710" w:rsidRDefault="00654ABE" w:rsidP="00654ABE">
      <w:pPr>
        <w:pStyle w:val="NormalBlock"/>
        <w:spacing w:after="0"/>
        <w:rPr>
          <w:rStyle w:val="Strong"/>
          <w:szCs w:val="18"/>
        </w:rPr>
      </w:pPr>
      <w:r w:rsidRPr="007E1710">
        <w:rPr>
          <w:rStyle w:val="Strong"/>
          <w:szCs w:val="18"/>
        </w:rPr>
        <w:t>PRE-SNAP MECHANICS</w:t>
      </w:r>
    </w:p>
    <w:p w14:paraId="33C88B2D" w14:textId="1EF9462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2F9014B7" w14:textId="77777777" w:rsidR="00654ABE" w:rsidRPr="007E1710" w:rsidRDefault="00654ABE" w:rsidP="00654ABE">
      <w:pPr>
        <w:pStyle w:val="NormalBlock"/>
        <w:numPr>
          <w:ilvl w:val="0"/>
          <w:numId w:val="29"/>
        </w:numPr>
        <w:spacing w:after="0"/>
        <w:ind w:left="360"/>
        <w:rPr>
          <w:szCs w:val="18"/>
        </w:rPr>
      </w:pPr>
      <w:r w:rsidRPr="007E1710">
        <w:rPr>
          <w:szCs w:val="18"/>
        </w:rPr>
        <w:t>HUSTLE and assist in obtaining the ball/a new ball for spotting</w:t>
      </w:r>
    </w:p>
    <w:p w14:paraId="45778261" w14:textId="77777777" w:rsidR="00654ABE" w:rsidRPr="007E1710" w:rsidRDefault="00654ABE" w:rsidP="00654ABE">
      <w:pPr>
        <w:pStyle w:val="NormalBlock"/>
        <w:numPr>
          <w:ilvl w:val="0"/>
          <w:numId w:val="29"/>
        </w:numPr>
        <w:spacing w:after="0"/>
        <w:ind w:left="360"/>
        <w:rPr>
          <w:szCs w:val="18"/>
        </w:rPr>
      </w:pPr>
      <w:r w:rsidRPr="007E1710">
        <w:rPr>
          <w:szCs w:val="18"/>
        </w:rPr>
        <w:t>Note status of the clock (running/stopped)</w:t>
      </w:r>
    </w:p>
    <w:p w14:paraId="14D18B2C" w14:textId="77777777" w:rsidR="00654ABE" w:rsidRPr="007E1710" w:rsidRDefault="00654ABE" w:rsidP="00654ABE">
      <w:pPr>
        <w:pStyle w:val="NormalBlock"/>
        <w:numPr>
          <w:ilvl w:val="0"/>
          <w:numId w:val="29"/>
        </w:numPr>
        <w:spacing w:after="0"/>
        <w:ind w:left="360"/>
        <w:rPr>
          <w:szCs w:val="18"/>
        </w:rPr>
      </w:pPr>
      <w:r w:rsidRPr="007E1710">
        <w:rPr>
          <w:szCs w:val="18"/>
        </w:rPr>
        <w:t>Note down, distance and game situation</w:t>
      </w:r>
    </w:p>
    <w:p w14:paraId="45D4D8D9" w14:textId="77777777" w:rsidR="00654ABE" w:rsidRPr="007E1710" w:rsidRDefault="00654ABE" w:rsidP="00654ABE">
      <w:pPr>
        <w:pStyle w:val="NormalBlock"/>
        <w:numPr>
          <w:ilvl w:val="0"/>
          <w:numId w:val="29"/>
        </w:numPr>
        <w:spacing w:after="0"/>
        <w:ind w:left="360"/>
        <w:rPr>
          <w:szCs w:val="18"/>
        </w:rPr>
      </w:pPr>
      <w:r w:rsidRPr="007E1710">
        <w:rPr>
          <w:szCs w:val="18"/>
        </w:rPr>
        <w:t>Back into position, keeping a wide view of all players and dead ball action</w:t>
      </w:r>
    </w:p>
    <w:p w14:paraId="118FC9B6" w14:textId="77777777" w:rsidR="00654ABE" w:rsidRPr="007E1710" w:rsidRDefault="00654ABE" w:rsidP="00654ABE">
      <w:pPr>
        <w:pStyle w:val="NormalBlock"/>
        <w:spacing w:after="0"/>
        <w:ind w:left="360"/>
        <w:rPr>
          <w:szCs w:val="18"/>
        </w:rPr>
      </w:pPr>
    </w:p>
    <w:p w14:paraId="543A0C87" w14:textId="5C054CD0" w:rsidR="00654ABE" w:rsidRPr="007E1710" w:rsidRDefault="00654ABE" w:rsidP="00654ABE">
      <w:pPr>
        <w:pStyle w:val="NormalBlock"/>
        <w:spacing w:after="0"/>
        <w:rPr>
          <w:rStyle w:val="SubtleEmphasis"/>
          <w:szCs w:val="18"/>
        </w:rPr>
      </w:pPr>
      <w:r w:rsidRPr="007E1710">
        <w:rPr>
          <w:rStyle w:val="SubtleEmphasis"/>
          <w:szCs w:val="18"/>
        </w:rPr>
        <w:t>REFEREE</w:t>
      </w:r>
    </w:p>
    <w:p w14:paraId="51FF86D6" w14:textId="7D5B54FD" w:rsidR="00654ABE" w:rsidRPr="007E1710" w:rsidRDefault="00654ABE" w:rsidP="00654ABE">
      <w:pPr>
        <w:pStyle w:val="NormalBlock"/>
        <w:numPr>
          <w:ilvl w:val="0"/>
          <w:numId w:val="30"/>
        </w:numPr>
        <w:spacing w:after="0"/>
        <w:ind w:left="360"/>
        <w:rPr>
          <w:szCs w:val="18"/>
        </w:rPr>
      </w:pPr>
      <w:r w:rsidRPr="007E1710">
        <w:rPr>
          <w:szCs w:val="18"/>
        </w:rPr>
        <w:t xml:space="preserve">Signal upcoming down to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then to rest of the crew</w:t>
      </w:r>
    </w:p>
    <w:p w14:paraId="52E499E1" w14:textId="77777777" w:rsidR="00654ABE" w:rsidRPr="007E1710" w:rsidRDefault="00654ABE" w:rsidP="00654ABE">
      <w:pPr>
        <w:pStyle w:val="NormalBlock"/>
        <w:numPr>
          <w:ilvl w:val="0"/>
          <w:numId w:val="30"/>
        </w:numPr>
        <w:spacing w:after="0"/>
        <w:ind w:left="360"/>
        <w:rPr>
          <w:szCs w:val="18"/>
        </w:rPr>
      </w:pPr>
      <w:r w:rsidRPr="007E1710">
        <w:rPr>
          <w:szCs w:val="18"/>
        </w:rPr>
        <w:t>Make visual contact with all officials to determine if they are ready and be alert to start the 25 second play clock</w:t>
      </w:r>
    </w:p>
    <w:p w14:paraId="26F03A49" w14:textId="77777777" w:rsidR="00654ABE" w:rsidRPr="007E1710" w:rsidRDefault="00654ABE" w:rsidP="00654ABE">
      <w:pPr>
        <w:pStyle w:val="NormalBlock"/>
        <w:numPr>
          <w:ilvl w:val="0"/>
          <w:numId w:val="30"/>
        </w:numPr>
        <w:spacing w:after="0"/>
        <w:ind w:left="360"/>
        <w:rPr>
          <w:szCs w:val="18"/>
        </w:rPr>
      </w:pPr>
      <w:r w:rsidRPr="007E1710">
        <w:rPr>
          <w:szCs w:val="18"/>
        </w:rPr>
        <w:t>Indicate “Ready for Play” with short whistle and hack or long whistle and wind (two times). Be sure to stay in view of the press box when giving the signal</w:t>
      </w:r>
    </w:p>
    <w:p w14:paraId="68F8CB6C" w14:textId="77777777" w:rsidR="00654ABE" w:rsidRPr="007E1710" w:rsidRDefault="00654ABE" w:rsidP="00654ABE">
      <w:pPr>
        <w:pStyle w:val="NormalBlock"/>
        <w:numPr>
          <w:ilvl w:val="0"/>
          <w:numId w:val="30"/>
        </w:numPr>
        <w:spacing w:after="0"/>
        <w:ind w:left="360"/>
        <w:rPr>
          <w:szCs w:val="18"/>
        </w:rPr>
      </w:pPr>
      <w:r w:rsidRPr="007E1710">
        <w:rPr>
          <w:szCs w:val="18"/>
        </w:rPr>
        <w:t>Assume a position about 12-14 yards behind the neutral zone and outside the tackle, typically on the quarterback’s throwing arm side.  For 2017 only, referees will be allowed to stay on the QB’s right side, even if the QB is left handed. This must be discussed and confirmed with the entire crew during the crew’s pre-game conference</w:t>
      </w:r>
    </w:p>
    <w:p w14:paraId="2BA0E453" w14:textId="1DD7FFB3" w:rsidR="00654ABE" w:rsidRPr="007E1710" w:rsidRDefault="00654ABE" w:rsidP="00654ABE">
      <w:pPr>
        <w:pStyle w:val="NormalBlock"/>
        <w:numPr>
          <w:ilvl w:val="0"/>
          <w:numId w:val="30"/>
        </w:numPr>
        <w:spacing w:after="0"/>
        <w:ind w:left="360"/>
        <w:rPr>
          <w:szCs w:val="18"/>
        </w:rPr>
      </w:pPr>
      <w:r w:rsidRPr="007E1710">
        <w:rPr>
          <w:szCs w:val="18"/>
        </w:rPr>
        <w:t xml:space="preserve">Count Team A players (in huddle, if possible) and signal to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w:t>
      </w:r>
    </w:p>
    <w:p w14:paraId="566401D1" w14:textId="77777777" w:rsidR="00654ABE" w:rsidRPr="007E1710" w:rsidRDefault="00654ABE" w:rsidP="00654ABE">
      <w:pPr>
        <w:pStyle w:val="NormalBlock"/>
        <w:numPr>
          <w:ilvl w:val="0"/>
          <w:numId w:val="30"/>
        </w:numPr>
        <w:spacing w:after="0"/>
        <w:ind w:left="360"/>
        <w:rPr>
          <w:szCs w:val="18"/>
        </w:rPr>
      </w:pPr>
      <w:r w:rsidRPr="007E1710">
        <w:rPr>
          <w:szCs w:val="18"/>
        </w:rPr>
        <w:t xml:space="preserve">Identify formation and observe initial keys: snap, QB hard count and head bob, false start, and tackle on opposite side </w:t>
      </w:r>
    </w:p>
    <w:p w14:paraId="55A69B92" w14:textId="77777777" w:rsidR="00654ABE" w:rsidRPr="007E1710" w:rsidRDefault="00654ABE" w:rsidP="00654ABE">
      <w:pPr>
        <w:pStyle w:val="NormalBlock"/>
        <w:spacing w:after="0"/>
        <w:rPr>
          <w:szCs w:val="18"/>
        </w:rPr>
      </w:pPr>
    </w:p>
    <w:p w14:paraId="73AB1869" w14:textId="0279339F" w:rsidR="00654ABE" w:rsidRPr="007E1710" w:rsidRDefault="00654ABE" w:rsidP="00654ABE">
      <w:pPr>
        <w:pStyle w:val="NormalBlock"/>
        <w:spacing w:after="0"/>
        <w:rPr>
          <w:rStyle w:val="SubtleEmphasis"/>
          <w:szCs w:val="18"/>
        </w:rPr>
      </w:pPr>
      <w:r w:rsidRPr="007E1710">
        <w:rPr>
          <w:rStyle w:val="SubtleEmphasis"/>
          <w:szCs w:val="18"/>
        </w:rPr>
        <w:t>UMPIRE</w:t>
      </w:r>
    </w:p>
    <w:p w14:paraId="05D47553" w14:textId="77777777" w:rsidR="00654ABE" w:rsidRPr="007E1710" w:rsidRDefault="00654ABE" w:rsidP="00654ABE">
      <w:pPr>
        <w:pStyle w:val="NormalBlock"/>
        <w:numPr>
          <w:ilvl w:val="0"/>
          <w:numId w:val="31"/>
        </w:numPr>
        <w:spacing w:after="0"/>
        <w:ind w:left="360"/>
        <w:rPr>
          <w:szCs w:val="18"/>
        </w:rPr>
      </w:pPr>
      <w:r w:rsidRPr="007E1710">
        <w:rPr>
          <w:szCs w:val="18"/>
        </w:rPr>
        <w:t>Retrieve the ball from the runner or obtain a new ball from another official or ball boy. Hustle outside the inbounds marks as needed to assist in retrieving the ball and spotting it</w:t>
      </w:r>
    </w:p>
    <w:p w14:paraId="42A5AA53" w14:textId="5DFB3766" w:rsidR="00654ABE" w:rsidRPr="007E1710" w:rsidRDefault="00654ABE" w:rsidP="00654ABE">
      <w:pPr>
        <w:pStyle w:val="NormalBlock"/>
        <w:numPr>
          <w:ilvl w:val="0"/>
          <w:numId w:val="31"/>
        </w:numPr>
        <w:spacing w:after="0"/>
        <w:ind w:left="360"/>
        <w:rPr>
          <w:szCs w:val="18"/>
        </w:rPr>
      </w:pPr>
      <w:r w:rsidRPr="007E1710">
        <w:rPr>
          <w:szCs w:val="18"/>
        </w:rPr>
        <w:t xml:space="preserve">After </w:t>
      </w:r>
      <w:r w:rsidRPr="007E1710">
        <w:rPr>
          <w:rStyle w:val="SubtleEmphasis"/>
          <w:szCs w:val="18"/>
        </w:rPr>
        <w:t>REFEREE</w:t>
      </w:r>
      <w:r w:rsidRPr="007E1710">
        <w:rPr>
          <w:szCs w:val="18"/>
        </w:rPr>
        <w:t xml:space="preserve"> signals next down, signal next down</w:t>
      </w:r>
    </w:p>
    <w:p w14:paraId="6883FC54" w14:textId="77777777" w:rsidR="00654ABE" w:rsidRPr="007E1710" w:rsidRDefault="00654ABE" w:rsidP="00654ABE">
      <w:pPr>
        <w:pStyle w:val="NormalBlock"/>
        <w:numPr>
          <w:ilvl w:val="0"/>
          <w:numId w:val="31"/>
        </w:numPr>
        <w:spacing w:after="0"/>
        <w:ind w:left="360"/>
        <w:rPr>
          <w:szCs w:val="18"/>
        </w:rPr>
      </w:pPr>
      <w:r w:rsidRPr="007E1710">
        <w:rPr>
          <w:szCs w:val="18"/>
        </w:rPr>
        <w:t>If team A is in a hurry-up offense, stay at the ball until signaled off by the REFEREE. Otherwise, after the “ready-for-play” whistle, back away from the ball to your pre-snap position while keeping the ball in sight</w:t>
      </w:r>
    </w:p>
    <w:p w14:paraId="2A741BFA" w14:textId="1D79A453" w:rsidR="00654ABE" w:rsidRPr="007E1710" w:rsidRDefault="00654ABE" w:rsidP="00654ABE">
      <w:pPr>
        <w:pStyle w:val="NormalBlock"/>
        <w:numPr>
          <w:ilvl w:val="0"/>
          <w:numId w:val="31"/>
        </w:numPr>
        <w:spacing w:after="0"/>
        <w:ind w:left="360"/>
        <w:rPr>
          <w:szCs w:val="18"/>
        </w:rPr>
      </w:pPr>
      <w:r w:rsidRPr="007E1710">
        <w:rPr>
          <w:szCs w:val="18"/>
        </w:rPr>
        <w:t xml:space="preserve">Count Team </w:t>
      </w:r>
      <w:r w:rsidR="001A5D4E">
        <w:rPr>
          <w:szCs w:val="18"/>
        </w:rPr>
        <w:t>A</w:t>
      </w:r>
      <w:r w:rsidRPr="007E1710">
        <w:rPr>
          <w:szCs w:val="18"/>
        </w:rPr>
        <w:t xml:space="preserve"> players and confirm with </w:t>
      </w:r>
      <w:r w:rsidR="001A5D4E">
        <w:rPr>
          <w:rStyle w:val="SubtleEmphasis"/>
          <w:szCs w:val="18"/>
        </w:rPr>
        <w:t>REFEREE</w:t>
      </w:r>
      <w:r w:rsidRPr="007E1710">
        <w:rPr>
          <w:szCs w:val="18"/>
        </w:rPr>
        <w:t xml:space="preserve"> when team A breaks huddle</w:t>
      </w:r>
      <w:r w:rsidR="00C979C0">
        <w:rPr>
          <w:szCs w:val="18"/>
        </w:rPr>
        <w:t xml:space="preserve"> </w:t>
      </w:r>
    </w:p>
    <w:p w14:paraId="43620A28" w14:textId="77777777" w:rsidR="00654ABE" w:rsidRPr="007E1710" w:rsidRDefault="00654ABE" w:rsidP="00654ABE">
      <w:pPr>
        <w:pStyle w:val="NormalBlock"/>
        <w:numPr>
          <w:ilvl w:val="0"/>
          <w:numId w:val="31"/>
        </w:numPr>
        <w:spacing w:after="0"/>
        <w:ind w:left="360"/>
        <w:rPr>
          <w:szCs w:val="18"/>
        </w:rPr>
      </w:pPr>
      <w:r w:rsidRPr="007E1710">
        <w:rPr>
          <w:szCs w:val="18"/>
        </w:rPr>
        <w:t>Count Team A players numbered 50-79. Know ineligibles</w:t>
      </w:r>
    </w:p>
    <w:p w14:paraId="232C6D2F" w14:textId="77777777" w:rsidR="00654ABE" w:rsidRPr="007E1710" w:rsidRDefault="00654ABE" w:rsidP="00654ABE">
      <w:pPr>
        <w:pStyle w:val="NormalBlock"/>
        <w:numPr>
          <w:ilvl w:val="0"/>
          <w:numId w:val="31"/>
        </w:numPr>
        <w:spacing w:after="0"/>
        <w:ind w:left="360"/>
        <w:rPr>
          <w:szCs w:val="18"/>
        </w:rPr>
      </w:pPr>
      <w:r w:rsidRPr="007E1710">
        <w:rPr>
          <w:szCs w:val="18"/>
        </w:rPr>
        <w:t>Assume a ready position 5-7 yards beyond the neutral zone, typically opposite the tight end side of the offensive formation</w:t>
      </w:r>
    </w:p>
    <w:p w14:paraId="7A6576F1" w14:textId="77777777" w:rsidR="00654ABE" w:rsidRPr="007E1710" w:rsidRDefault="00654ABE" w:rsidP="00654ABE">
      <w:pPr>
        <w:pStyle w:val="NormalBlock"/>
        <w:numPr>
          <w:ilvl w:val="0"/>
          <w:numId w:val="31"/>
        </w:numPr>
        <w:spacing w:after="0"/>
        <w:ind w:left="360"/>
        <w:rPr>
          <w:szCs w:val="18"/>
        </w:rPr>
      </w:pPr>
      <w:r w:rsidRPr="007E1710">
        <w:rPr>
          <w:szCs w:val="18"/>
        </w:rPr>
        <w:t>Identify and observe your initial keys, (a) snap, and (b) center and (c) guard(s).</w:t>
      </w:r>
    </w:p>
    <w:p w14:paraId="2190F7B6" w14:textId="77777777" w:rsidR="00654ABE" w:rsidRPr="007E1710" w:rsidRDefault="00654ABE" w:rsidP="00654ABE">
      <w:pPr>
        <w:pStyle w:val="NormalBlock"/>
        <w:spacing w:after="0"/>
        <w:rPr>
          <w:szCs w:val="18"/>
        </w:rPr>
      </w:pPr>
    </w:p>
    <w:p w14:paraId="517BB3D8" w14:textId="65A9EE82"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11AF3E30" w14:textId="2FB15D28" w:rsidR="00654ABE" w:rsidRPr="007E1710" w:rsidRDefault="00654ABE" w:rsidP="00654ABE">
      <w:pPr>
        <w:pStyle w:val="NormalBlock"/>
        <w:numPr>
          <w:ilvl w:val="0"/>
          <w:numId w:val="32"/>
        </w:numPr>
        <w:spacing w:after="0"/>
        <w:ind w:left="360"/>
        <w:rPr>
          <w:szCs w:val="18"/>
        </w:rPr>
      </w:pPr>
      <w:r w:rsidRPr="007E1710">
        <w:rPr>
          <w:szCs w:val="18"/>
        </w:rPr>
        <w:t xml:space="preserve">Signal upcoming down and confirm with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and </w:t>
      </w:r>
      <w:r w:rsidRPr="007E1710">
        <w:rPr>
          <w:rStyle w:val="SubtleEmphasis"/>
          <w:szCs w:val="18"/>
        </w:rPr>
        <w:t>REFEREE</w:t>
      </w:r>
      <w:r w:rsidRPr="007E1710">
        <w:rPr>
          <w:szCs w:val="18"/>
        </w:rPr>
        <w:t xml:space="preserve"> </w:t>
      </w:r>
    </w:p>
    <w:p w14:paraId="0AF16D51" w14:textId="018766DD" w:rsidR="00654ABE" w:rsidRPr="007E1710" w:rsidRDefault="00654ABE" w:rsidP="00654ABE">
      <w:pPr>
        <w:pStyle w:val="NormalBlock"/>
        <w:numPr>
          <w:ilvl w:val="0"/>
          <w:numId w:val="32"/>
        </w:numPr>
        <w:spacing w:after="0"/>
        <w:ind w:left="360"/>
        <w:rPr>
          <w:szCs w:val="18"/>
        </w:rPr>
      </w:pPr>
      <w:r w:rsidRPr="007E1710">
        <w:rPr>
          <w:szCs w:val="18"/>
        </w:rPr>
        <w:t xml:space="preserve">Communicate with the </w:t>
      </w:r>
      <w:r w:rsidRPr="007E1710">
        <w:rPr>
          <w:rStyle w:val="SubtleEmphasis"/>
          <w:szCs w:val="18"/>
        </w:rPr>
        <w:t>REFEREE</w:t>
      </w:r>
      <w:r w:rsidRPr="007E1710">
        <w:rPr>
          <w:szCs w:val="18"/>
        </w:rPr>
        <w:t xml:space="preserve"> if necessary to indicate the status of the game clock (on the ready with wind signal at waste or, on the snap with arms crossed at the chest)</w:t>
      </w:r>
    </w:p>
    <w:p w14:paraId="6AFB608A" w14:textId="063048C2" w:rsidR="00654ABE" w:rsidRPr="007E1710" w:rsidRDefault="00654ABE" w:rsidP="00654ABE">
      <w:pPr>
        <w:pStyle w:val="NormalBlock"/>
        <w:numPr>
          <w:ilvl w:val="0"/>
          <w:numId w:val="32"/>
        </w:numPr>
        <w:spacing w:after="0"/>
        <w:ind w:left="360"/>
        <w:rPr>
          <w:szCs w:val="18"/>
        </w:rPr>
      </w:pPr>
      <w:r w:rsidRPr="007E1710">
        <w:rPr>
          <w:szCs w:val="18"/>
        </w:rPr>
        <w:t xml:space="preserve">Assume a position straddling the neutral zone, outside the sideline opposite the </w:t>
      </w:r>
      <w:r w:rsidRPr="007E1710">
        <w:rPr>
          <w:rStyle w:val="SubtleEmphasis"/>
          <w:szCs w:val="18"/>
        </w:rPr>
        <w:t>HEAD</w:t>
      </w:r>
      <w:r w:rsidRPr="007E1710">
        <w:rPr>
          <w:szCs w:val="18"/>
        </w:rPr>
        <w:t xml:space="preserve"> </w:t>
      </w:r>
      <w:r w:rsidRPr="007E1710">
        <w:rPr>
          <w:rStyle w:val="SubtleEmphasis"/>
          <w:szCs w:val="18"/>
        </w:rPr>
        <w:t>LINESMAN</w:t>
      </w:r>
    </w:p>
    <w:p w14:paraId="48B37D1A" w14:textId="2961D7DD" w:rsidR="00654ABE" w:rsidRPr="007E1710" w:rsidRDefault="00654ABE" w:rsidP="00654ABE">
      <w:pPr>
        <w:pStyle w:val="NormalBlock"/>
        <w:numPr>
          <w:ilvl w:val="0"/>
          <w:numId w:val="32"/>
        </w:numPr>
        <w:spacing w:after="0"/>
        <w:ind w:left="360"/>
        <w:rPr>
          <w:szCs w:val="18"/>
        </w:rPr>
      </w:pPr>
      <w:r w:rsidRPr="007E1710">
        <w:rPr>
          <w:szCs w:val="18"/>
        </w:rPr>
        <w:t xml:space="preserve">If directed by a signal from the </w:t>
      </w:r>
      <w:r w:rsidRPr="007E1710">
        <w:rPr>
          <w:rStyle w:val="SubtleEmphasis"/>
          <w:szCs w:val="18"/>
        </w:rPr>
        <w:t>REFEREE</w:t>
      </w:r>
      <w:r w:rsidRPr="007E1710">
        <w:rPr>
          <w:szCs w:val="18"/>
        </w:rPr>
        <w:t xml:space="preserve"> in a “Hail Mary” situation,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may establish his position at the goal line or up to 15 yards down field in anticipation of a last second desperation play</w:t>
      </w:r>
    </w:p>
    <w:p w14:paraId="28D328BC" w14:textId="5EA1C111" w:rsidR="00654ABE" w:rsidRPr="007E1710" w:rsidRDefault="00654ABE" w:rsidP="00654ABE">
      <w:pPr>
        <w:pStyle w:val="NormalBlock"/>
        <w:numPr>
          <w:ilvl w:val="0"/>
          <w:numId w:val="32"/>
        </w:numPr>
        <w:spacing w:after="0"/>
        <w:ind w:left="360"/>
        <w:rPr>
          <w:szCs w:val="18"/>
        </w:rPr>
      </w:pPr>
      <w:r w:rsidRPr="007E1710">
        <w:rPr>
          <w:szCs w:val="18"/>
        </w:rPr>
        <w:t xml:space="preserve">Count Team B players, confirm count with </w:t>
      </w:r>
      <w:r w:rsidR="00476FF8">
        <w:rPr>
          <w:szCs w:val="18"/>
        </w:rPr>
        <w:t xml:space="preserve">HEAD </w:t>
      </w:r>
      <w:r w:rsidR="001A5D4E">
        <w:rPr>
          <w:szCs w:val="18"/>
        </w:rPr>
        <w:t>LINESMAN</w:t>
      </w:r>
      <w:r w:rsidRPr="007E1710">
        <w:rPr>
          <w:szCs w:val="18"/>
        </w:rPr>
        <w:t xml:space="preserve"> when Team A breaks huddle</w:t>
      </w:r>
    </w:p>
    <w:p w14:paraId="47CE896A" w14:textId="1543A9FC" w:rsidR="00654ABE" w:rsidRPr="007E1710" w:rsidRDefault="00654ABE" w:rsidP="00654ABE">
      <w:pPr>
        <w:pStyle w:val="NormalBlock"/>
        <w:numPr>
          <w:ilvl w:val="0"/>
          <w:numId w:val="32"/>
        </w:numPr>
        <w:spacing w:after="0"/>
        <w:ind w:left="360"/>
        <w:rPr>
          <w:szCs w:val="18"/>
        </w:rPr>
      </w:pPr>
      <w:r w:rsidRPr="007E1710">
        <w:rPr>
          <w:szCs w:val="18"/>
        </w:rPr>
        <w:t>Be prepared to indicate team A re</w:t>
      </w:r>
      <w:r w:rsidR="00476FF8">
        <w:rPr>
          <w:szCs w:val="18"/>
        </w:rPr>
        <w:t>s</w:t>
      </w:r>
      <w:r w:rsidRPr="007E1710">
        <w:rPr>
          <w:szCs w:val="18"/>
        </w:rPr>
        <w:t>training line to team A wide receiver with your up-field foot</w:t>
      </w:r>
    </w:p>
    <w:p w14:paraId="597A8E88" w14:textId="77777777" w:rsidR="00654ABE" w:rsidRPr="007E1710" w:rsidRDefault="00654ABE" w:rsidP="00654ABE">
      <w:pPr>
        <w:pStyle w:val="NormalBlock"/>
        <w:numPr>
          <w:ilvl w:val="0"/>
          <w:numId w:val="32"/>
        </w:numPr>
        <w:spacing w:after="0"/>
        <w:ind w:left="360"/>
        <w:rPr>
          <w:szCs w:val="18"/>
        </w:rPr>
      </w:pPr>
      <w:r w:rsidRPr="007E1710">
        <w:rPr>
          <w:szCs w:val="18"/>
        </w:rPr>
        <w:t>Identify formation and signal status of eligible receivers on your side of snapper</w:t>
      </w:r>
    </w:p>
    <w:p w14:paraId="4DBAEE3E" w14:textId="77777777" w:rsidR="00654ABE" w:rsidRPr="007E1710" w:rsidRDefault="00654ABE" w:rsidP="00654ABE">
      <w:pPr>
        <w:pStyle w:val="NormalBlock"/>
        <w:numPr>
          <w:ilvl w:val="0"/>
          <w:numId w:val="32"/>
        </w:numPr>
        <w:spacing w:after="0"/>
        <w:ind w:left="360"/>
        <w:rPr>
          <w:szCs w:val="18"/>
        </w:rPr>
      </w:pPr>
      <w:r w:rsidRPr="007E1710">
        <w:rPr>
          <w:szCs w:val="18"/>
        </w:rPr>
        <w:t>Use the prescribed Line of Scrimmage signals on all scrimmage plays</w:t>
      </w:r>
    </w:p>
    <w:p w14:paraId="17529D83" w14:textId="77777777" w:rsidR="00654ABE" w:rsidRPr="007E1710" w:rsidRDefault="00654ABE" w:rsidP="00654ABE">
      <w:pPr>
        <w:pStyle w:val="NormalBlock"/>
        <w:numPr>
          <w:ilvl w:val="0"/>
          <w:numId w:val="32"/>
        </w:numPr>
        <w:spacing w:after="0"/>
        <w:ind w:left="360"/>
        <w:rPr>
          <w:szCs w:val="18"/>
        </w:rPr>
      </w:pPr>
      <w:r w:rsidRPr="007E1710">
        <w:rPr>
          <w:szCs w:val="18"/>
        </w:rPr>
        <w:t>Know eligible receivers on your side of snapper and identify your initial keys. Know your eligible receivers</w:t>
      </w:r>
    </w:p>
    <w:p w14:paraId="57716E06" w14:textId="77777777" w:rsidR="00654ABE" w:rsidRPr="007E1710" w:rsidRDefault="00654ABE" w:rsidP="00654ABE">
      <w:pPr>
        <w:pStyle w:val="NormalBlock"/>
        <w:numPr>
          <w:ilvl w:val="0"/>
          <w:numId w:val="32"/>
        </w:numPr>
        <w:spacing w:after="0"/>
        <w:ind w:left="360"/>
        <w:rPr>
          <w:szCs w:val="18"/>
        </w:rPr>
      </w:pPr>
      <w:r w:rsidRPr="007E1710">
        <w:rPr>
          <w:szCs w:val="18"/>
        </w:rPr>
        <w:t>Motion – if motion man is going away from you, have primary responsibility for knowing if motion is legal or illegal. If motion man is coming to your side and motion is forward, call it if you see it</w:t>
      </w:r>
    </w:p>
    <w:p w14:paraId="3596C84D" w14:textId="77777777" w:rsidR="00654ABE" w:rsidRPr="007E1710" w:rsidRDefault="00654ABE" w:rsidP="00654ABE">
      <w:pPr>
        <w:pStyle w:val="NormalBlock"/>
        <w:spacing w:after="0"/>
        <w:rPr>
          <w:szCs w:val="18"/>
        </w:rPr>
      </w:pPr>
    </w:p>
    <w:p w14:paraId="748F0FEE" w14:textId="0AB18735"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2F63151F" w14:textId="4830907E" w:rsidR="00654ABE" w:rsidRPr="007E1710" w:rsidRDefault="00654ABE" w:rsidP="00654ABE">
      <w:pPr>
        <w:pStyle w:val="NormalBlock"/>
        <w:numPr>
          <w:ilvl w:val="0"/>
          <w:numId w:val="33"/>
        </w:numPr>
        <w:spacing w:after="0"/>
        <w:ind w:left="360"/>
        <w:rPr>
          <w:szCs w:val="18"/>
        </w:rPr>
      </w:pPr>
      <w:r w:rsidRPr="007E1710">
        <w:rPr>
          <w:szCs w:val="18"/>
        </w:rPr>
        <w:t xml:space="preserve">Signal upcoming down and confirm with </w:t>
      </w:r>
      <w:r w:rsidRPr="007E1710">
        <w:rPr>
          <w:rStyle w:val="SubtleEmphasis"/>
          <w:szCs w:val="18"/>
        </w:rPr>
        <w:t>REFEREE</w:t>
      </w:r>
      <w:r w:rsidRPr="007E1710">
        <w:rPr>
          <w:szCs w:val="18"/>
        </w:rPr>
        <w:t xml:space="preserve"> and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072E2340" w14:textId="77777777" w:rsidR="00654ABE" w:rsidRPr="007E1710" w:rsidRDefault="00654ABE" w:rsidP="00654ABE">
      <w:pPr>
        <w:pStyle w:val="NormalBlock"/>
        <w:numPr>
          <w:ilvl w:val="0"/>
          <w:numId w:val="33"/>
        </w:numPr>
        <w:spacing w:after="0"/>
        <w:ind w:left="360"/>
        <w:rPr>
          <w:szCs w:val="18"/>
        </w:rPr>
      </w:pPr>
      <w:r w:rsidRPr="007E1710">
        <w:rPr>
          <w:szCs w:val="18"/>
        </w:rPr>
        <w:t>Move box/chains as necessary for the correct down and distance</w:t>
      </w:r>
    </w:p>
    <w:p w14:paraId="100B11B0" w14:textId="249AA86D" w:rsidR="00654ABE" w:rsidRPr="007E1710" w:rsidRDefault="00654ABE" w:rsidP="00654ABE">
      <w:pPr>
        <w:pStyle w:val="NormalBlock"/>
        <w:numPr>
          <w:ilvl w:val="0"/>
          <w:numId w:val="33"/>
        </w:numPr>
        <w:spacing w:after="0"/>
        <w:ind w:left="360"/>
        <w:rPr>
          <w:szCs w:val="18"/>
        </w:rPr>
      </w:pPr>
      <w:r w:rsidRPr="007E1710">
        <w:rPr>
          <w:szCs w:val="18"/>
        </w:rPr>
        <w:t xml:space="preserve">Assume a position straddling the neutral zone, outside the sideline opposite the </w:t>
      </w:r>
      <w:r w:rsidR="001A5D4E">
        <w:rPr>
          <w:szCs w:val="18"/>
        </w:rPr>
        <w:t>LINE JUDGE</w:t>
      </w:r>
    </w:p>
    <w:p w14:paraId="13B252B3" w14:textId="0C0E135F" w:rsidR="00654ABE" w:rsidRPr="007E1710" w:rsidRDefault="00654ABE" w:rsidP="00B40507">
      <w:pPr>
        <w:pStyle w:val="NormalBlock"/>
        <w:spacing w:after="0"/>
        <w:ind w:left="360"/>
        <w:rPr>
          <w:szCs w:val="18"/>
        </w:rPr>
      </w:pPr>
    </w:p>
    <w:p w14:paraId="3B1B54A0" w14:textId="77777777" w:rsidR="00654ABE" w:rsidRPr="007E1710" w:rsidRDefault="00654ABE" w:rsidP="00654ABE">
      <w:pPr>
        <w:pStyle w:val="NormalBlock"/>
        <w:numPr>
          <w:ilvl w:val="0"/>
          <w:numId w:val="33"/>
        </w:numPr>
        <w:spacing w:after="0"/>
        <w:ind w:left="360"/>
        <w:rPr>
          <w:szCs w:val="18"/>
        </w:rPr>
      </w:pPr>
      <w:r w:rsidRPr="007E1710">
        <w:rPr>
          <w:szCs w:val="18"/>
        </w:rPr>
        <w:t>Be prepared to indicate team A restraining line to team A wide receiver with your up-field foot</w:t>
      </w:r>
    </w:p>
    <w:p w14:paraId="228A4F6D" w14:textId="77777777" w:rsidR="00654ABE" w:rsidRPr="007E1710" w:rsidRDefault="00654ABE" w:rsidP="00654ABE">
      <w:pPr>
        <w:pStyle w:val="NormalBlock"/>
        <w:numPr>
          <w:ilvl w:val="0"/>
          <w:numId w:val="33"/>
        </w:numPr>
        <w:spacing w:after="0"/>
        <w:ind w:left="360"/>
        <w:rPr>
          <w:szCs w:val="18"/>
        </w:rPr>
      </w:pPr>
      <w:r w:rsidRPr="007E1710">
        <w:rPr>
          <w:szCs w:val="18"/>
        </w:rPr>
        <w:t>Identify formation and signal status of eligible receivers on your side of snapper</w:t>
      </w:r>
    </w:p>
    <w:p w14:paraId="2F15BF26" w14:textId="77777777" w:rsidR="00654ABE" w:rsidRPr="007E1710" w:rsidRDefault="00654ABE" w:rsidP="00654ABE">
      <w:pPr>
        <w:pStyle w:val="NormalBlock"/>
        <w:numPr>
          <w:ilvl w:val="0"/>
          <w:numId w:val="33"/>
        </w:numPr>
        <w:spacing w:after="0"/>
        <w:ind w:left="360"/>
        <w:rPr>
          <w:szCs w:val="18"/>
        </w:rPr>
      </w:pPr>
      <w:r w:rsidRPr="007E1710">
        <w:rPr>
          <w:szCs w:val="18"/>
        </w:rPr>
        <w:t>Use the prescribed Line of Scrimmage signals on all scrimmage plays</w:t>
      </w:r>
    </w:p>
    <w:p w14:paraId="7052D145" w14:textId="77777777" w:rsidR="00654ABE" w:rsidRPr="007E1710" w:rsidRDefault="00654ABE" w:rsidP="00654ABE">
      <w:pPr>
        <w:pStyle w:val="NormalBlock"/>
        <w:numPr>
          <w:ilvl w:val="0"/>
          <w:numId w:val="33"/>
        </w:numPr>
        <w:spacing w:after="0"/>
        <w:ind w:left="360"/>
        <w:rPr>
          <w:szCs w:val="18"/>
        </w:rPr>
      </w:pPr>
      <w:r w:rsidRPr="007E1710">
        <w:rPr>
          <w:szCs w:val="18"/>
        </w:rPr>
        <w:t>Know eligible receivers on your side of snapper and identify your initial keys. Know your eligible receivers</w:t>
      </w:r>
    </w:p>
    <w:p w14:paraId="3433344F" w14:textId="77777777" w:rsidR="00654ABE" w:rsidRPr="007E1710" w:rsidRDefault="00654ABE" w:rsidP="00654ABE">
      <w:pPr>
        <w:pStyle w:val="NormalBlock"/>
        <w:numPr>
          <w:ilvl w:val="0"/>
          <w:numId w:val="33"/>
        </w:numPr>
        <w:spacing w:after="0"/>
        <w:ind w:left="360"/>
        <w:rPr>
          <w:szCs w:val="18"/>
        </w:rPr>
      </w:pPr>
      <w:r w:rsidRPr="007E1710">
        <w:rPr>
          <w:szCs w:val="18"/>
        </w:rPr>
        <w:t>Motion – if motion man is going away from you, have primary responsibility for knowing if motion is legal or illegal. If motion man is coming to your side and motion is forward, call it if you see it</w:t>
      </w:r>
    </w:p>
    <w:p w14:paraId="2B6A9870" w14:textId="77777777" w:rsidR="00654ABE" w:rsidRPr="007E1710" w:rsidRDefault="00654ABE" w:rsidP="00654ABE">
      <w:pPr>
        <w:pStyle w:val="Heading3"/>
        <w:rPr>
          <w:rStyle w:val="Strong"/>
          <w:b/>
          <w:bCs w:val="0"/>
          <w:sz w:val="18"/>
          <w:szCs w:val="18"/>
        </w:rPr>
      </w:pPr>
      <w:bookmarkStart w:id="8" w:name="_Toc509949450"/>
      <w:bookmarkStart w:id="9" w:name="_Toc512183769"/>
      <w:bookmarkStart w:id="10" w:name="_Toc512188357"/>
      <w:r w:rsidRPr="007E1710">
        <w:rPr>
          <w:sz w:val="18"/>
          <w:szCs w:val="18"/>
        </w:rPr>
        <w:t>RUN MECHANICS – 4-MAN</w:t>
      </w:r>
      <w:bookmarkEnd w:id="8"/>
      <w:bookmarkEnd w:id="9"/>
      <w:bookmarkEnd w:id="10"/>
    </w:p>
    <w:p w14:paraId="3366BD15" w14:textId="408FED20" w:rsidR="00654ABE" w:rsidRPr="007E1710" w:rsidRDefault="00654ABE" w:rsidP="00654ABE">
      <w:pPr>
        <w:pStyle w:val="NormalBlock"/>
        <w:spacing w:after="0"/>
        <w:rPr>
          <w:rStyle w:val="Strong"/>
          <w:szCs w:val="18"/>
        </w:rPr>
      </w:pPr>
      <w:r w:rsidRPr="007E1710">
        <w:rPr>
          <w:rStyle w:val="Strong"/>
          <w:szCs w:val="18"/>
        </w:rPr>
        <w:t>RESPONSIBILITIES AT THE SNAP</w:t>
      </w:r>
    </w:p>
    <w:p w14:paraId="0770918B" w14:textId="220CFB0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048C3CD8" w14:textId="77777777" w:rsidR="00654ABE" w:rsidRPr="007E1710" w:rsidRDefault="00654ABE" w:rsidP="00654ABE">
      <w:pPr>
        <w:pStyle w:val="NormalBlock"/>
        <w:numPr>
          <w:ilvl w:val="0"/>
          <w:numId w:val="24"/>
        </w:numPr>
        <w:spacing w:after="0"/>
        <w:ind w:left="360"/>
        <w:rPr>
          <w:szCs w:val="18"/>
        </w:rPr>
      </w:pPr>
      <w:r w:rsidRPr="007E1710">
        <w:rPr>
          <w:szCs w:val="18"/>
        </w:rPr>
        <w:t>Concentrate on your area of responsibility. “Fish in your own pond”</w:t>
      </w:r>
    </w:p>
    <w:p w14:paraId="1306D88D" w14:textId="77777777" w:rsidR="00654ABE" w:rsidRPr="007E1710" w:rsidRDefault="00654ABE" w:rsidP="00654ABE">
      <w:pPr>
        <w:pStyle w:val="NormalBlock"/>
        <w:numPr>
          <w:ilvl w:val="0"/>
          <w:numId w:val="24"/>
        </w:numPr>
        <w:spacing w:after="0"/>
        <w:ind w:left="360"/>
        <w:rPr>
          <w:szCs w:val="18"/>
        </w:rPr>
      </w:pPr>
      <w:r w:rsidRPr="007E1710">
        <w:rPr>
          <w:szCs w:val="18"/>
        </w:rPr>
        <w:lastRenderedPageBreak/>
        <w:t>Verify no false starts, encroachment and legal snap</w:t>
      </w:r>
    </w:p>
    <w:p w14:paraId="08AE67E7" w14:textId="77777777" w:rsidR="00654ABE" w:rsidRPr="007E1710" w:rsidRDefault="00654ABE" w:rsidP="00654ABE">
      <w:pPr>
        <w:pStyle w:val="NormalBlock"/>
        <w:spacing w:after="0"/>
        <w:rPr>
          <w:szCs w:val="18"/>
        </w:rPr>
      </w:pPr>
    </w:p>
    <w:p w14:paraId="25D4B1C1" w14:textId="67073C1E" w:rsidR="00654ABE" w:rsidRPr="007E1710" w:rsidRDefault="00654ABE" w:rsidP="00654ABE">
      <w:pPr>
        <w:pStyle w:val="NormalBlock"/>
        <w:spacing w:after="0"/>
        <w:rPr>
          <w:rStyle w:val="SubtleEmphasis"/>
          <w:szCs w:val="18"/>
        </w:rPr>
      </w:pPr>
      <w:r w:rsidRPr="007E1710">
        <w:rPr>
          <w:rStyle w:val="SubtleEmphasis"/>
          <w:szCs w:val="18"/>
        </w:rPr>
        <w:t>REFEREE</w:t>
      </w:r>
    </w:p>
    <w:p w14:paraId="6BB412BA" w14:textId="77777777" w:rsidR="00654ABE" w:rsidRPr="007E1710" w:rsidRDefault="00654ABE" w:rsidP="00654ABE">
      <w:pPr>
        <w:pStyle w:val="NormalBlock"/>
        <w:numPr>
          <w:ilvl w:val="0"/>
          <w:numId w:val="25"/>
        </w:numPr>
        <w:spacing w:after="0"/>
        <w:ind w:left="360"/>
        <w:rPr>
          <w:szCs w:val="18"/>
        </w:rPr>
      </w:pPr>
      <w:r w:rsidRPr="007E1710">
        <w:rPr>
          <w:szCs w:val="18"/>
        </w:rPr>
        <w:t>Observe the snap, then read the action of the Quarterback, Backs and Lineman to determine the type of play</w:t>
      </w:r>
    </w:p>
    <w:p w14:paraId="763F4CB3" w14:textId="77777777" w:rsidR="00654ABE" w:rsidRPr="007E1710" w:rsidRDefault="00654ABE" w:rsidP="00654ABE">
      <w:pPr>
        <w:pStyle w:val="NormalBlock"/>
        <w:numPr>
          <w:ilvl w:val="0"/>
          <w:numId w:val="25"/>
        </w:numPr>
        <w:spacing w:after="0"/>
        <w:ind w:left="360"/>
        <w:rPr>
          <w:szCs w:val="18"/>
        </w:rPr>
      </w:pPr>
      <w:r w:rsidRPr="007E1710">
        <w:rPr>
          <w:szCs w:val="18"/>
        </w:rPr>
        <w:t>Allow your reads to help you identify the point of attack, while maintaining primary responsibility for action on and by the quarterback</w:t>
      </w:r>
    </w:p>
    <w:p w14:paraId="756E54DA" w14:textId="77777777" w:rsidR="00654ABE" w:rsidRPr="007E1710" w:rsidRDefault="00654ABE" w:rsidP="00654ABE">
      <w:pPr>
        <w:pStyle w:val="NormalBlock"/>
        <w:spacing w:after="0"/>
        <w:rPr>
          <w:szCs w:val="18"/>
        </w:rPr>
      </w:pPr>
    </w:p>
    <w:p w14:paraId="24BA29B4" w14:textId="1B9A3F6A" w:rsidR="00654ABE" w:rsidRPr="007E1710" w:rsidRDefault="00654ABE" w:rsidP="00654ABE">
      <w:pPr>
        <w:pStyle w:val="NormalBlock"/>
        <w:spacing w:after="0"/>
        <w:rPr>
          <w:rStyle w:val="SubtleEmphasis"/>
          <w:szCs w:val="18"/>
        </w:rPr>
      </w:pPr>
      <w:r w:rsidRPr="007E1710">
        <w:rPr>
          <w:rStyle w:val="SubtleEmphasis"/>
          <w:szCs w:val="18"/>
        </w:rPr>
        <w:t>UMPIRE</w:t>
      </w:r>
    </w:p>
    <w:p w14:paraId="14DEB7A2" w14:textId="77777777" w:rsidR="00654ABE" w:rsidRPr="007E1710" w:rsidRDefault="00654ABE" w:rsidP="00654ABE">
      <w:pPr>
        <w:pStyle w:val="NormalBlock"/>
        <w:numPr>
          <w:ilvl w:val="0"/>
          <w:numId w:val="26"/>
        </w:numPr>
        <w:spacing w:after="0"/>
        <w:ind w:left="360"/>
        <w:rPr>
          <w:szCs w:val="18"/>
        </w:rPr>
      </w:pPr>
      <w:r w:rsidRPr="007E1710">
        <w:rPr>
          <w:szCs w:val="18"/>
        </w:rPr>
        <w:t>Observe the snap then read run/pass by observing the block(s) by the guard(s) or center (block down, cross block, pass block, pulling, reach block, etc.)</w:t>
      </w:r>
    </w:p>
    <w:p w14:paraId="3F378224" w14:textId="77777777" w:rsidR="00654ABE" w:rsidRPr="007E1710" w:rsidRDefault="00654ABE" w:rsidP="00654ABE">
      <w:pPr>
        <w:pStyle w:val="NormalBlock"/>
        <w:numPr>
          <w:ilvl w:val="0"/>
          <w:numId w:val="26"/>
        </w:numPr>
        <w:spacing w:after="0"/>
        <w:ind w:left="360"/>
        <w:rPr>
          <w:szCs w:val="18"/>
        </w:rPr>
      </w:pPr>
      <w:r w:rsidRPr="007E1710">
        <w:rPr>
          <w:szCs w:val="18"/>
        </w:rPr>
        <w:t>Allow your reads to help you identify the point of attack</w:t>
      </w:r>
    </w:p>
    <w:p w14:paraId="4F887312" w14:textId="77777777" w:rsidR="00654ABE" w:rsidRPr="007E1710" w:rsidRDefault="00654ABE" w:rsidP="00654ABE">
      <w:pPr>
        <w:pStyle w:val="NormalBlock"/>
        <w:spacing w:after="0"/>
        <w:rPr>
          <w:szCs w:val="18"/>
        </w:rPr>
      </w:pPr>
    </w:p>
    <w:p w14:paraId="40B36B21" w14:textId="06CA237B"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3E21B8EA" w14:textId="77777777" w:rsidR="00654ABE" w:rsidRPr="007E1710" w:rsidRDefault="00654ABE" w:rsidP="00654ABE">
      <w:pPr>
        <w:pStyle w:val="NormalBlock"/>
        <w:numPr>
          <w:ilvl w:val="0"/>
          <w:numId w:val="27"/>
        </w:numPr>
        <w:spacing w:after="0"/>
        <w:ind w:left="360"/>
        <w:rPr>
          <w:szCs w:val="18"/>
        </w:rPr>
      </w:pPr>
      <w:r w:rsidRPr="007E1710">
        <w:rPr>
          <w:szCs w:val="18"/>
        </w:rPr>
        <w:t>Observe the snap then momentarily read run/pass by observing the block by the near tackle (block toward, pass block, pull, etc.)</w:t>
      </w:r>
    </w:p>
    <w:p w14:paraId="2EBFC060" w14:textId="77777777" w:rsidR="00654ABE" w:rsidRPr="007E1710" w:rsidRDefault="00654ABE" w:rsidP="00654ABE">
      <w:pPr>
        <w:pStyle w:val="NormalBlock"/>
        <w:numPr>
          <w:ilvl w:val="0"/>
          <w:numId w:val="27"/>
        </w:numPr>
        <w:spacing w:after="0"/>
        <w:ind w:left="360"/>
        <w:rPr>
          <w:szCs w:val="18"/>
        </w:rPr>
      </w:pPr>
      <w:r w:rsidRPr="007E1710">
        <w:rPr>
          <w:szCs w:val="18"/>
        </w:rPr>
        <w:t>Locate the ball and the point of attack but do not focus on it</w:t>
      </w:r>
    </w:p>
    <w:p w14:paraId="0D43F4C6" w14:textId="77777777" w:rsidR="00654ABE" w:rsidRPr="007E1710" w:rsidRDefault="00654ABE" w:rsidP="00654ABE">
      <w:pPr>
        <w:pStyle w:val="NormalBlock"/>
        <w:numPr>
          <w:ilvl w:val="0"/>
          <w:numId w:val="27"/>
        </w:numPr>
        <w:spacing w:after="0"/>
        <w:ind w:left="360"/>
        <w:rPr>
          <w:szCs w:val="18"/>
        </w:rPr>
      </w:pPr>
      <w:r w:rsidRPr="007E1710">
        <w:rPr>
          <w:szCs w:val="18"/>
        </w:rPr>
        <w:t>On plays beginning at or within the five-yard line, going into the end zone, move to the goal line and officiate back to the line of scrimmage</w:t>
      </w:r>
    </w:p>
    <w:p w14:paraId="031217DD" w14:textId="77777777" w:rsidR="00654ABE" w:rsidRPr="007E1710" w:rsidRDefault="00654ABE" w:rsidP="00654ABE">
      <w:pPr>
        <w:pStyle w:val="NormalBlock"/>
        <w:numPr>
          <w:ilvl w:val="0"/>
          <w:numId w:val="27"/>
        </w:numPr>
        <w:spacing w:after="0"/>
        <w:ind w:left="360"/>
        <w:rPr>
          <w:szCs w:val="18"/>
        </w:rPr>
      </w:pPr>
      <w:r w:rsidRPr="007E1710">
        <w:rPr>
          <w:szCs w:val="18"/>
        </w:rPr>
        <w:t>On plays beginning at or within the three-yard line, going out of the end zone, move back to the goal line and officiate forward to the line of scrimmage</w:t>
      </w:r>
    </w:p>
    <w:p w14:paraId="682A3B25" w14:textId="77777777" w:rsidR="00654ABE" w:rsidRPr="007E1710" w:rsidRDefault="00654ABE" w:rsidP="00654ABE">
      <w:pPr>
        <w:pStyle w:val="NormalBlock"/>
        <w:spacing w:after="0"/>
        <w:rPr>
          <w:szCs w:val="18"/>
        </w:rPr>
      </w:pPr>
    </w:p>
    <w:p w14:paraId="372BEDAF" w14:textId="76C665B0"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2B4A2AFE" w14:textId="77777777" w:rsidR="00654ABE" w:rsidRPr="007E1710" w:rsidRDefault="00654ABE" w:rsidP="00654ABE">
      <w:pPr>
        <w:pStyle w:val="NormalBlock"/>
        <w:numPr>
          <w:ilvl w:val="0"/>
          <w:numId w:val="28"/>
        </w:numPr>
        <w:spacing w:after="0"/>
        <w:ind w:left="360"/>
        <w:rPr>
          <w:szCs w:val="18"/>
        </w:rPr>
      </w:pPr>
      <w:r w:rsidRPr="007E1710">
        <w:rPr>
          <w:szCs w:val="18"/>
        </w:rPr>
        <w:t>Observe the snap then momentarily read run/pass by observing the block by the near tackle (block toward, pass block, pull, etc.)</w:t>
      </w:r>
    </w:p>
    <w:p w14:paraId="576012A3" w14:textId="77777777" w:rsidR="00654ABE" w:rsidRPr="007E1710" w:rsidRDefault="00654ABE" w:rsidP="00654ABE">
      <w:pPr>
        <w:pStyle w:val="NormalBlock"/>
        <w:numPr>
          <w:ilvl w:val="0"/>
          <w:numId w:val="28"/>
        </w:numPr>
        <w:spacing w:after="0"/>
        <w:ind w:left="360"/>
        <w:rPr>
          <w:szCs w:val="18"/>
        </w:rPr>
      </w:pPr>
      <w:r w:rsidRPr="007E1710">
        <w:rPr>
          <w:szCs w:val="18"/>
        </w:rPr>
        <w:t>Locate the ball and the point of attack but do not focus on it</w:t>
      </w:r>
    </w:p>
    <w:p w14:paraId="1BB7D22E" w14:textId="77777777" w:rsidR="00654ABE" w:rsidRPr="007E1710" w:rsidRDefault="00654ABE" w:rsidP="00654ABE">
      <w:pPr>
        <w:pStyle w:val="NormalBlock"/>
        <w:numPr>
          <w:ilvl w:val="0"/>
          <w:numId w:val="28"/>
        </w:numPr>
        <w:spacing w:after="0"/>
        <w:ind w:left="360"/>
        <w:rPr>
          <w:szCs w:val="18"/>
        </w:rPr>
      </w:pPr>
      <w:r w:rsidRPr="007E1710">
        <w:rPr>
          <w:szCs w:val="18"/>
        </w:rPr>
        <w:t>On plays beginning at or within the five-yard line, going into the end zone, move to the goal line and officiate back to the line of scrimmage</w:t>
      </w:r>
    </w:p>
    <w:p w14:paraId="7606F5D1" w14:textId="77777777" w:rsidR="00654ABE" w:rsidRPr="007E1710" w:rsidRDefault="00654ABE" w:rsidP="00654ABE">
      <w:pPr>
        <w:pStyle w:val="NormalBlock"/>
        <w:numPr>
          <w:ilvl w:val="0"/>
          <w:numId w:val="28"/>
        </w:numPr>
        <w:spacing w:after="0"/>
        <w:ind w:left="360"/>
        <w:rPr>
          <w:szCs w:val="18"/>
        </w:rPr>
      </w:pPr>
      <w:r w:rsidRPr="007E1710">
        <w:rPr>
          <w:szCs w:val="18"/>
        </w:rPr>
        <w:t>On plays beginning at or within the three-yard line, going out of the end zone, move back to the goal line and officiate forward to the line of scrimmage</w:t>
      </w:r>
    </w:p>
    <w:p w14:paraId="04113B3B" w14:textId="6C88C0B6" w:rsidR="00654ABE" w:rsidRPr="007E1710" w:rsidRDefault="00654ABE" w:rsidP="00654ABE">
      <w:pPr>
        <w:pStyle w:val="NormalBlock"/>
        <w:spacing w:before="240" w:after="0"/>
        <w:rPr>
          <w:rStyle w:val="Strong"/>
          <w:szCs w:val="18"/>
        </w:rPr>
      </w:pPr>
      <w:r w:rsidRPr="007E1710">
        <w:rPr>
          <w:rStyle w:val="Strong"/>
          <w:szCs w:val="18"/>
        </w:rPr>
        <w:t>RESPONSIBILITIES AFTER THE SNAP</w:t>
      </w:r>
    </w:p>
    <w:p w14:paraId="2419F3EB" w14:textId="42B9D635"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12AF3BAA" w14:textId="77777777" w:rsidR="00654ABE" w:rsidRPr="007E1710" w:rsidRDefault="00654ABE" w:rsidP="00654ABE">
      <w:pPr>
        <w:pStyle w:val="NormalBlock"/>
        <w:numPr>
          <w:ilvl w:val="0"/>
          <w:numId w:val="34"/>
        </w:numPr>
        <w:spacing w:after="0"/>
        <w:ind w:left="360"/>
        <w:rPr>
          <w:szCs w:val="18"/>
        </w:rPr>
      </w:pPr>
      <w:r w:rsidRPr="007E1710">
        <w:rPr>
          <w:szCs w:val="18"/>
        </w:rPr>
        <w:t>Know when you have responsibility for the runner and progress and when you have responsibility for action away from the ball</w:t>
      </w:r>
    </w:p>
    <w:p w14:paraId="6790B28F" w14:textId="77777777" w:rsidR="00654ABE" w:rsidRPr="007E1710" w:rsidRDefault="00654ABE" w:rsidP="00654ABE">
      <w:pPr>
        <w:pStyle w:val="NormalBlock"/>
        <w:numPr>
          <w:ilvl w:val="0"/>
          <w:numId w:val="34"/>
        </w:numPr>
        <w:spacing w:after="0"/>
        <w:ind w:left="360"/>
        <w:rPr>
          <w:szCs w:val="18"/>
        </w:rPr>
      </w:pPr>
      <w:r w:rsidRPr="007E1710">
        <w:rPr>
          <w:szCs w:val="18"/>
        </w:rPr>
        <w:t>Maintain separation from the players and other officials and keep a wide view, even when you have responsibility for the runner and progress</w:t>
      </w:r>
    </w:p>
    <w:p w14:paraId="351F14EE" w14:textId="77777777" w:rsidR="00654ABE" w:rsidRPr="007E1710" w:rsidRDefault="00654ABE" w:rsidP="00654ABE">
      <w:pPr>
        <w:pStyle w:val="NormalBlock"/>
        <w:spacing w:after="0"/>
        <w:rPr>
          <w:szCs w:val="18"/>
        </w:rPr>
      </w:pPr>
    </w:p>
    <w:p w14:paraId="0472C768" w14:textId="6E5B898A" w:rsidR="00654ABE" w:rsidRPr="007E1710" w:rsidRDefault="00654ABE" w:rsidP="00654ABE">
      <w:pPr>
        <w:pStyle w:val="NormalBlock"/>
        <w:spacing w:after="0"/>
        <w:rPr>
          <w:rStyle w:val="SubtleEmphasis"/>
          <w:szCs w:val="18"/>
        </w:rPr>
      </w:pPr>
      <w:r w:rsidRPr="007E1710">
        <w:rPr>
          <w:rStyle w:val="SubtleEmphasis"/>
          <w:szCs w:val="18"/>
        </w:rPr>
        <w:t>REFEREE</w:t>
      </w:r>
    </w:p>
    <w:p w14:paraId="42588532" w14:textId="77777777" w:rsidR="00654ABE" w:rsidRPr="007E1710" w:rsidRDefault="00654ABE" w:rsidP="00654ABE">
      <w:pPr>
        <w:pStyle w:val="NormalBlock"/>
        <w:numPr>
          <w:ilvl w:val="0"/>
          <w:numId w:val="35"/>
        </w:numPr>
        <w:spacing w:after="0"/>
        <w:ind w:left="360"/>
        <w:rPr>
          <w:szCs w:val="18"/>
        </w:rPr>
      </w:pPr>
      <w:r w:rsidRPr="007E1710">
        <w:rPr>
          <w:szCs w:val="18"/>
        </w:rPr>
        <w:t>After determining the point of attack, shift your focus to appropriate run zone. Know where the runner is, but he should not be your focus once he is beyond the line of scrimmage.</w:t>
      </w:r>
    </w:p>
    <w:p w14:paraId="58FAB3A4" w14:textId="77777777" w:rsidR="00654ABE" w:rsidRPr="007E1710" w:rsidRDefault="00654ABE" w:rsidP="00654ABE">
      <w:pPr>
        <w:pStyle w:val="NormalBlock"/>
        <w:numPr>
          <w:ilvl w:val="1"/>
          <w:numId w:val="35"/>
        </w:numPr>
        <w:spacing w:after="0"/>
        <w:ind w:left="720"/>
        <w:rPr>
          <w:szCs w:val="18"/>
        </w:rPr>
      </w:pPr>
      <w:r w:rsidRPr="007E1710">
        <w:rPr>
          <w:szCs w:val="18"/>
        </w:rPr>
        <w:t>If the point of attack is toward you, you have responsibility for the legality of blocks in Zone 2</w:t>
      </w:r>
    </w:p>
    <w:p w14:paraId="24CA8AAC" w14:textId="77777777" w:rsidR="00654ABE" w:rsidRPr="007E1710" w:rsidRDefault="00654ABE" w:rsidP="00654ABE">
      <w:pPr>
        <w:pStyle w:val="NormalBlock"/>
        <w:numPr>
          <w:ilvl w:val="1"/>
          <w:numId w:val="35"/>
        </w:numPr>
        <w:spacing w:after="0"/>
        <w:ind w:left="720"/>
        <w:rPr>
          <w:szCs w:val="18"/>
        </w:rPr>
      </w:pPr>
      <w:r w:rsidRPr="007E1710">
        <w:rPr>
          <w:szCs w:val="18"/>
        </w:rPr>
        <w:t>If the point of attack is away from you, you have responsibility for the legality of blocks in Zone 3</w:t>
      </w:r>
    </w:p>
    <w:p w14:paraId="0936B823" w14:textId="77777777" w:rsidR="00654ABE" w:rsidRPr="007E1710" w:rsidRDefault="00654ABE" w:rsidP="00654ABE">
      <w:pPr>
        <w:pStyle w:val="NormalBlock"/>
        <w:numPr>
          <w:ilvl w:val="1"/>
          <w:numId w:val="35"/>
        </w:numPr>
        <w:spacing w:after="0"/>
        <w:ind w:left="720"/>
        <w:rPr>
          <w:szCs w:val="18"/>
        </w:rPr>
      </w:pPr>
      <w:r w:rsidRPr="007E1710">
        <w:rPr>
          <w:szCs w:val="18"/>
        </w:rPr>
        <w:t>If the point of attack is up the middle, you and the umpire both have responsibility for the legality of blocks in Zone 2</w:t>
      </w:r>
    </w:p>
    <w:p w14:paraId="1342CD6A" w14:textId="77777777" w:rsidR="00654ABE" w:rsidRPr="007E1710" w:rsidRDefault="00654ABE" w:rsidP="00654ABE">
      <w:pPr>
        <w:pStyle w:val="NormalBlock"/>
        <w:numPr>
          <w:ilvl w:val="1"/>
          <w:numId w:val="35"/>
        </w:numPr>
        <w:spacing w:after="0"/>
        <w:ind w:left="720"/>
        <w:rPr>
          <w:szCs w:val="18"/>
        </w:rPr>
      </w:pPr>
      <w:r w:rsidRPr="007E1710">
        <w:rPr>
          <w:szCs w:val="18"/>
        </w:rPr>
        <w:t>If the point of attack is outside the inbounds marks, move to that side while maintaining your view of the action behind and around the runner</w:t>
      </w:r>
    </w:p>
    <w:p w14:paraId="04CF25EA" w14:textId="77777777" w:rsidR="00654ABE" w:rsidRPr="007E1710" w:rsidRDefault="00654ABE" w:rsidP="00654ABE">
      <w:pPr>
        <w:pStyle w:val="NormalBlock"/>
        <w:numPr>
          <w:ilvl w:val="1"/>
          <w:numId w:val="35"/>
        </w:numPr>
        <w:spacing w:after="0"/>
        <w:ind w:left="720"/>
        <w:rPr>
          <w:szCs w:val="18"/>
        </w:rPr>
      </w:pPr>
      <w:r w:rsidRPr="007E1710">
        <w:rPr>
          <w:szCs w:val="18"/>
        </w:rPr>
        <w:t>If the point of attack is between the inbounds marks, box in from the rear, again focusing on blocks behind at the point of attack and around the runner</w:t>
      </w:r>
    </w:p>
    <w:p w14:paraId="19EE43A6" w14:textId="48B86E9D" w:rsidR="00654ABE" w:rsidRPr="007E1710" w:rsidRDefault="00654ABE" w:rsidP="00654ABE">
      <w:pPr>
        <w:pStyle w:val="NormalBlock"/>
        <w:numPr>
          <w:ilvl w:val="0"/>
          <w:numId w:val="35"/>
        </w:numPr>
        <w:spacing w:after="0"/>
        <w:ind w:left="360"/>
        <w:rPr>
          <w:szCs w:val="18"/>
        </w:rPr>
      </w:pPr>
      <w:r w:rsidRPr="007E1710">
        <w:rPr>
          <w:szCs w:val="18"/>
        </w:rPr>
        <w:t xml:space="preserve">After the runner is down, maintain a wide view of the dead ball action. If the play ends out of bounds, hustle to the sideline and ensure players separate and return inbounds. Assist with getting the ball to the </w:t>
      </w:r>
      <w:r w:rsidRPr="007E1710">
        <w:rPr>
          <w:rStyle w:val="SubtleEmphasis"/>
          <w:szCs w:val="18"/>
        </w:rPr>
        <w:t>UMPIRE</w:t>
      </w:r>
    </w:p>
    <w:p w14:paraId="64A5EF46" w14:textId="073F1487" w:rsidR="00654ABE" w:rsidRPr="007E1710" w:rsidRDefault="00654ABE" w:rsidP="00654ABE">
      <w:pPr>
        <w:pStyle w:val="NormalBlock"/>
        <w:numPr>
          <w:ilvl w:val="0"/>
          <w:numId w:val="35"/>
        </w:numPr>
        <w:spacing w:after="0"/>
        <w:ind w:left="360"/>
        <w:rPr>
          <w:rStyle w:val="SubtleEmphasis"/>
          <w:i w:val="0"/>
          <w:iCs w:val="0"/>
          <w:szCs w:val="18"/>
        </w:rPr>
      </w:pPr>
      <w:r w:rsidRPr="007E1710">
        <w:rPr>
          <w:szCs w:val="18"/>
        </w:rPr>
        <w:t xml:space="preserve">If the ball is dead between the inbounds marks, </w:t>
      </w:r>
      <w:r w:rsidR="001A5D4E">
        <w:rPr>
          <w:szCs w:val="18"/>
        </w:rPr>
        <w:t xml:space="preserve">move towards the pile and </w:t>
      </w:r>
      <w:r w:rsidRPr="007E1710">
        <w:rPr>
          <w:szCs w:val="18"/>
        </w:rPr>
        <w:t>keep your head up to observe the action around the pile</w:t>
      </w:r>
      <w:r w:rsidR="000C3C51">
        <w:rPr>
          <w:szCs w:val="18"/>
        </w:rPr>
        <w:t xml:space="preserve"> </w:t>
      </w:r>
      <w:r w:rsidR="00C979C0" w:rsidRPr="007E1710">
        <w:rPr>
          <w:szCs w:val="18"/>
        </w:rPr>
        <w:t xml:space="preserve"> </w:t>
      </w:r>
      <w:r w:rsidRPr="007E1710">
        <w:rPr>
          <w:szCs w:val="18"/>
        </w:rPr>
        <w:t xml:space="preserve">Assist the </w:t>
      </w:r>
      <w:r w:rsidRPr="007E1710">
        <w:rPr>
          <w:rStyle w:val="SubtleEmphasis"/>
          <w:szCs w:val="18"/>
        </w:rPr>
        <w:t>UMPIRE</w:t>
      </w:r>
    </w:p>
    <w:p w14:paraId="4CD94491" w14:textId="77777777" w:rsidR="00654ABE" w:rsidRPr="007E1710" w:rsidRDefault="00654ABE" w:rsidP="00654ABE">
      <w:pPr>
        <w:pStyle w:val="NormalBlock"/>
        <w:spacing w:after="0"/>
        <w:rPr>
          <w:szCs w:val="18"/>
        </w:rPr>
      </w:pPr>
    </w:p>
    <w:p w14:paraId="46285D58" w14:textId="33A38A49" w:rsidR="00654ABE" w:rsidRPr="007E1710" w:rsidRDefault="00654ABE" w:rsidP="00654ABE">
      <w:pPr>
        <w:pStyle w:val="NormalBlock"/>
        <w:spacing w:after="0"/>
        <w:rPr>
          <w:rStyle w:val="SubtleEmphasis"/>
          <w:szCs w:val="18"/>
        </w:rPr>
      </w:pPr>
      <w:r w:rsidRPr="007E1710">
        <w:rPr>
          <w:rStyle w:val="SubtleEmphasis"/>
          <w:szCs w:val="18"/>
        </w:rPr>
        <w:t>UMPIRE</w:t>
      </w:r>
    </w:p>
    <w:p w14:paraId="1591DDAD" w14:textId="77777777" w:rsidR="00654ABE" w:rsidRPr="007E1710" w:rsidRDefault="00654ABE" w:rsidP="00654ABE">
      <w:pPr>
        <w:pStyle w:val="NormalBlock"/>
        <w:numPr>
          <w:ilvl w:val="0"/>
          <w:numId w:val="36"/>
        </w:numPr>
        <w:spacing w:after="0"/>
        <w:ind w:left="360"/>
        <w:rPr>
          <w:szCs w:val="18"/>
        </w:rPr>
      </w:pPr>
      <w:r w:rsidRPr="007E1710">
        <w:rPr>
          <w:szCs w:val="18"/>
        </w:rPr>
        <w:t>After determining that the initial blocks of the center and guards are legal and determining the point of attack, shift your focus to the appropriate Run Zone. Know where the runner is, but he should not be your focus</w:t>
      </w:r>
    </w:p>
    <w:p w14:paraId="17F1EE1F" w14:textId="77777777" w:rsidR="00654ABE" w:rsidRPr="007E1710" w:rsidRDefault="00654ABE" w:rsidP="00654ABE">
      <w:pPr>
        <w:pStyle w:val="NormalBlock"/>
        <w:numPr>
          <w:ilvl w:val="1"/>
          <w:numId w:val="36"/>
        </w:numPr>
        <w:spacing w:after="0"/>
        <w:ind w:left="720"/>
        <w:rPr>
          <w:szCs w:val="18"/>
        </w:rPr>
      </w:pPr>
      <w:r w:rsidRPr="007E1710">
        <w:rPr>
          <w:szCs w:val="18"/>
        </w:rPr>
        <w:t>If the point of attack is away from you, you have responsibility for judging the legality of blocks in Zone 3</w:t>
      </w:r>
    </w:p>
    <w:p w14:paraId="3748DE8C" w14:textId="77777777" w:rsidR="00654ABE" w:rsidRPr="007E1710" w:rsidRDefault="00654ABE" w:rsidP="00654ABE">
      <w:pPr>
        <w:pStyle w:val="NormalBlock"/>
        <w:numPr>
          <w:ilvl w:val="1"/>
          <w:numId w:val="36"/>
        </w:numPr>
        <w:spacing w:after="0"/>
        <w:ind w:left="720"/>
        <w:rPr>
          <w:szCs w:val="18"/>
        </w:rPr>
      </w:pPr>
      <w:r w:rsidRPr="007E1710">
        <w:rPr>
          <w:szCs w:val="18"/>
        </w:rPr>
        <w:t>If the point of attack is toward you, you have responsibility for judging the legality of blocks in Zone 2</w:t>
      </w:r>
    </w:p>
    <w:p w14:paraId="018E7F0C" w14:textId="77777777" w:rsidR="00654ABE" w:rsidRPr="007E1710" w:rsidRDefault="00654ABE" w:rsidP="00654ABE">
      <w:pPr>
        <w:pStyle w:val="NormalBlock"/>
        <w:numPr>
          <w:ilvl w:val="1"/>
          <w:numId w:val="36"/>
        </w:numPr>
        <w:spacing w:after="0"/>
        <w:ind w:left="720"/>
        <w:rPr>
          <w:szCs w:val="18"/>
        </w:rPr>
      </w:pPr>
      <w:r w:rsidRPr="007E1710">
        <w:rPr>
          <w:szCs w:val="18"/>
        </w:rPr>
        <w:t>If the point of attack is up the middle, you and the referee both have responsibility for judging the legality of blocks in Zone 2</w:t>
      </w:r>
    </w:p>
    <w:p w14:paraId="52ACAF33" w14:textId="77777777" w:rsidR="00654ABE" w:rsidRPr="007E1710" w:rsidRDefault="00654ABE" w:rsidP="00654ABE">
      <w:pPr>
        <w:pStyle w:val="NormalBlock"/>
        <w:numPr>
          <w:ilvl w:val="0"/>
          <w:numId w:val="36"/>
        </w:numPr>
        <w:spacing w:after="0"/>
        <w:ind w:left="360"/>
        <w:rPr>
          <w:szCs w:val="18"/>
        </w:rPr>
      </w:pPr>
      <w:r w:rsidRPr="007E1710">
        <w:rPr>
          <w:szCs w:val="18"/>
        </w:rPr>
        <w:t>If the ball is dead outside the inbounds marks, hustle to the dead ball spot while maintaining a wide view of the dead ball action. The umpire must go outside the inbounds marks to assist in retrieving the ball and spotting it</w:t>
      </w:r>
    </w:p>
    <w:p w14:paraId="45CA0814" w14:textId="77777777" w:rsidR="00654ABE" w:rsidRPr="007E1710" w:rsidRDefault="00654ABE" w:rsidP="00654ABE">
      <w:pPr>
        <w:pStyle w:val="NormalBlock"/>
        <w:numPr>
          <w:ilvl w:val="0"/>
          <w:numId w:val="36"/>
        </w:numPr>
        <w:spacing w:after="0"/>
        <w:ind w:left="360"/>
        <w:rPr>
          <w:szCs w:val="18"/>
        </w:rPr>
      </w:pPr>
      <w:r w:rsidRPr="007E1710">
        <w:rPr>
          <w:szCs w:val="18"/>
        </w:rPr>
        <w:lastRenderedPageBreak/>
        <w:t>If the ball is dead between the inbounds marks, hustle to that spot while keeping your head up to observe the action around the pile</w:t>
      </w:r>
    </w:p>
    <w:p w14:paraId="72A4B051" w14:textId="6904C3E9" w:rsidR="00654ABE" w:rsidRPr="007E1710" w:rsidRDefault="00654ABE" w:rsidP="00654ABE">
      <w:pPr>
        <w:pStyle w:val="NormalBlock"/>
        <w:numPr>
          <w:ilvl w:val="0"/>
          <w:numId w:val="36"/>
        </w:numPr>
        <w:spacing w:after="0"/>
        <w:ind w:left="360"/>
        <w:rPr>
          <w:szCs w:val="18"/>
        </w:rPr>
      </w:pPr>
      <w:r w:rsidRPr="007E1710">
        <w:rPr>
          <w:szCs w:val="18"/>
        </w:rPr>
        <w:t>You are responsible for maintaining control around the pile. Talk to players as they un-pile, encouraging them to do so in a sportsmanlike manner</w:t>
      </w:r>
    </w:p>
    <w:p w14:paraId="330D1773" w14:textId="77777777" w:rsidR="00654ABE" w:rsidRPr="007E1710" w:rsidRDefault="00654ABE" w:rsidP="00654ABE">
      <w:pPr>
        <w:pStyle w:val="NormalBlock"/>
        <w:numPr>
          <w:ilvl w:val="0"/>
          <w:numId w:val="36"/>
        </w:numPr>
        <w:spacing w:after="0"/>
        <w:ind w:left="360"/>
        <w:rPr>
          <w:szCs w:val="18"/>
        </w:rPr>
      </w:pPr>
      <w:r w:rsidRPr="007E1710">
        <w:rPr>
          <w:szCs w:val="18"/>
        </w:rPr>
        <w:t>Communicate to the flank officials with “I’VE GOT BALL” on a goal line play if the flank officials look for assistance and you are certain the ball is across the goal line and in possession</w:t>
      </w:r>
    </w:p>
    <w:p w14:paraId="184972B8" w14:textId="77777777" w:rsidR="00654ABE" w:rsidRPr="007E1710" w:rsidRDefault="00654ABE" w:rsidP="00654ABE">
      <w:pPr>
        <w:pStyle w:val="NormalBlock"/>
        <w:spacing w:after="0"/>
        <w:rPr>
          <w:szCs w:val="18"/>
        </w:rPr>
      </w:pPr>
    </w:p>
    <w:p w14:paraId="54C2AB73" w14:textId="7CC463B7"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4B3833DE" w14:textId="77777777" w:rsidR="00654ABE" w:rsidRPr="007E1710" w:rsidRDefault="00654ABE" w:rsidP="00654ABE">
      <w:pPr>
        <w:pStyle w:val="NormalBlock"/>
        <w:numPr>
          <w:ilvl w:val="0"/>
          <w:numId w:val="37"/>
        </w:numPr>
        <w:spacing w:after="0"/>
        <w:ind w:left="360"/>
        <w:rPr>
          <w:szCs w:val="18"/>
        </w:rPr>
      </w:pPr>
      <w:r w:rsidRPr="007E1710">
        <w:rPr>
          <w:szCs w:val="18"/>
        </w:rPr>
        <w:t>After reading the block of the near tackle, momentarily locate the point of attack and the runner</w:t>
      </w:r>
    </w:p>
    <w:p w14:paraId="462AA45D" w14:textId="77777777" w:rsidR="00654ABE" w:rsidRPr="007E1710" w:rsidRDefault="00654ABE" w:rsidP="00654ABE">
      <w:pPr>
        <w:pStyle w:val="NormalBlock"/>
        <w:numPr>
          <w:ilvl w:val="0"/>
          <w:numId w:val="37"/>
        </w:numPr>
        <w:spacing w:after="0"/>
        <w:ind w:left="360"/>
        <w:rPr>
          <w:szCs w:val="18"/>
        </w:rPr>
      </w:pPr>
      <w:r w:rsidRPr="007E1710">
        <w:rPr>
          <w:szCs w:val="18"/>
        </w:rPr>
        <w:t>You always have the progress spot all the way until the runner crosses the goal line.  This includes an accurate spot when the runner goes out of bounds</w:t>
      </w:r>
    </w:p>
    <w:p w14:paraId="6CF06005" w14:textId="77777777" w:rsidR="00654ABE" w:rsidRPr="007E1710" w:rsidRDefault="00654ABE" w:rsidP="00654ABE">
      <w:pPr>
        <w:pStyle w:val="NormalBlock"/>
        <w:numPr>
          <w:ilvl w:val="0"/>
          <w:numId w:val="37"/>
        </w:numPr>
        <w:spacing w:after="0"/>
        <w:ind w:left="360"/>
        <w:rPr>
          <w:szCs w:val="18"/>
        </w:rPr>
      </w:pPr>
      <w:r w:rsidRPr="007E1710">
        <w:rPr>
          <w:szCs w:val="18"/>
        </w:rPr>
        <w:t>On plays within the 10-yard line, if a play threatens the goal line, be prepared to be at the goal line to make the appropriate call</w:t>
      </w:r>
    </w:p>
    <w:p w14:paraId="5CA090A8" w14:textId="77777777" w:rsidR="00654ABE" w:rsidRPr="007E1710" w:rsidRDefault="00654ABE" w:rsidP="00654ABE">
      <w:pPr>
        <w:pStyle w:val="NormalBlock"/>
        <w:numPr>
          <w:ilvl w:val="0"/>
          <w:numId w:val="37"/>
        </w:numPr>
        <w:spacing w:after="0"/>
        <w:ind w:left="360"/>
        <w:rPr>
          <w:szCs w:val="18"/>
        </w:rPr>
      </w:pPr>
      <w:r w:rsidRPr="007E1710">
        <w:rPr>
          <w:szCs w:val="18"/>
        </w:rPr>
        <w:t>If the point of attack is away from you, you have responsibility for judging the legality of blocks and action in Zone 4, maintain a wide view of the action while paralleling the progress spot, observing player conduct away from the play</w:t>
      </w:r>
    </w:p>
    <w:p w14:paraId="16DA6C27" w14:textId="77777777" w:rsidR="00654ABE" w:rsidRPr="007E1710" w:rsidRDefault="00654ABE" w:rsidP="00654ABE">
      <w:pPr>
        <w:pStyle w:val="NormalBlock"/>
        <w:numPr>
          <w:ilvl w:val="0"/>
          <w:numId w:val="37"/>
        </w:numPr>
        <w:spacing w:after="0"/>
        <w:ind w:left="360"/>
        <w:rPr>
          <w:szCs w:val="18"/>
        </w:rPr>
      </w:pPr>
      <w:r w:rsidRPr="007E1710">
        <w:rPr>
          <w:szCs w:val="18"/>
        </w:rPr>
        <w:t>If the point of attack it toward you, you have responsibility for judging the legality of blocks in Zone 1, observe blocks in front of the runner until you take over responsibility for the runner at the line of scrimmage. If the runner is headed toward your sideline, allow the play to go past you (move into the offensive backfield, if necessary), then trail the play. If the runner crosses the sideline, hustle to the spot and mark progress. Signal timeout while observing the out of bounds dead ball action. Do not look at the ground. If the runner crosses the goal line and continues out of bounds, signal touchdown while observing all dead ball action</w:t>
      </w:r>
    </w:p>
    <w:p w14:paraId="5473D5F4" w14:textId="77777777" w:rsidR="00654ABE" w:rsidRPr="007E1710" w:rsidRDefault="00654ABE" w:rsidP="00654ABE">
      <w:pPr>
        <w:pStyle w:val="NormalBlock"/>
        <w:numPr>
          <w:ilvl w:val="0"/>
          <w:numId w:val="37"/>
        </w:numPr>
        <w:spacing w:after="0"/>
        <w:ind w:left="360"/>
        <w:rPr>
          <w:szCs w:val="18"/>
        </w:rPr>
      </w:pPr>
      <w:r w:rsidRPr="007E1710">
        <w:rPr>
          <w:szCs w:val="18"/>
        </w:rPr>
        <w:t>After the ball is dead, close to the dead ball spot. You must move into the field on every play (unless safety prohibits) to show presence until the colors separate. Do not pass players and do not close beyond the near inbounds mark unless:</w:t>
      </w:r>
    </w:p>
    <w:p w14:paraId="7AE3DDE9" w14:textId="77777777" w:rsidR="00654ABE" w:rsidRPr="007E1710" w:rsidRDefault="00654ABE" w:rsidP="00654ABE">
      <w:pPr>
        <w:pStyle w:val="NormalBlock"/>
        <w:numPr>
          <w:ilvl w:val="0"/>
          <w:numId w:val="37"/>
        </w:numPr>
        <w:spacing w:after="0"/>
        <w:ind w:left="360"/>
        <w:rPr>
          <w:szCs w:val="18"/>
        </w:rPr>
      </w:pPr>
      <w:r w:rsidRPr="007E1710">
        <w:rPr>
          <w:szCs w:val="18"/>
        </w:rPr>
        <w:t>The line to gain is threatened</w:t>
      </w:r>
    </w:p>
    <w:p w14:paraId="12C51F8B" w14:textId="77777777" w:rsidR="00654ABE" w:rsidRPr="007E1710" w:rsidRDefault="00654ABE" w:rsidP="00654ABE">
      <w:pPr>
        <w:pStyle w:val="NormalBlock"/>
        <w:numPr>
          <w:ilvl w:val="0"/>
          <w:numId w:val="37"/>
        </w:numPr>
        <w:spacing w:after="0"/>
        <w:ind w:left="360"/>
        <w:rPr>
          <w:szCs w:val="18"/>
        </w:rPr>
      </w:pPr>
      <w:r w:rsidRPr="007E1710">
        <w:rPr>
          <w:szCs w:val="18"/>
        </w:rPr>
        <w:t>The goal line is threatened</w:t>
      </w:r>
    </w:p>
    <w:p w14:paraId="2F57E08D" w14:textId="77777777" w:rsidR="00654ABE" w:rsidRPr="007E1710" w:rsidRDefault="00654ABE" w:rsidP="00654ABE">
      <w:pPr>
        <w:pStyle w:val="NormalBlock"/>
        <w:numPr>
          <w:ilvl w:val="0"/>
          <w:numId w:val="37"/>
        </w:numPr>
        <w:spacing w:after="0"/>
        <w:ind w:left="360"/>
        <w:rPr>
          <w:szCs w:val="18"/>
        </w:rPr>
      </w:pPr>
      <w:r w:rsidRPr="007E1710">
        <w:rPr>
          <w:szCs w:val="18"/>
        </w:rPr>
        <w:t>The ball is loose then recovered</w:t>
      </w:r>
    </w:p>
    <w:p w14:paraId="594E5EE2" w14:textId="77777777" w:rsidR="00654ABE" w:rsidRPr="007E1710" w:rsidRDefault="00654ABE" w:rsidP="00654ABE">
      <w:pPr>
        <w:pStyle w:val="NormalBlock"/>
        <w:numPr>
          <w:ilvl w:val="0"/>
          <w:numId w:val="37"/>
        </w:numPr>
        <w:spacing w:after="0"/>
        <w:ind w:left="360"/>
        <w:rPr>
          <w:szCs w:val="18"/>
        </w:rPr>
      </w:pPr>
      <w:r w:rsidRPr="007E1710">
        <w:rPr>
          <w:szCs w:val="18"/>
        </w:rPr>
        <w:t>In these three cases, hustle to the dead ball spot.</w:t>
      </w:r>
    </w:p>
    <w:p w14:paraId="2E9ADFE4" w14:textId="77777777" w:rsidR="00654ABE" w:rsidRPr="007E1710" w:rsidRDefault="00654ABE" w:rsidP="00654ABE">
      <w:pPr>
        <w:pStyle w:val="NormalBlock"/>
        <w:spacing w:before="240" w:after="0"/>
        <w:rPr>
          <w:rStyle w:val="Emphasis"/>
          <w:szCs w:val="18"/>
        </w:rPr>
      </w:pPr>
      <w:r w:rsidRPr="007E1710">
        <w:rPr>
          <w:rStyle w:val="Emphasis"/>
          <w:szCs w:val="18"/>
        </w:rPr>
        <w:t>POINTS OF EMPHASIS</w:t>
      </w:r>
    </w:p>
    <w:p w14:paraId="068BF4DD" w14:textId="153253BA" w:rsidR="00654ABE" w:rsidRPr="007E1710" w:rsidRDefault="00654ABE" w:rsidP="00654ABE">
      <w:pPr>
        <w:pStyle w:val="NormalBlock"/>
        <w:spacing w:after="0"/>
        <w:rPr>
          <w:rStyle w:val="SubtleEmphasis"/>
          <w:szCs w:val="18"/>
        </w:rPr>
      </w:pPr>
      <w:r w:rsidRPr="007E1710">
        <w:rPr>
          <w:rStyle w:val="SubtleEmphasis"/>
          <w:szCs w:val="18"/>
        </w:rPr>
        <w:t>REFEREE</w:t>
      </w:r>
    </w:p>
    <w:p w14:paraId="423D7D41" w14:textId="77777777" w:rsidR="00654ABE" w:rsidRPr="007E1710" w:rsidRDefault="00654ABE" w:rsidP="00654ABE">
      <w:pPr>
        <w:pStyle w:val="NormalBlock"/>
        <w:numPr>
          <w:ilvl w:val="0"/>
          <w:numId w:val="75"/>
        </w:numPr>
        <w:spacing w:after="0"/>
        <w:ind w:left="360"/>
        <w:rPr>
          <w:szCs w:val="18"/>
        </w:rPr>
      </w:pPr>
      <w:r w:rsidRPr="007E1710">
        <w:rPr>
          <w:szCs w:val="18"/>
        </w:rPr>
        <w:t>False starts</w:t>
      </w:r>
    </w:p>
    <w:p w14:paraId="4BFAFE94" w14:textId="77777777" w:rsidR="00654ABE" w:rsidRPr="007E1710" w:rsidRDefault="00654ABE" w:rsidP="00654ABE">
      <w:pPr>
        <w:pStyle w:val="NormalBlock"/>
        <w:numPr>
          <w:ilvl w:val="0"/>
          <w:numId w:val="75"/>
        </w:numPr>
        <w:spacing w:after="0"/>
        <w:ind w:left="360"/>
        <w:rPr>
          <w:szCs w:val="18"/>
        </w:rPr>
      </w:pPr>
      <w:r w:rsidRPr="007E1710">
        <w:rPr>
          <w:szCs w:val="18"/>
        </w:rPr>
        <w:t>Illegal shift and motion</w:t>
      </w:r>
    </w:p>
    <w:p w14:paraId="7705570B" w14:textId="77777777" w:rsidR="00654ABE" w:rsidRPr="007E1710" w:rsidRDefault="00654ABE" w:rsidP="00654ABE">
      <w:pPr>
        <w:pStyle w:val="NormalBlock"/>
        <w:numPr>
          <w:ilvl w:val="0"/>
          <w:numId w:val="75"/>
        </w:numPr>
        <w:spacing w:after="0"/>
        <w:ind w:left="360"/>
        <w:rPr>
          <w:szCs w:val="18"/>
        </w:rPr>
      </w:pPr>
      <w:r w:rsidRPr="007E1710">
        <w:rPr>
          <w:szCs w:val="18"/>
        </w:rPr>
        <w:t>Blocking around runner and by team A backs</w:t>
      </w:r>
    </w:p>
    <w:p w14:paraId="22E934B0" w14:textId="77777777" w:rsidR="00654ABE" w:rsidRPr="007E1710" w:rsidRDefault="00654ABE" w:rsidP="00654ABE">
      <w:pPr>
        <w:pStyle w:val="NormalBlock"/>
        <w:numPr>
          <w:ilvl w:val="0"/>
          <w:numId w:val="75"/>
        </w:numPr>
        <w:spacing w:after="0"/>
        <w:ind w:left="360"/>
        <w:rPr>
          <w:szCs w:val="18"/>
        </w:rPr>
      </w:pPr>
      <w:r w:rsidRPr="007E1710">
        <w:rPr>
          <w:szCs w:val="18"/>
        </w:rPr>
        <w:t>Illegal acts around runner</w:t>
      </w:r>
    </w:p>
    <w:p w14:paraId="679708CB" w14:textId="77777777" w:rsidR="00654ABE" w:rsidRPr="007E1710" w:rsidRDefault="00654ABE" w:rsidP="00654ABE">
      <w:pPr>
        <w:pStyle w:val="NormalBlock"/>
        <w:numPr>
          <w:ilvl w:val="0"/>
          <w:numId w:val="75"/>
        </w:numPr>
        <w:spacing w:after="0"/>
        <w:ind w:left="360"/>
        <w:rPr>
          <w:szCs w:val="18"/>
        </w:rPr>
      </w:pPr>
      <w:r w:rsidRPr="007E1710">
        <w:rPr>
          <w:szCs w:val="18"/>
        </w:rPr>
        <w:t>Reverses and trick plays</w:t>
      </w:r>
    </w:p>
    <w:p w14:paraId="2839512E" w14:textId="46C2BDF1" w:rsidR="00654ABE" w:rsidRPr="007E1710" w:rsidRDefault="00654ABE" w:rsidP="00654ABE">
      <w:pPr>
        <w:pStyle w:val="NormalBlock"/>
        <w:numPr>
          <w:ilvl w:val="0"/>
          <w:numId w:val="75"/>
        </w:numPr>
        <w:spacing w:after="0"/>
        <w:ind w:left="360"/>
        <w:rPr>
          <w:szCs w:val="18"/>
        </w:rPr>
      </w:pPr>
      <w:r w:rsidRPr="007E1710">
        <w:rPr>
          <w:szCs w:val="18"/>
        </w:rPr>
        <w:t xml:space="preserve">Free blocking zone </w:t>
      </w:r>
      <w:r w:rsidRPr="007E1710">
        <w:rPr>
          <w:rStyle w:val="SubtleEmphasis"/>
          <w:szCs w:val="18"/>
        </w:rPr>
        <w:t>REFEREE</w:t>
      </w:r>
    </w:p>
    <w:p w14:paraId="39EC07BC" w14:textId="77777777" w:rsidR="00654ABE" w:rsidRPr="007E1710" w:rsidRDefault="00654ABE" w:rsidP="00654ABE">
      <w:pPr>
        <w:pStyle w:val="NormalBlock"/>
        <w:numPr>
          <w:ilvl w:val="0"/>
          <w:numId w:val="75"/>
        </w:numPr>
        <w:spacing w:after="0"/>
        <w:ind w:left="360"/>
        <w:rPr>
          <w:szCs w:val="18"/>
        </w:rPr>
      </w:pPr>
      <w:r w:rsidRPr="007E1710">
        <w:rPr>
          <w:szCs w:val="18"/>
        </w:rPr>
        <w:t>False starts</w:t>
      </w:r>
    </w:p>
    <w:p w14:paraId="2EF18FB7" w14:textId="77777777" w:rsidR="00654ABE" w:rsidRPr="007E1710" w:rsidRDefault="00654ABE" w:rsidP="00654ABE">
      <w:pPr>
        <w:pStyle w:val="NormalBlock"/>
        <w:numPr>
          <w:ilvl w:val="0"/>
          <w:numId w:val="75"/>
        </w:numPr>
        <w:spacing w:after="0"/>
        <w:ind w:left="360"/>
        <w:rPr>
          <w:szCs w:val="18"/>
        </w:rPr>
      </w:pPr>
      <w:r w:rsidRPr="007E1710">
        <w:rPr>
          <w:szCs w:val="18"/>
        </w:rPr>
        <w:t>Illegal shift and motion</w:t>
      </w:r>
    </w:p>
    <w:p w14:paraId="04231FD9" w14:textId="77777777" w:rsidR="00654ABE" w:rsidRPr="007E1710" w:rsidRDefault="00654ABE" w:rsidP="00654ABE">
      <w:pPr>
        <w:pStyle w:val="NormalBlock"/>
        <w:numPr>
          <w:ilvl w:val="0"/>
          <w:numId w:val="75"/>
        </w:numPr>
        <w:spacing w:after="0"/>
        <w:ind w:left="360"/>
        <w:rPr>
          <w:szCs w:val="18"/>
        </w:rPr>
      </w:pPr>
      <w:r w:rsidRPr="007E1710">
        <w:rPr>
          <w:szCs w:val="18"/>
        </w:rPr>
        <w:t>Blocking around runner and by team A backs</w:t>
      </w:r>
    </w:p>
    <w:p w14:paraId="52897C6E" w14:textId="77777777" w:rsidR="00654ABE" w:rsidRPr="007E1710" w:rsidRDefault="00654ABE" w:rsidP="00654ABE">
      <w:pPr>
        <w:pStyle w:val="NormalBlock"/>
        <w:numPr>
          <w:ilvl w:val="0"/>
          <w:numId w:val="75"/>
        </w:numPr>
        <w:spacing w:after="0"/>
        <w:ind w:left="360"/>
        <w:rPr>
          <w:szCs w:val="18"/>
        </w:rPr>
      </w:pPr>
      <w:r w:rsidRPr="007E1710">
        <w:rPr>
          <w:szCs w:val="18"/>
        </w:rPr>
        <w:t>Illegal acts around runner</w:t>
      </w:r>
    </w:p>
    <w:p w14:paraId="7F77756D" w14:textId="77777777" w:rsidR="00654ABE" w:rsidRPr="007E1710" w:rsidRDefault="00654ABE" w:rsidP="00654ABE">
      <w:pPr>
        <w:pStyle w:val="NormalBlock"/>
        <w:numPr>
          <w:ilvl w:val="0"/>
          <w:numId w:val="75"/>
        </w:numPr>
        <w:spacing w:after="0"/>
        <w:ind w:left="360"/>
        <w:rPr>
          <w:szCs w:val="18"/>
        </w:rPr>
      </w:pPr>
      <w:r w:rsidRPr="007E1710">
        <w:rPr>
          <w:szCs w:val="18"/>
        </w:rPr>
        <w:t>Reverses and trick plays</w:t>
      </w:r>
    </w:p>
    <w:p w14:paraId="24E0E543" w14:textId="77777777" w:rsidR="00654ABE" w:rsidRPr="007E1710" w:rsidRDefault="00654ABE" w:rsidP="00654ABE">
      <w:pPr>
        <w:pStyle w:val="NormalBlock"/>
        <w:numPr>
          <w:ilvl w:val="0"/>
          <w:numId w:val="75"/>
        </w:numPr>
        <w:spacing w:after="0"/>
        <w:ind w:left="360"/>
        <w:rPr>
          <w:szCs w:val="18"/>
        </w:rPr>
      </w:pPr>
      <w:r w:rsidRPr="007E1710">
        <w:rPr>
          <w:szCs w:val="18"/>
        </w:rPr>
        <w:t>Free blocking zone</w:t>
      </w:r>
    </w:p>
    <w:p w14:paraId="62C80F2F" w14:textId="77777777" w:rsidR="00654ABE" w:rsidRPr="007E1710" w:rsidRDefault="00654ABE" w:rsidP="00654ABE">
      <w:pPr>
        <w:pStyle w:val="NormalBlock"/>
        <w:spacing w:after="0"/>
        <w:rPr>
          <w:szCs w:val="18"/>
        </w:rPr>
      </w:pPr>
      <w:r w:rsidRPr="007E1710">
        <w:rPr>
          <w:szCs w:val="18"/>
        </w:rPr>
        <w:t xml:space="preserve"> </w:t>
      </w:r>
    </w:p>
    <w:p w14:paraId="2FFB61BB" w14:textId="37FDA94F" w:rsidR="00654ABE" w:rsidRPr="007E1710" w:rsidRDefault="00654ABE" w:rsidP="00654ABE">
      <w:pPr>
        <w:pStyle w:val="NormalBlock"/>
        <w:spacing w:after="0"/>
        <w:rPr>
          <w:rStyle w:val="SubtleEmphasis"/>
          <w:szCs w:val="18"/>
        </w:rPr>
      </w:pPr>
      <w:r w:rsidRPr="007E1710">
        <w:rPr>
          <w:rStyle w:val="SubtleEmphasis"/>
          <w:szCs w:val="18"/>
        </w:rPr>
        <w:t>UMPIRE</w:t>
      </w:r>
    </w:p>
    <w:p w14:paraId="59E10CBD" w14:textId="77777777" w:rsidR="00654ABE" w:rsidRPr="007E1710" w:rsidRDefault="00654ABE" w:rsidP="00654ABE">
      <w:pPr>
        <w:pStyle w:val="NormalBlock"/>
        <w:numPr>
          <w:ilvl w:val="0"/>
          <w:numId w:val="76"/>
        </w:numPr>
        <w:spacing w:after="0"/>
        <w:ind w:left="360"/>
        <w:rPr>
          <w:szCs w:val="18"/>
        </w:rPr>
      </w:pPr>
      <w:r w:rsidRPr="007E1710">
        <w:rPr>
          <w:szCs w:val="18"/>
        </w:rPr>
        <w:t>False starts</w:t>
      </w:r>
    </w:p>
    <w:p w14:paraId="29B28547" w14:textId="77777777" w:rsidR="00654ABE" w:rsidRPr="007E1710" w:rsidRDefault="00654ABE" w:rsidP="00654ABE">
      <w:pPr>
        <w:pStyle w:val="NormalBlock"/>
        <w:numPr>
          <w:ilvl w:val="0"/>
          <w:numId w:val="76"/>
        </w:numPr>
        <w:spacing w:after="0"/>
        <w:ind w:left="360"/>
        <w:rPr>
          <w:szCs w:val="18"/>
        </w:rPr>
      </w:pPr>
      <w:r w:rsidRPr="007E1710">
        <w:rPr>
          <w:szCs w:val="18"/>
        </w:rPr>
        <w:t>Illegal snaps</w:t>
      </w:r>
    </w:p>
    <w:p w14:paraId="40AFCDBC" w14:textId="77777777" w:rsidR="00654ABE" w:rsidRPr="007E1710" w:rsidRDefault="00654ABE" w:rsidP="00654ABE">
      <w:pPr>
        <w:pStyle w:val="NormalBlock"/>
        <w:numPr>
          <w:ilvl w:val="0"/>
          <w:numId w:val="76"/>
        </w:numPr>
        <w:spacing w:after="0"/>
        <w:ind w:left="360"/>
        <w:rPr>
          <w:szCs w:val="18"/>
        </w:rPr>
      </w:pPr>
      <w:r w:rsidRPr="007E1710">
        <w:rPr>
          <w:szCs w:val="18"/>
        </w:rPr>
        <w:t>Illegal use of hands and other illegal blocks</w:t>
      </w:r>
    </w:p>
    <w:p w14:paraId="33747014" w14:textId="77777777" w:rsidR="00654ABE" w:rsidRPr="007E1710" w:rsidRDefault="00654ABE" w:rsidP="00654ABE">
      <w:pPr>
        <w:pStyle w:val="NormalBlock"/>
        <w:numPr>
          <w:ilvl w:val="0"/>
          <w:numId w:val="76"/>
        </w:numPr>
        <w:spacing w:after="0"/>
        <w:ind w:left="360"/>
        <w:rPr>
          <w:szCs w:val="18"/>
        </w:rPr>
      </w:pPr>
      <w:r w:rsidRPr="007E1710">
        <w:rPr>
          <w:szCs w:val="18"/>
        </w:rPr>
        <w:t xml:space="preserve">Free blocking zone </w:t>
      </w:r>
    </w:p>
    <w:p w14:paraId="14FC6D62" w14:textId="77777777" w:rsidR="00654ABE" w:rsidRPr="007E1710" w:rsidRDefault="00654ABE" w:rsidP="00654ABE">
      <w:pPr>
        <w:pStyle w:val="NormalBlock"/>
        <w:spacing w:after="0"/>
        <w:rPr>
          <w:szCs w:val="18"/>
        </w:rPr>
      </w:pPr>
    </w:p>
    <w:p w14:paraId="32FD1255" w14:textId="42194D8D"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31B51687" w14:textId="77777777" w:rsidR="00654ABE" w:rsidRPr="007E1710" w:rsidRDefault="00654ABE" w:rsidP="00654ABE">
      <w:pPr>
        <w:pStyle w:val="NormalBlock"/>
        <w:numPr>
          <w:ilvl w:val="0"/>
          <w:numId w:val="77"/>
        </w:numPr>
        <w:spacing w:after="0"/>
        <w:ind w:left="360"/>
        <w:rPr>
          <w:szCs w:val="18"/>
        </w:rPr>
      </w:pPr>
      <w:r w:rsidRPr="007E1710">
        <w:rPr>
          <w:szCs w:val="18"/>
        </w:rPr>
        <w:t>Encroachment</w:t>
      </w:r>
    </w:p>
    <w:p w14:paraId="0B2E161C" w14:textId="77777777" w:rsidR="00654ABE" w:rsidRPr="007E1710" w:rsidRDefault="00654ABE" w:rsidP="00654ABE">
      <w:pPr>
        <w:pStyle w:val="NormalBlock"/>
        <w:numPr>
          <w:ilvl w:val="0"/>
          <w:numId w:val="77"/>
        </w:numPr>
        <w:spacing w:after="0"/>
        <w:ind w:left="360"/>
        <w:rPr>
          <w:szCs w:val="18"/>
        </w:rPr>
      </w:pPr>
      <w:r w:rsidRPr="007E1710">
        <w:rPr>
          <w:szCs w:val="18"/>
        </w:rPr>
        <w:t>False Starts</w:t>
      </w:r>
    </w:p>
    <w:p w14:paraId="0212D437" w14:textId="77777777" w:rsidR="00654ABE" w:rsidRPr="007E1710" w:rsidRDefault="00654ABE" w:rsidP="00654ABE">
      <w:pPr>
        <w:pStyle w:val="NormalBlock"/>
        <w:numPr>
          <w:ilvl w:val="0"/>
          <w:numId w:val="77"/>
        </w:numPr>
        <w:spacing w:after="0"/>
        <w:ind w:left="360"/>
        <w:rPr>
          <w:szCs w:val="18"/>
        </w:rPr>
      </w:pPr>
      <w:r w:rsidRPr="007E1710">
        <w:rPr>
          <w:szCs w:val="18"/>
        </w:rPr>
        <w:t>Illegal motion, shifts, formations</w:t>
      </w:r>
    </w:p>
    <w:p w14:paraId="2764039F" w14:textId="77777777" w:rsidR="00654ABE" w:rsidRPr="007E1710" w:rsidRDefault="00654ABE" w:rsidP="00654ABE">
      <w:pPr>
        <w:pStyle w:val="NormalBlock"/>
        <w:numPr>
          <w:ilvl w:val="0"/>
          <w:numId w:val="77"/>
        </w:numPr>
        <w:spacing w:after="0"/>
        <w:ind w:left="360"/>
        <w:rPr>
          <w:szCs w:val="18"/>
        </w:rPr>
      </w:pPr>
      <w:r w:rsidRPr="007E1710">
        <w:rPr>
          <w:szCs w:val="18"/>
        </w:rPr>
        <w:t xml:space="preserve">Illegal acts in front of the runner </w:t>
      </w:r>
    </w:p>
    <w:p w14:paraId="42EBA2BC" w14:textId="77777777" w:rsidR="00654ABE" w:rsidRPr="007E1710" w:rsidRDefault="00654ABE" w:rsidP="00654ABE">
      <w:pPr>
        <w:pStyle w:val="NormalBlock"/>
        <w:numPr>
          <w:ilvl w:val="0"/>
          <w:numId w:val="77"/>
        </w:numPr>
        <w:spacing w:after="0"/>
        <w:ind w:left="360"/>
        <w:rPr>
          <w:szCs w:val="18"/>
        </w:rPr>
      </w:pPr>
      <w:r w:rsidRPr="007E1710">
        <w:rPr>
          <w:szCs w:val="18"/>
        </w:rPr>
        <w:t>Clipping, blocks in back and use of hands</w:t>
      </w:r>
    </w:p>
    <w:p w14:paraId="64CEEB13" w14:textId="77777777" w:rsidR="00654ABE" w:rsidRPr="007E1710" w:rsidRDefault="00654ABE" w:rsidP="00654ABE">
      <w:pPr>
        <w:pStyle w:val="Heading3"/>
        <w:rPr>
          <w:sz w:val="18"/>
          <w:szCs w:val="18"/>
        </w:rPr>
      </w:pPr>
      <w:bookmarkStart w:id="11" w:name="_Toc509949451"/>
      <w:bookmarkStart w:id="12" w:name="_Toc512183770"/>
      <w:bookmarkStart w:id="13" w:name="_Toc512188358"/>
      <w:r w:rsidRPr="007E1710">
        <w:rPr>
          <w:sz w:val="18"/>
          <w:szCs w:val="18"/>
        </w:rPr>
        <w:t>PASS MECHANICS – 4-MAN</w:t>
      </w:r>
      <w:bookmarkEnd w:id="11"/>
      <w:bookmarkEnd w:id="12"/>
      <w:bookmarkEnd w:id="13"/>
      <w:r w:rsidRPr="007E1710">
        <w:rPr>
          <w:sz w:val="18"/>
          <w:szCs w:val="18"/>
        </w:rPr>
        <w:t xml:space="preserve"> </w:t>
      </w:r>
    </w:p>
    <w:p w14:paraId="711D1D81" w14:textId="5555E906" w:rsidR="00654ABE" w:rsidRPr="007E1710" w:rsidRDefault="00654ABE" w:rsidP="00654ABE">
      <w:pPr>
        <w:pStyle w:val="NormalBlock"/>
        <w:spacing w:after="0"/>
        <w:rPr>
          <w:rStyle w:val="Strong"/>
          <w:szCs w:val="18"/>
        </w:rPr>
      </w:pPr>
      <w:r w:rsidRPr="007E1710">
        <w:rPr>
          <w:rStyle w:val="Strong"/>
          <w:szCs w:val="18"/>
        </w:rPr>
        <w:t>COVERAGE MECHANICS (In addition to Running Play)</w:t>
      </w:r>
    </w:p>
    <w:p w14:paraId="0501C365" w14:textId="5FC0FCD4" w:rsidR="00654ABE" w:rsidRPr="007E1710" w:rsidRDefault="00654ABE" w:rsidP="00654ABE">
      <w:pPr>
        <w:pStyle w:val="NormalBlock"/>
        <w:spacing w:after="0"/>
        <w:rPr>
          <w:rStyle w:val="SubtleEmphasis"/>
          <w:szCs w:val="18"/>
        </w:rPr>
      </w:pPr>
      <w:r w:rsidRPr="007E1710">
        <w:rPr>
          <w:rStyle w:val="SubtleEmphasis"/>
          <w:szCs w:val="18"/>
        </w:rPr>
        <w:t>REFEREE</w:t>
      </w:r>
    </w:p>
    <w:p w14:paraId="2FB1B1F7" w14:textId="77777777" w:rsidR="00654ABE" w:rsidRPr="007E1710" w:rsidRDefault="00654ABE" w:rsidP="00654ABE">
      <w:pPr>
        <w:pStyle w:val="NormalBlock"/>
        <w:numPr>
          <w:ilvl w:val="0"/>
          <w:numId w:val="38"/>
        </w:numPr>
        <w:spacing w:after="0"/>
        <w:ind w:left="360"/>
        <w:rPr>
          <w:szCs w:val="18"/>
        </w:rPr>
      </w:pPr>
      <w:r w:rsidRPr="007E1710">
        <w:rPr>
          <w:szCs w:val="18"/>
        </w:rPr>
        <w:t>As QB drops to pass, maintain a position behind QB on passing arm side</w:t>
      </w:r>
    </w:p>
    <w:p w14:paraId="4F051404" w14:textId="77777777" w:rsidR="00654ABE" w:rsidRPr="007E1710" w:rsidRDefault="00654ABE" w:rsidP="00654ABE">
      <w:pPr>
        <w:pStyle w:val="NormalBlock"/>
        <w:numPr>
          <w:ilvl w:val="0"/>
          <w:numId w:val="38"/>
        </w:numPr>
        <w:spacing w:after="0"/>
        <w:ind w:left="360"/>
        <w:rPr>
          <w:szCs w:val="18"/>
        </w:rPr>
      </w:pPr>
      <w:r w:rsidRPr="007E1710">
        <w:rPr>
          <w:szCs w:val="18"/>
        </w:rPr>
        <w:t>Observe initial blocks by offensive backs</w:t>
      </w:r>
    </w:p>
    <w:p w14:paraId="10DDBBA4" w14:textId="77777777" w:rsidR="00654ABE" w:rsidRPr="007E1710" w:rsidRDefault="00654ABE" w:rsidP="00654ABE">
      <w:pPr>
        <w:pStyle w:val="NormalBlock"/>
        <w:numPr>
          <w:ilvl w:val="0"/>
          <w:numId w:val="38"/>
        </w:numPr>
        <w:spacing w:after="0"/>
        <w:ind w:left="360"/>
        <w:rPr>
          <w:szCs w:val="18"/>
        </w:rPr>
      </w:pPr>
      <w:r w:rsidRPr="007E1710">
        <w:rPr>
          <w:szCs w:val="18"/>
        </w:rPr>
        <w:lastRenderedPageBreak/>
        <w:t>Look through QB to observe blocking by the guard and tackle opposite you. Transition to the biggest threat on the QB from wherever it comes</w:t>
      </w:r>
    </w:p>
    <w:p w14:paraId="2574426B" w14:textId="77777777" w:rsidR="00654ABE" w:rsidRPr="007E1710" w:rsidRDefault="00654ABE" w:rsidP="00654ABE">
      <w:pPr>
        <w:pStyle w:val="NormalBlock"/>
        <w:numPr>
          <w:ilvl w:val="0"/>
          <w:numId w:val="38"/>
        </w:numPr>
        <w:spacing w:after="0"/>
        <w:ind w:left="360"/>
        <w:rPr>
          <w:szCs w:val="18"/>
        </w:rPr>
      </w:pPr>
      <w:r w:rsidRPr="007E1710">
        <w:rPr>
          <w:szCs w:val="18"/>
        </w:rPr>
        <w:t>As QB is threatened and attempts to pass, determine if arm is moving forward</w:t>
      </w:r>
    </w:p>
    <w:p w14:paraId="7824D36A" w14:textId="77777777" w:rsidR="00654ABE" w:rsidRPr="007E1710" w:rsidRDefault="00654ABE" w:rsidP="00654ABE">
      <w:pPr>
        <w:pStyle w:val="NormalBlock"/>
        <w:numPr>
          <w:ilvl w:val="0"/>
          <w:numId w:val="38"/>
        </w:numPr>
        <w:spacing w:after="0"/>
        <w:ind w:left="360"/>
        <w:rPr>
          <w:szCs w:val="18"/>
        </w:rPr>
      </w:pPr>
      <w:r w:rsidRPr="007E1710">
        <w:rPr>
          <w:szCs w:val="18"/>
        </w:rPr>
        <w:t>On QB scrambles toward LOS, determine forward point where ball is released</w:t>
      </w:r>
    </w:p>
    <w:p w14:paraId="37CF93D4" w14:textId="77777777" w:rsidR="00654ABE" w:rsidRPr="007E1710" w:rsidRDefault="00654ABE" w:rsidP="00654ABE">
      <w:pPr>
        <w:pStyle w:val="NormalBlock"/>
        <w:numPr>
          <w:ilvl w:val="0"/>
          <w:numId w:val="38"/>
        </w:numPr>
        <w:spacing w:after="0"/>
        <w:ind w:left="360"/>
        <w:rPr>
          <w:szCs w:val="18"/>
        </w:rPr>
      </w:pPr>
      <w:r w:rsidRPr="007E1710">
        <w:rPr>
          <w:szCs w:val="18"/>
        </w:rPr>
        <w:t xml:space="preserve">Use tip ball signal if pass is touched in or behind neutral zone </w:t>
      </w:r>
    </w:p>
    <w:p w14:paraId="3166EB7B" w14:textId="77777777" w:rsidR="00654ABE" w:rsidRPr="007E1710" w:rsidRDefault="00654ABE" w:rsidP="00654ABE">
      <w:pPr>
        <w:pStyle w:val="NormalBlock"/>
        <w:numPr>
          <w:ilvl w:val="0"/>
          <w:numId w:val="38"/>
        </w:numPr>
        <w:spacing w:after="0"/>
        <w:ind w:left="360"/>
        <w:rPr>
          <w:szCs w:val="18"/>
        </w:rPr>
      </w:pPr>
      <w:r w:rsidRPr="007E1710">
        <w:rPr>
          <w:szCs w:val="18"/>
        </w:rPr>
        <w:t>Communicate with players (Announce “BALL’S AWAY) and protect QB until immediate action is complete or QB moves to participate. You have all calls on QB behind the line of scrimmage</w:t>
      </w:r>
    </w:p>
    <w:p w14:paraId="5464A1C1" w14:textId="77777777" w:rsidR="00654ABE" w:rsidRPr="007E1710" w:rsidRDefault="00654ABE" w:rsidP="00654ABE">
      <w:pPr>
        <w:pStyle w:val="NormalBlock"/>
        <w:numPr>
          <w:ilvl w:val="0"/>
          <w:numId w:val="38"/>
        </w:numPr>
        <w:spacing w:after="0"/>
        <w:ind w:left="360"/>
        <w:rPr>
          <w:szCs w:val="18"/>
        </w:rPr>
      </w:pPr>
      <w:r w:rsidRPr="007E1710">
        <w:rPr>
          <w:szCs w:val="18"/>
        </w:rPr>
        <w:t>Dead ball officiate</w:t>
      </w:r>
    </w:p>
    <w:p w14:paraId="339E3B50" w14:textId="77777777" w:rsidR="00654ABE" w:rsidRPr="007E1710" w:rsidRDefault="00654ABE" w:rsidP="00654ABE">
      <w:pPr>
        <w:pStyle w:val="NormalBlock"/>
        <w:numPr>
          <w:ilvl w:val="0"/>
          <w:numId w:val="38"/>
        </w:numPr>
        <w:spacing w:after="0"/>
        <w:ind w:left="360"/>
        <w:rPr>
          <w:szCs w:val="18"/>
        </w:rPr>
      </w:pPr>
      <w:r w:rsidRPr="007E1710">
        <w:rPr>
          <w:szCs w:val="18"/>
        </w:rPr>
        <w:t>Assist in relay / spotting ball on plays ending behind LOS</w:t>
      </w:r>
    </w:p>
    <w:p w14:paraId="58562981" w14:textId="77777777" w:rsidR="00654ABE" w:rsidRPr="007E1710" w:rsidRDefault="00654ABE" w:rsidP="00654ABE">
      <w:pPr>
        <w:pStyle w:val="NormalBlock"/>
        <w:spacing w:after="0"/>
        <w:rPr>
          <w:szCs w:val="18"/>
        </w:rPr>
      </w:pPr>
    </w:p>
    <w:p w14:paraId="7C83119A" w14:textId="09B02C5B" w:rsidR="00654ABE" w:rsidRPr="007E1710" w:rsidRDefault="00654ABE" w:rsidP="00654ABE">
      <w:pPr>
        <w:pStyle w:val="NormalBlock"/>
        <w:spacing w:after="0"/>
        <w:rPr>
          <w:rStyle w:val="SubtleEmphasis"/>
          <w:szCs w:val="18"/>
        </w:rPr>
      </w:pPr>
      <w:r w:rsidRPr="007E1710">
        <w:rPr>
          <w:rStyle w:val="SubtleEmphasis"/>
          <w:szCs w:val="18"/>
        </w:rPr>
        <w:t>UMPIRE</w:t>
      </w:r>
    </w:p>
    <w:p w14:paraId="4B4735AF" w14:textId="77777777" w:rsidR="00654ABE" w:rsidRPr="007E1710" w:rsidRDefault="00654ABE" w:rsidP="00654ABE">
      <w:pPr>
        <w:pStyle w:val="NormalBlock"/>
        <w:numPr>
          <w:ilvl w:val="0"/>
          <w:numId w:val="39"/>
        </w:numPr>
        <w:spacing w:after="0"/>
        <w:ind w:left="360"/>
        <w:rPr>
          <w:szCs w:val="18"/>
        </w:rPr>
      </w:pPr>
      <w:r w:rsidRPr="007E1710">
        <w:rPr>
          <w:szCs w:val="18"/>
        </w:rPr>
        <w:t>Know uncovered offensive lineman on your side, determine pass vs. run</w:t>
      </w:r>
    </w:p>
    <w:p w14:paraId="05E3546B" w14:textId="77777777" w:rsidR="00654ABE" w:rsidRPr="007E1710" w:rsidRDefault="00654ABE" w:rsidP="00654ABE">
      <w:pPr>
        <w:pStyle w:val="NormalBlock"/>
        <w:numPr>
          <w:ilvl w:val="0"/>
          <w:numId w:val="39"/>
        </w:numPr>
        <w:spacing w:after="0"/>
        <w:ind w:left="360"/>
        <w:rPr>
          <w:szCs w:val="18"/>
        </w:rPr>
      </w:pPr>
      <w:r w:rsidRPr="007E1710">
        <w:rPr>
          <w:szCs w:val="18"/>
        </w:rPr>
        <w:t>Move toward spot of snap (on LOS)</w:t>
      </w:r>
    </w:p>
    <w:p w14:paraId="7D2A382D" w14:textId="77777777" w:rsidR="00654ABE" w:rsidRPr="007E1710" w:rsidRDefault="00654ABE" w:rsidP="00654ABE">
      <w:pPr>
        <w:pStyle w:val="NormalBlock"/>
        <w:numPr>
          <w:ilvl w:val="0"/>
          <w:numId w:val="39"/>
        </w:numPr>
        <w:spacing w:after="0"/>
        <w:ind w:left="360"/>
        <w:rPr>
          <w:szCs w:val="18"/>
        </w:rPr>
      </w:pPr>
      <w:r w:rsidRPr="007E1710">
        <w:rPr>
          <w:szCs w:val="18"/>
        </w:rPr>
        <w:t>Rule on pass blocking technique of offensive linemen</w:t>
      </w:r>
    </w:p>
    <w:p w14:paraId="57BA1619" w14:textId="77777777" w:rsidR="00654ABE" w:rsidRPr="007E1710" w:rsidRDefault="00654ABE" w:rsidP="00654ABE">
      <w:pPr>
        <w:pStyle w:val="NormalBlock"/>
        <w:numPr>
          <w:ilvl w:val="0"/>
          <w:numId w:val="39"/>
        </w:numPr>
        <w:spacing w:after="0"/>
        <w:ind w:left="360"/>
        <w:rPr>
          <w:szCs w:val="18"/>
        </w:rPr>
      </w:pPr>
      <w:r w:rsidRPr="007E1710">
        <w:rPr>
          <w:szCs w:val="18"/>
        </w:rPr>
        <w:t>Start with inside linemen (G-C-G) then transition to linemen away from you (C-G-T) on referee’s side.  Move vision away from double-team blocks to one-on-one conflicts</w:t>
      </w:r>
    </w:p>
    <w:p w14:paraId="18EEB1C0" w14:textId="5EAF27A2" w:rsidR="00654ABE" w:rsidRPr="007E1710" w:rsidRDefault="00654ABE" w:rsidP="00654ABE">
      <w:pPr>
        <w:pStyle w:val="NormalBlock"/>
        <w:numPr>
          <w:ilvl w:val="0"/>
          <w:numId w:val="39"/>
        </w:numPr>
        <w:spacing w:after="0"/>
        <w:ind w:left="360"/>
        <w:rPr>
          <w:szCs w:val="18"/>
        </w:rPr>
      </w:pPr>
      <w:r w:rsidRPr="007E1710">
        <w:rPr>
          <w:szCs w:val="18"/>
        </w:rPr>
        <w:t xml:space="preserve">On roll-outs &amp; scrambles toward LOS, assist </w:t>
      </w:r>
      <w:r w:rsidRPr="007E1710">
        <w:rPr>
          <w:rStyle w:val="SubtleEmphasis"/>
          <w:szCs w:val="18"/>
        </w:rPr>
        <w:t>REFEREE</w:t>
      </w:r>
      <w:r w:rsidRPr="007E1710">
        <w:rPr>
          <w:szCs w:val="18"/>
        </w:rPr>
        <w:t xml:space="preserve"> in determining if ball is released beyond LOS</w:t>
      </w:r>
    </w:p>
    <w:p w14:paraId="1825BF1C" w14:textId="77777777" w:rsidR="00654ABE" w:rsidRPr="007E1710" w:rsidRDefault="00654ABE" w:rsidP="00654ABE">
      <w:pPr>
        <w:pStyle w:val="NormalBlock"/>
        <w:numPr>
          <w:ilvl w:val="0"/>
          <w:numId w:val="39"/>
        </w:numPr>
        <w:spacing w:after="0"/>
        <w:ind w:left="360"/>
        <w:rPr>
          <w:szCs w:val="18"/>
        </w:rPr>
      </w:pPr>
      <w:r w:rsidRPr="007E1710">
        <w:rPr>
          <w:szCs w:val="18"/>
        </w:rPr>
        <w:t>Rule on any ineligibles downfield</w:t>
      </w:r>
    </w:p>
    <w:p w14:paraId="7B215D06" w14:textId="77777777" w:rsidR="00654ABE" w:rsidRPr="007E1710" w:rsidRDefault="00654ABE" w:rsidP="00654ABE">
      <w:pPr>
        <w:pStyle w:val="NormalBlock"/>
        <w:numPr>
          <w:ilvl w:val="0"/>
          <w:numId w:val="39"/>
        </w:numPr>
        <w:spacing w:after="0"/>
        <w:ind w:left="360"/>
        <w:rPr>
          <w:szCs w:val="18"/>
        </w:rPr>
      </w:pPr>
      <w:r w:rsidRPr="007E1710">
        <w:rPr>
          <w:szCs w:val="18"/>
        </w:rPr>
        <w:t>Use tip ball signal if pass is touched in or behind neutral zone. Know if the pass crosses the neutral zone</w:t>
      </w:r>
    </w:p>
    <w:p w14:paraId="49FAB6CD" w14:textId="1A033093" w:rsidR="00654ABE" w:rsidRPr="007E1710" w:rsidRDefault="00654ABE" w:rsidP="00654ABE">
      <w:pPr>
        <w:pStyle w:val="NormalBlock"/>
        <w:numPr>
          <w:ilvl w:val="0"/>
          <w:numId w:val="39"/>
        </w:numPr>
        <w:spacing w:after="0"/>
        <w:ind w:left="360"/>
        <w:rPr>
          <w:szCs w:val="18"/>
        </w:rPr>
      </w:pPr>
      <w:r w:rsidRPr="007E1710">
        <w:rPr>
          <w:szCs w:val="18"/>
        </w:rPr>
        <w:t xml:space="preserve">Communicate with players </w:t>
      </w:r>
      <w:r w:rsidR="001A5D4E">
        <w:rPr>
          <w:szCs w:val="18"/>
        </w:rPr>
        <w:t>as appropriate,</w:t>
      </w:r>
      <w:r w:rsidR="000C3C51">
        <w:rPr>
          <w:szCs w:val="18"/>
        </w:rPr>
        <w:t xml:space="preserve"> </w:t>
      </w:r>
      <w:r w:rsidRPr="007E1710">
        <w:rPr>
          <w:szCs w:val="18"/>
        </w:rPr>
        <w:t>off-ball officiate</w:t>
      </w:r>
    </w:p>
    <w:p w14:paraId="3243A79F" w14:textId="77777777" w:rsidR="00654ABE" w:rsidRPr="007E1710" w:rsidRDefault="00654ABE" w:rsidP="00654ABE">
      <w:pPr>
        <w:pStyle w:val="NormalBlock"/>
        <w:numPr>
          <w:ilvl w:val="0"/>
          <w:numId w:val="39"/>
        </w:numPr>
        <w:spacing w:after="0"/>
        <w:ind w:left="360"/>
        <w:rPr>
          <w:szCs w:val="18"/>
        </w:rPr>
      </w:pPr>
      <w:r w:rsidRPr="007E1710">
        <w:rPr>
          <w:szCs w:val="18"/>
        </w:rPr>
        <w:t>On all short passes, pivot and assist in trapped ball rulings</w:t>
      </w:r>
    </w:p>
    <w:p w14:paraId="68824DBC" w14:textId="77777777" w:rsidR="00654ABE" w:rsidRPr="007E1710" w:rsidRDefault="00654ABE" w:rsidP="00654ABE">
      <w:pPr>
        <w:pStyle w:val="NormalBlock"/>
        <w:numPr>
          <w:ilvl w:val="0"/>
          <w:numId w:val="39"/>
        </w:numPr>
        <w:spacing w:after="0"/>
        <w:ind w:left="360"/>
        <w:rPr>
          <w:szCs w:val="18"/>
        </w:rPr>
      </w:pPr>
      <w:r w:rsidRPr="007E1710">
        <w:rPr>
          <w:szCs w:val="18"/>
        </w:rPr>
        <w:t>Dead ball officiate</w:t>
      </w:r>
    </w:p>
    <w:p w14:paraId="69ED105E" w14:textId="77777777" w:rsidR="00654ABE" w:rsidRPr="007E1710" w:rsidRDefault="00654ABE" w:rsidP="00654ABE">
      <w:pPr>
        <w:pStyle w:val="NormalBlock"/>
        <w:numPr>
          <w:ilvl w:val="0"/>
          <w:numId w:val="39"/>
        </w:numPr>
        <w:spacing w:after="0"/>
        <w:ind w:left="360"/>
        <w:rPr>
          <w:szCs w:val="18"/>
        </w:rPr>
      </w:pPr>
      <w:r w:rsidRPr="007E1710">
        <w:rPr>
          <w:szCs w:val="18"/>
        </w:rPr>
        <w:t>Spot ball</w:t>
      </w:r>
    </w:p>
    <w:p w14:paraId="4699D5A4" w14:textId="77777777" w:rsidR="00654ABE" w:rsidRPr="007E1710" w:rsidRDefault="00654ABE" w:rsidP="00654ABE">
      <w:pPr>
        <w:pStyle w:val="NormalBlock"/>
        <w:spacing w:after="0"/>
        <w:rPr>
          <w:szCs w:val="18"/>
        </w:rPr>
      </w:pPr>
    </w:p>
    <w:p w14:paraId="16A5D936" w14:textId="07063225"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738A9DEB" w14:textId="77777777" w:rsidR="00654ABE" w:rsidRPr="007E1710" w:rsidRDefault="00654ABE" w:rsidP="00654ABE">
      <w:pPr>
        <w:pStyle w:val="NormalBlock"/>
        <w:numPr>
          <w:ilvl w:val="0"/>
          <w:numId w:val="40"/>
        </w:numPr>
        <w:spacing w:after="0"/>
        <w:ind w:left="360"/>
        <w:rPr>
          <w:szCs w:val="18"/>
        </w:rPr>
      </w:pPr>
      <w:r w:rsidRPr="007E1710">
        <w:rPr>
          <w:szCs w:val="18"/>
        </w:rPr>
        <w:t>Read through key receiver to nearest offensive lineman to read play</w:t>
      </w:r>
    </w:p>
    <w:p w14:paraId="27D92E25" w14:textId="77777777" w:rsidR="00654ABE" w:rsidRPr="007E1710" w:rsidRDefault="00654ABE" w:rsidP="00654ABE">
      <w:pPr>
        <w:pStyle w:val="NormalBlock"/>
        <w:numPr>
          <w:ilvl w:val="0"/>
          <w:numId w:val="40"/>
        </w:numPr>
        <w:spacing w:after="0"/>
        <w:ind w:left="360"/>
        <w:rPr>
          <w:szCs w:val="18"/>
        </w:rPr>
      </w:pPr>
      <w:r w:rsidRPr="007E1710">
        <w:rPr>
          <w:szCs w:val="18"/>
        </w:rPr>
        <w:t>Rule on action by and on key receiver during initial action. Following initial action, shift to zone coverage – focus on short receiver</w:t>
      </w:r>
    </w:p>
    <w:p w14:paraId="51CBF8F6" w14:textId="638B994E" w:rsidR="00654ABE" w:rsidRPr="007E1710" w:rsidRDefault="00654ABE" w:rsidP="00654ABE">
      <w:pPr>
        <w:pStyle w:val="NormalBlock"/>
        <w:numPr>
          <w:ilvl w:val="0"/>
          <w:numId w:val="40"/>
        </w:numPr>
        <w:spacing w:after="0"/>
        <w:ind w:left="360"/>
        <w:rPr>
          <w:szCs w:val="18"/>
        </w:rPr>
      </w:pPr>
      <w:r w:rsidRPr="007E1710">
        <w:rPr>
          <w:szCs w:val="18"/>
        </w:rPr>
        <w:t>Remain near LOS until pass is thrown unless all receivers are deep, stay underneath the shortest receiver (EXCEPTION: Snap at or inside the 5-yardline, move immediately to goal lone)</w:t>
      </w:r>
      <w:r w:rsidR="001A5D4E">
        <w:rPr>
          <w:szCs w:val="18"/>
        </w:rPr>
        <w:t>.  If off-mechanics are used, start downfield an appropriate distance from the line of scrimmage</w:t>
      </w:r>
      <w:r w:rsidR="000C3C51">
        <w:rPr>
          <w:szCs w:val="18"/>
        </w:rPr>
        <w:t>.</w:t>
      </w:r>
    </w:p>
    <w:p w14:paraId="191AE610" w14:textId="0A2C8339" w:rsidR="00654ABE" w:rsidRPr="007E1710" w:rsidRDefault="00654ABE" w:rsidP="00654ABE">
      <w:pPr>
        <w:pStyle w:val="NormalBlock"/>
        <w:numPr>
          <w:ilvl w:val="0"/>
          <w:numId w:val="40"/>
        </w:numPr>
        <w:spacing w:after="0"/>
        <w:ind w:left="360"/>
        <w:rPr>
          <w:szCs w:val="18"/>
        </w:rPr>
      </w:pPr>
      <w:r w:rsidRPr="007E1710">
        <w:rPr>
          <w:szCs w:val="18"/>
        </w:rPr>
        <w:t xml:space="preserve">Close Forward/Backward Pass - If pass is thrown </w:t>
      </w:r>
      <w:proofErr w:type="gramStart"/>
      <w:r w:rsidR="001A5D4E">
        <w:rPr>
          <w:szCs w:val="18"/>
        </w:rPr>
        <w:t xml:space="preserve">toward </w:t>
      </w:r>
      <w:r w:rsidRPr="007E1710">
        <w:rPr>
          <w:szCs w:val="18"/>
        </w:rPr>
        <w:t xml:space="preserve"> you</w:t>
      </w:r>
      <w:proofErr w:type="gramEnd"/>
      <w:r w:rsidRPr="007E1710">
        <w:rPr>
          <w:szCs w:val="18"/>
        </w:rPr>
        <w:t>, you have primary responsibility for knowing if the initial direction of the pass was forward or backward.</w:t>
      </w:r>
      <w:r w:rsidR="000C3C51">
        <w:rPr>
          <w:szCs w:val="18"/>
        </w:rPr>
        <w:t xml:space="preserve">  </w:t>
      </w:r>
      <w:r w:rsidRPr="007E1710">
        <w:rPr>
          <w:szCs w:val="18"/>
        </w:rPr>
        <w:t xml:space="preserve"> </w:t>
      </w:r>
      <w:r w:rsidR="001A5D4E">
        <w:rPr>
          <w:szCs w:val="18"/>
        </w:rPr>
        <w:t>If backward, use an extended arm with closed fist (punch) toward the offensive backfield</w:t>
      </w:r>
    </w:p>
    <w:p w14:paraId="37F8AE7B" w14:textId="77777777" w:rsidR="00654ABE" w:rsidRPr="007E1710" w:rsidRDefault="00654ABE" w:rsidP="00654ABE">
      <w:pPr>
        <w:pStyle w:val="NormalBlock"/>
        <w:numPr>
          <w:ilvl w:val="0"/>
          <w:numId w:val="40"/>
        </w:numPr>
        <w:spacing w:after="0"/>
        <w:ind w:left="360"/>
        <w:rPr>
          <w:szCs w:val="18"/>
        </w:rPr>
      </w:pPr>
      <w:r w:rsidRPr="007E1710">
        <w:rPr>
          <w:szCs w:val="18"/>
        </w:rPr>
        <w:t>Maintain Outside-in coverage, move parallel to sideline, responsible for sideline from end line to end line</w:t>
      </w:r>
    </w:p>
    <w:p w14:paraId="5A4A8723" w14:textId="77777777" w:rsidR="00654ABE" w:rsidRPr="007E1710" w:rsidRDefault="00654ABE" w:rsidP="00654ABE">
      <w:pPr>
        <w:pStyle w:val="NormalBlock"/>
        <w:numPr>
          <w:ilvl w:val="0"/>
          <w:numId w:val="40"/>
        </w:numPr>
        <w:spacing w:after="0"/>
        <w:ind w:left="360"/>
        <w:rPr>
          <w:szCs w:val="18"/>
        </w:rPr>
      </w:pPr>
      <w:r w:rsidRPr="007E1710">
        <w:rPr>
          <w:szCs w:val="18"/>
        </w:rPr>
        <w:t>On catch attempts near sideline or end-line, focus on feet then hands</w:t>
      </w:r>
    </w:p>
    <w:p w14:paraId="782F3D7A" w14:textId="77777777" w:rsidR="00654ABE" w:rsidRPr="007E1710" w:rsidRDefault="00654ABE" w:rsidP="00654ABE">
      <w:pPr>
        <w:pStyle w:val="NormalBlock"/>
        <w:numPr>
          <w:ilvl w:val="0"/>
          <w:numId w:val="40"/>
        </w:numPr>
        <w:spacing w:after="0"/>
        <w:ind w:left="360"/>
        <w:rPr>
          <w:szCs w:val="18"/>
        </w:rPr>
      </w:pPr>
      <w:r w:rsidRPr="007E1710">
        <w:rPr>
          <w:szCs w:val="18"/>
        </w:rPr>
        <w:t>If pass is caught in bounds and then player goes out of bounds, blow whistle, stop clock, mark spot, continue to officiate – Do NOT give catch signal</w:t>
      </w:r>
    </w:p>
    <w:p w14:paraId="47566383" w14:textId="77777777" w:rsidR="00654ABE" w:rsidRPr="007E1710" w:rsidRDefault="00654ABE" w:rsidP="00654ABE">
      <w:pPr>
        <w:pStyle w:val="NormalBlock"/>
        <w:numPr>
          <w:ilvl w:val="0"/>
          <w:numId w:val="40"/>
        </w:numPr>
        <w:spacing w:after="0"/>
        <w:ind w:left="360"/>
        <w:rPr>
          <w:szCs w:val="18"/>
        </w:rPr>
      </w:pPr>
      <w:r w:rsidRPr="007E1710">
        <w:rPr>
          <w:szCs w:val="18"/>
        </w:rPr>
        <w:t>Do not mark spot of passes caught out of bounds</w:t>
      </w:r>
    </w:p>
    <w:p w14:paraId="58346B89" w14:textId="77777777" w:rsidR="00654ABE" w:rsidRPr="007E1710" w:rsidRDefault="00654ABE" w:rsidP="00654ABE">
      <w:pPr>
        <w:pStyle w:val="NormalBlock"/>
        <w:numPr>
          <w:ilvl w:val="0"/>
          <w:numId w:val="40"/>
        </w:numPr>
        <w:spacing w:after="0"/>
        <w:ind w:left="360"/>
        <w:rPr>
          <w:szCs w:val="18"/>
        </w:rPr>
      </w:pPr>
      <w:r w:rsidRPr="007E1710">
        <w:rPr>
          <w:szCs w:val="18"/>
        </w:rPr>
        <w:t>Responsible for progress up to the goal line</w:t>
      </w:r>
    </w:p>
    <w:p w14:paraId="6E0E4387" w14:textId="77777777" w:rsidR="00654ABE" w:rsidRPr="007E1710" w:rsidRDefault="00654ABE" w:rsidP="00654ABE">
      <w:pPr>
        <w:pStyle w:val="NormalBlock"/>
        <w:numPr>
          <w:ilvl w:val="0"/>
          <w:numId w:val="40"/>
        </w:numPr>
        <w:spacing w:after="0"/>
        <w:ind w:left="360"/>
        <w:rPr>
          <w:szCs w:val="18"/>
        </w:rPr>
      </w:pPr>
      <w:r w:rsidRPr="007E1710">
        <w:rPr>
          <w:szCs w:val="18"/>
        </w:rPr>
        <w:t>Off-ball officiate on plays away. Come into the numbers on plays into the opposite side zone</w:t>
      </w:r>
    </w:p>
    <w:p w14:paraId="34418D4D" w14:textId="77777777" w:rsidR="00654ABE" w:rsidRPr="007E1710" w:rsidRDefault="00654ABE" w:rsidP="00654ABE">
      <w:pPr>
        <w:pStyle w:val="NormalBlock"/>
        <w:numPr>
          <w:ilvl w:val="0"/>
          <w:numId w:val="40"/>
        </w:numPr>
        <w:spacing w:after="0"/>
        <w:ind w:left="360"/>
        <w:rPr>
          <w:szCs w:val="18"/>
        </w:rPr>
      </w:pPr>
      <w:r w:rsidRPr="007E1710">
        <w:rPr>
          <w:szCs w:val="18"/>
        </w:rPr>
        <w:t>Dead ball officiate</w:t>
      </w:r>
    </w:p>
    <w:p w14:paraId="51D6952B" w14:textId="77777777" w:rsidR="00654ABE" w:rsidRPr="007E1710" w:rsidRDefault="00654ABE" w:rsidP="00654ABE">
      <w:pPr>
        <w:pStyle w:val="NormalBlock"/>
        <w:spacing w:after="0"/>
        <w:ind w:left="360"/>
        <w:rPr>
          <w:szCs w:val="18"/>
        </w:rPr>
      </w:pPr>
    </w:p>
    <w:p w14:paraId="3025766D" w14:textId="227C9DF1" w:rsidR="00654ABE" w:rsidRPr="0071054B" w:rsidRDefault="00654ABE" w:rsidP="00654ABE">
      <w:pPr>
        <w:pStyle w:val="NormalBlock"/>
        <w:spacing w:after="0"/>
        <w:rPr>
          <w:rStyle w:val="Emphasis"/>
          <w:b/>
          <w:i w:val="0"/>
          <w:szCs w:val="18"/>
        </w:rPr>
      </w:pPr>
      <w:r w:rsidRPr="0071054B">
        <w:rPr>
          <w:rStyle w:val="Emphasis"/>
          <w:b/>
          <w:i w:val="0"/>
          <w:szCs w:val="18"/>
        </w:rPr>
        <w:t>POINTS OF EMPHASIS</w:t>
      </w:r>
    </w:p>
    <w:p w14:paraId="283D0B57" w14:textId="13BE6B3E" w:rsidR="00654ABE" w:rsidRPr="007E1710" w:rsidRDefault="00654ABE" w:rsidP="00654ABE">
      <w:pPr>
        <w:pStyle w:val="NormalBlock"/>
        <w:spacing w:after="0"/>
        <w:rPr>
          <w:rStyle w:val="SubtleEmphasis"/>
          <w:szCs w:val="18"/>
        </w:rPr>
      </w:pPr>
      <w:r w:rsidRPr="007E1710">
        <w:rPr>
          <w:rStyle w:val="SubtleEmphasis"/>
          <w:szCs w:val="18"/>
        </w:rPr>
        <w:t>REFEREE</w:t>
      </w:r>
    </w:p>
    <w:p w14:paraId="48E8D6FB" w14:textId="77777777" w:rsidR="00654ABE" w:rsidRPr="007E1710" w:rsidRDefault="00654ABE" w:rsidP="00654ABE">
      <w:pPr>
        <w:pStyle w:val="NormalBlock"/>
        <w:numPr>
          <w:ilvl w:val="0"/>
          <w:numId w:val="41"/>
        </w:numPr>
        <w:spacing w:after="0"/>
        <w:ind w:left="360"/>
        <w:rPr>
          <w:szCs w:val="18"/>
        </w:rPr>
      </w:pPr>
      <w:r w:rsidRPr="007E1710">
        <w:rPr>
          <w:szCs w:val="18"/>
        </w:rPr>
        <w:t>Forward or backward pass</w:t>
      </w:r>
    </w:p>
    <w:p w14:paraId="278C34E0" w14:textId="77777777" w:rsidR="00654ABE" w:rsidRPr="007E1710" w:rsidRDefault="00654ABE" w:rsidP="00654ABE">
      <w:pPr>
        <w:pStyle w:val="NormalBlock"/>
        <w:numPr>
          <w:ilvl w:val="0"/>
          <w:numId w:val="41"/>
        </w:numPr>
        <w:spacing w:after="0"/>
        <w:ind w:left="360"/>
        <w:rPr>
          <w:szCs w:val="18"/>
        </w:rPr>
      </w:pPr>
      <w:r w:rsidRPr="007E1710">
        <w:rPr>
          <w:szCs w:val="18"/>
        </w:rPr>
        <w:t>Pass attempt vs. fumble</w:t>
      </w:r>
    </w:p>
    <w:p w14:paraId="48D5391C" w14:textId="77777777" w:rsidR="00654ABE" w:rsidRPr="007E1710" w:rsidRDefault="00654ABE" w:rsidP="00654ABE">
      <w:pPr>
        <w:pStyle w:val="NormalBlock"/>
        <w:numPr>
          <w:ilvl w:val="0"/>
          <w:numId w:val="41"/>
        </w:numPr>
        <w:spacing w:after="0"/>
        <w:ind w:left="360"/>
        <w:rPr>
          <w:szCs w:val="18"/>
        </w:rPr>
      </w:pPr>
      <w:r w:rsidRPr="007E1710">
        <w:rPr>
          <w:szCs w:val="18"/>
        </w:rPr>
        <w:t>Roughing passer</w:t>
      </w:r>
    </w:p>
    <w:p w14:paraId="36FCC8CE" w14:textId="77777777" w:rsidR="00654ABE" w:rsidRPr="007E1710" w:rsidRDefault="00654ABE" w:rsidP="00654ABE">
      <w:pPr>
        <w:pStyle w:val="NormalBlock"/>
        <w:numPr>
          <w:ilvl w:val="0"/>
          <w:numId w:val="41"/>
        </w:numPr>
        <w:spacing w:after="0"/>
        <w:ind w:left="360"/>
        <w:rPr>
          <w:szCs w:val="18"/>
        </w:rPr>
      </w:pPr>
      <w:r w:rsidRPr="007E1710">
        <w:rPr>
          <w:szCs w:val="18"/>
        </w:rPr>
        <w:t>Illegal pass (beyond LOS or intentional grounding)</w:t>
      </w:r>
    </w:p>
    <w:p w14:paraId="1AB05450" w14:textId="77777777" w:rsidR="00654ABE" w:rsidRPr="007E1710" w:rsidRDefault="00654ABE" w:rsidP="00654ABE">
      <w:pPr>
        <w:pStyle w:val="NormalBlock"/>
        <w:spacing w:after="0"/>
        <w:rPr>
          <w:szCs w:val="18"/>
        </w:rPr>
      </w:pPr>
    </w:p>
    <w:p w14:paraId="799F53DB" w14:textId="0B24ED0A"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7060EDBE" w14:textId="77777777" w:rsidR="00654ABE" w:rsidRPr="007E1710" w:rsidRDefault="00654ABE" w:rsidP="00654ABE">
      <w:pPr>
        <w:pStyle w:val="NormalBlock"/>
        <w:numPr>
          <w:ilvl w:val="0"/>
          <w:numId w:val="42"/>
        </w:numPr>
        <w:spacing w:after="0"/>
        <w:ind w:left="360"/>
        <w:rPr>
          <w:szCs w:val="18"/>
        </w:rPr>
      </w:pPr>
      <w:r w:rsidRPr="007E1710">
        <w:rPr>
          <w:szCs w:val="18"/>
        </w:rPr>
        <w:t>Holding, Clipping, Illegal blocks</w:t>
      </w:r>
    </w:p>
    <w:p w14:paraId="518D9586" w14:textId="77777777" w:rsidR="00654ABE" w:rsidRPr="007E1710" w:rsidRDefault="00654ABE" w:rsidP="00654ABE">
      <w:pPr>
        <w:pStyle w:val="NormalBlock"/>
        <w:numPr>
          <w:ilvl w:val="0"/>
          <w:numId w:val="42"/>
        </w:numPr>
        <w:spacing w:after="0"/>
        <w:ind w:left="360"/>
        <w:rPr>
          <w:szCs w:val="18"/>
        </w:rPr>
      </w:pPr>
      <w:r w:rsidRPr="007E1710">
        <w:rPr>
          <w:szCs w:val="18"/>
        </w:rPr>
        <w:t>Ineligibles downfield</w:t>
      </w:r>
    </w:p>
    <w:p w14:paraId="3FAE0721" w14:textId="77777777" w:rsidR="00654ABE" w:rsidRPr="007E1710" w:rsidRDefault="00654ABE" w:rsidP="00654ABE">
      <w:pPr>
        <w:pStyle w:val="NormalBlock"/>
        <w:numPr>
          <w:ilvl w:val="0"/>
          <w:numId w:val="42"/>
        </w:numPr>
        <w:spacing w:after="0"/>
        <w:ind w:left="360"/>
        <w:rPr>
          <w:szCs w:val="18"/>
        </w:rPr>
      </w:pPr>
      <w:r w:rsidRPr="007E1710">
        <w:rPr>
          <w:szCs w:val="18"/>
        </w:rPr>
        <w:t>Assist in illegal pass determination</w:t>
      </w:r>
    </w:p>
    <w:p w14:paraId="1254417A" w14:textId="77777777" w:rsidR="00654ABE" w:rsidRPr="007E1710" w:rsidRDefault="00654ABE" w:rsidP="00654ABE">
      <w:pPr>
        <w:pStyle w:val="NormalBlock"/>
        <w:numPr>
          <w:ilvl w:val="0"/>
          <w:numId w:val="42"/>
        </w:numPr>
        <w:spacing w:after="0"/>
        <w:ind w:left="360"/>
        <w:rPr>
          <w:szCs w:val="18"/>
        </w:rPr>
      </w:pPr>
      <w:r w:rsidRPr="007E1710">
        <w:rPr>
          <w:szCs w:val="18"/>
        </w:rPr>
        <w:t>Touching of pass in or behind neutral zone</w:t>
      </w:r>
    </w:p>
    <w:p w14:paraId="4560998C" w14:textId="77777777" w:rsidR="00654ABE" w:rsidRPr="007E1710" w:rsidRDefault="00654ABE" w:rsidP="00654ABE">
      <w:pPr>
        <w:pStyle w:val="NormalBlock"/>
        <w:spacing w:after="0"/>
        <w:rPr>
          <w:szCs w:val="18"/>
        </w:rPr>
      </w:pPr>
    </w:p>
    <w:p w14:paraId="25EF5A7D" w14:textId="6343DC06"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p>
    <w:p w14:paraId="6A6F43F3" w14:textId="77777777" w:rsidR="00654ABE" w:rsidRPr="007E1710" w:rsidRDefault="00654ABE" w:rsidP="00654ABE">
      <w:pPr>
        <w:pStyle w:val="NormalBlock"/>
        <w:numPr>
          <w:ilvl w:val="0"/>
          <w:numId w:val="43"/>
        </w:numPr>
        <w:spacing w:after="0"/>
        <w:ind w:left="360"/>
        <w:rPr>
          <w:szCs w:val="18"/>
        </w:rPr>
      </w:pPr>
      <w:r w:rsidRPr="007E1710">
        <w:rPr>
          <w:szCs w:val="18"/>
        </w:rPr>
        <w:t>Holding</w:t>
      </w:r>
    </w:p>
    <w:p w14:paraId="498EB99D" w14:textId="77777777" w:rsidR="00654ABE" w:rsidRPr="007E1710" w:rsidRDefault="00654ABE" w:rsidP="00654ABE">
      <w:pPr>
        <w:pStyle w:val="NormalBlock"/>
        <w:numPr>
          <w:ilvl w:val="0"/>
          <w:numId w:val="43"/>
        </w:numPr>
        <w:spacing w:after="0"/>
        <w:ind w:left="360"/>
        <w:rPr>
          <w:szCs w:val="18"/>
        </w:rPr>
      </w:pPr>
      <w:r w:rsidRPr="007E1710">
        <w:rPr>
          <w:szCs w:val="18"/>
        </w:rPr>
        <w:t>Pass interference</w:t>
      </w:r>
    </w:p>
    <w:p w14:paraId="03738AF0" w14:textId="77777777" w:rsidR="00654ABE" w:rsidRPr="007E1710" w:rsidRDefault="00654ABE" w:rsidP="00654ABE">
      <w:pPr>
        <w:pStyle w:val="NormalBlock"/>
        <w:numPr>
          <w:ilvl w:val="0"/>
          <w:numId w:val="43"/>
        </w:numPr>
        <w:spacing w:after="0"/>
        <w:ind w:left="360"/>
        <w:rPr>
          <w:szCs w:val="18"/>
        </w:rPr>
      </w:pPr>
      <w:r w:rsidRPr="007E1710">
        <w:rPr>
          <w:szCs w:val="18"/>
        </w:rPr>
        <w:t>Catch/No-catch</w:t>
      </w:r>
    </w:p>
    <w:p w14:paraId="02A5D6EF" w14:textId="77777777" w:rsidR="00654ABE" w:rsidRPr="007E1710" w:rsidRDefault="00654ABE" w:rsidP="00654ABE">
      <w:pPr>
        <w:pStyle w:val="NormalBlock"/>
        <w:numPr>
          <w:ilvl w:val="0"/>
          <w:numId w:val="43"/>
        </w:numPr>
        <w:spacing w:after="0"/>
        <w:ind w:left="360"/>
        <w:rPr>
          <w:szCs w:val="18"/>
        </w:rPr>
      </w:pPr>
      <w:r w:rsidRPr="007E1710">
        <w:rPr>
          <w:szCs w:val="18"/>
        </w:rPr>
        <w:t>Unnecessary contact / Personal fouls</w:t>
      </w:r>
    </w:p>
    <w:p w14:paraId="2F3335B7" w14:textId="77777777" w:rsidR="00654ABE" w:rsidRPr="007E1710" w:rsidRDefault="00654ABE" w:rsidP="00654ABE">
      <w:pPr>
        <w:pStyle w:val="NormalBlock"/>
        <w:numPr>
          <w:ilvl w:val="0"/>
          <w:numId w:val="43"/>
        </w:numPr>
        <w:spacing w:after="0"/>
        <w:ind w:left="360"/>
        <w:rPr>
          <w:szCs w:val="18"/>
        </w:rPr>
      </w:pPr>
      <w:r w:rsidRPr="007E1710">
        <w:rPr>
          <w:szCs w:val="18"/>
        </w:rPr>
        <w:t>Forward/backward pass</w:t>
      </w:r>
    </w:p>
    <w:p w14:paraId="5AA06B5F" w14:textId="77777777" w:rsidR="00654ABE" w:rsidRPr="007E1710" w:rsidRDefault="00654ABE" w:rsidP="00654ABE">
      <w:pPr>
        <w:pStyle w:val="NormalBlock"/>
        <w:numPr>
          <w:ilvl w:val="0"/>
          <w:numId w:val="43"/>
        </w:numPr>
        <w:spacing w:after="0"/>
        <w:ind w:left="360"/>
        <w:rPr>
          <w:szCs w:val="18"/>
        </w:rPr>
      </w:pPr>
      <w:r w:rsidRPr="007E1710">
        <w:rPr>
          <w:szCs w:val="18"/>
        </w:rPr>
        <w:lastRenderedPageBreak/>
        <w:t>Illegal participation</w:t>
      </w:r>
    </w:p>
    <w:p w14:paraId="57440DB4" w14:textId="5BD95C07" w:rsidR="00654ABE" w:rsidRPr="007E1710" w:rsidRDefault="00654ABE" w:rsidP="00654ABE">
      <w:pPr>
        <w:pStyle w:val="NormalBlock"/>
        <w:spacing w:before="240" w:after="0"/>
        <w:rPr>
          <w:rStyle w:val="Strong"/>
          <w:szCs w:val="18"/>
        </w:rPr>
      </w:pPr>
      <w:r w:rsidRPr="007E1710">
        <w:rPr>
          <w:rStyle w:val="Strong"/>
          <w:szCs w:val="18"/>
        </w:rPr>
        <w:t>PASS RECEIVER COVERAGE KEYS</w:t>
      </w:r>
    </w:p>
    <w:p w14:paraId="68CE8556" w14:textId="77777777" w:rsidR="00654ABE" w:rsidRPr="007E1710" w:rsidRDefault="00654ABE" w:rsidP="00654ABE">
      <w:pPr>
        <w:pStyle w:val="NormalBlock"/>
        <w:spacing w:after="0"/>
        <w:rPr>
          <w:rStyle w:val="Emphasis"/>
          <w:szCs w:val="18"/>
        </w:rPr>
      </w:pPr>
      <w:r w:rsidRPr="007E1710">
        <w:rPr>
          <w:rStyle w:val="Emphasis"/>
          <w:szCs w:val="18"/>
        </w:rPr>
        <w:t>Definitions</w:t>
      </w:r>
    </w:p>
    <w:p w14:paraId="55DE1101" w14:textId="77777777" w:rsidR="00654ABE" w:rsidRPr="007E1710" w:rsidRDefault="00654ABE" w:rsidP="00654ABE">
      <w:pPr>
        <w:pStyle w:val="NormalBlock"/>
        <w:spacing w:after="0"/>
        <w:ind w:left="180"/>
        <w:rPr>
          <w:szCs w:val="18"/>
        </w:rPr>
      </w:pPr>
      <w:r w:rsidRPr="007E1710">
        <w:rPr>
          <w:rStyle w:val="Emphasis"/>
          <w:szCs w:val="18"/>
        </w:rPr>
        <w:t>Receiver</w:t>
      </w:r>
      <w:r w:rsidRPr="007E1710">
        <w:rPr>
          <w:szCs w:val="18"/>
        </w:rPr>
        <w:t xml:space="preserve"> – </w:t>
      </w:r>
    </w:p>
    <w:p w14:paraId="433F2842" w14:textId="77777777" w:rsidR="00654ABE" w:rsidRPr="007E1710" w:rsidRDefault="00654ABE" w:rsidP="00654ABE">
      <w:pPr>
        <w:pStyle w:val="NormalBlock"/>
        <w:spacing w:after="0"/>
        <w:ind w:left="360"/>
        <w:rPr>
          <w:szCs w:val="18"/>
        </w:rPr>
      </w:pPr>
      <w:r w:rsidRPr="007E1710">
        <w:rPr>
          <w:szCs w:val="18"/>
        </w:rPr>
        <w:t>End or back lined up outside of offensive tackles</w:t>
      </w:r>
    </w:p>
    <w:p w14:paraId="68F83E19" w14:textId="77777777" w:rsidR="00654ABE" w:rsidRPr="007E1710" w:rsidRDefault="00654ABE" w:rsidP="00654ABE">
      <w:pPr>
        <w:pStyle w:val="NormalBlock"/>
        <w:spacing w:after="0"/>
        <w:ind w:left="180"/>
        <w:rPr>
          <w:szCs w:val="18"/>
        </w:rPr>
      </w:pPr>
      <w:r w:rsidRPr="007E1710">
        <w:rPr>
          <w:rStyle w:val="Emphasis"/>
          <w:szCs w:val="18"/>
        </w:rPr>
        <w:t>Strength of the formation</w:t>
      </w:r>
      <w:r w:rsidRPr="007E1710">
        <w:rPr>
          <w:szCs w:val="18"/>
        </w:rPr>
        <w:t xml:space="preserve"> – </w:t>
      </w:r>
    </w:p>
    <w:p w14:paraId="167321EC" w14:textId="77777777" w:rsidR="00654ABE" w:rsidRPr="007E1710" w:rsidRDefault="00654ABE" w:rsidP="00654ABE">
      <w:pPr>
        <w:pStyle w:val="NormalBlock"/>
        <w:spacing w:after="0"/>
        <w:ind w:left="360"/>
        <w:rPr>
          <w:szCs w:val="18"/>
        </w:rPr>
      </w:pPr>
      <w:r w:rsidRPr="007E1710">
        <w:rPr>
          <w:szCs w:val="18"/>
        </w:rPr>
        <w:t>Determined by the number of eligible receivers on a particular side of the offensive formation. The strong side is the side with the most eligible receivers outside the tackles</w:t>
      </w:r>
    </w:p>
    <w:p w14:paraId="59E9103B" w14:textId="77777777" w:rsidR="00654ABE" w:rsidRPr="007E1710" w:rsidRDefault="00654ABE" w:rsidP="00654ABE">
      <w:pPr>
        <w:pStyle w:val="NormalBlock"/>
        <w:spacing w:after="0"/>
        <w:ind w:left="180"/>
        <w:rPr>
          <w:szCs w:val="18"/>
        </w:rPr>
      </w:pPr>
      <w:r w:rsidRPr="007E1710">
        <w:rPr>
          <w:rStyle w:val="Emphasis"/>
          <w:szCs w:val="18"/>
        </w:rPr>
        <w:t>Tight End</w:t>
      </w:r>
      <w:r w:rsidRPr="007E1710">
        <w:rPr>
          <w:szCs w:val="18"/>
        </w:rPr>
        <w:t xml:space="preserve"> – </w:t>
      </w:r>
    </w:p>
    <w:p w14:paraId="5D209BCC" w14:textId="77777777" w:rsidR="00654ABE" w:rsidRPr="007E1710" w:rsidRDefault="00654ABE" w:rsidP="00654ABE">
      <w:pPr>
        <w:pStyle w:val="NormalBlock"/>
        <w:spacing w:after="0"/>
        <w:ind w:left="360"/>
        <w:rPr>
          <w:szCs w:val="18"/>
        </w:rPr>
      </w:pPr>
      <w:r w:rsidRPr="007E1710">
        <w:rPr>
          <w:szCs w:val="18"/>
        </w:rPr>
        <w:t>The end man on the line of scrimmage lined up no more than 4 yards from the nearest offensive lineman. If he is lined up wider, then he is a split end.</w:t>
      </w:r>
    </w:p>
    <w:p w14:paraId="4705BE52" w14:textId="77777777" w:rsidR="00654ABE" w:rsidRPr="007E1710" w:rsidRDefault="00654ABE" w:rsidP="00654ABE">
      <w:pPr>
        <w:pStyle w:val="NormalBlock"/>
        <w:spacing w:after="0"/>
        <w:ind w:left="180"/>
        <w:rPr>
          <w:szCs w:val="18"/>
        </w:rPr>
      </w:pPr>
      <w:r w:rsidRPr="007E1710">
        <w:rPr>
          <w:rStyle w:val="Emphasis"/>
          <w:szCs w:val="18"/>
        </w:rPr>
        <w:t>Back in the backfield</w:t>
      </w:r>
      <w:r w:rsidRPr="007E1710">
        <w:rPr>
          <w:szCs w:val="18"/>
        </w:rPr>
        <w:t xml:space="preserve"> – </w:t>
      </w:r>
    </w:p>
    <w:p w14:paraId="42632821" w14:textId="77777777" w:rsidR="00654ABE" w:rsidRPr="007E1710" w:rsidRDefault="00654ABE" w:rsidP="00654ABE">
      <w:pPr>
        <w:pStyle w:val="NormalBlock"/>
        <w:spacing w:after="0"/>
        <w:ind w:left="360"/>
        <w:rPr>
          <w:szCs w:val="18"/>
        </w:rPr>
      </w:pPr>
      <w:r w:rsidRPr="007E1710">
        <w:rPr>
          <w:szCs w:val="18"/>
        </w:rPr>
        <w:t>A player in the backfield between the tackles at the snap.</w:t>
      </w:r>
    </w:p>
    <w:p w14:paraId="710759BE" w14:textId="77777777" w:rsidR="00654ABE" w:rsidRPr="007E1710" w:rsidRDefault="00654ABE" w:rsidP="00654ABE">
      <w:pPr>
        <w:pStyle w:val="NormalBlock"/>
        <w:spacing w:after="0"/>
        <w:ind w:left="180"/>
        <w:rPr>
          <w:szCs w:val="18"/>
        </w:rPr>
      </w:pPr>
      <w:r w:rsidRPr="007E1710">
        <w:rPr>
          <w:rStyle w:val="Emphasis"/>
          <w:szCs w:val="18"/>
        </w:rPr>
        <w:t>Trips</w:t>
      </w:r>
      <w:r w:rsidRPr="007E1710">
        <w:rPr>
          <w:szCs w:val="18"/>
        </w:rPr>
        <w:t xml:space="preserve"> – </w:t>
      </w:r>
    </w:p>
    <w:p w14:paraId="420AD379" w14:textId="77777777" w:rsidR="00654ABE" w:rsidRPr="007E1710" w:rsidRDefault="00654ABE" w:rsidP="00654ABE">
      <w:pPr>
        <w:pStyle w:val="NormalBlock"/>
        <w:spacing w:after="0"/>
        <w:ind w:left="360"/>
        <w:rPr>
          <w:szCs w:val="18"/>
        </w:rPr>
      </w:pPr>
      <w:r w:rsidRPr="007E1710">
        <w:rPr>
          <w:szCs w:val="18"/>
        </w:rPr>
        <w:t>Three or more receivers on one side of the offensive formation outside the tackles.</w:t>
      </w:r>
    </w:p>
    <w:p w14:paraId="345F8FC4" w14:textId="77777777" w:rsidR="00654ABE" w:rsidRPr="007E1710" w:rsidRDefault="00654ABE" w:rsidP="00654ABE">
      <w:pPr>
        <w:pStyle w:val="NormalBlock"/>
        <w:spacing w:after="0"/>
        <w:ind w:left="180"/>
        <w:rPr>
          <w:szCs w:val="18"/>
        </w:rPr>
      </w:pPr>
      <w:r w:rsidRPr="007E1710">
        <w:rPr>
          <w:rStyle w:val="Emphasis"/>
          <w:szCs w:val="18"/>
        </w:rPr>
        <w:t>Widest receiver</w:t>
      </w:r>
      <w:r w:rsidRPr="007E1710">
        <w:rPr>
          <w:szCs w:val="18"/>
        </w:rPr>
        <w:t xml:space="preserve"> – </w:t>
      </w:r>
    </w:p>
    <w:p w14:paraId="511B1EA1" w14:textId="77777777" w:rsidR="00654ABE" w:rsidRPr="007E1710" w:rsidRDefault="00654ABE" w:rsidP="00654ABE">
      <w:pPr>
        <w:pStyle w:val="NormalBlock"/>
        <w:spacing w:after="0"/>
        <w:ind w:left="360"/>
        <w:rPr>
          <w:szCs w:val="18"/>
        </w:rPr>
      </w:pPr>
      <w:r w:rsidRPr="007E1710">
        <w:rPr>
          <w:szCs w:val="18"/>
        </w:rPr>
        <w:t>If players are stacked one behind another, the one nearest the line of scrimmage is considered to be the widest.</w:t>
      </w:r>
    </w:p>
    <w:p w14:paraId="1872EAD2" w14:textId="77777777" w:rsidR="00654ABE" w:rsidRPr="007E1710" w:rsidRDefault="00654ABE" w:rsidP="00654ABE">
      <w:pPr>
        <w:pStyle w:val="NormalBlock"/>
        <w:spacing w:after="0"/>
        <w:ind w:left="180"/>
        <w:rPr>
          <w:szCs w:val="18"/>
        </w:rPr>
      </w:pPr>
    </w:p>
    <w:p w14:paraId="0BA73616" w14:textId="22DF75A4" w:rsidR="00654ABE" w:rsidRPr="007E1710" w:rsidRDefault="00654ABE" w:rsidP="00654ABE">
      <w:pPr>
        <w:pStyle w:val="NormalBlock"/>
        <w:numPr>
          <w:ilvl w:val="0"/>
          <w:numId w:val="44"/>
        </w:numPr>
        <w:spacing w:after="0"/>
        <w:ind w:left="360"/>
        <w:rPr>
          <w:szCs w:val="18"/>
        </w:rPr>
      </w:pPr>
      <w:r w:rsidRPr="007E1710">
        <w:rPr>
          <w:szCs w:val="18"/>
        </w:rPr>
        <w:t xml:space="preserve">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nd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key on the eligible receiver(s) of the offensive formation on their side of the field</w:t>
      </w:r>
    </w:p>
    <w:p w14:paraId="28D29B86" w14:textId="77777777" w:rsidR="00654ABE" w:rsidRPr="007E1710" w:rsidRDefault="00654ABE" w:rsidP="00654ABE">
      <w:pPr>
        <w:pStyle w:val="NormalBlock"/>
        <w:numPr>
          <w:ilvl w:val="0"/>
          <w:numId w:val="44"/>
        </w:numPr>
        <w:spacing w:after="0"/>
        <w:ind w:left="360"/>
        <w:rPr>
          <w:szCs w:val="18"/>
        </w:rPr>
      </w:pPr>
      <w:r w:rsidRPr="007E1710">
        <w:rPr>
          <w:szCs w:val="18"/>
        </w:rPr>
        <w:t>Keys are established at the snap by taking a snapshot of the formation, regardless of changes in formation prior to the snap</w:t>
      </w:r>
    </w:p>
    <w:p w14:paraId="32A519A1" w14:textId="77777777" w:rsidR="00654ABE" w:rsidRPr="007E1710" w:rsidRDefault="00654ABE" w:rsidP="00654ABE">
      <w:pPr>
        <w:pStyle w:val="NormalBlock"/>
        <w:spacing w:after="0"/>
        <w:rPr>
          <w:szCs w:val="18"/>
        </w:rPr>
      </w:pPr>
    </w:p>
    <w:p w14:paraId="02D506F0" w14:textId="77777777" w:rsidR="00654ABE" w:rsidRPr="007E1710" w:rsidRDefault="00654ABE" w:rsidP="00654ABE">
      <w:pPr>
        <w:pStyle w:val="Heading3"/>
        <w:rPr>
          <w:sz w:val="18"/>
          <w:szCs w:val="18"/>
        </w:rPr>
      </w:pPr>
      <w:bookmarkStart w:id="14" w:name="_Toc509949452"/>
      <w:bookmarkStart w:id="15" w:name="_Toc512183771"/>
      <w:bookmarkStart w:id="16" w:name="_Toc512188359"/>
      <w:r w:rsidRPr="007E1710">
        <w:rPr>
          <w:sz w:val="18"/>
          <w:szCs w:val="18"/>
        </w:rPr>
        <w:t>SCRIMMAGE KICK MECHANICS – 4-MAN</w:t>
      </w:r>
      <w:bookmarkEnd w:id="14"/>
      <w:bookmarkEnd w:id="15"/>
      <w:bookmarkEnd w:id="16"/>
    </w:p>
    <w:p w14:paraId="4177E9AC" w14:textId="3CAC5202" w:rsidR="00654ABE" w:rsidRPr="007E1710" w:rsidRDefault="00654ABE" w:rsidP="00654ABE">
      <w:pPr>
        <w:pStyle w:val="NormalBlock"/>
        <w:spacing w:after="0"/>
        <w:rPr>
          <w:rStyle w:val="Strong"/>
          <w:szCs w:val="18"/>
        </w:rPr>
      </w:pPr>
      <w:r w:rsidRPr="007E1710">
        <w:rPr>
          <w:rStyle w:val="Strong"/>
          <w:szCs w:val="18"/>
        </w:rPr>
        <w:t>PRE-KICK MECHANICS</w:t>
      </w:r>
    </w:p>
    <w:p w14:paraId="304C4614" w14:textId="71B0DF21" w:rsidR="00654ABE" w:rsidRPr="007E1710" w:rsidRDefault="00654ABE" w:rsidP="00654ABE">
      <w:pPr>
        <w:pStyle w:val="NormalBlock"/>
        <w:spacing w:after="0"/>
        <w:rPr>
          <w:rStyle w:val="SubtleEmphasis"/>
          <w:szCs w:val="18"/>
        </w:rPr>
      </w:pPr>
      <w:r w:rsidRPr="007E1710">
        <w:rPr>
          <w:rStyle w:val="SubtleEmphasis"/>
          <w:szCs w:val="18"/>
        </w:rPr>
        <w:t>ALL OFFICIALS</w:t>
      </w:r>
    </w:p>
    <w:p w14:paraId="79292888" w14:textId="77777777" w:rsidR="00654ABE" w:rsidRPr="007E1710" w:rsidRDefault="00654ABE" w:rsidP="00654ABE">
      <w:pPr>
        <w:pStyle w:val="NormalBlock"/>
        <w:spacing w:after="0"/>
        <w:rPr>
          <w:szCs w:val="18"/>
        </w:rPr>
      </w:pPr>
      <w:r w:rsidRPr="007E1710">
        <w:rPr>
          <w:szCs w:val="18"/>
        </w:rPr>
        <w:t>HUSTLE TO POSITION!</w:t>
      </w:r>
    </w:p>
    <w:p w14:paraId="3B04DD3F" w14:textId="77777777" w:rsidR="00654ABE" w:rsidRPr="007E1710" w:rsidRDefault="00654ABE" w:rsidP="00654ABE">
      <w:pPr>
        <w:pStyle w:val="NormalBlock"/>
        <w:spacing w:after="0"/>
        <w:ind w:left="360"/>
        <w:rPr>
          <w:szCs w:val="18"/>
        </w:rPr>
      </w:pPr>
    </w:p>
    <w:p w14:paraId="44A88CD5" w14:textId="296CEAED" w:rsidR="00654ABE" w:rsidRPr="007E1710" w:rsidRDefault="00654ABE" w:rsidP="00654ABE">
      <w:pPr>
        <w:pStyle w:val="NormalBlock"/>
        <w:spacing w:after="0"/>
        <w:rPr>
          <w:rStyle w:val="SubtleEmphasis"/>
          <w:szCs w:val="18"/>
        </w:rPr>
      </w:pPr>
      <w:r w:rsidRPr="007E1710">
        <w:rPr>
          <w:rStyle w:val="SubtleEmphasis"/>
          <w:szCs w:val="18"/>
        </w:rPr>
        <w:t xml:space="preserve">REFEREE </w:t>
      </w:r>
    </w:p>
    <w:p w14:paraId="112FA425" w14:textId="1A14918F" w:rsidR="00654ABE" w:rsidRPr="007E1710" w:rsidRDefault="00654ABE" w:rsidP="00654ABE">
      <w:pPr>
        <w:pStyle w:val="NormalBlock"/>
        <w:numPr>
          <w:ilvl w:val="0"/>
          <w:numId w:val="50"/>
        </w:numPr>
        <w:spacing w:after="0"/>
        <w:ind w:left="360"/>
        <w:rPr>
          <w:szCs w:val="18"/>
        </w:rPr>
      </w:pPr>
      <w:r w:rsidRPr="007E1710">
        <w:rPr>
          <w:szCs w:val="18"/>
        </w:rPr>
        <w:t xml:space="preserve">Position to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side of the field and slightly behind the kicker (approximately 7 yards to the side and 5 yards deeper than the kicker)</w:t>
      </w:r>
    </w:p>
    <w:p w14:paraId="6BB8CDF8" w14:textId="70DB8410" w:rsidR="00654ABE" w:rsidRPr="007E1710" w:rsidRDefault="00654ABE" w:rsidP="00654ABE">
      <w:pPr>
        <w:pStyle w:val="NormalBlock"/>
        <w:numPr>
          <w:ilvl w:val="0"/>
          <w:numId w:val="50"/>
        </w:numPr>
        <w:spacing w:after="0"/>
        <w:ind w:left="360"/>
        <w:rPr>
          <w:szCs w:val="18"/>
        </w:rPr>
      </w:pPr>
      <w:r w:rsidRPr="007E1710">
        <w:rPr>
          <w:szCs w:val="18"/>
        </w:rPr>
        <w:t xml:space="preserve">Count the kicking team and confirm with the </w:t>
      </w:r>
      <w:r w:rsidRPr="007E1710">
        <w:rPr>
          <w:rStyle w:val="SubtleEmphasis"/>
          <w:szCs w:val="18"/>
        </w:rPr>
        <w:t>UMPIRE</w:t>
      </w:r>
      <w:r w:rsidRPr="007E1710">
        <w:rPr>
          <w:szCs w:val="18"/>
        </w:rPr>
        <w:t xml:space="preserve"> and the </w:t>
      </w:r>
      <w:r w:rsidRPr="007E1710">
        <w:rPr>
          <w:rStyle w:val="SubtleEmphasis"/>
          <w:szCs w:val="18"/>
        </w:rPr>
        <w:t>HEAD</w:t>
      </w:r>
      <w:r w:rsidRPr="007E1710">
        <w:rPr>
          <w:szCs w:val="18"/>
        </w:rPr>
        <w:t xml:space="preserve"> </w:t>
      </w:r>
      <w:r w:rsidRPr="007E1710">
        <w:rPr>
          <w:rStyle w:val="SubtleEmphasis"/>
          <w:szCs w:val="18"/>
        </w:rPr>
        <w:t>LINESMAN</w:t>
      </w:r>
    </w:p>
    <w:p w14:paraId="2BC29B94" w14:textId="77777777" w:rsidR="00654ABE" w:rsidRPr="007E1710" w:rsidRDefault="00654ABE" w:rsidP="00654ABE">
      <w:pPr>
        <w:pStyle w:val="NormalBlock"/>
        <w:numPr>
          <w:ilvl w:val="0"/>
          <w:numId w:val="50"/>
        </w:numPr>
        <w:spacing w:after="0"/>
        <w:ind w:left="360"/>
        <w:rPr>
          <w:szCs w:val="18"/>
        </w:rPr>
      </w:pPr>
      <w:r w:rsidRPr="007E1710">
        <w:rPr>
          <w:szCs w:val="18"/>
        </w:rPr>
        <w:t>View the lineman and know numbering exceptions</w:t>
      </w:r>
    </w:p>
    <w:p w14:paraId="63D7599A" w14:textId="77777777" w:rsidR="00654ABE" w:rsidRPr="007E1710" w:rsidRDefault="00654ABE" w:rsidP="00654ABE">
      <w:pPr>
        <w:pStyle w:val="NormalBlock"/>
        <w:spacing w:after="0"/>
        <w:rPr>
          <w:szCs w:val="18"/>
        </w:rPr>
      </w:pPr>
    </w:p>
    <w:p w14:paraId="579544CE" w14:textId="3066560B"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147D8734" w14:textId="742B78C8" w:rsidR="00654ABE" w:rsidRPr="007E1710" w:rsidRDefault="00654ABE" w:rsidP="00654ABE">
      <w:pPr>
        <w:pStyle w:val="NormalBlock"/>
        <w:numPr>
          <w:ilvl w:val="0"/>
          <w:numId w:val="51"/>
        </w:numPr>
        <w:spacing w:after="0"/>
        <w:ind w:left="360"/>
        <w:rPr>
          <w:szCs w:val="18"/>
        </w:rPr>
      </w:pPr>
      <w:r w:rsidRPr="007E1710">
        <w:rPr>
          <w:szCs w:val="18"/>
        </w:rPr>
        <w:t xml:space="preserve">Position approximately seven (7-10) yards from the line of scrimmage and favor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side of the field</w:t>
      </w:r>
    </w:p>
    <w:p w14:paraId="2EB88CBD" w14:textId="19060F68" w:rsidR="00654ABE" w:rsidRPr="007E1710" w:rsidRDefault="00654ABE" w:rsidP="00654ABE">
      <w:pPr>
        <w:pStyle w:val="NormalBlock"/>
        <w:numPr>
          <w:ilvl w:val="0"/>
          <w:numId w:val="51"/>
        </w:numPr>
        <w:spacing w:after="0"/>
        <w:ind w:left="360"/>
        <w:rPr>
          <w:szCs w:val="18"/>
        </w:rPr>
      </w:pPr>
      <w:r w:rsidRPr="007E1710">
        <w:rPr>
          <w:szCs w:val="18"/>
        </w:rPr>
        <w:t xml:space="preserve">Count the kicking team and confirm with the </w:t>
      </w:r>
      <w:r w:rsidRPr="007E1710">
        <w:rPr>
          <w:rStyle w:val="SubtleEmphasis"/>
          <w:szCs w:val="18"/>
        </w:rPr>
        <w:t>REFEREE</w:t>
      </w:r>
    </w:p>
    <w:p w14:paraId="78FC06FF" w14:textId="77777777" w:rsidR="00654ABE" w:rsidRPr="007E1710" w:rsidRDefault="00654ABE" w:rsidP="00654ABE">
      <w:pPr>
        <w:pStyle w:val="NormalBlock"/>
        <w:numPr>
          <w:ilvl w:val="0"/>
          <w:numId w:val="51"/>
        </w:numPr>
        <w:spacing w:after="0"/>
        <w:ind w:left="360"/>
        <w:rPr>
          <w:szCs w:val="18"/>
        </w:rPr>
      </w:pPr>
      <w:r w:rsidRPr="007E1710">
        <w:rPr>
          <w:szCs w:val="18"/>
        </w:rPr>
        <w:t>View the lineman and know numbering exceptions</w:t>
      </w:r>
    </w:p>
    <w:p w14:paraId="77A56AC1" w14:textId="77777777" w:rsidR="00654ABE" w:rsidRPr="007E1710" w:rsidRDefault="00654ABE" w:rsidP="00654ABE">
      <w:pPr>
        <w:pStyle w:val="NormalBlock"/>
        <w:numPr>
          <w:ilvl w:val="0"/>
          <w:numId w:val="51"/>
        </w:numPr>
        <w:spacing w:after="0"/>
        <w:ind w:left="360"/>
        <w:rPr>
          <w:szCs w:val="18"/>
        </w:rPr>
      </w:pPr>
      <w:r w:rsidRPr="007E1710">
        <w:rPr>
          <w:szCs w:val="18"/>
        </w:rPr>
        <w:t>Tell the receiving team lineman “DO NOT HIT THE SNAPPER”</w:t>
      </w:r>
    </w:p>
    <w:p w14:paraId="1FFD73B6" w14:textId="77777777" w:rsidR="00654ABE" w:rsidRPr="007E1710" w:rsidRDefault="00654ABE" w:rsidP="00654ABE">
      <w:pPr>
        <w:pStyle w:val="NormalBlock"/>
        <w:spacing w:after="0"/>
        <w:rPr>
          <w:szCs w:val="18"/>
        </w:rPr>
      </w:pPr>
    </w:p>
    <w:p w14:paraId="594CE1DC" w14:textId="0CA48781"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75819F78" w14:textId="68B2CD50" w:rsidR="00654ABE" w:rsidRPr="007E1710" w:rsidRDefault="00654ABE" w:rsidP="00654ABE">
      <w:pPr>
        <w:pStyle w:val="NormalBlock"/>
        <w:numPr>
          <w:ilvl w:val="0"/>
          <w:numId w:val="52"/>
        </w:numPr>
        <w:spacing w:after="0"/>
        <w:ind w:left="360"/>
        <w:rPr>
          <w:szCs w:val="18"/>
        </w:rPr>
      </w:pPr>
      <w:r w:rsidRPr="007E1710">
        <w:rPr>
          <w:szCs w:val="18"/>
        </w:rPr>
        <w:t xml:space="preserve">Position slightly behind and to the side of the deepest receiver on your side of the field (no further than half-way between the near sideline and the receiver) and 3-5 yards behind the receiver. If two receivers, your starting </w:t>
      </w:r>
      <w:r w:rsidR="00734D3E">
        <w:rPr>
          <w:szCs w:val="18"/>
        </w:rPr>
        <w:t xml:space="preserve">field </w:t>
      </w:r>
      <w:r w:rsidRPr="007E1710">
        <w:rPr>
          <w:szCs w:val="18"/>
        </w:rPr>
        <w:t xml:space="preserve">position is between the receivers, 3-5 yards behind the receivers.  On kicks from inside the receiving team’s 40- yard line, take a position on the goal line </w:t>
      </w:r>
    </w:p>
    <w:p w14:paraId="08CFA3AD" w14:textId="77777777" w:rsidR="00654ABE" w:rsidRPr="007E1710" w:rsidRDefault="00654ABE" w:rsidP="00654ABE">
      <w:pPr>
        <w:pStyle w:val="NormalBlock"/>
        <w:numPr>
          <w:ilvl w:val="0"/>
          <w:numId w:val="52"/>
        </w:numPr>
        <w:spacing w:after="0"/>
        <w:ind w:left="360"/>
        <w:rPr>
          <w:szCs w:val="18"/>
        </w:rPr>
      </w:pPr>
      <w:r w:rsidRPr="007E1710">
        <w:rPr>
          <w:szCs w:val="18"/>
        </w:rPr>
        <w:t>Count the receiving team</w:t>
      </w:r>
    </w:p>
    <w:p w14:paraId="20C6D8AD" w14:textId="77777777" w:rsidR="00654ABE" w:rsidRPr="007E1710" w:rsidRDefault="00654ABE" w:rsidP="00654ABE">
      <w:pPr>
        <w:pStyle w:val="NormalBlock"/>
        <w:numPr>
          <w:ilvl w:val="0"/>
          <w:numId w:val="52"/>
        </w:numPr>
        <w:spacing w:after="0"/>
        <w:ind w:left="360"/>
        <w:rPr>
          <w:szCs w:val="18"/>
        </w:rPr>
      </w:pPr>
      <w:r w:rsidRPr="007E1710">
        <w:rPr>
          <w:szCs w:val="18"/>
        </w:rPr>
        <w:t>View the position of the outside kicking team players. Know who is eligible to catch a pass or go down field prior to the kick</w:t>
      </w:r>
    </w:p>
    <w:p w14:paraId="07731A80" w14:textId="77777777" w:rsidR="00654ABE" w:rsidRPr="007E1710" w:rsidRDefault="00654ABE" w:rsidP="00654ABE">
      <w:pPr>
        <w:pStyle w:val="NormalBlock"/>
        <w:numPr>
          <w:ilvl w:val="0"/>
          <w:numId w:val="52"/>
        </w:numPr>
        <w:spacing w:after="0"/>
        <w:ind w:left="360"/>
        <w:rPr>
          <w:szCs w:val="18"/>
        </w:rPr>
      </w:pPr>
      <w:r w:rsidRPr="007E1710">
        <w:rPr>
          <w:szCs w:val="18"/>
        </w:rPr>
        <w:t>Provide fair catch instructions to the receiver(s), if possible</w:t>
      </w:r>
    </w:p>
    <w:p w14:paraId="65CC5612" w14:textId="77777777" w:rsidR="00654ABE" w:rsidRPr="007E1710" w:rsidRDefault="00654ABE" w:rsidP="00654ABE">
      <w:pPr>
        <w:pStyle w:val="NormalBlock"/>
        <w:numPr>
          <w:ilvl w:val="0"/>
          <w:numId w:val="52"/>
        </w:numPr>
        <w:spacing w:after="0"/>
        <w:ind w:left="360"/>
        <w:rPr>
          <w:szCs w:val="18"/>
        </w:rPr>
      </w:pPr>
      <w:r w:rsidRPr="007E1710">
        <w:rPr>
          <w:szCs w:val="18"/>
        </w:rPr>
        <w:t>Hold a beanbag in your hand</w:t>
      </w:r>
    </w:p>
    <w:p w14:paraId="6B0EEBDE" w14:textId="77777777" w:rsidR="00654ABE" w:rsidRPr="007E1710" w:rsidRDefault="00654ABE" w:rsidP="00654ABE">
      <w:pPr>
        <w:pStyle w:val="NormalBlock"/>
        <w:spacing w:after="0"/>
        <w:rPr>
          <w:szCs w:val="18"/>
        </w:rPr>
      </w:pPr>
    </w:p>
    <w:p w14:paraId="367BA31A" w14:textId="74A37E1F"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402CF53C" w14:textId="77777777" w:rsidR="00654ABE" w:rsidRPr="007E1710" w:rsidRDefault="00654ABE" w:rsidP="00654ABE">
      <w:pPr>
        <w:pStyle w:val="NormalBlock"/>
        <w:numPr>
          <w:ilvl w:val="0"/>
          <w:numId w:val="53"/>
        </w:numPr>
        <w:spacing w:after="0"/>
        <w:ind w:left="360"/>
        <w:rPr>
          <w:szCs w:val="18"/>
        </w:rPr>
      </w:pPr>
      <w:r w:rsidRPr="007E1710">
        <w:rPr>
          <w:szCs w:val="18"/>
        </w:rPr>
        <w:t>Position on the line of scrimmage in front of the down marker</w:t>
      </w:r>
    </w:p>
    <w:p w14:paraId="17C8E201" w14:textId="4FD13342" w:rsidR="00654ABE" w:rsidRPr="007E1710" w:rsidRDefault="00654ABE" w:rsidP="00654ABE">
      <w:pPr>
        <w:pStyle w:val="NormalBlock"/>
        <w:numPr>
          <w:ilvl w:val="0"/>
          <w:numId w:val="53"/>
        </w:numPr>
        <w:spacing w:after="0"/>
        <w:ind w:left="360"/>
        <w:rPr>
          <w:szCs w:val="18"/>
        </w:rPr>
      </w:pPr>
      <w:r w:rsidRPr="007E1710">
        <w:rPr>
          <w:szCs w:val="18"/>
        </w:rPr>
        <w:t xml:space="preserve">Count the </w:t>
      </w:r>
      <w:r w:rsidR="001A5D4E">
        <w:rPr>
          <w:szCs w:val="18"/>
        </w:rPr>
        <w:t>receiving</w:t>
      </w:r>
      <w:r w:rsidRPr="007E1710">
        <w:rPr>
          <w:szCs w:val="18"/>
        </w:rPr>
        <w:t xml:space="preserve"> team and look for confirmation from </w:t>
      </w:r>
      <w:r w:rsidR="001A5D4E">
        <w:rPr>
          <w:rStyle w:val="SubtleEmphasis"/>
          <w:szCs w:val="18"/>
        </w:rPr>
        <w:t>LINE JUDGE</w:t>
      </w:r>
      <w:r w:rsidRPr="007E1710">
        <w:rPr>
          <w:szCs w:val="18"/>
        </w:rPr>
        <w:t xml:space="preserve"> for eleven players</w:t>
      </w:r>
    </w:p>
    <w:p w14:paraId="109306B9" w14:textId="7B81ED52" w:rsidR="00654ABE" w:rsidRPr="007E1710" w:rsidRDefault="00654ABE" w:rsidP="00654ABE">
      <w:pPr>
        <w:pStyle w:val="NormalBlock"/>
        <w:numPr>
          <w:ilvl w:val="0"/>
          <w:numId w:val="53"/>
        </w:numPr>
        <w:spacing w:after="0"/>
        <w:ind w:left="360"/>
        <w:rPr>
          <w:szCs w:val="18"/>
        </w:rPr>
      </w:pPr>
      <w:r w:rsidRPr="007E1710">
        <w:rPr>
          <w:szCs w:val="18"/>
        </w:rPr>
        <w:t xml:space="preserve">View formation to see that they have </w:t>
      </w:r>
      <w:r w:rsidR="00CC30D3">
        <w:rPr>
          <w:szCs w:val="18"/>
        </w:rPr>
        <w:t xml:space="preserve">no more than </w:t>
      </w:r>
      <w:r w:rsidR="000122D4">
        <w:rPr>
          <w:szCs w:val="18"/>
        </w:rPr>
        <w:t xml:space="preserve">four </w:t>
      </w:r>
      <w:r w:rsidR="00CC30D3">
        <w:rPr>
          <w:szCs w:val="18"/>
        </w:rPr>
        <w:t>players in the backfield</w:t>
      </w:r>
    </w:p>
    <w:p w14:paraId="7375B02F" w14:textId="427A6457" w:rsidR="00654ABE" w:rsidRPr="007E1710" w:rsidRDefault="00654ABE" w:rsidP="00654ABE">
      <w:pPr>
        <w:pStyle w:val="NormalBlock"/>
        <w:numPr>
          <w:ilvl w:val="0"/>
          <w:numId w:val="53"/>
        </w:numPr>
        <w:spacing w:after="0"/>
        <w:ind w:left="360"/>
        <w:rPr>
          <w:szCs w:val="18"/>
        </w:rPr>
      </w:pPr>
      <w:r w:rsidRPr="007E1710">
        <w:rPr>
          <w:szCs w:val="18"/>
        </w:rPr>
        <w:t xml:space="preserve">View the position of the outside kicking team players. Know who is eligible to catch a pass or go down field prior to </w:t>
      </w:r>
      <w:r w:rsidR="00CC30D3">
        <w:rPr>
          <w:szCs w:val="18"/>
        </w:rPr>
        <w:t>a forward pass</w:t>
      </w:r>
    </w:p>
    <w:p w14:paraId="04F4F822" w14:textId="77777777" w:rsidR="00654ABE" w:rsidRPr="007E1710" w:rsidRDefault="00654ABE" w:rsidP="00654ABE">
      <w:pPr>
        <w:pStyle w:val="NormalBlock"/>
        <w:spacing w:after="0"/>
        <w:rPr>
          <w:rStyle w:val="Strong"/>
          <w:szCs w:val="18"/>
        </w:rPr>
      </w:pPr>
    </w:p>
    <w:p w14:paraId="44DFE9F9" w14:textId="39D2EBEC" w:rsidR="00654ABE" w:rsidRPr="007E1710" w:rsidRDefault="00654ABE" w:rsidP="00654ABE">
      <w:pPr>
        <w:pStyle w:val="NormalBlock"/>
        <w:spacing w:after="0"/>
        <w:rPr>
          <w:rStyle w:val="Strong"/>
          <w:szCs w:val="18"/>
        </w:rPr>
      </w:pPr>
      <w:r w:rsidRPr="007E1710">
        <w:rPr>
          <w:rStyle w:val="Strong"/>
          <w:szCs w:val="18"/>
        </w:rPr>
        <w:t>SCRIMMAGE KICK COVERAGE MECHANICS</w:t>
      </w:r>
    </w:p>
    <w:p w14:paraId="5D1FC315" w14:textId="0291FCA0"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268BDD5D" w14:textId="77777777" w:rsidR="00654ABE" w:rsidRPr="007E1710" w:rsidRDefault="00654ABE" w:rsidP="00654ABE">
      <w:pPr>
        <w:pStyle w:val="NormalBlock"/>
        <w:spacing w:after="0"/>
        <w:rPr>
          <w:szCs w:val="18"/>
        </w:rPr>
      </w:pPr>
      <w:r w:rsidRPr="007E1710">
        <w:rPr>
          <w:szCs w:val="18"/>
        </w:rPr>
        <w:t>Strange things happen on kicks. Be mentally prepared for various scenarios based on your position.</w:t>
      </w:r>
    </w:p>
    <w:p w14:paraId="5EB7FF5E" w14:textId="77777777" w:rsidR="00654ABE" w:rsidRPr="007E1710" w:rsidRDefault="00654ABE" w:rsidP="00654ABE">
      <w:pPr>
        <w:pStyle w:val="NormalBlock"/>
        <w:spacing w:after="0"/>
        <w:rPr>
          <w:szCs w:val="18"/>
        </w:rPr>
      </w:pPr>
    </w:p>
    <w:p w14:paraId="53CC9708" w14:textId="35953E79" w:rsidR="00654ABE" w:rsidRPr="007E1710" w:rsidRDefault="00654ABE" w:rsidP="00654ABE">
      <w:pPr>
        <w:pStyle w:val="NormalBlock"/>
        <w:spacing w:after="0"/>
        <w:rPr>
          <w:rStyle w:val="SubtleEmphasis"/>
          <w:szCs w:val="18"/>
        </w:rPr>
      </w:pPr>
      <w:r w:rsidRPr="007E1710">
        <w:rPr>
          <w:rStyle w:val="SubtleEmphasis"/>
          <w:szCs w:val="18"/>
        </w:rPr>
        <w:t>REFEREE</w:t>
      </w:r>
    </w:p>
    <w:p w14:paraId="6ACAFE99" w14:textId="77777777" w:rsidR="00654ABE" w:rsidRPr="007E1710" w:rsidRDefault="00654ABE" w:rsidP="00654ABE">
      <w:pPr>
        <w:pStyle w:val="NormalBlock"/>
        <w:numPr>
          <w:ilvl w:val="0"/>
          <w:numId w:val="54"/>
        </w:numPr>
        <w:spacing w:after="0"/>
        <w:ind w:left="360"/>
        <w:rPr>
          <w:szCs w:val="18"/>
        </w:rPr>
      </w:pPr>
      <w:r w:rsidRPr="007E1710">
        <w:rPr>
          <w:szCs w:val="18"/>
        </w:rPr>
        <w:lastRenderedPageBreak/>
        <w:t>Normal Kick –Watch blocking by the A Team backs and protect the kicker. Stay with the kicker until all is clear. Be the last official down the field and box in all players from behind with wide vision. If the return breaks through defense, be prepared to take the runner all the way to the goal line</w:t>
      </w:r>
    </w:p>
    <w:p w14:paraId="0896149E" w14:textId="02D88117" w:rsidR="00654ABE" w:rsidRPr="007E1710" w:rsidRDefault="00654ABE" w:rsidP="00654ABE">
      <w:pPr>
        <w:pStyle w:val="NormalBlock"/>
        <w:numPr>
          <w:ilvl w:val="0"/>
          <w:numId w:val="54"/>
        </w:numPr>
        <w:spacing w:after="0"/>
        <w:ind w:left="360"/>
        <w:rPr>
          <w:szCs w:val="18"/>
        </w:rPr>
      </w:pPr>
      <w:r w:rsidRPr="007E1710">
        <w:rPr>
          <w:szCs w:val="18"/>
        </w:rPr>
        <w:t xml:space="preserve">Bad Snap - When there is a bad snap on a scrimmage kick and the play goes deep into the backfield, you will follow the ball back and bracket with </w:t>
      </w:r>
      <w:r w:rsidRPr="007E1710">
        <w:rPr>
          <w:rStyle w:val="SubtleEmphasis"/>
          <w:szCs w:val="18"/>
        </w:rPr>
        <w:t>HEAD</w:t>
      </w:r>
      <w:r w:rsidRPr="007E1710">
        <w:rPr>
          <w:szCs w:val="18"/>
        </w:rPr>
        <w:t xml:space="preserve"> </w:t>
      </w:r>
      <w:r w:rsidRPr="007E1710">
        <w:rPr>
          <w:rStyle w:val="SubtleEmphasis"/>
          <w:szCs w:val="18"/>
        </w:rPr>
        <w:t>LINESMAN</w:t>
      </w:r>
    </w:p>
    <w:p w14:paraId="00A1AD92" w14:textId="77777777" w:rsidR="00654ABE" w:rsidRPr="007E1710" w:rsidRDefault="00654ABE" w:rsidP="00654ABE">
      <w:pPr>
        <w:pStyle w:val="NormalBlock"/>
        <w:numPr>
          <w:ilvl w:val="0"/>
          <w:numId w:val="54"/>
        </w:numPr>
        <w:spacing w:after="0"/>
        <w:ind w:left="360"/>
        <w:rPr>
          <w:szCs w:val="18"/>
        </w:rPr>
      </w:pPr>
      <w:r w:rsidRPr="007E1710">
        <w:rPr>
          <w:szCs w:val="18"/>
        </w:rPr>
        <w:t>Kick Out of Bounds – If the kick goes out of bounds in flight, move to the spot of the kick and then proceed to line up the out of bounds spot with covering official by signaling with a hack</w:t>
      </w:r>
    </w:p>
    <w:p w14:paraId="558C680B" w14:textId="2804099E" w:rsidR="00654ABE" w:rsidRPr="007E1710" w:rsidRDefault="00654ABE" w:rsidP="00654ABE">
      <w:pPr>
        <w:pStyle w:val="NormalBlock"/>
        <w:numPr>
          <w:ilvl w:val="0"/>
          <w:numId w:val="54"/>
        </w:numPr>
        <w:spacing w:after="0"/>
        <w:ind w:left="360"/>
        <w:rPr>
          <w:szCs w:val="18"/>
        </w:rPr>
      </w:pPr>
      <w:r w:rsidRPr="007E1710">
        <w:rPr>
          <w:szCs w:val="18"/>
        </w:rPr>
        <w:t xml:space="preserve">After the Play - Indicate to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when to move chains, hustle to the new spot and indicate first down and direction of ball</w:t>
      </w:r>
    </w:p>
    <w:p w14:paraId="06805C12" w14:textId="77777777" w:rsidR="00654ABE" w:rsidRPr="007E1710" w:rsidRDefault="00654ABE" w:rsidP="00654ABE">
      <w:pPr>
        <w:pStyle w:val="NormalBlock"/>
        <w:spacing w:after="0"/>
        <w:rPr>
          <w:szCs w:val="18"/>
        </w:rPr>
      </w:pPr>
    </w:p>
    <w:p w14:paraId="0558D6F7" w14:textId="3DF1B310" w:rsidR="00654ABE" w:rsidRPr="007E1710" w:rsidRDefault="00654ABE" w:rsidP="00654ABE">
      <w:pPr>
        <w:pStyle w:val="NormalBlock"/>
        <w:spacing w:after="0"/>
        <w:rPr>
          <w:rStyle w:val="SubtleEmphasis"/>
          <w:szCs w:val="18"/>
        </w:rPr>
      </w:pPr>
      <w:r w:rsidRPr="007E1710">
        <w:rPr>
          <w:rStyle w:val="SubtleEmphasis"/>
          <w:szCs w:val="18"/>
        </w:rPr>
        <w:t xml:space="preserve">UMPIRE </w:t>
      </w:r>
    </w:p>
    <w:p w14:paraId="3C3B6C97" w14:textId="77777777" w:rsidR="00654ABE" w:rsidRPr="007E1710" w:rsidRDefault="00654ABE" w:rsidP="00654ABE">
      <w:pPr>
        <w:pStyle w:val="NormalBlock"/>
        <w:numPr>
          <w:ilvl w:val="0"/>
          <w:numId w:val="55"/>
        </w:numPr>
        <w:spacing w:after="0"/>
        <w:ind w:left="360"/>
        <w:rPr>
          <w:szCs w:val="18"/>
        </w:rPr>
      </w:pPr>
      <w:r w:rsidRPr="007E1710">
        <w:rPr>
          <w:szCs w:val="18"/>
        </w:rPr>
        <w:t>Watch action on the SNAPPER</w:t>
      </w:r>
    </w:p>
    <w:p w14:paraId="4EC1B2CC" w14:textId="77777777" w:rsidR="00654ABE" w:rsidRPr="007E1710" w:rsidRDefault="00654ABE" w:rsidP="00654ABE">
      <w:pPr>
        <w:pStyle w:val="NormalBlock"/>
        <w:numPr>
          <w:ilvl w:val="0"/>
          <w:numId w:val="55"/>
        </w:numPr>
        <w:spacing w:after="0"/>
        <w:ind w:left="360"/>
        <w:rPr>
          <w:szCs w:val="18"/>
        </w:rPr>
      </w:pPr>
      <w:r w:rsidRPr="007E1710">
        <w:rPr>
          <w:szCs w:val="18"/>
        </w:rPr>
        <w:t>Normal Kick – Initially view line play action and action on ground in front of ball. Pivot and release down the field watching the action of the players and blocking. On returns up middle and to other side, maintain wide inside-out vision</w:t>
      </w:r>
    </w:p>
    <w:p w14:paraId="77F5230F" w14:textId="77777777" w:rsidR="00654ABE" w:rsidRPr="007E1710" w:rsidRDefault="00654ABE" w:rsidP="00654ABE">
      <w:pPr>
        <w:pStyle w:val="NormalBlock"/>
        <w:numPr>
          <w:ilvl w:val="0"/>
          <w:numId w:val="55"/>
        </w:numPr>
        <w:spacing w:after="0"/>
        <w:ind w:left="360"/>
        <w:rPr>
          <w:szCs w:val="18"/>
        </w:rPr>
      </w:pPr>
      <w:r w:rsidRPr="007E1710">
        <w:rPr>
          <w:szCs w:val="18"/>
        </w:rPr>
        <w:t>Bad Snap – When there is a bad snap on a scrimmage kick and the play goes deep into the backfield, you will move up to the line of scrimmage and rule on whether the ball crossed the line of scrimmage</w:t>
      </w:r>
    </w:p>
    <w:p w14:paraId="124EE652" w14:textId="77777777" w:rsidR="00654ABE" w:rsidRPr="007E1710" w:rsidRDefault="00654ABE" w:rsidP="00654ABE">
      <w:pPr>
        <w:pStyle w:val="NormalBlock"/>
        <w:numPr>
          <w:ilvl w:val="0"/>
          <w:numId w:val="55"/>
        </w:numPr>
        <w:spacing w:after="0"/>
        <w:ind w:left="360"/>
        <w:rPr>
          <w:szCs w:val="18"/>
        </w:rPr>
      </w:pPr>
      <w:r w:rsidRPr="007E1710">
        <w:rPr>
          <w:szCs w:val="18"/>
        </w:rPr>
        <w:t>Spot the incoming ball to be ready for play</w:t>
      </w:r>
    </w:p>
    <w:p w14:paraId="77E6929B" w14:textId="77777777" w:rsidR="00654ABE" w:rsidRPr="007E1710" w:rsidRDefault="00654ABE" w:rsidP="00654ABE">
      <w:pPr>
        <w:pStyle w:val="NormalBlock"/>
        <w:numPr>
          <w:ilvl w:val="0"/>
          <w:numId w:val="55"/>
        </w:numPr>
        <w:spacing w:after="0"/>
        <w:ind w:left="360"/>
        <w:rPr>
          <w:szCs w:val="18"/>
        </w:rPr>
      </w:pPr>
      <w:r w:rsidRPr="007E1710">
        <w:rPr>
          <w:szCs w:val="18"/>
        </w:rPr>
        <w:t>DEAD BALL OFFICIATE</w:t>
      </w:r>
    </w:p>
    <w:p w14:paraId="639334B3" w14:textId="77777777" w:rsidR="00654ABE" w:rsidRPr="007E1710" w:rsidRDefault="00654ABE" w:rsidP="00654ABE">
      <w:pPr>
        <w:pStyle w:val="NormalBlock"/>
        <w:spacing w:after="0"/>
        <w:rPr>
          <w:szCs w:val="18"/>
        </w:rPr>
      </w:pPr>
    </w:p>
    <w:p w14:paraId="2159A28D" w14:textId="26F0CB63"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w:t>
      </w:r>
    </w:p>
    <w:p w14:paraId="06BDC7CE" w14:textId="77777777" w:rsidR="00654ABE" w:rsidRPr="007E1710" w:rsidRDefault="00654ABE" w:rsidP="00654ABE">
      <w:pPr>
        <w:pStyle w:val="NormalBlock"/>
        <w:numPr>
          <w:ilvl w:val="0"/>
          <w:numId w:val="56"/>
        </w:numPr>
        <w:spacing w:after="0"/>
        <w:ind w:left="360"/>
        <w:rPr>
          <w:szCs w:val="18"/>
        </w:rPr>
      </w:pPr>
      <w:r w:rsidRPr="007E1710">
        <w:rPr>
          <w:szCs w:val="18"/>
        </w:rPr>
        <w:t>Look to see that the ball has been kicked and quickly look to see where the ball is headed (i.e. short, long, right, left).  DO NOT WATCH THE FLIGHT OF THE BALL – WATCH THE PLAYERS!</w:t>
      </w:r>
    </w:p>
    <w:p w14:paraId="39A6CF60" w14:textId="77777777" w:rsidR="00654ABE" w:rsidRPr="007E1710" w:rsidRDefault="00654ABE" w:rsidP="00654ABE">
      <w:pPr>
        <w:pStyle w:val="NormalBlock"/>
        <w:numPr>
          <w:ilvl w:val="0"/>
          <w:numId w:val="56"/>
        </w:numPr>
        <w:spacing w:after="0"/>
        <w:ind w:left="360"/>
        <w:rPr>
          <w:szCs w:val="18"/>
        </w:rPr>
      </w:pPr>
      <w:r w:rsidRPr="007E1710">
        <w:rPr>
          <w:szCs w:val="18"/>
        </w:rPr>
        <w:t>Normal Kick – View the receiver and move up to be even with the receiver as he prepares to catch the ball. Your only view is the receiver and stay to the side of him by 5-7 yards. Look to see that the receiver catches the ball cleanly, there was no kick catch interference, or rule on fair catch</w:t>
      </w:r>
    </w:p>
    <w:p w14:paraId="4F6E6FCA" w14:textId="77777777" w:rsidR="00654ABE" w:rsidRPr="007E1710" w:rsidRDefault="00654ABE" w:rsidP="00654ABE">
      <w:pPr>
        <w:pStyle w:val="NormalBlock"/>
        <w:numPr>
          <w:ilvl w:val="0"/>
          <w:numId w:val="56"/>
        </w:numPr>
        <w:spacing w:after="0"/>
        <w:ind w:left="360"/>
        <w:rPr>
          <w:szCs w:val="18"/>
        </w:rPr>
      </w:pPr>
      <w:r w:rsidRPr="007E1710">
        <w:rPr>
          <w:szCs w:val="18"/>
        </w:rPr>
        <w:t xml:space="preserve">Drop your beanbag where the kick ends (Remember that the kick ends when any player gains possession or when the ball becomes dead). If the kick crosses the goal line, blow your whistle and signal touchback </w:t>
      </w:r>
    </w:p>
    <w:p w14:paraId="5AC37106" w14:textId="1A23155E" w:rsidR="00654ABE" w:rsidRPr="007E1710" w:rsidRDefault="00654ABE" w:rsidP="00654ABE">
      <w:pPr>
        <w:pStyle w:val="NormalBlock"/>
        <w:numPr>
          <w:ilvl w:val="0"/>
          <w:numId w:val="56"/>
        </w:numPr>
        <w:spacing w:after="0"/>
        <w:ind w:left="360"/>
        <w:rPr>
          <w:szCs w:val="18"/>
        </w:rPr>
      </w:pPr>
      <w:r w:rsidRPr="007E1710">
        <w:rPr>
          <w:szCs w:val="18"/>
        </w:rPr>
        <w:t xml:space="preserve">Keep the runner between you and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You are responsible for coverage of runner from an inside-out view your side of the field and must be able to cover the out-of-bounds at the near sideline. You have progress</w:t>
      </w:r>
    </w:p>
    <w:p w14:paraId="16D3C873" w14:textId="77777777" w:rsidR="00654ABE" w:rsidRPr="007E1710" w:rsidRDefault="00654ABE" w:rsidP="00654ABE">
      <w:pPr>
        <w:pStyle w:val="NormalBlock"/>
        <w:numPr>
          <w:ilvl w:val="0"/>
          <w:numId w:val="56"/>
        </w:numPr>
        <w:spacing w:after="0"/>
        <w:ind w:left="360"/>
        <w:rPr>
          <w:szCs w:val="18"/>
        </w:rPr>
      </w:pPr>
      <w:r w:rsidRPr="007E1710">
        <w:rPr>
          <w:szCs w:val="18"/>
        </w:rPr>
        <w:t>Fair Catch - View the receiver and run up to be even with the receiver as he prepares to catch the ball. View the fair catch signal (valid or invalid?). Make certain the receiver catches the ball cleanly and it does not go through his hands.  With a confirmed catch, stop the clock and blow your whistle</w:t>
      </w:r>
    </w:p>
    <w:p w14:paraId="55BDB260" w14:textId="757A1E34" w:rsidR="00654ABE" w:rsidRPr="007E1710" w:rsidRDefault="00654ABE" w:rsidP="00654ABE">
      <w:pPr>
        <w:pStyle w:val="NormalBlock"/>
        <w:numPr>
          <w:ilvl w:val="0"/>
          <w:numId w:val="56"/>
        </w:numPr>
        <w:spacing w:after="0"/>
        <w:ind w:left="360"/>
        <w:rPr>
          <w:szCs w:val="18"/>
        </w:rPr>
      </w:pPr>
      <w:r w:rsidRPr="007E1710">
        <w:rPr>
          <w:szCs w:val="18"/>
        </w:rPr>
        <w:t xml:space="preserve">First Touch Violation – Use your beanbag </w:t>
      </w:r>
      <w:r w:rsidR="00734D3E">
        <w:rPr>
          <w:szCs w:val="18"/>
        </w:rPr>
        <w:t>to mark the spot of</w:t>
      </w:r>
      <w:r w:rsidRPr="007E1710">
        <w:rPr>
          <w:szCs w:val="18"/>
        </w:rPr>
        <w:t xml:space="preserve"> first touching (Note: there may be more than one spot of the first touching violation)</w:t>
      </w:r>
    </w:p>
    <w:p w14:paraId="6970FB78" w14:textId="5692FC86" w:rsidR="00654ABE" w:rsidRPr="007E1710" w:rsidRDefault="00654ABE" w:rsidP="00654ABE">
      <w:pPr>
        <w:pStyle w:val="NormalBlock"/>
        <w:numPr>
          <w:ilvl w:val="0"/>
          <w:numId w:val="56"/>
        </w:numPr>
        <w:spacing w:after="0"/>
        <w:ind w:left="360"/>
        <w:rPr>
          <w:szCs w:val="18"/>
        </w:rPr>
      </w:pPr>
      <w:r w:rsidRPr="007E1710">
        <w:rPr>
          <w:szCs w:val="18"/>
        </w:rPr>
        <w:t xml:space="preserve">If you are the covering officials, at the end of the play, spot progress and square-up with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stop the clock and signal direction of the team in possession</w:t>
      </w:r>
    </w:p>
    <w:p w14:paraId="2E6C0855" w14:textId="735D33EB" w:rsidR="00654ABE" w:rsidRPr="007E1710" w:rsidRDefault="00654ABE" w:rsidP="00654ABE">
      <w:pPr>
        <w:pStyle w:val="NormalBlock"/>
        <w:numPr>
          <w:ilvl w:val="0"/>
          <w:numId w:val="56"/>
        </w:numPr>
        <w:spacing w:after="0"/>
        <w:ind w:left="360"/>
        <w:rPr>
          <w:szCs w:val="18"/>
        </w:rPr>
      </w:pPr>
      <w:r w:rsidRPr="007E1710">
        <w:rPr>
          <w:szCs w:val="18"/>
        </w:rPr>
        <w:t xml:space="preserve">Kick Out of Bounds – On kicks out of bounds, you are responsible for your sideline. Blow your whistle and stop the clock. Line-up deeper than where the ball went out of bounds on the sideline (no deeper than the goal line) with outside arm straight above your head. Make eye contact with </w:t>
      </w:r>
      <w:r w:rsidRPr="007E1710">
        <w:rPr>
          <w:rStyle w:val="SubtleEmphasis"/>
          <w:szCs w:val="18"/>
        </w:rPr>
        <w:t>REFEREE</w:t>
      </w:r>
      <w:r w:rsidRPr="007E1710">
        <w:rPr>
          <w:szCs w:val="18"/>
        </w:rPr>
        <w:t xml:space="preserve"> and begin to walk toward the original line of scrimmage. The </w:t>
      </w:r>
      <w:r w:rsidRPr="007E1710">
        <w:rPr>
          <w:rStyle w:val="SubtleEmphasis"/>
          <w:szCs w:val="18"/>
        </w:rPr>
        <w:t>REFEREE</w:t>
      </w:r>
      <w:r w:rsidRPr="007E1710">
        <w:rPr>
          <w:szCs w:val="18"/>
        </w:rPr>
        <w:t xml:space="preserve"> will hack when you have reached the out of bounds spot</w:t>
      </w:r>
    </w:p>
    <w:p w14:paraId="01886146" w14:textId="77777777" w:rsidR="00654ABE" w:rsidRPr="007E1710" w:rsidRDefault="00654ABE" w:rsidP="00654ABE">
      <w:pPr>
        <w:pStyle w:val="NormalBlock"/>
        <w:numPr>
          <w:ilvl w:val="0"/>
          <w:numId w:val="56"/>
        </w:numPr>
        <w:spacing w:after="0"/>
        <w:ind w:left="360"/>
        <w:rPr>
          <w:szCs w:val="18"/>
        </w:rPr>
      </w:pPr>
      <w:r w:rsidRPr="007E1710">
        <w:rPr>
          <w:szCs w:val="18"/>
        </w:rPr>
        <w:t xml:space="preserve">If you are holding the spot, cover the ball until you are relieved by another official </w:t>
      </w:r>
    </w:p>
    <w:p w14:paraId="68087D57" w14:textId="77777777" w:rsidR="00654ABE" w:rsidRPr="007E1710" w:rsidRDefault="00654ABE" w:rsidP="00654ABE">
      <w:pPr>
        <w:pStyle w:val="NormalBlock"/>
        <w:numPr>
          <w:ilvl w:val="0"/>
          <w:numId w:val="56"/>
        </w:numPr>
        <w:spacing w:after="0"/>
        <w:ind w:left="360"/>
        <w:rPr>
          <w:szCs w:val="18"/>
        </w:rPr>
      </w:pPr>
      <w:r w:rsidRPr="007E1710">
        <w:rPr>
          <w:szCs w:val="18"/>
        </w:rPr>
        <w:t>DEAD-BALL OFFICIATE</w:t>
      </w:r>
    </w:p>
    <w:p w14:paraId="28BD5451" w14:textId="77777777" w:rsidR="00654ABE" w:rsidRPr="007E1710" w:rsidRDefault="00654ABE" w:rsidP="00654ABE">
      <w:pPr>
        <w:pStyle w:val="NormalBlock"/>
        <w:spacing w:after="0"/>
        <w:rPr>
          <w:szCs w:val="18"/>
        </w:rPr>
      </w:pPr>
    </w:p>
    <w:p w14:paraId="025860FA" w14:textId="5CA9DFA8"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138CF71E" w14:textId="77777777" w:rsidR="00654ABE" w:rsidRPr="007E1710" w:rsidRDefault="00654ABE" w:rsidP="00654ABE">
      <w:pPr>
        <w:pStyle w:val="NormalBlock"/>
        <w:numPr>
          <w:ilvl w:val="0"/>
          <w:numId w:val="57"/>
        </w:numPr>
        <w:spacing w:after="0"/>
        <w:ind w:left="360"/>
        <w:rPr>
          <w:szCs w:val="18"/>
        </w:rPr>
      </w:pPr>
      <w:r w:rsidRPr="007E1710">
        <w:rPr>
          <w:szCs w:val="18"/>
        </w:rPr>
        <w:t>Look to see that the ball has been kicked and quickly see where the ball is headed (i.e. short, long, right, left).  DID THE BALL CROSS THE LINE OF SCRIMMAGE, HIT THE GROUND OR A PLAYER?</w:t>
      </w:r>
    </w:p>
    <w:p w14:paraId="21F0F865" w14:textId="77777777" w:rsidR="00654ABE" w:rsidRPr="007E1710" w:rsidRDefault="00654ABE" w:rsidP="00654ABE">
      <w:pPr>
        <w:pStyle w:val="NormalBlock"/>
        <w:numPr>
          <w:ilvl w:val="0"/>
          <w:numId w:val="57"/>
        </w:numPr>
        <w:spacing w:after="0"/>
        <w:ind w:left="360"/>
        <w:rPr>
          <w:szCs w:val="18"/>
        </w:rPr>
      </w:pPr>
      <w:r w:rsidRPr="007E1710">
        <w:rPr>
          <w:szCs w:val="18"/>
        </w:rPr>
        <w:t>Normal Kick – View the blocking and action around the kicking team’s eligible players (the widest players on your side) and view line action until the ball clears. After the ball has crossed the line of scrimmage, quickly release down the field and parallel the play from the outside with wide vision. Continue to watch the action as the players and ball move toward the receiver. Observe blocking down the field and in front of the runner. Mark first touching with a bean bag</w:t>
      </w:r>
    </w:p>
    <w:p w14:paraId="3475F18A" w14:textId="5E0F48AE" w:rsidR="00654ABE" w:rsidRPr="007E1710" w:rsidRDefault="00654ABE" w:rsidP="00654ABE">
      <w:pPr>
        <w:pStyle w:val="NormalBlock"/>
        <w:numPr>
          <w:ilvl w:val="0"/>
          <w:numId w:val="57"/>
        </w:numPr>
        <w:spacing w:after="0"/>
        <w:ind w:left="360"/>
        <w:rPr>
          <w:szCs w:val="18"/>
        </w:rPr>
      </w:pPr>
      <w:r w:rsidRPr="007E1710">
        <w:rPr>
          <w:szCs w:val="18"/>
        </w:rPr>
        <w:t xml:space="preserve">Bad Snap – When there is a bad snap on a scrimmage kick and the play goes deep into the backfield, you will follow the ball back and bracket with </w:t>
      </w:r>
      <w:r w:rsidRPr="007E1710">
        <w:rPr>
          <w:rStyle w:val="SubtleEmphasis"/>
          <w:szCs w:val="18"/>
        </w:rPr>
        <w:t>REFEREE</w:t>
      </w:r>
      <w:r w:rsidRPr="007E1710">
        <w:rPr>
          <w:szCs w:val="18"/>
        </w:rPr>
        <w:t xml:space="preserve"> (the </w:t>
      </w:r>
      <w:r w:rsidRPr="007E1710">
        <w:rPr>
          <w:rStyle w:val="SubtleEmphasis"/>
          <w:szCs w:val="18"/>
        </w:rPr>
        <w:t>UMPIRE</w:t>
      </w:r>
      <w:r w:rsidRPr="007E1710">
        <w:rPr>
          <w:szCs w:val="18"/>
        </w:rPr>
        <w:t xml:space="preserve"> will then have kick crossing or not crossing line)</w:t>
      </w:r>
    </w:p>
    <w:p w14:paraId="2BC0137A" w14:textId="071E6A05" w:rsidR="00654ABE" w:rsidRPr="007E1710" w:rsidRDefault="00654ABE" w:rsidP="00654ABE">
      <w:pPr>
        <w:pStyle w:val="NormalBlock"/>
        <w:numPr>
          <w:ilvl w:val="0"/>
          <w:numId w:val="57"/>
        </w:numPr>
        <w:spacing w:after="0"/>
        <w:ind w:left="360"/>
        <w:rPr>
          <w:szCs w:val="18"/>
        </w:rPr>
      </w:pPr>
      <w:r w:rsidRPr="007E1710">
        <w:rPr>
          <w:szCs w:val="18"/>
        </w:rPr>
        <w:t xml:space="preserve">If you are the covering officials, at the end of the play, spot progress and square-up with the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stop the clock and signal direction of the team in possession</w:t>
      </w:r>
    </w:p>
    <w:p w14:paraId="02B7E8B8" w14:textId="2C49758D" w:rsidR="00654ABE" w:rsidRPr="007E1710" w:rsidRDefault="00654ABE" w:rsidP="00654ABE">
      <w:pPr>
        <w:pStyle w:val="NormalBlock"/>
        <w:numPr>
          <w:ilvl w:val="0"/>
          <w:numId w:val="57"/>
        </w:numPr>
        <w:spacing w:after="0"/>
        <w:ind w:left="360"/>
        <w:rPr>
          <w:szCs w:val="18"/>
        </w:rPr>
      </w:pPr>
      <w:r w:rsidRPr="007E1710">
        <w:rPr>
          <w:szCs w:val="18"/>
        </w:rPr>
        <w:t xml:space="preserve">Kick Out of Bounds – On kicks out of bounds, you are responsible for your sideline.  Blow your whistle and stop the clock. Line-up deeper than where the ball went out of bounds on the sideline (no deeper than the goal line) with outside arm straight above your head. Make eye contact with </w:t>
      </w:r>
      <w:r w:rsidRPr="007E1710">
        <w:rPr>
          <w:rStyle w:val="SubtleEmphasis"/>
          <w:szCs w:val="18"/>
        </w:rPr>
        <w:t>REFEREE</w:t>
      </w:r>
      <w:r w:rsidRPr="007E1710">
        <w:rPr>
          <w:szCs w:val="18"/>
        </w:rPr>
        <w:t xml:space="preserve"> and begin to walk toward the original line of scrimmage. The </w:t>
      </w:r>
      <w:r w:rsidRPr="007E1710">
        <w:rPr>
          <w:rStyle w:val="SubtleEmphasis"/>
          <w:szCs w:val="18"/>
        </w:rPr>
        <w:t>REFEREE</w:t>
      </w:r>
      <w:r w:rsidRPr="007E1710">
        <w:rPr>
          <w:szCs w:val="18"/>
        </w:rPr>
        <w:t xml:space="preserve"> will hack when you have reached the out of bounds spot</w:t>
      </w:r>
    </w:p>
    <w:p w14:paraId="64679390" w14:textId="77777777" w:rsidR="00654ABE" w:rsidRPr="007E1710" w:rsidRDefault="00654ABE" w:rsidP="00654ABE">
      <w:pPr>
        <w:pStyle w:val="NormalBlock"/>
        <w:numPr>
          <w:ilvl w:val="0"/>
          <w:numId w:val="57"/>
        </w:numPr>
        <w:spacing w:after="0"/>
        <w:ind w:left="360"/>
        <w:rPr>
          <w:szCs w:val="18"/>
        </w:rPr>
      </w:pPr>
      <w:r w:rsidRPr="007E1710">
        <w:rPr>
          <w:szCs w:val="18"/>
        </w:rPr>
        <w:t>If you are holding the spot, cover the ball until you are relieved by another official</w:t>
      </w:r>
    </w:p>
    <w:p w14:paraId="7494E868" w14:textId="4AC6255E" w:rsidR="00654ABE" w:rsidRPr="007E1710" w:rsidRDefault="00654ABE" w:rsidP="00654ABE">
      <w:pPr>
        <w:pStyle w:val="NormalBlock"/>
        <w:numPr>
          <w:ilvl w:val="0"/>
          <w:numId w:val="57"/>
        </w:numPr>
        <w:spacing w:after="0"/>
        <w:ind w:left="360"/>
        <w:rPr>
          <w:szCs w:val="18"/>
        </w:rPr>
      </w:pPr>
      <w:r w:rsidRPr="007E1710">
        <w:rPr>
          <w:szCs w:val="18"/>
        </w:rPr>
        <w:t xml:space="preserve">Look to the </w:t>
      </w:r>
      <w:r w:rsidRPr="007E1710">
        <w:rPr>
          <w:rStyle w:val="SubtleEmphasis"/>
          <w:szCs w:val="18"/>
        </w:rPr>
        <w:t>REFEREE</w:t>
      </w:r>
      <w:r w:rsidRPr="007E1710">
        <w:rPr>
          <w:szCs w:val="18"/>
        </w:rPr>
        <w:t xml:space="preserve"> for confirmation to move the chains</w:t>
      </w:r>
    </w:p>
    <w:p w14:paraId="0FA4E09C" w14:textId="77777777" w:rsidR="00654ABE" w:rsidRPr="007E1710" w:rsidRDefault="00654ABE" w:rsidP="00654ABE">
      <w:pPr>
        <w:pStyle w:val="NormalBlock"/>
        <w:numPr>
          <w:ilvl w:val="0"/>
          <w:numId w:val="57"/>
        </w:numPr>
        <w:spacing w:after="0"/>
        <w:ind w:left="360"/>
        <w:rPr>
          <w:szCs w:val="18"/>
        </w:rPr>
      </w:pPr>
      <w:r w:rsidRPr="007E1710">
        <w:rPr>
          <w:szCs w:val="18"/>
        </w:rPr>
        <w:t>DEAD-BALL OFFICIATE</w:t>
      </w:r>
    </w:p>
    <w:p w14:paraId="434979D8" w14:textId="33A955CB" w:rsidR="00654ABE" w:rsidRDefault="00654ABE" w:rsidP="00654ABE">
      <w:pPr>
        <w:pStyle w:val="NormalBlock"/>
        <w:spacing w:after="0"/>
        <w:rPr>
          <w:szCs w:val="18"/>
        </w:rPr>
      </w:pPr>
    </w:p>
    <w:p w14:paraId="024D211F" w14:textId="226DE454" w:rsidR="008C241D" w:rsidRDefault="008C241D" w:rsidP="00654ABE">
      <w:pPr>
        <w:pStyle w:val="NormalBlock"/>
        <w:spacing w:after="0"/>
        <w:rPr>
          <w:szCs w:val="18"/>
        </w:rPr>
      </w:pPr>
      <w:r>
        <w:rPr>
          <w:szCs w:val="18"/>
        </w:rPr>
        <w:lastRenderedPageBreak/>
        <w:t>If crew puts the UMPIRE in the Kicker’s backfield, the following changes are implemented:</w:t>
      </w:r>
    </w:p>
    <w:p w14:paraId="1F763ADD" w14:textId="50C048FE" w:rsidR="008C241D" w:rsidRDefault="008C241D" w:rsidP="008C241D">
      <w:pPr>
        <w:pStyle w:val="NormalBlock"/>
        <w:numPr>
          <w:ilvl w:val="0"/>
          <w:numId w:val="87"/>
        </w:numPr>
        <w:spacing w:after="0"/>
        <w:rPr>
          <w:szCs w:val="18"/>
        </w:rPr>
      </w:pPr>
      <w:r>
        <w:rPr>
          <w:szCs w:val="18"/>
        </w:rPr>
        <w:t>The REFEREE does not line up on the LINE JUDGE side</w:t>
      </w:r>
    </w:p>
    <w:p w14:paraId="7BBD22D1" w14:textId="11649D4B" w:rsidR="008C241D" w:rsidRDefault="008C241D" w:rsidP="00B40507">
      <w:pPr>
        <w:pStyle w:val="NormalBlock"/>
        <w:numPr>
          <w:ilvl w:val="0"/>
          <w:numId w:val="87"/>
        </w:numPr>
        <w:spacing w:after="0"/>
        <w:rPr>
          <w:szCs w:val="18"/>
        </w:rPr>
      </w:pPr>
      <w:r>
        <w:rPr>
          <w:szCs w:val="18"/>
        </w:rPr>
        <w:t>The LINESMAN does not cover the kicking team’s backfield on a bad snap or broken play - he stays on the line of scrimmage.</w:t>
      </w:r>
    </w:p>
    <w:p w14:paraId="5FBA64A1" w14:textId="77777777" w:rsidR="008C241D" w:rsidRPr="007E1710" w:rsidRDefault="008C241D" w:rsidP="00654ABE">
      <w:pPr>
        <w:pStyle w:val="NormalBlock"/>
        <w:spacing w:after="0"/>
        <w:rPr>
          <w:szCs w:val="18"/>
        </w:rPr>
      </w:pPr>
    </w:p>
    <w:p w14:paraId="74D41DA5" w14:textId="7C5AA9B2" w:rsidR="00654ABE" w:rsidRPr="0071054B" w:rsidRDefault="00654ABE" w:rsidP="00654ABE">
      <w:pPr>
        <w:pStyle w:val="NormalBlock"/>
        <w:spacing w:after="0"/>
        <w:rPr>
          <w:rStyle w:val="Emphasis"/>
          <w:b/>
          <w:i w:val="0"/>
          <w:szCs w:val="18"/>
        </w:rPr>
      </w:pPr>
      <w:r w:rsidRPr="0071054B">
        <w:rPr>
          <w:rStyle w:val="Emphasis"/>
          <w:b/>
          <w:i w:val="0"/>
          <w:szCs w:val="18"/>
        </w:rPr>
        <w:t>POINTS OF EMPHASIS</w:t>
      </w:r>
      <w:r w:rsidR="0071054B">
        <w:rPr>
          <w:rStyle w:val="Emphasis"/>
          <w:b/>
          <w:i w:val="0"/>
          <w:szCs w:val="18"/>
        </w:rPr>
        <w:t xml:space="preserve"> - Kicks</w:t>
      </w:r>
    </w:p>
    <w:p w14:paraId="08823C67" w14:textId="2E946615" w:rsidR="00654ABE" w:rsidRPr="007E1710" w:rsidRDefault="00654ABE" w:rsidP="00654ABE">
      <w:pPr>
        <w:pStyle w:val="NormalBlock"/>
        <w:spacing w:after="0"/>
        <w:rPr>
          <w:rStyle w:val="SubtleEmphasis"/>
          <w:szCs w:val="18"/>
        </w:rPr>
      </w:pPr>
      <w:r w:rsidRPr="007E1710">
        <w:rPr>
          <w:rStyle w:val="SubtleEmphasis"/>
          <w:szCs w:val="18"/>
        </w:rPr>
        <w:t>REFEREE</w:t>
      </w:r>
    </w:p>
    <w:p w14:paraId="0753FFD5" w14:textId="77777777" w:rsidR="00654ABE" w:rsidRPr="007E1710" w:rsidRDefault="00654ABE" w:rsidP="00654ABE">
      <w:pPr>
        <w:pStyle w:val="NormalBlock"/>
        <w:numPr>
          <w:ilvl w:val="0"/>
          <w:numId w:val="78"/>
        </w:numPr>
        <w:spacing w:after="0"/>
        <w:ind w:left="360"/>
        <w:rPr>
          <w:szCs w:val="18"/>
        </w:rPr>
      </w:pPr>
      <w:r w:rsidRPr="007E1710">
        <w:rPr>
          <w:szCs w:val="18"/>
        </w:rPr>
        <w:t>Fake kicks</w:t>
      </w:r>
    </w:p>
    <w:p w14:paraId="3C8A3BA3" w14:textId="77777777" w:rsidR="00654ABE" w:rsidRPr="007E1710" w:rsidRDefault="00654ABE" w:rsidP="00654ABE">
      <w:pPr>
        <w:pStyle w:val="NormalBlock"/>
        <w:numPr>
          <w:ilvl w:val="0"/>
          <w:numId w:val="78"/>
        </w:numPr>
        <w:spacing w:after="0"/>
        <w:ind w:left="360"/>
        <w:rPr>
          <w:szCs w:val="18"/>
        </w:rPr>
      </w:pPr>
      <w:r w:rsidRPr="007E1710">
        <w:rPr>
          <w:szCs w:val="18"/>
        </w:rPr>
        <w:t>Bad Snaps</w:t>
      </w:r>
    </w:p>
    <w:p w14:paraId="1E1EAAF8" w14:textId="77777777" w:rsidR="00654ABE" w:rsidRPr="007E1710" w:rsidRDefault="00654ABE" w:rsidP="00654ABE">
      <w:pPr>
        <w:pStyle w:val="NormalBlock"/>
        <w:numPr>
          <w:ilvl w:val="0"/>
          <w:numId w:val="78"/>
        </w:numPr>
        <w:spacing w:after="0"/>
        <w:ind w:left="360"/>
        <w:rPr>
          <w:szCs w:val="18"/>
        </w:rPr>
      </w:pPr>
      <w:r w:rsidRPr="007E1710">
        <w:rPr>
          <w:szCs w:val="18"/>
        </w:rPr>
        <w:t>Blocked Punt</w:t>
      </w:r>
    </w:p>
    <w:p w14:paraId="19919BE7" w14:textId="77777777" w:rsidR="00654ABE" w:rsidRPr="007E1710" w:rsidRDefault="00654ABE" w:rsidP="00654ABE">
      <w:pPr>
        <w:pStyle w:val="NormalBlock"/>
        <w:numPr>
          <w:ilvl w:val="0"/>
          <w:numId w:val="78"/>
        </w:numPr>
        <w:spacing w:after="0"/>
        <w:ind w:left="360"/>
        <w:rPr>
          <w:szCs w:val="18"/>
        </w:rPr>
      </w:pPr>
      <w:r w:rsidRPr="007E1710">
        <w:rPr>
          <w:szCs w:val="18"/>
        </w:rPr>
        <w:t>Roughing or Running into the Kicker; Incidental Contact</w:t>
      </w:r>
    </w:p>
    <w:p w14:paraId="02169C0D" w14:textId="77777777" w:rsidR="00654ABE" w:rsidRPr="007E1710" w:rsidRDefault="00654ABE" w:rsidP="00654ABE">
      <w:pPr>
        <w:pStyle w:val="NormalBlock"/>
        <w:numPr>
          <w:ilvl w:val="0"/>
          <w:numId w:val="78"/>
        </w:numPr>
        <w:spacing w:after="0"/>
        <w:ind w:left="360"/>
        <w:rPr>
          <w:szCs w:val="18"/>
        </w:rPr>
      </w:pPr>
      <w:r w:rsidRPr="007E1710">
        <w:rPr>
          <w:szCs w:val="18"/>
        </w:rPr>
        <w:t>Illegal Blocks</w:t>
      </w:r>
    </w:p>
    <w:p w14:paraId="386D5BDD" w14:textId="77777777" w:rsidR="00654ABE" w:rsidRPr="007E1710" w:rsidRDefault="00654ABE" w:rsidP="00654ABE">
      <w:pPr>
        <w:pStyle w:val="NormalBlock"/>
        <w:numPr>
          <w:ilvl w:val="0"/>
          <w:numId w:val="78"/>
        </w:numPr>
        <w:spacing w:after="0"/>
        <w:ind w:left="360"/>
        <w:rPr>
          <w:szCs w:val="18"/>
        </w:rPr>
      </w:pPr>
      <w:r w:rsidRPr="007E1710">
        <w:rPr>
          <w:szCs w:val="18"/>
        </w:rPr>
        <w:t>Illegal Use of Hands</w:t>
      </w:r>
    </w:p>
    <w:p w14:paraId="566A0F84" w14:textId="77777777" w:rsidR="00654ABE" w:rsidRPr="007E1710" w:rsidRDefault="00654ABE" w:rsidP="00654ABE">
      <w:pPr>
        <w:pStyle w:val="NormalBlock"/>
        <w:numPr>
          <w:ilvl w:val="0"/>
          <w:numId w:val="78"/>
        </w:numPr>
        <w:spacing w:after="0"/>
        <w:ind w:left="360"/>
        <w:rPr>
          <w:szCs w:val="18"/>
        </w:rPr>
      </w:pPr>
      <w:r w:rsidRPr="007E1710">
        <w:rPr>
          <w:szCs w:val="18"/>
        </w:rPr>
        <w:t>Clock Status before and after the play</w:t>
      </w:r>
    </w:p>
    <w:p w14:paraId="3DE230D1" w14:textId="77777777" w:rsidR="00654ABE" w:rsidRPr="007E1710" w:rsidRDefault="00654ABE" w:rsidP="00654ABE">
      <w:pPr>
        <w:pStyle w:val="NormalBlock"/>
        <w:spacing w:after="0"/>
        <w:rPr>
          <w:szCs w:val="18"/>
        </w:rPr>
      </w:pPr>
    </w:p>
    <w:p w14:paraId="2977910D" w14:textId="0E1D12CB" w:rsidR="00654ABE" w:rsidRPr="007E1710" w:rsidRDefault="00654ABE" w:rsidP="00654ABE">
      <w:pPr>
        <w:pStyle w:val="NormalBlock"/>
        <w:spacing w:after="0"/>
        <w:rPr>
          <w:rStyle w:val="SubtleEmphasis"/>
          <w:szCs w:val="18"/>
        </w:rPr>
      </w:pPr>
      <w:r w:rsidRPr="007E1710">
        <w:rPr>
          <w:rStyle w:val="SubtleEmphasis"/>
          <w:szCs w:val="18"/>
        </w:rPr>
        <w:t>UMPIRE</w:t>
      </w:r>
    </w:p>
    <w:p w14:paraId="6B04725E" w14:textId="77777777" w:rsidR="00654ABE" w:rsidRPr="007E1710" w:rsidRDefault="00654ABE" w:rsidP="00654ABE">
      <w:pPr>
        <w:pStyle w:val="NormalBlock"/>
        <w:numPr>
          <w:ilvl w:val="0"/>
          <w:numId w:val="79"/>
        </w:numPr>
        <w:spacing w:after="0"/>
        <w:ind w:left="360"/>
        <w:rPr>
          <w:szCs w:val="18"/>
        </w:rPr>
      </w:pPr>
      <w:r w:rsidRPr="007E1710">
        <w:rPr>
          <w:szCs w:val="18"/>
        </w:rPr>
        <w:t>Snapper</w:t>
      </w:r>
    </w:p>
    <w:p w14:paraId="24A46767" w14:textId="77777777" w:rsidR="00654ABE" w:rsidRPr="007E1710" w:rsidRDefault="00654ABE" w:rsidP="00654ABE">
      <w:pPr>
        <w:pStyle w:val="NormalBlock"/>
        <w:numPr>
          <w:ilvl w:val="0"/>
          <w:numId w:val="79"/>
        </w:numPr>
        <w:spacing w:after="0"/>
        <w:ind w:left="360"/>
        <w:rPr>
          <w:szCs w:val="18"/>
        </w:rPr>
      </w:pPr>
      <w:r w:rsidRPr="007E1710">
        <w:rPr>
          <w:szCs w:val="18"/>
        </w:rPr>
        <w:t>Blocking; legal or illegal, illegal use of hands</w:t>
      </w:r>
    </w:p>
    <w:p w14:paraId="521F9995" w14:textId="77777777" w:rsidR="00654ABE" w:rsidRPr="007E1710" w:rsidRDefault="00654ABE" w:rsidP="00654ABE">
      <w:pPr>
        <w:pStyle w:val="NormalBlock"/>
        <w:numPr>
          <w:ilvl w:val="0"/>
          <w:numId w:val="79"/>
        </w:numPr>
        <w:spacing w:after="0"/>
        <w:ind w:left="360"/>
        <w:rPr>
          <w:szCs w:val="18"/>
        </w:rPr>
      </w:pPr>
      <w:r w:rsidRPr="007E1710">
        <w:rPr>
          <w:szCs w:val="18"/>
        </w:rPr>
        <w:t>Numbering exceptions</w:t>
      </w:r>
    </w:p>
    <w:p w14:paraId="2153C7B1" w14:textId="77777777" w:rsidR="00654ABE" w:rsidRPr="007E1710" w:rsidRDefault="00654ABE" w:rsidP="00654ABE">
      <w:pPr>
        <w:pStyle w:val="NormalBlock"/>
        <w:numPr>
          <w:ilvl w:val="0"/>
          <w:numId w:val="79"/>
        </w:numPr>
        <w:spacing w:after="0"/>
        <w:ind w:left="360"/>
        <w:rPr>
          <w:szCs w:val="18"/>
        </w:rPr>
      </w:pPr>
      <w:r w:rsidRPr="007E1710">
        <w:rPr>
          <w:szCs w:val="18"/>
        </w:rPr>
        <w:t>Check first touches, forced touching, muffs, fumbles, blocked punts</w:t>
      </w:r>
    </w:p>
    <w:p w14:paraId="26208D9F" w14:textId="77777777" w:rsidR="00654ABE" w:rsidRPr="007E1710" w:rsidRDefault="00654ABE" w:rsidP="00654ABE">
      <w:pPr>
        <w:pStyle w:val="NormalBlock"/>
        <w:spacing w:after="0"/>
        <w:rPr>
          <w:szCs w:val="18"/>
        </w:rPr>
      </w:pPr>
    </w:p>
    <w:p w14:paraId="49E5C8B4" w14:textId="73567D56"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0F518739" w14:textId="77777777" w:rsidR="00654ABE" w:rsidRPr="007E1710" w:rsidRDefault="00654ABE" w:rsidP="00654ABE">
      <w:pPr>
        <w:pStyle w:val="NormalBlock"/>
        <w:numPr>
          <w:ilvl w:val="0"/>
          <w:numId w:val="80"/>
        </w:numPr>
        <w:spacing w:after="0"/>
        <w:ind w:left="360"/>
        <w:rPr>
          <w:szCs w:val="18"/>
        </w:rPr>
      </w:pPr>
      <w:r w:rsidRPr="007E1710">
        <w:rPr>
          <w:szCs w:val="18"/>
        </w:rPr>
        <w:t>Fair Catch Signals</w:t>
      </w:r>
    </w:p>
    <w:p w14:paraId="45BD436A" w14:textId="77777777" w:rsidR="00654ABE" w:rsidRPr="007E1710" w:rsidRDefault="00654ABE" w:rsidP="00654ABE">
      <w:pPr>
        <w:pStyle w:val="NormalBlock"/>
        <w:numPr>
          <w:ilvl w:val="0"/>
          <w:numId w:val="80"/>
        </w:numPr>
        <w:spacing w:after="0"/>
        <w:ind w:left="360"/>
        <w:rPr>
          <w:szCs w:val="18"/>
        </w:rPr>
      </w:pPr>
      <w:r w:rsidRPr="007E1710">
        <w:rPr>
          <w:szCs w:val="18"/>
        </w:rPr>
        <w:t>Blocking</w:t>
      </w:r>
    </w:p>
    <w:p w14:paraId="08D00BB5" w14:textId="77777777" w:rsidR="00654ABE" w:rsidRPr="007E1710" w:rsidRDefault="00654ABE" w:rsidP="00654ABE">
      <w:pPr>
        <w:pStyle w:val="NormalBlock"/>
        <w:numPr>
          <w:ilvl w:val="0"/>
          <w:numId w:val="80"/>
        </w:numPr>
        <w:spacing w:after="0"/>
        <w:ind w:left="360"/>
        <w:rPr>
          <w:szCs w:val="18"/>
        </w:rPr>
      </w:pPr>
      <w:r w:rsidRPr="007E1710">
        <w:rPr>
          <w:szCs w:val="18"/>
        </w:rPr>
        <w:t>Goal Line</w:t>
      </w:r>
    </w:p>
    <w:p w14:paraId="305DDC32" w14:textId="77777777" w:rsidR="00654ABE" w:rsidRPr="007E1710" w:rsidRDefault="00654ABE" w:rsidP="00654ABE">
      <w:pPr>
        <w:pStyle w:val="NormalBlock"/>
        <w:numPr>
          <w:ilvl w:val="0"/>
          <w:numId w:val="80"/>
        </w:numPr>
        <w:spacing w:after="0"/>
        <w:ind w:left="360"/>
        <w:rPr>
          <w:szCs w:val="18"/>
        </w:rPr>
      </w:pPr>
      <w:r w:rsidRPr="007E1710">
        <w:rPr>
          <w:szCs w:val="18"/>
        </w:rPr>
        <w:t>Illegal Batting or Forward Handing</w:t>
      </w:r>
    </w:p>
    <w:p w14:paraId="1BD541E8" w14:textId="77777777" w:rsidR="00654ABE" w:rsidRPr="007E1710" w:rsidRDefault="00654ABE" w:rsidP="00654ABE">
      <w:pPr>
        <w:pStyle w:val="NormalBlock"/>
        <w:numPr>
          <w:ilvl w:val="0"/>
          <w:numId w:val="80"/>
        </w:numPr>
        <w:spacing w:after="0"/>
        <w:ind w:left="360"/>
        <w:rPr>
          <w:szCs w:val="18"/>
        </w:rPr>
      </w:pPr>
      <w:r w:rsidRPr="007E1710">
        <w:rPr>
          <w:szCs w:val="18"/>
        </w:rPr>
        <w:t>Muff and First Touching Violations</w:t>
      </w:r>
    </w:p>
    <w:p w14:paraId="5F4E2FA8" w14:textId="77777777" w:rsidR="00654ABE" w:rsidRPr="007E1710" w:rsidRDefault="00654ABE" w:rsidP="00654ABE">
      <w:pPr>
        <w:pStyle w:val="NormalBlock"/>
        <w:numPr>
          <w:ilvl w:val="0"/>
          <w:numId w:val="80"/>
        </w:numPr>
        <w:spacing w:after="0"/>
        <w:ind w:left="360"/>
        <w:rPr>
          <w:szCs w:val="18"/>
        </w:rPr>
      </w:pPr>
      <w:r w:rsidRPr="007E1710">
        <w:rPr>
          <w:szCs w:val="18"/>
        </w:rPr>
        <w:t>Fair Catch or Kick Catch Interference</w:t>
      </w:r>
    </w:p>
    <w:p w14:paraId="558719B8" w14:textId="77777777" w:rsidR="00654ABE" w:rsidRPr="007E1710" w:rsidRDefault="00654ABE" w:rsidP="00654ABE">
      <w:pPr>
        <w:pStyle w:val="NormalBlock"/>
        <w:numPr>
          <w:ilvl w:val="0"/>
          <w:numId w:val="80"/>
        </w:numPr>
        <w:spacing w:after="0"/>
        <w:ind w:left="360"/>
        <w:rPr>
          <w:szCs w:val="18"/>
        </w:rPr>
      </w:pPr>
      <w:r w:rsidRPr="007E1710">
        <w:rPr>
          <w:szCs w:val="18"/>
        </w:rPr>
        <w:t>Ball Out of Bounds in Flight</w:t>
      </w:r>
    </w:p>
    <w:p w14:paraId="3AF291F1" w14:textId="77777777" w:rsidR="00654ABE" w:rsidRPr="007E1710" w:rsidRDefault="00654ABE" w:rsidP="00654ABE">
      <w:pPr>
        <w:pStyle w:val="NormalBlock"/>
        <w:spacing w:after="0"/>
        <w:rPr>
          <w:szCs w:val="18"/>
        </w:rPr>
      </w:pPr>
    </w:p>
    <w:p w14:paraId="06D5AC30" w14:textId="69B9E3AB"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4E3B548D" w14:textId="77777777" w:rsidR="00654ABE" w:rsidRPr="007E1710" w:rsidRDefault="00654ABE" w:rsidP="00654ABE">
      <w:pPr>
        <w:pStyle w:val="NormalBlock"/>
        <w:numPr>
          <w:ilvl w:val="0"/>
          <w:numId w:val="81"/>
        </w:numPr>
        <w:spacing w:after="0"/>
        <w:ind w:left="360"/>
        <w:rPr>
          <w:szCs w:val="18"/>
        </w:rPr>
      </w:pPr>
      <w:r w:rsidRPr="007E1710">
        <w:rPr>
          <w:szCs w:val="18"/>
        </w:rPr>
        <w:t>Blocking</w:t>
      </w:r>
    </w:p>
    <w:p w14:paraId="55277804" w14:textId="77777777" w:rsidR="00654ABE" w:rsidRPr="007E1710" w:rsidRDefault="00654ABE" w:rsidP="00654ABE">
      <w:pPr>
        <w:pStyle w:val="NormalBlock"/>
        <w:numPr>
          <w:ilvl w:val="0"/>
          <w:numId w:val="81"/>
        </w:numPr>
        <w:spacing w:after="0"/>
        <w:ind w:left="360"/>
        <w:rPr>
          <w:szCs w:val="18"/>
        </w:rPr>
      </w:pPr>
      <w:r w:rsidRPr="007E1710">
        <w:rPr>
          <w:szCs w:val="18"/>
        </w:rPr>
        <w:t>Touching of ball; beyond line of scrimmage</w:t>
      </w:r>
    </w:p>
    <w:p w14:paraId="663426A4" w14:textId="77777777" w:rsidR="00654ABE" w:rsidRPr="007E1710" w:rsidRDefault="00654ABE" w:rsidP="00654ABE">
      <w:pPr>
        <w:pStyle w:val="NormalBlock"/>
        <w:numPr>
          <w:ilvl w:val="0"/>
          <w:numId w:val="81"/>
        </w:numPr>
        <w:spacing w:after="0"/>
        <w:ind w:left="360"/>
        <w:rPr>
          <w:szCs w:val="18"/>
        </w:rPr>
      </w:pPr>
      <w:r w:rsidRPr="007E1710">
        <w:rPr>
          <w:szCs w:val="18"/>
        </w:rPr>
        <w:t>Illegal Kicking</w:t>
      </w:r>
    </w:p>
    <w:p w14:paraId="79BB3EB6" w14:textId="77777777" w:rsidR="00654ABE" w:rsidRPr="007E1710" w:rsidRDefault="00654ABE" w:rsidP="00654ABE">
      <w:pPr>
        <w:pStyle w:val="NormalBlock"/>
        <w:numPr>
          <w:ilvl w:val="0"/>
          <w:numId w:val="81"/>
        </w:numPr>
        <w:spacing w:after="0"/>
        <w:ind w:left="360"/>
        <w:rPr>
          <w:szCs w:val="18"/>
        </w:rPr>
      </w:pPr>
      <w:r w:rsidRPr="007E1710">
        <w:rPr>
          <w:szCs w:val="18"/>
        </w:rPr>
        <w:t>Interference</w:t>
      </w:r>
    </w:p>
    <w:p w14:paraId="1F61C3DB" w14:textId="77777777" w:rsidR="00654ABE" w:rsidRPr="007E1710" w:rsidRDefault="00654ABE" w:rsidP="00654ABE">
      <w:pPr>
        <w:pStyle w:val="NormalBlock"/>
        <w:numPr>
          <w:ilvl w:val="0"/>
          <w:numId w:val="81"/>
        </w:numPr>
        <w:spacing w:after="0"/>
        <w:ind w:left="360"/>
        <w:rPr>
          <w:szCs w:val="18"/>
        </w:rPr>
      </w:pPr>
      <w:r w:rsidRPr="007E1710">
        <w:rPr>
          <w:szCs w:val="18"/>
        </w:rPr>
        <w:t>Muff and First Touching Violations</w:t>
      </w:r>
    </w:p>
    <w:p w14:paraId="04A3663B" w14:textId="77777777" w:rsidR="00654ABE" w:rsidRPr="007E1710" w:rsidRDefault="00654ABE" w:rsidP="00654ABE">
      <w:pPr>
        <w:pStyle w:val="NormalBlock"/>
        <w:numPr>
          <w:ilvl w:val="0"/>
          <w:numId w:val="81"/>
        </w:numPr>
        <w:spacing w:after="0"/>
        <w:ind w:left="360"/>
        <w:rPr>
          <w:szCs w:val="18"/>
        </w:rPr>
      </w:pPr>
      <w:r w:rsidRPr="007E1710">
        <w:rPr>
          <w:szCs w:val="18"/>
        </w:rPr>
        <w:t>Ineligible players downfield</w:t>
      </w:r>
    </w:p>
    <w:p w14:paraId="0B95855B" w14:textId="77777777" w:rsidR="00654ABE" w:rsidRPr="007E1710" w:rsidRDefault="00654ABE" w:rsidP="00654ABE">
      <w:pPr>
        <w:pStyle w:val="Heading3"/>
        <w:rPr>
          <w:sz w:val="18"/>
          <w:szCs w:val="18"/>
        </w:rPr>
      </w:pPr>
      <w:bookmarkStart w:id="17" w:name="_Toc509949453"/>
      <w:bookmarkStart w:id="18" w:name="_Toc512183772"/>
      <w:bookmarkStart w:id="19" w:name="_Toc512188360"/>
      <w:r w:rsidRPr="007E1710">
        <w:rPr>
          <w:sz w:val="18"/>
          <w:szCs w:val="18"/>
        </w:rPr>
        <w:t>FIELD GOAL &amp; PAT MECHANICS – 4-MAN</w:t>
      </w:r>
      <w:bookmarkEnd w:id="17"/>
      <w:bookmarkEnd w:id="18"/>
      <w:bookmarkEnd w:id="19"/>
    </w:p>
    <w:p w14:paraId="0229B613" w14:textId="6BB1845D" w:rsidR="00654ABE" w:rsidRPr="007E1710" w:rsidRDefault="00654ABE" w:rsidP="00654ABE">
      <w:pPr>
        <w:pStyle w:val="NormalBlock"/>
        <w:spacing w:after="0"/>
        <w:rPr>
          <w:rStyle w:val="Strong"/>
          <w:szCs w:val="18"/>
        </w:rPr>
      </w:pPr>
      <w:r w:rsidRPr="007E1710">
        <w:rPr>
          <w:rStyle w:val="Strong"/>
          <w:szCs w:val="18"/>
        </w:rPr>
        <w:t>FIELD GOAL &amp; PAT PRE-SNAP MECHANICS</w:t>
      </w:r>
    </w:p>
    <w:p w14:paraId="153AAB5B" w14:textId="1439608C"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p>
    <w:p w14:paraId="06CC7B3C" w14:textId="77777777" w:rsidR="00654ABE" w:rsidRPr="007E1710" w:rsidRDefault="00654ABE" w:rsidP="00654ABE">
      <w:pPr>
        <w:pStyle w:val="NormalBlock"/>
        <w:numPr>
          <w:ilvl w:val="0"/>
          <w:numId w:val="68"/>
        </w:numPr>
        <w:spacing w:after="0"/>
        <w:ind w:left="360"/>
        <w:rPr>
          <w:szCs w:val="18"/>
        </w:rPr>
      </w:pPr>
      <w:r w:rsidRPr="007E1710">
        <w:rPr>
          <w:szCs w:val="18"/>
        </w:rPr>
        <w:t>Prior to all field goal attempts, all officials should remind themselves of live ball by using the illegal procedure signal (#S19)</w:t>
      </w:r>
    </w:p>
    <w:p w14:paraId="6DA0679D" w14:textId="77777777" w:rsidR="00654ABE" w:rsidRPr="007E1710" w:rsidRDefault="00654ABE" w:rsidP="00654ABE">
      <w:pPr>
        <w:pStyle w:val="NormalBlock"/>
        <w:numPr>
          <w:ilvl w:val="0"/>
          <w:numId w:val="68"/>
        </w:numPr>
        <w:spacing w:after="0"/>
        <w:ind w:left="360"/>
        <w:rPr>
          <w:szCs w:val="18"/>
        </w:rPr>
      </w:pPr>
      <w:r w:rsidRPr="007E1710">
        <w:rPr>
          <w:szCs w:val="18"/>
        </w:rPr>
        <w:t>Positioning of the HEAD LINESMAN / LINE JUDGE will depend on the location of the REFEREE. Whichever official is nearest to, or facing, the back of the REFEREE on a PAT or Field Goal will go under the goal posts with the UMPIRE</w:t>
      </w:r>
    </w:p>
    <w:p w14:paraId="3DB3E26E" w14:textId="77777777" w:rsidR="00654ABE" w:rsidRPr="007E1710" w:rsidRDefault="00654ABE" w:rsidP="00654ABE">
      <w:pPr>
        <w:pStyle w:val="NormalBlock"/>
        <w:spacing w:after="0"/>
        <w:rPr>
          <w:szCs w:val="18"/>
        </w:rPr>
      </w:pPr>
      <w:r w:rsidRPr="007E1710">
        <w:rPr>
          <w:szCs w:val="18"/>
        </w:rPr>
        <w:t xml:space="preserve"> </w:t>
      </w:r>
    </w:p>
    <w:p w14:paraId="39025B1F" w14:textId="78398EB5" w:rsidR="00654ABE" w:rsidRPr="007E1710" w:rsidRDefault="00654ABE" w:rsidP="00654ABE">
      <w:pPr>
        <w:pStyle w:val="NormalBlock"/>
        <w:spacing w:after="0"/>
        <w:rPr>
          <w:rStyle w:val="SubtleEmphasis"/>
          <w:szCs w:val="18"/>
        </w:rPr>
      </w:pPr>
      <w:r w:rsidRPr="007E1710">
        <w:rPr>
          <w:rStyle w:val="SubtleEmphasis"/>
          <w:szCs w:val="18"/>
        </w:rPr>
        <w:t>REFEREE</w:t>
      </w:r>
    </w:p>
    <w:p w14:paraId="2A6E80D7" w14:textId="77777777" w:rsidR="00654ABE" w:rsidRPr="007E1710" w:rsidRDefault="00654ABE" w:rsidP="00654ABE">
      <w:pPr>
        <w:pStyle w:val="NormalBlock"/>
        <w:numPr>
          <w:ilvl w:val="0"/>
          <w:numId w:val="61"/>
        </w:numPr>
        <w:spacing w:after="0"/>
        <w:ind w:left="360"/>
        <w:rPr>
          <w:szCs w:val="18"/>
        </w:rPr>
      </w:pPr>
      <w:r w:rsidRPr="007E1710">
        <w:rPr>
          <w:szCs w:val="18"/>
        </w:rPr>
        <w:t>Take a wide position, 10–15 yards (or more) wider than the potential kicker and 2–3 yards deeper, on the open side of the holder. Help direct the appropriate official to be under the goal post with the UMPIRE</w:t>
      </w:r>
    </w:p>
    <w:p w14:paraId="6C518401" w14:textId="77777777" w:rsidR="00654ABE" w:rsidRPr="007E1710" w:rsidRDefault="00654ABE" w:rsidP="00654ABE">
      <w:pPr>
        <w:pStyle w:val="NormalBlock"/>
        <w:numPr>
          <w:ilvl w:val="0"/>
          <w:numId w:val="61"/>
        </w:numPr>
        <w:spacing w:after="0"/>
        <w:ind w:left="360"/>
        <w:rPr>
          <w:szCs w:val="18"/>
        </w:rPr>
      </w:pPr>
      <w:r w:rsidRPr="007E1710">
        <w:rPr>
          <w:szCs w:val="18"/>
        </w:rPr>
        <w:t>Beware of a fake field goal or PAT.  Be ready to assist in covering the open sideline/pylon</w:t>
      </w:r>
    </w:p>
    <w:p w14:paraId="0E421AA5" w14:textId="77777777" w:rsidR="00654ABE" w:rsidRPr="007E1710" w:rsidRDefault="00654ABE" w:rsidP="00654ABE">
      <w:pPr>
        <w:pStyle w:val="NormalBlock"/>
        <w:numPr>
          <w:ilvl w:val="0"/>
          <w:numId w:val="61"/>
        </w:numPr>
        <w:spacing w:after="0"/>
        <w:ind w:left="360"/>
        <w:rPr>
          <w:szCs w:val="18"/>
        </w:rPr>
      </w:pPr>
      <w:r w:rsidRPr="007E1710">
        <w:rPr>
          <w:szCs w:val="18"/>
        </w:rPr>
        <w:t>Before the snap, observe any linebackers that may be attempting to shoot the gap to block the kick</w:t>
      </w:r>
    </w:p>
    <w:p w14:paraId="1904DE39" w14:textId="77777777" w:rsidR="00654ABE" w:rsidRPr="007E1710" w:rsidRDefault="00654ABE" w:rsidP="00654ABE">
      <w:pPr>
        <w:pStyle w:val="NormalBlock"/>
        <w:numPr>
          <w:ilvl w:val="0"/>
          <w:numId w:val="61"/>
        </w:numPr>
        <w:spacing w:after="0"/>
        <w:ind w:left="360"/>
        <w:rPr>
          <w:szCs w:val="18"/>
        </w:rPr>
      </w:pPr>
      <w:r w:rsidRPr="007E1710">
        <w:rPr>
          <w:szCs w:val="18"/>
        </w:rPr>
        <w:t>Before the snap, check for any illegal locking of legs by offensive linemen</w:t>
      </w:r>
    </w:p>
    <w:p w14:paraId="6ACDDF9C" w14:textId="77777777" w:rsidR="00654ABE" w:rsidRPr="007E1710" w:rsidRDefault="00654ABE" w:rsidP="00654ABE">
      <w:pPr>
        <w:pStyle w:val="NormalBlock"/>
        <w:spacing w:after="0"/>
        <w:rPr>
          <w:szCs w:val="18"/>
        </w:rPr>
      </w:pPr>
    </w:p>
    <w:p w14:paraId="770858A2" w14:textId="5324AA44" w:rsidR="00654ABE" w:rsidRPr="007E1710" w:rsidRDefault="00654ABE" w:rsidP="00654ABE">
      <w:pPr>
        <w:pStyle w:val="NormalBlock"/>
        <w:spacing w:after="0"/>
        <w:rPr>
          <w:rStyle w:val="SubtleEmphasis"/>
          <w:szCs w:val="18"/>
        </w:rPr>
      </w:pPr>
      <w:r w:rsidRPr="007E1710">
        <w:rPr>
          <w:rStyle w:val="SubtleEmphasis"/>
          <w:szCs w:val="18"/>
        </w:rPr>
        <w:t>UMPIRE</w:t>
      </w:r>
    </w:p>
    <w:p w14:paraId="163D2D86" w14:textId="77777777" w:rsidR="00654ABE" w:rsidRPr="007E1710" w:rsidRDefault="00654ABE" w:rsidP="00654ABE">
      <w:pPr>
        <w:pStyle w:val="NormalBlock"/>
        <w:numPr>
          <w:ilvl w:val="0"/>
          <w:numId w:val="58"/>
        </w:numPr>
        <w:spacing w:after="0"/>
        <w:ind w:left="360"/>
        <w:rPr>
          <w:szCs w:val="18"/>
        </w:rPr>
      </w:pPr>
      <w:r w:rsidRPr="007E1710">
        <w:rPr>
          <w:szCs w:val="18"/>
        </w:rPr>
        <w:t>Line up six feet or less behind the goal post closest to the opposite side of the official that is under the goal post with you</w:t>
      </w:r>
    </w:p>
    <w:p w14:paraId="44082C18" w14:textId="7F8EF9DB" w:rsidR="00654ABE" w:rsidRPr="007E1710" w:rsidRDefault="00654ABE" w:rsidP="00654ABE">
      <w:pPr>
        <w:pStyle w:val="NormalBlock"/>
        <w:numPr>
          <w:ilvl w:val="0"/>
          <w:numId w:val="58"/>
        </w:numPr>
        <w:spacing w:after="0"/>
        <w:ind w:left="360"/>
        <w:rPr>
          <w:szCs w:val="18"/>
        </w:rPr>
      </w:pPr>
      <w:r w:rsidRPr="007E1710">
        <w:rPr>
          <w:szCs w:val="18"/>
        </w:rPr>
        <w:t xml:space="preserve">Count defense and orally communicate with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or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of your count</w:t>
      </w:r>
    </w:p>
    <w:p w14:paraId="08907A53" w14:textId="77777777" w:rsidR="00654ABE" w:rsidRPr="007E1710" w:rsidRDefault="00654ABE" w:rsidP="00654ABE">
      <w:pPr>
        <w:pStyle w:val="NormalBlock"/>
        <w:numPr>
          <w:ilvl w:val="0"/>
          <w:numId w:val="58"/>
        </w:numPr>
        <w:spacing w:after="0"/>
        <w:ind w:left="360"/>
        <w:rPr>
          <w:szCs w:val="18"/>
        </w:rPr>
      </w:pPr>
      <w:r w:rsidRPr="007E1710">
        <w:rPr>
          <w:szCs w:val="18"/>
        </w:rPr>
        <w:t>You always have sole responsibility for protection of the snapper</w:t>
      </w:r>
    </w:p>
    <w:p w14:paraId="29B18152" w14:textId="77777777" w:rsidR="00654ABE" w:rsidRPr="007E1710" w:rsidRDefault="00654ABE" w:rsidP="00654ABE">
      <w:pPr>
        <w:pStyle w:val="NormalBlock"/>
        <w:numPr>
          <w:ilvl w:val="0"/>
          <w:numId w:val="58"/>
        </w:numPr>
        <w:spacing w:after="0"/>
        <w:ind w:left="360"/>
        <w:rPr>
          <w:szCs w:val="18"/>
        </w:rPr>
      </w:pPr>
      <w:r w:rsidRPr="007E1710">
        <w:rPr>
          <w:szCs w:val="18"/>
        </w:rPr>
        <w:t>Check for use of numbering exception by team A</w:t>
      </w:r>
    </w:p>
    <w:p w14:paraId="19BADEFD" w14:textId="77777777" w:rsidR="00654ABE" w:rsidRPr="007E1710" w:rsidRDefault="00654ABE" w:rsidP="00654ABE">
      <w:pPr>
        <w:pStyle w:val="NormalBlock"/>
        <w:spacing w:after="0"/>
        <w:rPr>
          <w:szCs w:val="18"/>
        </w:rPr>
      </w:pPr>
    </w:p>
    <w:p w14:paraId="31094C3B" w14:textId="5B2356F1"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p>
    <w:p w14:paraId="4CBE2F60" w14:textId="77777777" w:rsidR="00654ABE" w:rsidRPr="007E1710" w:rsidRDefault="00654ABE" w:rsidP="00654ABE">
      <w:pPr>
        <w:pStyle w:val="NormalBlock"/>
        <w:numPr>
          <w:ilvl w:val="0"/>
          <w:numId w:val="59"/>
        </w:numPr>
        <w:spacing w:after="0"/>
        <w:ind w:left="360"/>
        <w:rPr>
          <w:szCs w:val="18"/>
        </w:rPr>
      </w:pPr>
      <w:r w:rsidRPr="007E1710">
        <w:rPr>
          <w:szCs w:val="18"/>
        </w:rPr>
        <w:t>Take a position on the sideline (on PAT, move in to numbers) and observe neutral zone</w:t>
      </w:r>
    </w:p>
    <w:p w14:paraId="372C5BB4" w14:textId="0F0897CC" w:rsidR="00654ABE" w:rsidRPr="007E1710" w:rsidRDefault="00654ABE" w:rsidP="00654ABE">
      <w:pPr>
        <w:pStyle w:val="NormalBlock"/>
        <w:numPr>
          <w:ilvl w:val="0"/>
          <w:numId w:val="67"/>
        </w:numPr>
        <w:spacing w:after="0"/>
        <w:rPr>
          <w:szCs w:val="18"/>
        </w:rPr>
      </w:pPr>
      <w:r w:rsidRPr="007E1710">
        <w:rPr>
          <w:szCs w:val="18"/>
        </w:rPr>
        <w:t xml:space="preserve">OR (if facing the back of the </w:t>
      </w:r>
      <w:r w:rsidRPr="007E1710">
        <w:rPr>
          <w:rStyle w:val="SubtleEmphasis"/>
          <w:szCs w:val="18"/>
        </w:rPr>
        <w:t>REFEREE</w:t>
      </w:r>
      <w:r w:rsidRPr="007E1710">
        <w:rPr>
          <w:szCs w:val="18"/>
        </w:rPr>
        <w:t>)</w:t>
      </w:r>
    </w:p>
    <w:p w14:paraId="3BC6DC76" w14:textId="77777777" w:rsidR="00654ABE" w:rsidRPr="007E1710" w:rsidRDefault="00654ABE" w:rsidP="00654ABE">
      <w:pPr>
        <w:pStyle w:val="NormalBlock"/>
        <w:numPr>
          <w:ilvl w:val="0"/>
          <w:numId w:val="59"/>
        </w:numPr>
        <w:spacing w:after="0"/>
        <w:ind w:left="360"/>
        <w:rPr>
          <w:szCs w:val="18"/>
        </w:rPr>
      </w:pPr>
      <w:r w:rsidRPr="007E1710">
        <w:rPr>
          <w:szCs w:val="18"/>
        </w:rPr>
        <w:lastRenderedPageBreak/>
        <w:t xml:space="preserve">Line up six feet or less behind the goal post on your side of the field. Count defense and orally communicate with UMPIRE of your count. </w:t>
      </w:r>
    </w:p>
    <w:p w14:paraId="57046D10" w14:textId="77777777" w:rsidR="00654ABE" w:rsidRPr="007E1710" w:rsidRDefault="00654ABE" w:rsidP="00654ABE">
      <w:pPr>
        <w:pStyle w:val="NormalBlock"/>
        <w:numPr>
          <w:ilvl w:val="0"/>
          <w:numId w:val="59"/>
        </w:numPr>
        <w:spacing w:after="0"/>
        <w:ind w:left="360"/>
        <w:rPr>
          <w:szCs w:val="18"/>
        </w:rPr>
      </w:pPr>
      <w:r w:rsidRPr="007E1710">
        <w:rPr>
          <w:szCs w:val="18"/>
        </w:rPr>
        <w:t>Callout the numbers of the eligible receivers on your side of the offensive formation</w:t>
      </w:r>
    </w:p>
    <w:p w14:paraId="5FD8E29E" w14:textId="77777777" w:rsidR="00654ABE" w:rsidRPr="007E1710" w:rsidRDefault="00654ABE" w:rsidP="00654ABE">
      <w:pPr>
        <w:pStyle w:val="NormalBlock"/>
        <w:spacing w:after="0"/>
        <w:ind w:left="360"/>
        <w:rPr>
          <w:szCs w:val="18"/>
        </w:rPr>
      </w:pPr>
    </w:p>
    <w:p w14:paraId="1E7A9F24" w14:textId="6609C007" w:rsidR="00654ABE" w:rsidRPr="007E1710" w:rsidRDefault="00654ABE" w:rsidP="00654ABE">
      <w:pPr>
        <w:pStyle w:val="NormalBlock"/>
        <w:spacing w:after="0"/>
        <w:rPr>
          <w:szCs w:val="18"/>
        </w:rPr>
      </w:pPr>
      <w:r w:rsidRPr="007E1710">
        <w:rPr>
          <w:rStyle w:val="SubtleEmphasis"/>
          <w:szCs w:val="18"/>
        </w:rPr>
        <w:t>HEAD</w:t>
      </w:r>
      <w:r w:rsidRPr="007E1710">
        <w:rPr>
          <w:szCs w:val="18"/>
        </w:rPr>
        <w:t xml:space="preserve"> </w:t>
      </w:r>
      <w:r w:rsidRPr="007E1710">
        <w:rPr>
          <w:rStyle w:val="SubtleEmphasis"/>
          <w:szCs w:val="18"/>
        </w:rPr>
        <w:t>LINESMAN</w:t>
      </w:r>
    </w:p>
    <w:p w14:paraId="6137F674" w14:textId="77777777" w:rsidR="00654ABE" w:rsidRPr="007E1710" w:rsidRDefault="00654ABE" w:rsidP="00654ABE">
      <w:pPr>
        <w:pStyle w:val="NormalBlock"/>
        <w:numPr>
          <w:ilvl w:val="0"/>
          <w:numId w:val="60"/>
        </w:numPr>
        <w:spacing w:after="0"/>
        <w:ind w:left="360"/>
        <w:rPr>
          <w:szCs w:val="18"/>
        </w:rPr>
      </w:pPr>
      <w:r w:rsidRPr="007E1710">
        <w:rPr>
          <w:szCs w:val="18"/>
        </w:rPr>
        <w:t>Take a position on the sideline (on PAT, move in to numbers) and observe neutral zone</w:t>
      </w:r>
    </w:p>
    <w:p w14:paraId="3AF699D5" w14:textId="10BF2340" w:rsidR="00654ABE" w:rsidRPr="007E1710" w:rsidRDefault="00654ABE" w:rsidP="00654ABE">
      <w:pPr>
        <w:pStyle w:val="NormalBlock"/>
        <w:numPr>
          <w:ilvl w:val="0"/>
          <w:numId w:val="67"/>
        </w:numPr>
        <w:spacing w:after="0"/>
        <w:rPr>
          <w:szCs w:val="18"/>
        </w:rPr>
      </w:pPr>
      <w:r w:rsidRPr="007E1710">
        <w:rPr>
          <w:szCs w:val="18"/>
        </w:rPr>
        <w:t xml:space="preserve">OR (if facing the back of the </w:t>
      </w:r>
      <w:r w:rsidRPr="007E1710">
        <w:rPr>
          <w:rStyle w:val="SubtleEmphasis"/>
          <w:szCs w:val="18"/>
        </w:rPr>
        <w:t>REFEREE</w:t>
      </w:r>
      <w:r w:rsidRPr="007E1710">
        <w:rPr>
          <w:szCs w:val="18"/>
        </w:rPr>
        <w:t>)</w:t>
      </w:r>
    </w:p>
    <w:p w14:paraId="2178441E" w14:textId="77777777" w:rsidR="00654ABE" w:rsidRPr="007E1710" w:rsidRDefault="00654ABE" w:rsidP="00654ABE">
      <w:pPr>
        <w:pStyle w:val="NormalBlock"/>
        <w:numPr>
          <w:ilvl w:val="0"/>
          <w:numId w:val="60"/>
        </w:numPr>
        <w:spacing w:after="0"/>
        <w:ind w:left="360"/>
        <w:rPr>
          <w:szCs w:val="18"/>
        </w:rPr>
      </w:pPr>
      <w:r w:rsidRPr="007E1710">
        <w:rPr>
          <w:szCs w:val="18"/>
        </w:rPr>
        <w:t xml:space="preserve">Line up six feet or less behind the goal post on your side of the field. Count defense and orally communicate with UMPIRE of your count. </w:t>
      </w:r>
    </w:p>
    <w:p w14:paraId="1DD9EE2B" w14:textId="77777777" w:rsidR="00654ABE" w:rsidRPr="007E1710" w:rsidRDefault="00654ABE" w:rsidP="00654ABE">
      <w:pPr>
        <w:pStyle w:val="NormalBlock"/>
        <w:numPr>
          <w:ilvl w:val="0"/>
          <w:numId w:val="60"/>
        </w:numPr>
        <w:spacing w:after="0"/>
        <w:ind w:left="360"/>
        <w:rPr>
          <w:szCs w:val="18"/>
        </w:rPr>
      </w:pPr>
      <w:r w:rsidRPr="007E1710">
        <w:rPr>
          <w:szCs w:val="18"/>
        </w:rPr>
        <w:t>Callout the numbers of the eligible receivers on your side of the offensive formation</w:t>
      </w:r>
    </w:p>
    <w:p w14:paraId="4C92B519" w14:textId="77777777" w:rsidR="00654ABE" w:rsidRPr="007E1710" w:rsidRDefault="00654ABE" w:rsidP="00654ABE">
      <w:pPr>
        <w:pStyle w:val="NormalBlock"/>
        <w:spacing w:after="0"/>
        <w:rPr>
          <w:szCs w:val="18"/>
        </w:rPr>
      </w:pPr>
    </w:p>
    <w:p w14:paraId="333A52E1" w14:textId="07204409" w:rsidR="00654ABE" w:rsidRPr="007E1710" w:rsidRDefault="00654ABE" w:rsidP="00654ABE">
      <w:pPr>
        <w:pStyle w:val="NormalBlock"/>
        <w:spacing w:after="0"/>
        <w:rPr>
          <w:szCs w:val="18"/>
        </w:rPr>
      </w:pPr>
      <w:r w:rsidRPr="007E1710">
        <w:rPr>
          <w:rStyle w:val="SubtleEmphasis"/>
          <w:szCs w:val="18"/>
        </w:rPr>
        <w:t>ALL</w:t>
      </w:r>
      <w:r w:rsidRPr="007E1710">
        <w:rPr>
          <w:szCs w:val="18"/>
        </w:rPr>
        <w:t xml:space="preserve"> </w:t>
      </w:r>
      <w:r w:rsidRPr="007E1710">
        <w:rPr>
          <w:rStyle w:val="SubtleEmphasis"/>
          <w:szCs w:val="18"/>
        </w:rPr>
        <w:t>OFFICIALS</w:t>
      </w:r>
      <w:r w:rsidRPr="007E1710">
        <w:rPr>
          <w:szCs w:val="18"/>
        </w:rPr>
        <w:t xml:space="preserve"> – </w:t>
      </w:r>
      <w:r w:rsidRPr="007E1710">
        <w:rPr>
          <w:szCs w:val="18"/>
          <w:u w:val="single"/>
        </w:rPr>
        <w:t>SWINGING GATE</w:t>
      </w:r>
    </w:p>
    <w:p w14:paraId="5F8A5090" w14:textId="77777777" w:rsidR="00654ABE" w:rsidRPr="007E1710" w:rsidRDefault="00654ABE" w:rsidP="00654ABE">
      <w:pPr>
        <w:pStyle w:val="NormalBlock"/>
        <w:numPr>
          <w:ilvl w:val="0"/>
          <w:numId w:val="62"/>
        </w:numPr>
        <w:spacing w:after="0"/>
        <w:ind w:left="360"/>
        <w:rPr>
          <w:szCs w:val="18"/>
        </w:rPr>
      </w:pPr>
      <w:r w:rsidRPr="007E1710">
        <w:rPr>
          <w:szCs w:val="18"/>
        </w:rPr>
        <w:t>All officials will be in their regular positions for a scrimmage down. If team A shifts to a formation normally used for a PAT or attempted field goal, then all officials will move to their appropriate position.</w:t>
      </w:r>
    </w:p>
    <w:p w14:paraId="58418172" w14:textId="77777777" w:rsidR="00654ABE" w:rsidRPr="007E1710" w:rsidRDefault="00654ABE" w:rsidP="00654ABE">
      <w:pPr>
        <w:pStyle w:val="NormalBlock"/>
        <w:numPr>
          <w:ilvl w:val="0"/>
          <w:numId w:val="62"/>
        </w:numPr>
        <w:spacing w:after="0"/>
        <w:ind w:left="360"/>
        <w:rPr>
          <w:szCs w:val="18"/>
        </w:rPr>
      </w:pPr>
      <w:r w:rsidRPr="007E1710">
        <w:rPr>
          <w:szCs w:val="18"/>
        </w:rPr>
        <w:t>If the play is a fake kick, attempt to get to your normal scrimmage position while maintaining your usual scrimmage play responsibilities.</w:t>
      </w:r>
    </w:p>
    <w:p w14:paraId="640FEA26" w14:textId="77777777" w:rsidR="00654ABE" w:rsidRPr="007E1710" w:rsidRDefault="00654ABE" w:rsidP="00654ABE">
      <w:pPr>
        <w:pStyle w:val="NormalBlock"/>
        <w:spacing w:after="0"/>
        <w:rPr>
          <w:szCs w:val="18"/>
        </w:rPr>
      </w:pPr>
    </w:p>
    <w:p w14:paraId="519697AF" w14:textId="142FD681" w:rsidR="00654ABE" w:rsidRPr="007E1710" w:rsidRDefault="00654ABE" w:rsidP="00654ABE">
      <w:pPr>
        <w:pStyle w:val="NormalBlock"/>
        <w:spacing w:after="0"/>
        <w:rPr>
          <w:rStyle w:val="Strong"/>
          <w:szCs w:val="18"/>
        </w:rPr>
      </w:pPr>
      <w:r w:rsidRPr="007E1710">
        <w:rPr>
          <w:rStyle w:val="Strong"/>
          <w:szCs w:val="18"/>
        </w:rPr>
        <w:t>FIELD GOAL &amp; PAT KICK COVERAGE MECHANICS</w:t>
      </w:r>
    </w:p>
    <w:p w14:paraId="1945F349" w14:textId="7BDEB62D" w:rsidR="00654ABE" w:rsidRPr="007E1710" w:rsidRDefault="00654ABE" w:rsidP="00654ABE">
      <w:pPr>
        <w:pStyle w:val="NormalBlock"/>
        <w:spacing w:after="0"/>
        <w:rPr>
          <w:rStyle w:val="SubtleEmphasis"/>
          <w:szCs w:val="18"/>
        </w:rPr>
      </w:pPr>
      <w:r w:rsidRPr="007E1710">
        <w:rPr>
          <w:rStyle w:val="SubtleEmphasis"/>
          <w:szCs w:val="18"/>
        </w:rPr>
        <w:t>REFEREE</w:t>
      </w:r>
    </w:p>
    <w:p w14:paraId="2B9301C6" w14:textId="77777777" w:rsidR="00654ABE" w:rsidRPr="007E1710" w:rsidRDefault="00654ABE" w:rsidP="00654ABE">
      <w:pPr>
        <w:pStyle w:val="NormalBlock"/>
        <w:numPr>
          <w:ilvl w:val="0"/>
          <w:numId w:val="63"/>
        </w:numPr>
        <w:spacing w:after="0"/>
        <w:ind w:left="360"/>
        <w:rPr>
          <w:szCs w:val="18"/>
        </w:rPr>
      </w:pPr>
      <w:r w:rsidRPr="007E1710">
        <w:rPr>
          <w:szCs w:val="18"/>
        </w:rPr>
        <w:t>Observe the motion of backs within line of vision and cover as usual if a run or pass</w:t>
      </w:r>
    </w:p>
    <w:p w14:paraId="41B7E2FE" w14:textId="77777777" w:rsidR="00654ABE" w:rsidRPr="007E1710" w:rsidRDefault="00654ABE" w:rsidP="00654ABE">
      <w:pPr>
        <w:pStyle w:val="NormalBlock"/>
        <w:numPr>
          <w:ilvl w:val="0"/>
          <w:numId w:val="63"/>
        </w:numPr>
        <w:spacing w:after="0"/>
        <w:ind w:left="360"/>
        <w:rPr>
          <w:szCs w:val="18"/>
        </w:rPr>
      </w:pPr>
      <w:r w:rsidRPr="007E1710">
        <w:rPr>
          <w:szCs w:val="18"/>
        </w:rPr>
        <w:t>Immediately after the snap, shift your eyes to the holder and mentally rule if the holder’s knee was down upon receiving the snap</w:t>
      </w:r>
    </w:p>
    <w:p w14:paraId="468C10DA" w14:textId="77777777" w:rsidR="00654ABE" w:rsidRPr="007E1710" w:rsidRDefault="00654ABE" w:rsidP="00654ABE">
      <w:pPr>
        <w:pStyle w:val="NormalBlock"/>
        <w:numPr>
          <w:ilvl w:val="0"/>
          <w:numId w:val="63"/>
        </w:numPr>
        <w:spacing w:after="0"/>
        <w:ind w:left="360"/>
        <w:rPr>
          <w:szCs w:val="18"/>
        </w:rPr>
      </w:pPr>
      <w:r w:rsidRPr="007E1710">
        <w:rPr>
          <w:szCs w:val="18"/>
        </w:rPr>
        <w:t>If it is obvious that the PAT kick has been blocked and grounded, blow the play dead immediately</w:t>
      </w:r>
    </w:p>
    <w:p w14:paraId="066F483A" w14:textId="77777777" w:rsidR="00654ABE" w:rsidRPr="007E1710" w:rsidRDefault="00654ABE" w:rsidP="00654ABE">
      <w:pPr>
        <w:pStyle w:val="NormalBlock"/>
        <w:numPr>
          <w:ilvl w:val="0"/>
          <w:numId w:val="63"/>
        </w:numPr>
        <w:spacing w:after="0"/>
        <w:ind w:left="360"/>
        <w:rPr>
          <w:szCs w:val="18"/>
        </w:rPr>
      </w:pPr>
      <w:r w:rsidRPr="007E1710">
        <w:rPr>
          <w:szCs w:val="18"/>
        </w:rPr>
        <w:t>You are solely responsible if the kicker or holder is roughed or has been run into</w:t>
      </w:r>
    </w:p>
    <w:p w14:paraId="7632820E" w14:textId="77777777" w:rsidR="00654ABE" w:rsidRPr="007E1710" w:rsidRDefault="00654ABE" w:rsidP="00654ABE">
      <w:pPr>
        <w:pStyle w:val="NormalBlock"/>
        <w:numPr>
          <w:ilvl w:val="0"/>
          <w:numId w:val="63"/>
        </w:numPr>
        <w:spacing w:after="0"/>
        <w:ind w:left="360"/>
        <w:rPr>
          <w:szCs w:val="18"/>
        </w:rPr>
      </w:pPr>
      <w:r w:rsidRPr="007E1710">
        <w:rPr>
          <w:szCs w:val="18"/>
        </w:rPr>
        <w:t>After the kick and the kicker and holder are free, shift your observation to the offensive line to dead ball officiate</w:t>
      </w:r>
    </w:p>
    <w:p w14:paraId="0AB43AA4" w14:textId="17728643" w:rsidR="00654ABE" w:rsidRPr="007E1710" w:rsidRDefault="00654ABE" w:rsidP="00654ABE">
      <w:pPr>
        <w:pStyle w:val="NormalBlock"/>
        <w:numPr>
          <w:ilvl w:val="0"/>
          <w:numId w:val="63"/>
        </w:numPr>
        <w:spacing w:after="0"/>
        <w:ind w:left="360"/>
        <w:rPr>
          <w:szCs w:val="18"/>
        </w:rPr>
      </w:pPr>
      <w:r w:rsidRPr="007E1710">
        <w:rPr>
          <w:szCs w:val="18"/>
        </w:rPr>
        <w:t xml:space="preserve">After you have observed the </w:t>
      </w:r>
      <w:r w:rsidRPr="007E1710">
        <w:rPr>
          <w:rStyle w:val="SubtleEmphasis"/>
          <w:szCs w:val="18"/>
        </w:rPr>
        <w:t>HEAD</w:t>
      </w:r>
      <w:r w:rsidRPr="007E1710">
        <w:rPr>
          <w:szCs w:val="18"/>
        </w:rPr>
        <w:t xml:space="preserve"> </w:t>
      </w:r>
      <w:r w:rsidRPr="007E1710">
        <w:rPr>
          <w:rStyle w:val="SubtleEmphasis"/>
          <w:szCs w:val="18"/>
        </w:rPr>
        <w:t>LINESMAN</w:t>
      </w:r>
      <w:r w:rsidRPr="007E1710">
        <w:rPr>
          <w:szCs w:val="18"/>
        </w:rPr>
        <w:t xml:space="preserve"> / </w:t>
      </w:r>
      <w:r w:rsidRPr="007E1710">
        <w:rPr>
          <w:rStyle w:val="SubtleEmphasis"/>
          <w:szCs w:val="18"/>
        </w:rPr>
        <w:t>LINE</w:t>
      </w:r>
      <w:r w:rsidRPr="007E1710">
        <w:rPr>
          <w:szCs w:val="18"/>
        </w:rPr>
        <w:t xml:space="preserve"> </w:t>
      </w:r>
      <w:r w:rsidRPr="007E1710">
        <w:rPr>
          <w:rStyle w:val="SubtleEmphasis"/>
          <w:szCs w:val="18"/>
        </w:rPr>
        <w:t>JUDGE</w:t>
      </w:r>
      <w:r w:rsidRPr="007E1710">
        <w:rPr>
          <w:szCs w:val="18"/>
        </w:rPr>
        <w:t xml:space="preserve"> &amp; </w:t>
      </w:r>
      <w:r w:rsidRPr="007E1710">
        <w:rPr>
          <w:rStyle w:val="SubtleEmphasis"/>
          <w:szCs w:val="18"/>
        </w:rPr>
        <w:t>UMPIRE’S</w:t>
      </w:r>
      <w:r w:rsidRPr="007E1710">
        <w:rPr>
          <w:szCs w:val="18"/>
        </w:rPr>
        <w:t xml:space="preserve"> signals, turn to the press box and repeat their signal.</w:t>
      </w:r>
    </w:p>
    <w:p w14:paraId="3F3A5A41" w14:textId="77777777" w:rsidR="00654ABE" w:rsidRPr="007E1710" w:rsidRDefault="00654ABE" w:rsidP="00654ABE">
      <w:pPr>
        <w:pStyle w:val="NormalBlock"/>
        <w:spacing w:after="0"/>
        <w:rPr>
          <w:szCs w:val="18"/>
        </w:rPr>
      </w:pPr>
    </w:p>
    <w:p w14:paraId="3CA53DB0" w14:textId="1F956E71" w:rsidR="00654ABE" w:rsidRPr="007E1710" w:rsidRDefault="00654ABE" w:rsidP="00654ABE">
      <w:pPr>
        <w:pStyle w:val="NormalBlock"/>
        <w:spacing w:after="0"/>
        <w:rPr>
          <w:rStyle w:val="SubtleEmphasis"/>
          <w:szCs w:val="18"/>
        </w:rPr>
      </w:pPr>
      <w:r w:rsidRPr="007E1710">
        <w:rPr>
          <w:rStyle w:val="SubtleEmphasis"/>
          <w:szCs w:val="18"/>
        </w:rPr>
        <w:t>UMPIRE</w:t>
      </w:r>
    </w:p>
    <w:p w14:paraId="2A3C6D1E" w14:textId="77777777" w:rsidR="00654ABE" w:rsidRPr="007E1710" w:rsidRDefault="00654ABE" w:rsidP="00654ABE">
      <w:pPr>
        <w:pStyle w:val="NormalBlock"/>
        <w:numPr>
          <w:ilvl w:val="0"/>
          <w:numId w:val="64"/>
        </w:numPr>
        <w:spacing w:after="0"/>
        <w:ind w:left="360"/>
        <w:rPr>
          <w:szCs w:val="18"/>
        </w:rPr>
      </w:pPr>
      <w:r w:rsidRPr="007E1710">
        <w:rPr>
          <w:szCs w:val="18"/>
        </w:rPr>
        <w:t>As the ball arrives at the goal post, step-up and look straight-up to determine if the ball was kicked between the uprights and not directly over the goal post</w:t>
      </w:r>
    </w:p>
    <w:p w14:paraId="6B32EC1E" w14:textId="77777777" w:rsidR="00654ABE" w:rsidRPr="007E1710" w:rsidRDefault="00654ABE" w:rsidP="00654ABE">
      <w:pPr>
        <w:pStyle w:val="NormalBlock"/>
        <w:numPr>
          <w:ilvl w:val="0"/>
          <w:numId w:val="64"/>
        </w:numPr>
        <w:spacing w:after="0"/>
        <w:ind w:left="360"/>
        <w:rPr>
          <w:szCs w:val="18"/>
        </w:rPr>
      </w:pPr>
      <w:r w:rsidRPr="007E1710">
        <w:rPr>
          <w:szCs w:val="18"/>
        </w:rPr>
        <w:t>Orally communicate with HEAD LINESMAN or LINE JUDGE as to the success or failure of the kick</w:t>
      </w:r>
    </w:p>
    <w:p w14:paraId="1B991B09" w14:textId="77777777" w:rsidR="00654ABE" w:rsidRPr="007E1710" w:rsidRDefault="00654ABE" w:rsidP="00654ABE">
      <w:pPr>
        <w:pStyle w:val="NormalBlock"/>
        <w:numPr>
          <w:ilvl w:val="0"/>
          <w:numId w:val="64"/>
        </w:numPr>
        <w:spacing w:after="0"/>
        <w:ind w:left="360"/>
        <w:rPr>
          <w:szCs w:val="18"/>
        </w:rPr>
      </w:pPr>
      <w:r w:rsidRPr="007E1710">
        <w:rPr>
          <w:szCs w:val="18"/>
        </w:rPr>
        <w:t>The UMPIRE is responsible for the whistle</w:t>
      </w:r>
    </w:p>
    <w:p w14:paraId="5BAEDD8B" w14:textId="77777777" w:rsidR="00654ABE" w:rsidRPr="007E1710" w:rsidRDefault="00654ABE" w:rsidP="00654ABE">
      <w:pPr>
        <w:pStyle w:val="NormalBlock"/>
        <w:numPr>
          <w:ilvl w:val="0"/>
          <w:numId w:val="64"/>
        </w:numPr>
        <w:spacing w:after="0"/>
        <w:ind w:left="360"/>
        <w:rPr>
          <w:szCs w:val="18"/>
        </w:rPr>
      </w:pPr>
      <w:r w:rsidRPr="007E1710">
        <w:rPr>
          <w:szCs w:val="18"/>
        </w:rPr>
        <w:t>Both should withhold any signal, but immediately move to the end line where you both simultaneously give the signal ruling on the kick</w:t>
      </w:r>
    </w:p>
    <w:p w14:paraId="5E75FCF4" w14:textId="77777777" w:rsidR="00654ABE" w:rsidRPr="007E1710" w:rsidRDefault="00654ABE" w:rsidP="00654ABE">
      <w:pPr>
        <w:pStyle w:val="NormalBlock"/>
        <w:numPr>
          <w:ilvl w:val="0"/>
          <w:numId w:val="64"/>
        </w:numPr>
        <w:spacing w:after="0"/>
        <w:ind w:left="360"/>
        <w:rPr>
          <w:szCs w:val="18"/>
        </w:rPr>
      </w:pPr>
      <w:r w:rsidRPr="007E1710">
        <w:rPr>
          <w:szCs w:val="18"/>
        </w:rPr>
        <w:t>Give incomplete signal if kick fails</w:t>
      </w:r>
    </w:p>
    <w:p w14:paraId="6F760636" w14:textId="77777777" w:rsidR="00654ABE" w:rsidRPr="007E1710" w:rsidRDefault="00654ABE" w:rsidP="00654ABE">
      <w:pPr>
        <w:pStyle w:val="NormalBlock"/>
        <w:numPr>
          <w:ilvl w:val="0"/>
          <w:numId w:val="64"/>
        </w:numPr>
        <w:spacing w:after="0"/>
        <w:ind w:left="360"/>
        <w:rPr>
          <w:szCs w:val="18"/>
        </w:rPr>
      </w:pPr>
      <w:r w:rsidRPr="007E1710">
        <w:rPr>
          <w:szCs w:val="18"/>
        </w:rPr>
        <w:t>Give touchdown signal if kick is good</w:t>
      </w:r>
    </w:p>
    <w:p w14:paraId="1DD94333" w14:textId="77777777" w:rsidR="00654ABE" w:rsidRPr="007E1710" w:rsidRDefault="00654ABE" w:rsidP="00654ABE">
      <w:pPr>
        <w:pStyle w:val="NormalBlock"/>
        <w:numPr>
          <w:ilvl w:val="0"/>
          <w:numId w:val="64"/>
        </w:numPr>
        <w:spacing w:after="0"/>
        <w:ind w:left="360"/>
        <w:rPr>
          <w:szCs w:val="18"/>
        </w:rPr>
      </w:pPr>
      <w:r w:rsidRPr="007E1710">
        <w:rPr>
          <w:szCs w:val="18"/>
        </w:rPr>
        <w:t>Watch for ineligibles down field</w:t>
      </w:r>
    </w:p>
    <w:p w14:paraId="32F3BF7D" w14:textId="77777777" w:rsidR="00654ABE" w:rsidRPr="007E1710" w:rsidRDefault="00654ABE" w:rsidP="00654ABE">
      <w:pPr>
        <w:pStyle w:val="NormalBlock"/>
        <w:numPr>
          <w:ilvl w:val="0"/>
          <w:numId w:val="64"/>
        </w:numPr>
        <w:spacing w:after="0"/>
        <w:ind w:left="360"/>
        <w:rPr>
          <w:szCs w:val="18"/>
        </w:rPr>
      </w:pPr>
      <w:r w:rsidRPr="007E1710">
        <w:rPr>
          <w:szCs w:val="18"/>
        </w:rPr>
        <w:t>On fake, or broken plays, keep your normal position</w:t>
      </w:r>
    </w:p>
    <w:p w14:paraId="4C05EE95" w14:textId="77777777" w:rsidR="00654ABE" w:rsidRPr="007E1710" w:rsidRDefault="00654ABE" w:rsidP="00654ABE">
      <w:pPr>
        <w:pStyle w:val="NormalBlock"/>
        <w:numPr>
          <w:ilvl w:val="0"/>
          <w:numId w:val="64"/>
        </w:numPr>
        <w:spacing w:after="0"/>
        <w:ind w:left="360"/>
        <w:rPr>
          <w:szCs w:val="18"/>
        </w:rPr>
      </w:pPr>
      <w:r w:rsidRPr="007E1710">
        <w:rPr>
          <w:szCs w:val="18"/>
        </w:rPr>
        <w:t>You always have sole responsibility for protection of the snapper</w:t>
      </w:r>
    </w:p>
    <w:p w14:paraId="1A9EB19C" w14:textId="77777777" w:rsidR="00654ABE" w:rsidRPr="007E1710" w:rsidRDefault="00654ABE" w:rsidP="00654ABE">
      <w:pPr>
        <w:pStyle w:val="NormalBlock"/>
        <w:numPr>
          <w:ilvl w:val="0"/>
          <w:numId w:val="64"/>
        </w:numPr>
        <w:spacing w:after="0"/>
        <w:ind w:left="360"/>
        <w:rPr>
          <w:szCs w:val="18"/>
        </w:rPr>
      </w:pPr>
      <w:r w:rsidRPr="007E1710">
        <w:rPr>
          <w:szCs w:val="18"/>
        </w:rPr>
        <w:t>Watch line play, after kick ends</w:t>
      </w:r>
    </w:p>
    <w:p w14:paraId="55105B3A" w14:textId="77777777" w:rsidR="00654ABE" w:rsidRPr="007E1710" w:rsidRDefault="00654ABE" w:rsidP="00654ABE">
      <w:pPr>
        <w:pStyle w:val="NormalBlock"/>
        <w:spacing w:after="0"/>
        <w:rPr>
          <w:szCs w:val="18"/>
        </w:rPr>
      </w:pPr>
    </w:p>
    <w:p w14:paraId="6F88AAB1" w14:textId="29E759F4" w:rsidR="00654ABE" w:rsidRPr="007E1710" w:rsidRDefault="00654ABE" w:rsidP="00654ABE">
      <w:pPr>
        <w:pStyle w:val="NormalBlock"/>
        <w:spacing w:after="0"/>
        <w:rPr>
          <w:szCs w:val="18"/>
        </w:rPr>
      </w:pPr>
      <w:r w:rsidRPr="007E1710">
        <w:rPr>
          <w:rStyle w:val="SubtleEmphasis"/>
          <w:szCs w:val="18"/>
        </w:rPr>
        <w:t>LINE</w:t>
      </w:r>
      <w:r w:rsidRPr="007E1710">
        <w:rPr>
          <w:szCs w:val="18"/>
        </w:rPr>
        <w:t xml:space="preserve"> </w:t>
      </w:r>
      <w:r w:rsidRPr="007E1710">
        <w:rPr>
          <w:rStyle w:val="SubtleEmphasis"/>
          <w:szCs w:val="18"/>
        </w:rPr>
        <w:t>JUDGE</w:t>
      </w:r>
      <w:r w:rsidR="00CC30D3">
        <w:rPr>
          <w:rStyle w:val="SubtleEmphasis"/>
          <w:szCs w:val="18"/>
        </w:rPr>
        <w:t xml:space="preserve"> AND HEAD LINESMAN</w:t>
      </w:r>
    </w:p>
    <w:p w14:paraId="69093458" w14:textId="77777777" w:rsidR="00654ABE" w:rsidRPr="007E1710" w:rsidRDefault="00654ABE" w:rsidP="00654ABE">
      <w:pPr>
        <w:pStyle w:val="NormalBlock"/>
        <w:numPr>
          <w:ilvl w:val="0"/>
          <w:numId w:val="65"/>
        </w:numPr>
        <w:spacing w:after="0"/>
        <w:ind w:left="360"/>
        <w:rPr>
          <w:szCs w:val="18"/>
        </w:rPr>
      </w:pPr>
      <w:r w:rsidRPr="007E1710">
        <w:rPr>
          <w:szCs w:val="18"/>
        </w:rPr>
        <w:t>IF UNDER THE GOAL POST</w:t>
      </w:r>
    </w:p>
    <w:p w14:paraId="212A117A" w14:textId="77777777" w:rsidR="00654ABE" w:rsidRPr="007E1710" w:rsidRDefault="00654ABE" w:rsidP="00654ABE">
      <w:pPr>
        <w:pStyle w:val="NormalBlock"/>
        <w:numPr>
          <w:ilvl w:val="1"/>
          <w:numId w:val="82"/>
        </w:numPr>
        <w:spacing w:after="0"/>
        <w:ind w:left="720" w:hanging="180"/>
        <w:rPr>
          <w:szCs w:val="18"/>
        </w:rPr>
      </w:pPr>
      <w:r w:rsidRPr="007E1710">
        <w:rPr>
          <w:szCs w:val="18"/>
        </w:rPr>
        <w:t>As the ball arrives at the goal post, step-up and look straight-up to determine if the ball was kicked between the uprights and not directly over the goal post</w:t>
      </w:r>
    </w:p>
    <w:p w14:paraId="65ED324F" w14:textId="77777777" w:rsidR="00654ABE" w:rsidRPr="007E1710" w:rsidRDefault="00654ABE" w:rsidP="00654ABE">
      <w:pPr>
        <w:pStyle w:val="NormalBlock"/>
        <w:numPr>
          <w:ilvl w:val="1"/>
          <w:numId w:val="82"/>
        </w:numPr>
        <w:spacing w:after="0"/>
        <w:ind w:left="720" w:hanging="180"/>
        <w:rPr>
          <w:szCs w:val="18"/>
        </w:rPr>
      </w:pPr>
      <w:r w:rsidRPr="007E1710">
        <w:rPr>
          <w:szCs w:val="18"/>
        </w:rPr>
        <w:t>Orally communicate with UMPIRE as to the success or failure of the kick</w:t>
      </w:r>
    </w:p>
    <w:p w14:paraId="57AFFB5B" w14:textId="77777777" w:rsidR="00654ABE" w:rsidRPr="007E1710" w:rsidRDefault="00654ABE" w:rsidP="00654ABE">
      <w:pPr>
        <w:pStyle w:val="NormalBlock"/>
        <w:numPr>
          <w:ilvl w:val="1"/>
          <w:numId w:val="82"/>
        </w:numPr>
        <w:spacing w:after="0"/>
        <w:ind w:left="720" w:hanging="180"/>
        <w:rPr>
          <w:szCs w:val="18"/>
        </w:rPr>
      </w:pPr>
      <w:r w:rsidRPr="007E1710">
        <w:rPr>
          <w:szCs w:val="18"/>
        </w:rPr>
        <w:t>Both should withhold any signal, but immediately move to the end line where you both simultaneously give the signal ruling on the kick</w:t>
      </w:r>
    </w:p>
    <w:p w14:paraId="154AB92A" w14:textId="77777777" w:rsidR="00654ABE" w:rsidRPr="007E1710" w:rsidRDefault="00654ABE" w:rsidP="00654ABE">
      <w:pPr>
        <w:pStyle w:val="NormalBlock"/>
        <w:numPr>
          <w:ilvl w:val="1"/>
          <w:numId w:val="82"/>
        </w:numPr>
        <w:spacing w:after="0"/>
        <w:ind w:left="720" w:hanging="180"/>
        <w:rPr>
          <w:szCs w:val="18"/>
        </w:rPr>
      </w:pPr>
      <w:r w:rsidRPr="007E1710">
        <w:rPr>
          <w:szCs w:val="18"/>
        </w:rPr>
        <w:t>Give incomplete signal if kick fails</w:t>
      </w:r>
    </w:p>
    <w:p w14:paraId="6EAE3155" w14:textId="77777777" w:rsidR="00654ABE" w:rsidRPr="007E1710" w:rsidRDefault="00654ABE" w:rsidP="00654ABE">
      <w:pPr>
        <w:pStyle w:val="NormalBlock"/>
        <w:numPr>
          <w:ilvl w:val="1"/>
          <w:numId w:val="82"/>
        </w:numPr>
        <w:spacing w:after="0"/>
        <w:ind w:left="720" w:hanging="180"/>
        <w:rPr>
          <w:szCs w:val="18"/>
        </w:rPr>
      </w:pPr>
      <w:r w:rsidRPr="007E1710">
        <w:rPr>
          <w:szCs w:val="18"/>
        </w:rPr>
        <w:t>Give touchdown signal if kick is good</w:t>
      </w:r>
    </w:p>
    <w:p w14:paraId="2BA7891C" w14:textId="77777777" w:rsidR="00654ABE" w:rsidRPr="007E1710" w:rsidRDefault="00654ABE" w:rsidP="00654ABE">
      <w:pPr>
        <w:pStyle w:val="NormalBlock"/>
        <w:numPr>
          <w:ilvl w:val="1"/>
          <w:numId w:val="82"/>
        </w:numPr>
        <w:spacing w:after="0"/>
        <w:ind w:left="720" w:hanging="180"/>
        <w:rPr>
          <w:szCs w:val="18"/>
        </w:rPr>
      </w:pPr>
      <w:r w:rsidRPr="007E1710">
        <w:rPr>
          <w:szCs w:val="18"/>
        </w:rPr>
        <w:t>On fake plays, be ready to cover passes or runs as usual. You are responsible for the goal line and sideline.</w:t>
      </w:r>
    </w:p>
    <w:p w14:paraId="5543BB22" w14:textId="77777777" w:rsidR="00654ABE" w:rsidRPr="007E1710" w:rsidRDefault="00654ABE" w:rsidP="00654ABE">
      <w:pPr>
        <w:pStyle w:val="NormalBlock"/>
        <w:numPr>
          <w:ilvl w:val="1"/>
          <w:numId w:val="82"/>
        </w:numPr>
        <w:spacing w:after="0"/>
        <w:ind w:left="720" w:hanging="180"/>
        <w:rPr>
          <w:szCs w:val="18"/>
        </w:rPr>
      </w:pPr>
      <w:r w:rsidRPr="007E1710">
        <w:rPr>
          <w:szCs w:val="18"/>
        </w:rPr>
        <w:t>Watch line play, after kick ends</w:t>
      </w:r>
    </w:p>
    <w:p w14:paraId="226ED787" w14:textId="77777777" w:rsidR="00654ABE" w:rsidRPr="007E1710" w:rsidRDefault="00654ABE" w:rsidP="00654ABE">
      <w:pPr>
        <w:pStyle w:val="NormalBlock"/>
        <w:numPr>
          <w:ilvl w:val="0"/>
          <w:numId w:val="65"/>
        </w:numPr>
        <w:spacing w:after="0"/>
        <w:ind w:left="360"/>
        <w:rPr>
          <w:szCs w:val="18"/>
        </w:rPr>
      </w:pPr>
      <w:r w:rsidRPr="007E1710">
        <w:rPr>
          <w:szCs w:val="18"/>
        </w:rPr>
        <w:t>IF ON THE LINE OF SCRIMMAGE</w:t>
      </w:r>
    </w:p>
    <w:p w14:paraId="114F1729" w14:textId="77777777" w:rsidR="00654ABE" w:rsidRPr="007E1710" w:rsidRDefault="00654ABE" w:rsidP="00654ABE">
      <w:pPr>
        <w:pStyle w:val="NormalBlock"/>
        <w:numPr>
          <w:ilvl w:val="1"/>
          <w:numId w:val="83"/>
        </w:numPr>
        <w:spacing w:after="0"/>
        <w:ind w:left="720" w:hanging="180"/>
        <w:rPr>
          <w:szCs w:val="18"/>
        </w:rPr>
      </w:pPr>
      <w:r w:rsidRPr="007E1710">
        <w:rPr>
          <w:szCs w:val="18"/>
        </w:rPr>
        <w:t>After the snap, observe the legality of the blocks of the backs protecting the kick</w:t>
      </w:r>
    </w:p>
    <w:p w14:paraId="22382D74" w14:textId="77777777" w:rsidR="00654ABE" w:rsidRPr="007E1710" w:rsidRDefault="00654ABE" w:rsidP="00654ABE">
      <w:pPr>
        <w:pStyle w:val="NormalBlock"/>
        <w:numPr>
          <w:ilvl w:val="1"/>
          <w:numId w:val="83"/>
        </w:numPr>
        <w:spacing w:after="0"/>
        <w:ind w:left="720" w:hanging="180"/>
        <w:rPr>
          <w:szCs w:val="18"/>
        </w:rPr>
      </w:pPr>
      <w:r w:rsidRPr="007E1710">
        <w:rPr>
          <w:szCs w:val="18"/>
        </w:rPr>
        <w:t>You are responsible for the goal line plane</w:t>
      </w:r>
    </w:p>
    <w:p w14:paraId="60347F66" w14:textId="77777777" w:rsidR="00654ABE" w:rsidRPr="007E1710" w:rsidRDefault="00654ABE" w:rsidP="00654ABE">
      <w:pPr>
        <w:pStyle w:val="NormalBlock"/>
        <w:numPr>
          <w:ilvl w:val="1"/>
          <w:numId w:val="83"/>
        </w:numPr>
        <w:spacing w:after="0"/>
        <w:ind w:left="720" w:hanging="180"/>
        <w:rPr>
          <w:szCs w:val="18"/>
        </w:rPr>
      </w:pPr>
      <w:r w:rsidRPr="007E1710">
        <w:rPr>
          <w:szCs w:val="18"/>
        </w:rPr>
        <w:t>If it is a pass, observe any illegal lineman downfield. This is your responsibility along with the umpire</w:t>
      </w:r>
    </w:p>
    <w:p w14:paraId="5908581A" w14:textId="77777777" w:rsidR="00654ABE" w:rsidRPr="007E1710" w:rsidRDefault="00654ABE" w:rsidP="00654ABE">
      <w:pPr>
        <w:pStyle w:val="NormalBlock"/>
        <w:numPr>
          <w:ilvl w:val="1"/>
          <w:numId w:val="83"/>
        </w:numPr>
        <w:spacing w:after="0"/>
        <w:ind w:left="720" w:hanging="180"/>
        <w:rPr>
          <w:szCs w:val="18"/>
        </w:rPr>
      </w:pPr>
      <w:r w:rsidRPr="007E1710">
        <w:rPr>
          <w:szCs w:val="18"/>
        </w:rPr>
        <w:t>If a field goal is blocked, you are responsible in determining if the kick crossed the neutral zone or the goal line and where it is recovered and by whom</w:t>
      </w:r>
    </w:p>
    <w:p w14:paraId="3028B470" w14:textId="66609607" w:rsidR="00654ABE" w:rsidRDefault="00654ABE" w:rsidP="00654ABE">
      <w:pPr>
        <w:pStyle w:val="NormalBlock"/>
        <w:numPr>
          <w:ilvl w:val="1"/>
          <w:numId w:val="83"/>
        </w:numPr>
        <w:spacing w:after="0"/>
        <w:ind w:left="720" w:hanging="180"/>
        <w:rPr>
          <w:szCs w:val="18"/>
        </w:rPr>
      </w:pPr>
      <w:r w:rsidRPr="007E1710">
        <w:rPr>
          <w:szCs w:val="18"/>
        </w:rPr>
        <w:t>After the kick, sprint in to the hash to dead ball officiate</w:t>
      </w:r>
    </w:p>
    <w:p w14:paraId="66D2676A" w14:textId="3D10D495" w:rsidR="004D398C" w:rsidRPr="007E1710" w:rsidRDefault="00CC30D3" w:rsidP="00B40507">
      <w:pPr>
        <w:pStyle w:val="NormalBlock"/>
        <w:numPr>
          <w:ilvl w:val="1"/>
          <w:numId w:val="83"/>
        </w:numPr>
        <w:spacing w:after="0"/>
        <w:ind w:left="720" w:hanging="180"/>
        <w:rPr>
          <w:szCs w:val="18"/>
        </w:rPr>
      </w:pPr>
      <w:r>
        <w:rPr>
          <w:szCs w:val="18"/>
        </w:rPr>
        <w:t>If a 2-point PAT is unsuccessful, give the incomplete pass signal</w:t>
      </w:r>
    </w:p>
    <w:sectPr w:rsidR="004D398C" w:rsidRPr="007E17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45 Light">
    <w:altName w:val="Times New Roman"/>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ZWAdobeF">
    <w:altName w:val="Calibri"/>
    <w:charset w:val="00"/>
    <w:family w:val="auto"/>
    <w:pitch w:val="variable"/>
    <w:sig w:usb0="20002A87" w:usb1="00000000" w:usb2="00000000"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2FE7C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6EC3D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2BF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080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C236A4"/>
    <w:lvl w:ilvl="0">
      <w:start w:val="1"/>
      <w:numFmt w:val="bullet"/>
      <w:pStyle w:val="font6"/>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241F74"/>
    <w:lvl w:ilvl="0">
      <w:start w:val="1"/>
      <w:numFmt w:val="bullet"/>
      <w:pStyle w:val="BdyTxtlvl2"/>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5182F4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66A6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7478A8"/>
    <w:lvl w:ilvl="0">
      <w:start w:val="1"/>
      <w:numFmt w:val="decimal"/>
      <w:pStyle w:val="ListNumber"/>
      <w:lvlText w:val="%1."/>
      <w:lvlJc w:val="left"/>
      <w:pPr>
        <w:tabs>
          <w:tab w:val="num" w:pos="360"/>
        </w:tabs>
        <w:ind w:left="360" w:hanging="360"/>
      </w:pPr>
    </w:lvl>
  </w:abstractNum>
  <w:abstractNum w:abstractNumId="9" w15:restartNumberingAfterBreak="0">
    <w:nsid w:val="016F34D1"/>
    <w:multiLevelType w:val="hybridMultilevel"/>
    <w:tmpl w:val="F7DC5F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2E4BF6"/>
    <w:multiLevelType w:val="hybridMultilevel"/>
    <w:tmpl w:val="7C7AC80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59359C"/>
    <w:multiLevelType w:val="hybridMultilevel"/>
    <w:tmpl w:val="AEB4BC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562C2B"/>
    <w:multiLevelType w:val="hybridMultilevel"/>
    <w:tmpl w:val="576E688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8F71EB3"/>
    <w:multiLevelType w:val="hybridMultilevel"/>
    <w:tmpl w:val="EA9263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2A66A3"/>
    <w:multiLevelType w:val="hybridMultilevel"/>
    <w:tmpl w:val="86EC94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2A2C60"/>
    <w:multiLevelType w:val="hybridMultilevel"/>
    <w:tmpl w:val="4F6A0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C24F42"/>
    <w:multiLevelType w:val="hybridMultilevel"/>
    <w:tmpl w:val="C24090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E816DB"/>
    <w:multiLevelType w:val="hybridMultilevel"/>
    <w:tmpl w:val="17740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415B68"/>
    <w:multiLevelType w:val="hybridMultilevel"/>
    <w:tmpl w:val="F81E41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303CCC"/>
    <w:multiLevelType w:val="hybridMultilevel"/>
    <w:tmpl w:val="18EC64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3E765A"/>
    <w:multiLevelType w:val="hybridMultilevel"/>
    <w:tmpl w:val="71F438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8912BD"/>
    <w:multiLevelType w:val="hybridMultilevel"/>
    <w:tmpl w:val="12CA2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94517B"/>
    <w:multiLevelType w:val="hybridMultilevel"/>
    <w:tmpl w:val="68F4B1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A17635"/>
    <w:multiLevelType w:val="hybridMultilevel"/>
    <w:tmpl w:val="5B3A3E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9C1F33"/>
    <w:multiLevelType w:val="hybridMultilevel"/>
    <w:tmpl w:val="1820CE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740DF7"/>
    <w:multiLevelType w:val="singleLevel"/>
    <w:tmpl w:val="20360684"/>
    <w:lvl w:ilvl="0">
      <w:start w:val="1"/>
      <w:numFmt w:val="bullet"/>
      <w:pStyle w:val="leadbullet"/>
      <w:lvlText w:val=""/>
      <w:lvlJc w:val="left"/>
      <w:pPr>
        <w:tabs>
          <w:tab w:val="num" w:pos="360"/>
        </w:tabs>
        <w:ind w:left="360" w:hanging="360"/>
      </w:pPr>
      <w:rPr>
        <w:rFonts w:ascii="Symbol" w:hAnsi="Symbol" w:hint="default"/>
      </w:rPr>
    </w:lvl>
  </w:abstractNum>
  <w:abstractNum w:abstractNumId="26" w15:restartNumberingAfterBreak="0">
    <w:nsid w:val="1F0536AC"/>
    <w:multiLevelType w:val="hybridMultilevel"/>
    <w:tmpl w:val="5948AC9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633E2"/>
    <w:multiLevelType w:val="hybridMultilevel"/>
    <w:tmpl w:val="6B1CB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21475C21"/>
    <w:multiLevelType w:val="hybridMultilevel"/>
    <w:tmpl w:val="563479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194849"/>
    <w:multiLevelType w:val="hybridMultilevel"/>
    <w:tmpl w:val="93E411B8"/>
    <w:lvl w:ilvl="0" w:tplc="F1D4F58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8B5691"/>
    <w:multiLevelType w:val="hybridMultilevel"/>
    <w:tmpl w:val="A07A06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EE0BE1"/>
    <w:multiLevelType w:val="hybridMultilevel"/>
    <w:tmpl w:val="C676167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315D1B"/>
    <w:multiLevelType w:val="hybridMultilevel"/>
    <w:tmpl w:val="2DFA46C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4E2431"/>
    <w:multiLevelType w:val="hybridMultilevel"/>
    <w:tmpl w:val="2F9AA8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6B771C"/>
    <w:multiLevelType w:val="hybridMultilevel"/>
    <w:tmpl w:val="6896B2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8E287F"/>
    <w:multiLevelType w:val="hybridMultilevel"/>
    <w:tmpl w:val="A1966E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E746454"/>
    <w:multiLevelType w:val="hybridMultilevel"/>
    <w:tmpl w:val="8868A6E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755E03"/>
    <w:multiLevelType w:val="hybridMultilevel"/>
    <w:tmpl w:val="EC74D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656316"/>
    <w:multiLevelType w:val="hybridMultilevel"/>
    <w:tmpl w:val="181660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AF04CA"/>
    <w:multiLevelType w:val="singleLevel"/>
    <w:tmpl w:val="CD32A14C"/>
    <w:lvl w:ilvl="0">
      <w:start w:val="1"/>
      <w:numFmt w:val="decimal"/>
      <w:pStyle w:val="ParagraphIndentedRegular"/>
      <w:lvlText w:val="%1."/>
      <w:lvlJc w:val="left"/>
      <w:pPr>
        <w:tabs>
          <w:tab w:val="num" w:pos="1368"/>
        </w:tabs>
        <w:ind w:left="1368" w:hanging="360"/>
      </w:pPr>
      <w:rPr>
        <w:rFonts w:ascii="Times New Roman" w:hAnsi="Times New Roman" w:hint="default"/>
        <w:b w:val="0"/>
        <w:i w:val="0"/>
      </w:rPr>
    </w:lvl>
  </w:abstractNum>
  <w:abstractNum w:abstractNumId="41" w15:restartNumberingAfterBreak="0">
    <w:nsid w:val="39117E04"/>
    <w:multiLevelType w:val="hybridMultilevel"/>
    <w:tmpl w:val="5E402D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9FB1BA7"/>
    <w:multiLevelType w:val="hybridMultilevel"/>
    <w:tmpl w:val="1BD653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35557C"/>
    <w:multiLevelType w:val="hybridMultilevel"/>
    <w:tmpl w:val="9AF8882E"/>
    <w:lvl w:ilvl="0" w:tplc="FFFFFFFF">
      <w:start w:val="1"/>
      <w:numFmt w:val="bullet"/>
      <w:pStyle w:val="ParagraphX"/>
      <w:lvlText w:val=""/>
      <w:lvlJc w:val="left"/>
      <w:pPr>
        <w:tabs>
          <w:tab w:val="num" w:pos="1008"/>
        </w:tabs>
        <w:ind w:left="1008" w:hanging="360"/>
      </w:pPr>
      <w:rPr>
        <w:rFonts w:ascii="Symbol" w:hAnsi="Symbol" w:hint="default"/>
      </w:rPr>
    </w:lvl>
    <w:lvl w:ilvl="1" w:tplc="FFFFFFFF" w:tentative="1">
      <w:start w:val="1"/>
      <w:numFmt w:val="bullet"/>
      <w:lvlText w:val="o"/>
      <w:lvlJc w:val="left"/>
      <w:pPr>
        <w:tabs>
          <w:tab w:val="num" w:pos="1728"/>
        </w:tabs>
        <w:ind w:left="1728" w:hanging="360"/>
      </w:pPr>
      <w:rPr>
        <w:rFonts w:ascii="Courier New" w:hAnsi="Courier New" w:hint="default"/>
      </w:rPr>
    </w:lvl>
    <w:lvl w:ilvl="2" w:tplc="FFFFFFFF" w:tentative="1">
      <w:start w:val="1"/>
      <w:numFmt w:val="bullet"/>
      <w:lvlText w:val=""/>
      <w:lvlJc w:val="left"/>
      <w:pPr>
        <w:tabs>
          <w:tab w:val="num" w:pos="2448"/>
        </w:tabs>
        <w:ind w:left="2448" w:hanging="360"/>
      </w:pPr>
      <w:rPr>
        <w:rFonts w:ascii="Wingdings" w:hAnsi="Wingdings" w:hint="default"/>
      </w:rPr>
    </w:lvl>
    <w:lvl w:ilvl="3" w:tplc="FFFFFFFF" w:tentative="1">
      <w:start w:val="1"/>
      <w:numFmt w:val="bullet"/>
      <w:lvlText w:val=""/>
      <w:lvlJc w:val="left"/>
      <w:pPr>
        <w:tabs>
          <w:tab w:val="num" w:pos="3168"/>
        </w:tabs>
        <w:ind w:left="3168" w:hanging="360"/>
      </w:pPr>
      <w:rPr>
        <w:rFonts w:ascii="Symbol" w:hAnsi="Symbol" w:hint="default"/>
      </w:rPr>
    </w:lvl>
    <w:lvl w:ilvl="4" w:tplc="FFFFFFFF" w:tentative="1">
      <w:start w:val="1"/>
      <w:numFmt w:val="bullet"/>
      <w:lvlText w:val="o"/>
      <w:lvlJc w:val="left"/>
      <w:pPr>
        <w:tabs>
          <w:tab w:val="num" w:pos="3888"/>
        </w:tabs>
        <w:ind w:left="3888" w:hanging="360"/>
      </w:pPr>
      <w:rPr>
        <w:rFonts w:ascii="Courier New" w:hAnsi="Courier New" w:hint="default"/>
      </w:rPr>
    </w:lvl>
    <w:lvl w:ilvl="5" w:tplc="FFFFFFFF" w:tentative="1">
      <w:start w:val="1"/>
      <w:numFmt w:val="bullet"/>
      <w:lvlText w:val=""/>
      <w:lvlJc w:val="left"/>
      <w:pPr>
        <w:tabs>
          <w:tab w:val="num" w:pos="4608"/>
        </w:tabs>
        <w:ind w:left="4608" w:hanging="360"/>
      </w:pPr>
      <w:rPr>
        <w:rFonts w:ascii="Wingdings" w:hAnsi="Wingdings" w:hint="default"/>
      </w:rPr>
    </w:lvl>
    <w:lvl w:ilvl="6" w:tplc="FFFFFFFF" w:tentative="1">
      <w:start w:val="1"/>
      <w:numFmt w:val="bullet"/>
      <w:lvlText w:val=""/>
      <w:lvlJc w:val="left"/>
      <w:pPr>
        <w:tabs>
          <w:tab w:val="num" w:pos="5328"/>
        </w:tabs>
        <w:ind w:left="5328" w:hanging="360"/>
      </w:pPr>
      <w:rPr>
        <w:rFonts w:ascii="Symbol" w:hAnsi="Symbol" w:hint="default"/>
      </w:rPr>
    </w:lvl>
    <w:lvl w:ilvl="7" w:tplc="FFFFFFFF" w:tentative="1">
      <w:start w:val="1"/>
      <w:numFmt w:val="bullet"/>
      <w:lvlText w:val="o"/>
      <w:lvlJc w:val="left"/>
      <w:pPr>
        <w:tabs>
          <w:tab w:val="num" w:pos="6048"/>
        </w:tabs>
        <w:ind w:left="6048" w:hanging="360"/>
      </w:pPr>
      <w:rPr>
        <w:rFonts w:ascii="Courier New" w:hAnsi="Courier New" w:hint="default"/>
      </w:rPr>
    </w:lvl>
    <w:lvl w:ilvl="8" w:tplc="FFFFFFFF" w:tentative="1">
      <w:start w:val="1"/>
      <w:numFmt w:val="bullet"/>
      <w:lvlText w:val=""/>
      <w:lvlJc w:val="left"/>
      <w:pPr>
        <w:tabs>
          <w:tab w:val="num" w:pos="6768"/>
        </w:tabs>
        <w:ind w:left="6768" w:hanging="360"/>
      </w:pPr>
      <w:rPr>
        <w:rFonts w:ascii="Wingdings" w:hAnsi="Wingdings" w:hint="default"/>
      </w:rPr>
    </w:lvl>
  </w:abstractNum>
  <w:abstractNum w:abstractNumId="44" w15:restartNumberingAfterBreak="0">
    <w:nsid w:val="3CDE5F3F"/>
    <w:multiLevelType w:val="hybridMultilevel"/>
    <w:tmpl w:val="998C23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18248AA"/>
    <w:multiLevelType w:val="hybridMultilevel"/>
    <w:tmpl w:val="C7FA5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E82BB3"/>
    <w:multiLevelType w:val="hybridMultilevel"/>
    <w:tmpl w:val="403CAA8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B24D10"/>
    <w:multiLevelType w:val="hybridMultilevel"/>
    <w:tmpl w:val="4FF61B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DF7177"/>
    <w:multiLevelType w:val="hybridMultilevel"/>
    <w:tmpl w:val="6A3047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010E2D"/>
    <w:multiLevelType w:val="hybridMultilevel"/>
    <w:tmpl w:val="28909516"/>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23012F"/>
    <w:multiLevelType w:val="hybridMultilevel"/>
    <w:tmpl w:val="2B3C22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184489"/>
    <w:multiLevelType w:val="hybridMultilevel"/>
    <w:tmpl w:val="163084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72F26BE"/>
    <w:multiLevelType w:val="hybridMultilevel"/>
    <w:tmpl w:val="E7B804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690D42"/>
    <w:multiLevelType w:val="hybridMultilevel"/>
    <w:tmpl w:val="95A6722A"/>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CE7C00"/>
    <w:multiLevelType w:val="hybridMultilevel"/>
    <w:tmpl w:val="C2F02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00088D"/>
    <w:multiLevelType w:val="hybridMultilevel"/>
    <w:tmpl w:val="61103D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1C0D85"/>
    <w:multiLevelType w:val="hybridMultilevel"/>
    <w:tmpl w:val="CFDA55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CBB5A32"/>
    <w:multiLevelType w:val="singleLevel"/>
    <w:tmpl w:val="CBE46AAE"/>
    <w:lvl w:ilvl="0">
      <w:start w:val="1"/>
      <w:numFmt w:val="bullet"/>
      <w:pStyle w:val="ParagraphIndentedBold"/>
      <w:lvlText w:val=""/>
      <w:lvlJc w:val="left"/>
      <w:pPr>
        <w:tabs>
          <w:tab w:val="num" w:pos="360"/>
        </w:tabs>
        <w:ind w:left="360" w:hanging="360"/>
      </w:pPr>
      <w:rPr>
        <w:rFonts w:ascii="Symbol" w:hAnsi="Symbol" w:hint="default"/>
        <w:sz w:val="22"/>
      </w:rPr>
    </w:lvl>
  </w:abstractNum>
  <w:abstractNum w:abstractNumId="58" w15:restartNumberingAfterBreak="0">
    <w:nsid w:val="4E4A2ACF"/>
    <w:multiLevelType w:val="hybridMultilevel"/>
    <w:tmpl w:val="0262BF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77643A"/>
    <w:multiLevelType w:val="hybridMultilevel"/>
    <w:tmpl w:val="B84A92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F54C36"/>
    <w:multiLevelType w:val="hybridMultilevel"/>
    <w:tmpl w:val="D39236C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5AB500A"/>
    <w:multiLevelType w:val="hybridMultilevel"/>
    <w:tmpl w:val="AC8AD4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1E795B"/>
    <w:multiLevelType w:val="hybridMultilevel"/>
    <w:tmpl w:val="FB0488EA"/>
    <w:lvl w:ilvl="0" w:tplc="04090011">
      <w:start w:val="1"/>
      <w:numFmt w:val="decimal"/>
      <w:lvlText w:val="%1)"/>
      <w:lvlJc w:val="left"/>
      <w:pPr>
        <w:ind w:left="720" w:hanging="360"/>
      </w:pPr>
    </w:lvl>
    <w:lvl w:ilvl="1" w:tplc="2092037A">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8B69B0"/>
    <w:multiLevelType w:val="hybridMultilevel"/>
    <w:tmpl w:val="904E6B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6F95677"/>
    <w:multiLevelType w:val="hybridMultilevel"/>
    <w:tmpl w:val="CF962A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A52493"/>
    <w:multiLevelType w:val="hybridMultilevel"/>
    <w:tmpl w:val="CC6E54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4B5DFF"/>
    <w:multiLevelType w:val="hybridMultilevel"/>
    <w:tmpl w:val="93B4FF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665725"/>
    <w:multiLevelType w:val="hybridMultilevel"/>
    <w:tmpl w:val="D562C1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DB7721D"/>
    <w:multiLevelType w:val="hybridMultilevel"/>
    <w:tmpl w:val="299E1E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E0F348F"/>
    <w:multiLevelType w:val="hybridMultilevel"/>
    <w:tmpl w:val="16041D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D73EE4"/>
    <w:multiLevelType w:val="hybridMultilevel"/>
    <w:tmpl w:val="035EA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4667BA2"/>
    <w:multiLevelType w:val="hybridMultilevel"/>
    <w:tmpl w:val="A7E6A0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0E0E9F"/>
    <w:multiLevelType w:val="hybridMultilevel"/>
    <w:tmpl w:val="40D8F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71E3520"/>
    <w:multiLevelType w:val="hybridMultilevel"/>
    <w:tmpl w:val="7D6AE19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F97D4C"/>
    <w:multiLevelType w:val="hybridMultilevel"/>
    <w:tmpl w:val="27BCB3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195141"/>
    <w:multiLevelType w:val="hybridMultilevel"/>
    <w:tmpl w:val="D39A4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1F391D"/>
    <w:multiLevelType w:val="hybridMultilevel"/>
    <w:tmpl w:val="9BE4F8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732819"/>
    <w:multiLevelType w:val="hybridMultilevel"/>
    <w:tmpl w:val="1C288B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A8714F6"/>
    <w:multiLevelType w:val="hybridMultilevel"/>
    <w:tmpl w:val="CA14E9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0163DCE"/>
    <w:multiLevelType w:val="hybridMultilevel"/>
    <w:tmpl w:val="9580B6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21C74EB"/>
    <w:multiLevelType w:val="hybridMultilevel"/>
    <w:tmpl w:val="6BB6BC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5896BFA"/>
    <w:multiLevelType w:val="hybridMultilevel"/>
    <w:tmpl w:val="4FD2A8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77D4943"/>
    <w:multiLevelType w:val="hybridMultilevel"/>
    <w:tmpl w:val="8364F72A"/>
    <w:lvl w:ilvl="0" w:tplc="2092037A">
      <w:start w:val="1"/>
      <w:numFmt w:val="lowerLetter"/>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C867E3B"/>
    <w:multiLevelType w:val="hybridMultilevel"/>
    <w:tmpl w:val="6D1411FC"/>
    <w:lvl w:ilvl="0" w:tplc="FFFFFFFF">
      <w:start w:val="1"/>
      <w:numFmt w:val="bullet"/>
      <w:pStyle w:val="ListBullet"/>
      <w:lvlText w:val=""/>
      <w:lvlJc w:val="left"/>
      <w:pPr>
        <w:tabs>
          <w:tab w:val="num" w:pos="1060"/>
        </w:tabs>
        <w:ind w:left="1060" w:hanging="360"/>
      </w:pPr>
      <w:rPr>
        <w:rFonts w:ascii="Symbol" w:hAnsi="Symbol" w:hint="default"/>
      </w:rPr>
    </w:lvl>
    <w:lvl w:ilvl="1" w:tplc="FFFFFFFF">
      <w:start w:val="1"/>
      <w:numFmt w:val="bullet"/>
      <w:lvlText w:val="o"/>
      <w:lvlJc w:val="left"/>
      <w:pPr>
        <w:tabs>
          <w:tab w:val="num" w:pos="2500"/>
        </w:tabs>
        <w:ind w:left="2500" w:hanging="360"/>
      </w:pPr>
      <w:rPr>
        <w:rFonts w:ascii="Courier New" w:hAnsi="Courier New" w:hint="default"/>
      </w:rPr>
    </w:lvl>
    <w:lvl w:ilvl="2" w:tplc="FFFFFFFF" w:tentative="1">
      <w:start w:val="1"/>
      <w:numFmt w:val="bullet"/>
      <w:lvlText w:val=""/>
      <w:lvlJc w:val="left"/>
      <w:pPr>
        <w:tabs>
          <w:tab w:val="num" w:pos="3220"/>
        </w:tabs>
        <w:ind w:left="3220" w:hanging="360"/>
      </w:pPr>
      <w:rPr>
        <w:rFonts w:ascii="Wingdings" w:hAnsi="Wingdings" w:hint="default"/>
      </w:rPr>
    </w:lvl>
    <w:lvl w:ilvl="3" w:tplc="FFFFFFFF" w:tentative="1">
      <w:start w:val="1"/>
      <w:numFmt w:val="bullet"/>
      <w:lvlText w:val=""/>
      <w:lvlJc w:val="left"/>
      <w:pPr>
        <w:tabs>
          <w:tab w:val="num" w:pos="3940"/>
        </w:tabs>
        <w:ind w:left="3940" w:hanging="360"/>
      </w:pPr>
      <w:rPr>
        <w:rFonts w:ascii="Symbol" w:hAnsi="Symbol" w:hint="default"/>
      </w:rPr>
    </w:lvl>
    <w:lvl w:ilvl="4" w:tplc="FFFFFFFF" w:tentative="1">
      <w:start w:val="1"/>
      <w:numFmt w:val="bullet"/>
      <w:lvlText w:val="o"/>
      <w:lvlJc w:val="left"/>
      <w:pPr>
        <w:tabs>
          <w:tab w:val="num" w:pos="4660"/>
        </w:tabs>
        <w:ind w:left="4660" w:hanging="360"/>
      </w:pPr>
      <w:rPr>
        <w:rFonts w:ascii="Courier New" w:hAnsi="Courier New" w:hint="default"/>
      </w:rPr>
    </w:lvl>
    <w:lvl w:ilvl="5" w:tplc="FFFFFFFF" w:tentative="1">
      <w:start w:val="1"/>
      <w:numFmt w:val="bullet"/>
      <w:lvlText w:val=""/>
      <w:lvlJc w:val="left"/>
      <w:pPr>
        <w:tabs>
          <w:tab w:val="num" w:pos="5380"/>
        </w:tabs>
        <w:ind w:left="5380" w:hanging="360"/>
      </w:pPr>
      <w:rPr>
        <w:rFonts w:ascii="Wingdings" w:hAnsi="Wingdings" w:hint="default"/>
      </w:rPr>
    </w:lvl>
    <w:lvl w:ilvl="6" w:tplc="FFFFFFFF" w:tentative="1">
      <w:start w:val="1"/>
      <w:numFmt w:val="bullet"/>
      <w:lvlText w:val=""/>
      <w:lvlJc w:val="left"/>
      <w:pPr>
        <w:tabs>
          <w:tab w:val="num" w:pos="6100"/>
        </w:tabs>
        <w:ind w:left="6100" w:hanging="360"/>
      </w:pPr>
      <w:rPr>
        <w:rFonts w:ascii="Symbol" w:hAnsi="Symbol" w:hint="default"/>
      </w:rPr>
    </w:lvl>
    <w:lvl w:ilvl="7" w:tplc="FFFFFFFF" w:tentative="1">
      <w:start w:val="1"/>
      <w:numFmt w:val="bullet"/>
      <w:lvlText w:val="o"/>
      <w:lvlJc w:val="left"/>
      <w:pPr>
        <w:tabs>
          <w:tab w:val="num" w:pos="6820"/>
        </w:tabs>
        <w:ind w:left="6820" w:hanging="360"/>
      </w:pPr>
      <w:rPr>
        <w:rFonts w:ascii="Courier New" w:hAnsi="Courier New" w:hint="default"/>
      </w:rPr>
    </w:lvl>
    <w:lvl w:ilvl="8" w:tplc="FFFFFFFF" w:tentative="1">
      <w:start w:val="1"/>
      <w:numFmt w:val="bullet"/>
      <w:lvlText w:val=""/>
      <w:lvlJc w:val="left"/>
      <w:pPr>
        <w:tabs>
          <w:tab w:val="num" w:pos="7540"/>
        </w:tabs>
        <w:ind w:left="7540" w:hanging="360"/>
      </w:pPr>
      <w:rPr>
        <w:rFonts w:ascii="Wingdings" w:hAnsi="Wingdings" w:hint="default"/>
      </w:rPr>
    </w:lvl>
  </w:abstractNum>
  <w:abstractNum w:abstractNumId="84" w15:restartNumberingAfterBreak="0">
    <w:nsid w:val="7CDB30A3"/>
    <w:multiLevelType w:val="hybridMultilevel"/>
    <w:tmpl w:val="569C2A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CD3FB9"/>
    <w:multiLevelType w:val="hybridMultilevel"/>
    <w:tmpl w:val="97B0DE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FB21514"/>
    <w:multiLevelType w:val="hybridMultilevel"/>
    <w:tmpl w:val="A8E83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43"/>
  </w:num>
  <w:num w:numId="3">
    <w:abstractNumId w:val="5"/>
  </w:num>
  <w:num w:numId="4">
    <w:abstractNumId w:val="4"/>
  </w:num>
  <w:num w:numId="5">
    <w:abstractNumId w:val="6"/>
  </w:num>
  <w:num w:numId="6">
    <w:abstractNumId w:val="57"/>
  </w:num>
  <w:num w:numId="7">
    <w:abstractNumId w:val="40"/>
  </w:num>
  <w:num w:numId="8">
    <w:abstractNumId w:val="25"/>
  </w:num>
  <w:num w:numId="9">
    <w:abstractNumId w:val="83"/>
  </w:num>
  <w:num w:numId="10">
    <w:abstractNumId w:val="16"/>
  </w:num>
  <w:num w:numId="11">
    <w:abstractNumId w:val="12"/>
  </w:num>
  <w:num w:numId="12">
    <w:abstractNumId w:val="33"/>
  </w:num>
  <w:num w:numId="13">
    <w:abstractNumId w:val="24"/>
  </w:num>
  <w:num w:numId="14">
    <w:abstractNumId w:val="52"/>
  </w:num>
  <w:num w:numId="15">
    <w:abstractNumId w:val="34"/>
  </w:num>
  <w:num w:numId="16">
    <w:abstractNumId w:val="51"/>
  </w:num>
  <w:num w:numId="17">
    <w:abstractNumId w:val="29"/>
  </w:num>
  <w:num w:numId="18">
    <w:abstractNumId w:val="80"/>
  </w:num>
  <w:num w:numId="19">
    <w:abstractNumId w:val="65"/>
  </w:num>
  <w:num w:numId="20">
    <w:abstractNumId w:val="31"/>
  </w:num>
  <w:num w:numId="21">
    <w:abstractNumId w:val="54"/>
  </w:num>
  <w:num w:numId="22">
    <w:abstractNumId w:val="74"/>
  </w:num>
  <w:num w:numId="23">
    <w:abstractNumId w:val="66"/>
  </w:num>
  <w:num w:numId="24">
    <w:abstractNumId w:val="44"/>
  </w:num>
  <w:num w:numId="25">
    <w:abstractNumId w:val="56"/>
  </w:num>
  <w:num w:numId="26">
    <w:abstractNumId w:val="75"/>
  </w:num>
  <w:num w:numId="27">
    <w:abstractNumId w:val="14"/>
  </w:num>
  <w:num w:numId="28">
    <w:abstractNumId w:val="55"/>
  </w:num>
  <w:num w:numId="29">
    <w:abstractNumId w:val="78"/>
  </w:num>
  <w:num w:numId="30">
    <w:abstractNumId w:val="50"/>
  </w:num>
  <w:num w:numId="31">
    <w:abstractNumId w:val="41"/>
  </w:num>
  <w:num w:numId="32">
    <w:abstractNumId w:val="48"/>
  </w:num>
  <w:num w:numId="33">
    <w:abstractNumId w:val="69"/>
  </w:num>
  <w:num w:numId="34">
    <w:abstractNumId w:val="47"/>
  </w:num>
  <w:num w:numId="35">
    <w:abstractNumId w:val="61"/>
  </w:num>
  <w:num w:numId="36">
    <w:abstractNumId w:val="67"/>
  </w:num>
  <w:num w:numId="37">
    <w:abstractNumId w:val="19"/>
  </w:num>
  <w:num w:numId="38">
    <w:abstractNumId w:val="38"/>
  </w:num>
  <w:num w:numId="39">
    <w:abstractNumId w:val="20"/>
  </w:num>
  <w:num w:numId="40">
    <w:abstractNumId w:val="81"/>
  </w:num>
  <w:num w:numId="41">
    <w:abstractNumId w:val="15"/>
  </w:num>
  <w:num w:numId="42">
    <w:abstractNumId w:val="9"/>
  </w:num>
  <w:num w:numId="43">
    <w:abstractNumId w:val="42"/>
  </w:num>
  <w:num w:numId="44">
    <w:abstractNumId w:val="58"/>
  </w:num>
  <w:num w:numId="45">
    <w:abstractNumId w:val="27"/>
  </w:num>
  <w:num w:numId="46">
    <w:abstractNumId w:val="13"/>
  </w:num>
  <w:num w:numId="47">
    <w:abstractNumId w:val="85"/>
  </w:num>
  <w:num w:numId="48">
    <w:abstractNumId w:val="36"/>
  </w:num>
  <w:num w:numId="49">
    <w:abstractNumId w:val="84"/>
  </w:num>
  <w:num w:numId="50">
    <w:abstractNumId w:val="68"/>
  </w:num>
  <w:num w:numId="51">
    <w:abstractNumId w:val="17"/>
  </w:num>
  <w:num w:numId="52">
    <w:abstractNumId w:val="35"/>
  </w:num>
  <w:num w:numId="53">
    <w:abstractNumId w:val="77"/>
  </w:num>
  <w:num w:numId="54">
    <w:abstractNumId w:val="11"/>
  </w:num>
  <w:num w:numId="55">
    <w:abstractNumId w:val="79"/>
  </w:num>
  <w:num w:numId="56">
    <w:abstractNumId w:val="86"/>
  </w:num>
  <w:num w:numId="57">
    <w:abstractNumId w:val="45"/>
  </w:num>
  <w:num w:numId="58">
    <w:abstractNumId w:val="18"/>
  </w:num>
  <w:num w:numId="59">
    <w:abstractNumId w:val="64"/>
  </w:num>
  <w:num w:numId="60">
    <w:abstractNumId w:val="22"/>
  </w:num>
  <w:num w:numId="61">
    <w:abstractNumId w:val="39"/>
  </w:num>
  <w:num w:numId="62">
    <w:abstractNumId w:val="59"/>
  </w:num>
  <w:num w:numId="63">
    <w:abstractNumId w:val="21"/>
  </w:num>
  <w:num w:numId="64">
    <w:abstractNumId w:val="76"/>
  </w:num>
  <w:num w:numId="65">
    <w:abstractNumId w:val="63"/>
  </w:num>
  <w:num w:numId="66">
    <w:abstractNumId w:val="10"/>
  </w:num>
  <w:num w:numId="67">
    <w:abstractNumId w:val="30"/>
  </w:num>
  <w:num w:numId="68">
    <w:abstractNumId w:val="23"/>
  </w:num>
  <w:num w:numId="69">
    <w:abstractNumId w:val="7"/>
  </w:num>
  <w:num w:numId="70">
    <w:abstractNumId w:val="8"/>
  </w:num>
  <w:num w:numId="71">
    <w:abstractNumId w:val="3"/>
  </w:num>
  <w:num w:numId="72">
    <w:abstractNumId w:val="2"/>
  </w:num>
  <w:num w:numId="73">
    <w:abstractNumId w:val="1"/>
  </w:num>
  <w:num w:numId="74">
    <w:abstractNumId w:val="0"/>
  </w:num>
  <w:num w:numId="75">
    <w:abstractNumId w:val="26"/>
  </w:num>
  <w:num w:numId="76">
    <w:abstractNumId w:val="60"/>
  </w:num>
  <w:num w:numId="77">
    <w:abstractNumId w:val="73"/>
  </w:num>
  <w:num w:numId="78">
    <w:abstractNumId w:val="70"/>
  </w:num>
  <w:num w:numId="79">
    <w:abstractNumId w:val="46"/>
  </w:num>
  <w:num w:numId="80">
    <w:abstractNumId w:val="37"/>
  </w:num>
  <w:num w:numId="81">
    <w:abstractNumId w:val="32"/>
  </w:num>
  <w:num w:numId="82">
    <w:abstractNumId w:val="53"/>
  </w:num>
  <w:num w:numId="83">
    <w:abstractNumId w:val="49"/>
  </w:num>
  <w:num w:numId="84">
    <w:abstractNumId w:val="62"/>
  </w:num>
  <w:num w:numId="85">
    <w:abstractNumId w:val="82"/>
  </w:num>
  <w:num w:numId="86">
    <w:abstractNumId w:val="71"/>
  </w:num>
  <w:num w:numId="87">
    <w:abstractNumId w:val="7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NDYxMjcwMrIwMzVT0lEKTi0uzszPAykwrgUAujdyNSwAAAA="/>
  </w:docVars>
  <w:rsids>
    <w:rsidRoot w:val="00654ABE"/>
    <w:rsid w:val="000122D4"/>
    <w:rsid w:val="00087192"/>
    <w:rsid w:val="000C3C51"/>
    <w:rsid w:val="001675EA"/>
    <w:rsid w:val="001A5D4E"/>
    <w:rsid w:val="00476FF8"/>
    <w:rsid w:val="004D398C"/>
    <w:rsid w:val="00654ABE"/>
    <w:rsid w:val="0071054B"/>
    <w:rsid w:val="00734D3E"/>
    <w:rsid w:val="007E0E70"/>
    <w:rsid w:val="008C241D"/>
    <w:rsid w:val="00B40507"/>
    <w:rsid w:val="00B76551"/>
    <w:rsid w:val="00B81BB8"/>
    <w:rsid w:val="00C33239"/>
    <w:rsid w:val="00C979C0"/>
    <w:rsid w:val="00CC30D3"/>
    <w:rsid w:val="00CD7033"/>
    <w:rsid w:val="00F00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FCE32"/>
  <w15:chartTrackingRefBased/>
  <w15:docId w15:val="{9E7D8874-D8AC-4233-8FF8-B7D90A48F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iPriority="99"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654ABE"/>
    <w:pPr>
      <w:spacing w:after="0" w:line="240" w:lineRule="auto"/>
      <w:ind w:firstLine="432"/>
      <w:jc w:val="both"/>
    </w:pPr>
    <w:rPr>
      <w:rFonts w:eastAsia="Times New Roman" w:cs="Times New Roman"/>
      <w:sz w:val="24"/>
    </w:rPr>
  </w:style>
  <w:style w:type="paragraph" w:styleId="Heading1">
    <w:name w:val="heading 1"/>
    <w:basedOn w:val="Normal"/>
    <w:next w:val="Normal"/>
    <w:link w:val="Heading1Char"/>
    <w:qFormat/>
    <w:rsid w:val="00654ABE"/>
    <w:pPr>
      <w:keepNext/>
      <w:pageBreakBefore/>
      <w:pBdr>
        <w:bottom w:val="single" w:sz="4" w:space="1" w:color="auto"/>
      </w:pBdr>
      <w:spacing w:before="320" w:after="160"/>
      <w:jc w:val="left"/>
      <w:outlineLvl w:val="0"/>
    </w:pPr>
    <w:rPr>
      <w:b/>
      <w:sz w:val="32"/>
    </w:rPr>
  </w:style>
  <w:style w:type="paragraph" w:styleId="Heading2">
    <w:name w:val="heading 2"/>
    <w:basedOn w:val="Normal"/>
    <w:next w:val="Normal"/>
    <w:link w:val="Heading2Char"/>
    <w:qFormat/>
    <w:rsid w:val="00654ABE"/>
    <w:pPr>
      <w:keepNext/>
      <w:spacing w:before="240" w:after="120"/>
      <w:ind w:firstLine="0"/>
      <w:jc w:val="left"/>
      <w:outlineLvl w:val="1"/>
    </w:pPr>
    <w:rPr>
      <w:b/>
      <w:kern w:val="28"/>
      <w:sz w:val="28"/>
    </w:rPr>
  </w:style>
  <w:style w:type="paragraph" w:styleId="Heading3">
    <w:name w:val="heading 3"/>
    <w:basedOn w:val="Normal"/>
    <w:next w:val="Normal"/>
    <w:link w:val="Heading3Char"/>
    <w:qFormat/>
    <w:rsid w:val="00654ABE"/>
    <w:pPr>
      <w:keepNext/>
      <w:spacing w:before="160" w:after="120"/>
      <w:ind w:firstLine="0"/>
      <w:outlineLvl w:val="2"/>
    </w:pPr>
    <w:rPr>
      <w:rFonts w:cs="Arial"/>
      <w:b/>
      <w:kern w:val="22"/>
    </w:rPr>
  </w:style>
  <w:style w:type="paragraph" w:styleId="Heading4">
    <w:name w:val="heading 4"/>
    <w:basedOn w:val="Normal"/>
    <w:next w:val="Normal"/>
    <w:link w:val="Heading4Char"/>
    <w:rsid w:val="00654ABE"/>
    <w:pPr>
      <w:keepNext/>
      <w:tabs>
        <w:tab w:val="right" w:pos="-2800"/>
      </w:tabs>
      <w:spacing w:before="240" w:after="60"/>
      <w:outlineLvl w:val="3"/>
    </w:pPr>
    <w:rPr>
      <w:b/>
      <w:kern w:val="22"/>
    </w:rPr>
  </w:style>
  <w:style w:type="paragraph" w:styleId="Heading5">
    <w:name w:val="heading 5"/>
    <w:basedOn w:val="Normal"/>
    <w:next w:val="Normal"/>
    <w:link w:val="Heading5Char"/>
    <w:rsid w:val="00654ABE"/>
    <w:pPr>
      <w:spacing w:before="240" w:after="60"/>
      <w:outlineLvl w:val="4"/>
    </w:pPr>
    <w:rPr>
      <w:b/>
      <w:snapToGrid w:val="0"/>
      <w:kern w:val="22"/>
    </w:rPr>
  </w:style>
  <w:style w:type="paragraph" w:styleId="Heading6">
    <w:name w:val="heading 6"/>
    <w:basedOn w:val="Normal"/>
    <w:next w:val="Normal"/>
    <w:link w:val="Heading6Char"/>
    <w:rsid w:val="00654ABE"/>
    <w:pPr>
      <w:spacing w:before="240" w:after="60"/>
      <w:outlineLvl w:val="5"/>
    </w:pPr>
    <w:rPr>
      <w:i/>
      <w:kern w:val="22"/>
      <w:sz w:val="18"/>
    </w:rPr>
  </w:style>
  <w:style w:type="paragraph" w:styleId="Heading7">
    <w:name w:val="heading 7"/>
    <w:basedOn w:val="Normal"/>
    <w:next w:val="Normal"/>
    <w:link w:val="Heading7Char"/>
    <w:rsid w:val="00654ABE"/>
    <w:pPr>
      <w:spacing w:before="240" w:after="60"/>
      <w:outlineLvl w:val="6"/>
    </w:pPr>
    <w:rPr>
      <w:kern w:val="22"/>
      <w:sz w:val="18"/>
    </w:rPr>
  </w:style>
  <w:style w:type="paragraph" w:styleId="Heading8">
    <w:name w:val="heading 8"/>
    <w:basedOn w:val="Normal"/>
    <w:next w:val="Normal"/>
    <w:link w:val="Heading8Char"/>
    <w:rsid w:val="00654ABE"/>
    <w:pPr>
      <w:spacing w:before="240" w:after="60"/>
      <w:outlineLvl w:val="7"/>
    </w:pPr>
    <w:rPr>
      <w:i/>
      <w:kern w:val="22"/>
      <w:sz w:val="18"/>
    </w:rPr>
  </w:style>
  <w:style w:type="paragraph" w:styleId="Heading9">
    <w:name w:val="heading 9"/>
    <w:basedOn w:val="Normal"/>
    <w:next w:val="Normal"/>
    <w:link w:val="Heading9Char"/>
    <w:rsid w:val="00654ABE"/>
    <w:pPr>
      <w:spacing w:before="240" w:after="60"/>
      <w:outlineLvl w:val="8"/>
    </w:pPr>
    <w:rPr>
      <w:rFonts w:ascii="Arial" w:hAnsi="Arial"/>
      <w:b/>
      <w:i/>
      <w:kern w:val="2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4ABE"/>
    <w:rPr>
      <w:rFonts w:eastAsia="Times New Roman" w:cs="Times New Roman"/>
      <w:b/>
      <w:sz w:val="32"/>
    </w:rPr>
  </w:style>
  <w:style w:type="character" w:customStyle="1" w:styleId="Heading2Char">
    <w:name w:val="Heading 2 Char"/>
    <w:basedOn w:val="DefaultParagraphFont"/>
    <w:link w:val="Heading2"/>
    <w:rsid w:val="00654ABE"/>
    <w:rPr>
      <w:rFonts w:eastAsia="Times New Roman" w:cs="Times New Roman"/>
      <w:b/>
      <w:kern w:val="28"/>
    </w:rPr>
  </w:style>
  <w:style w:type="character" w:customStyle="1" w:styleId="Heading3Char">
    <w:name w:val="Heading 3 Char"/>
    <w:basedOn w:val="DefaultParagraphFont"/>
    <w:link w:val="Heading3"/>
    <w:rsid w:val="00654ABE"/>
    <w:rPr>
      <w:rFonts w:eastAsia="Times New Roman" w:cs="Arial"/>
      <w:b/>
      <w:kern w:val="22"/>
      <w:sz w:val="24"/>
    </w:rPr>
  </w:style>
  <w:style w:type="character" w:customStyle="1" w:styleId="Heading4Char">
    <w:name w:val="Heading 4 Char"/>
    <w:basedOn w:val="DefaultParagraphFont"/>
    <w:link w:val="Heading4"/>
    <w:rsid w:val="00654ABE"/>
    <w:rPr>
      <w:rFonts w:eastAsia="Times New Roman" w:cs="Times New Roman"/>
      <w:b/>
      <w:kern w:val="22"/>
      <w:sz w:val="24"/>
    </w:rPr>
  </w:style>
  <w:style w:type="character" w:customStyle="1" w:styleId="Heading5Char">
    <w:name w:val="Heading 5 Char"/>
    <w:basedOn w:val="DefaultParagraphFont"/>
    <w:link w:val="Heading5"/>
    <w:rsid w:val="00654ABE"/>
    <w:rPr>
      <w:rFonts w:eastAsia="Times New Roman" w:cs="Times New Roman"/>
      <w:b/>
      <w:snapToGrid w:val="0"/>
      <w:kern w:val="22"/>
      <w:sz w:val="24"/>
    </w:rPr>
  </w:style>
  <w:style w:type="character" w:customStyle="1" w:styleId="Heading6Char">
    <w:name w:val="Heading 6 Char"/>
    <w:basedOn w:val="DefaultParagraphFont"/>
    <w:link w:val="Heading6"/>
    <w:rsid w:val="00654ABE"/>
    <w:rPr>
      <w:rFonts w:eastAsia="Times New Roman" w:cs="Times New Roman"/>
      <w:i/>
      <w:kern w:val="22"/>
      <w:sz w:val="18"/>
    </w:rPr>
  </w:style>
  <w:style w:type="character" w:customStyle="1" w:styleId="Heading7Char">
    <w:name w:val="Heading 7 Char"/>
    <w:basedOn w:val="DefaultParagraphFont"/>
    <w:link w:val="Heading7"/>
    <w:rsid w:val="00654ABE"/>
    <w:rPr>
      <w:rFonts w:eastAsia="Times New Roman" w:cs="Times New Roman"/>
      <w:kern w:val="22"/>
      <w:sz w:val="18"/>
    </w:rPr>
  </w:style>
  <w:style w:type="character" w:customStyle="1" w:styleId="Heading8Char">
    <w:name w:val="Heading 8 Char"/>
    <w:basedOn w:val="DefaultParagraphFont"/>
    <w:link w:val="Heading8"/>
    <w:rsid w:val="00654ABE"/>
    <w:rPr>
      <w:rFonts w:eastAsia="Times New Roman" w:cs="Times New Roman"/>
      <w:i/>
      <w:kern w:val="22"/>
      <w:sz w:val="18"/>
    </w:rPr>
  </w:style>
  <w:style w:type="character" w:customStyle="1" w:styleId="Heading9Char">
    <w:name w:val="Heading 9 Char"/>
    <w:basedOn w:val="DefaultParagraphFont"/>
    <w:link w:val="Heading9"/>
    <w:rsid w:val="00654ABE"/>
    <w:rPr>
      <w:rFonts w:ascii="Arial" w:eastAsia="Times New Roman" w:hAnsi="Arial" w:cs="Times New Roman"/>
      <w:b/>
      <w:i/>
      <w:kern w:val="22"/>
      <w:sz w:val="18"/>
    </w:rPr>
  </w:style>
  <w:style w:type="paragraph" w:styleId="NormalIndent">
    <w:name w:val="Normal Indent"/>
    <w:basedOn w:val="Normal"/>
    <w:unhideWhenUsed/>
    <w:rsid w:val="00654ABE"/>
    <w:pPr>
      <w:ind w:left="720"/>
    </w:pPr>
  </w:style>
  <w:style w:type="paragraph" w:customStyle="1" w:styleId="ParagraphX">
    <w:name w:val="Paragraph (X)"/>
    <w:basedOn w:val="Normal"/>
    <w:rsid w:val="00654ABE"/>
    <w:pPr>
      <w:numPr>
        <w:numId w:val="2"/>
      </w:numPr>
      <w:tabs>
        <w:tab w:val="clear" w:pos="1008"/>
      </w:tabs>
      <w:spacing w:before="120" w:after="60"/>
      <w:ind w:left="720" w:right="60" w:firstLine="0"/>
    </w:pPr>
    <w:rPr>
      <w:kern w:val="22"/>
    </w:rPr>
  </w:style>
  <w:style w:type="paragraph" w:customStyle="1" w:styleId="ListBulletedX">
    <w:name w:val="List Bulleted (X)"/>
    <w:basedOn w:val="List"/>
    <w:rsid w:val="00654ABE"/>
    <w:pPr>
      <w:numPr>
        <w:numId w:val="0"/>
      </w:numPr>
      <w:tabs>
        <w:tab w:val="left" w:pos="360"/>
      </w:tabs>
      <w:spacing w:after="60"/>
      <w:ind w:left="360" w:right="1008" w:hanging="360"/>
    </w:pPr>
    <w:rPr>
      <w:kern w:val="22"/>
    </w:rPr>
  </w:style>
  <w:style w:type="paragraph" w:styleId="List">
    <w:name w:val="List"/>
    <w:aliases w:val="(X1)"/>
    <w:basedOn w:val="Normal"/>
    <w:rsid w:val="00654ABE"/>
    <w:pPr>
      <w:numPr>
        <w:numId w:val="1"/>
      </w:numPr>
      <w:tabs>
        <w:tab w:val="clear" w:pos="720"/>
      </w:tabs>
      <w:ind w:left="360"/>
    </w:pPr>
  </w:style>
  <w:style w:type="paragraph" w:customStyle="1" w:styleId="ListNumberedX">
    <w:name w:val="List Numbered (X)"/>
    <w:basedOn w:val="Normal"/>
    <w:rsid w:val="00654ABE"/>
    <w:pPr>
      <w:tabs>
        <w:tab w:val="num" w:pos="720"/>
      </w:tabs>
      <w:spacing w:before="60" w:after="60"/>
      <w:ind w:left="720" w:right="1080" w:hanging="360"/>
    </w:pPr>
    <w:rPr>
      <w:kern w:val="22"/>
    </w:rPr>
  </w:style>
  <w:style w:type="paragraph" w:customStyle="1" w:styleId="TableBulletedList">
    <w:name w:val="Table Bulleted List"/>
    <w:basedOn w:val="TableText"/>
    <w:rsid w:val="00654ABE"/>
    <w:pPr>
      <w:tabs>
        <w:tab w:val="num" w:pos="360"/>
      </w:tabs>
      <w:spacing w:before="60"/>
      <w:ind w:left="360" w:hanging="360"/>
    </w:pPr>
  </w:style>
  <w:style w:type="paragraph" w:customStyle="1" w:styleId="TableText">
    <w:name w:val="Table Text"/>
    <w:basedOn w:val="Normal"/>
    <w:rsid w:val="00654ABE"/>
    <w:pPr>
      <w:spacing w:before="120" w:after="60"/>
    </w:pPr>
    <w:rPr>
      <w:kern w:val="18"/>
    </w:rPr>
  </w:style>
  <w:style w:type="paragraph" w:customStyle="1" w:styleId="ListNumbered">
    <w:name w:val="List Numbered"/>
    <w:basedOn w:val="Normal"/>
    <w:rsid w:val="00654ABE"/>
    <w:pPr>
      <w:tabs>
        <w:tab w:val="num" w:pos="1368"/>
      </w:tabs>
      <w:spacing w:before="60" w:after="60"/>
      <w:ind w:left="1368" w:right="1080" w:hanging="360"/>
    </w:pPr>
    <w:rPr>
      <w:kern w:val="22"/>
      <w:sz w:val="22"/>
    </w:rPr>
  </w:style>
  <w:style w:type="paragraph" w:styleId="ListBullet4">
    <w:name w:val="List Bullet 4"/>
    <w:basedOn w:val="Normal"/>
    <w:rsid w:val="00654ABE"/>
    <w:pPr>
      <w:tabs>
        <w:tab w:val="num" w:pos="1440"/>
      </w:tabs>
      <w:spacing w:after="120"/>
      <w:ind w:left="1440" w:hanging="360"/>
    </w:pPr>
  </w:style>
  <w:style w:type="paragraph" w:styleId="ListBullet5">
    <w:name w:val="List Bullet 5"/>
    <w:basedOn w:val="Normal"/>
    <w:autoRedefine/>
    <w:rsid w:val="00654ABE"/>
    <w:pPr>
      <w:tabs>
        <w:tab w:val="num" w:pos="1800"/>
      </w:tabs>
      <w:ind w:left="1800" w:hanging="360"/>
    </w:pPr>
    <w:rPr>
      <w:sz w:val="18"/>
    </w:rPr>
  </w:style>
  <w:style w:type="paragraph" w:customStyle="1" w:styleId="leadbullet">
    <w:name w:val="lead bullet"/>
    <w:basedOn w:val="Normal"/>
    <w:autoRedefine/>
    <w:rsid w:val="00654ABE"/>
    <w:pPr>
      <w:numPr>
        <w:numId w:val="8"/>
      </w:numPr>
      <w:spacing w:before="40" w:after="120"/>
      <w:ind w:left="720"/>
    </w:pPr>
    <w:rPr>
      <w:rFonts w:ascii="Helvetica 45 Light" w:hAnsi="Helvetica 45 Light"/>
    </w:rPr>
  </w:style>
  <w:style w:type="paragraph" w:styleId="ListBullet3">
    <w:name w:val="List Bullet 3"/>
    <w:basedOn w:val="Normal"/>
    <w:autoRedefine/>
    <w:rsid w:val="00654ABE"/>
    <w:pPr>
      <w:numPr>
        <w:numId w:val="5"/>
      </w:numPr>
      <w:tabs>
        <w:tab w:val="left" w:pos="1440"/>
        <w:tab w:val="left" w:pos="2880"/>
      </w:tabs>
    </w:pPr>
  </w:style>
  <w:style w:type="paragraph" w:customStyle="1" w:styleId="Heading3NoIndent">
    <w:name w:val="Heading 3 No Indent"/>
    <w:basedOn w:val="Heading3"/>
    <w:rsid w:val="00654ABE"/>
    <w:pPr>
      <w:tabs>
        <w:tab w:val="left" w:pos="1152"/>
      </w:tabs>
    </w:pPr>
    <w:rPr>
      <w:rFonts w:cs="Times New Roman"/>
    </w:rPr>
  </w:style>
  <w:style w:type="paragraph" w:styleId="ListBullet">
    <w:name w:val="List Bullet"/>
    <w:basedOn w:val="Normal"/>
    <w:rsid w:val="00654ABE"/>
    <w:pPr>
      <w:numPr>
        <w:numId w:val="9"/>
      </w:numPr>
    </w:pPr>
  </w:style>
  <w:style w:type="paragraph" w:customStyle="1" w:styleId="SpecHeading2">
    <w:name w:val="Spec Heading 2"/>
    <w:basedOn w:val="SpecHeading1"/>
    <w:next w:val="Paragraph"/>
    <w:rsid w:val="00654ABE"/>
    <w:pPr>
      <w:pageBreakBefore w:val="0"/>
      <w:spacing w:before="240" w:after="120"/>
    </w:pPr>
    <w:rPr>
      <w:kern w:val="24"/>
      <w:sz w:val="24"/>
    </w:rPr>
  </w:style>
  <w:style w:type="paragraph" w:customStyle="1" w:styleId="SpecHeading1">
    <w:name w:val="Spec Heading 1"/>
    <w:basedOn w:val="Heading1"/>
    <w:next w:val="Normal"/>
    <w:rsid w:val="00654ABE"/>
    <w:pPr>
      <w:outlineLvl w:val="9"/>
    </w:pPr>
    <w:rPr>
      <w:sz w:val="28"/>
    </w:rPr>
  </w:style>
  <w:style w:type="paragraph" w:customStyle="1" w:styleId="Paragraph">
    <w:name w:val="Paragraph"/>
    <w:basedOn w:val="Normal"/>
    <w:rsid w:val="00654ABE"/>
    <w:pPr>
      <w:spacing w:before="60" w:after="60"/>
      <w:ind w:left="720"/>
    </w:pPr>
    <w:rPr>
      <w:rFonts w:cs="Arial"/>
      <w:kern w:val="22"/>
    </w:rPr>
  </w:style>
  <w:style w:type="paragraph" w:customStyle="1" w:styleId="TOC4">
    <w:name w:val="TOC4"/>
    <w:basedOn w:val="BdyTxtlvl1"/>
    <w:rsid w:val="00654ABE"/>
  </w:style>
  <w:style w:type="paragraph" w:customStyle="1" w:styleId="BdyTxtlvl1">
    <w:name w:val="Bdy_Txt_lvl_1"/>
    <w:basedOn w:val="Normal"/>
    <w:rsid w:val="00654ABE"/>
    <w:pPr>
      <w:widowControl w:val="0"/>
      <w:spacing w:after="120"/>
      <w:ind w:left="360"/>
    </w:pPr>
    <w:rPr>
      <w:sz w:val="18"/>
    </w:rPr>
  </w:style>
  <w:style w:type="paragraph" w:styleId="TOC1">
    <w:name w:val="toc 1"/>
    <w:basedOn w:val="Normal"/>
    <w:next w:val="Normal"/>
    <w:autoRedefine/>
    <w:uiPriority w:val="39"/>
    <w:unhideWhenUsed/>
    <w:rsid w:val="00654ABE"/>
    <w:pPr>
      <w:tabs>
        <w:tab w:val="right" w:pos="6326"/>
      </w:tabs>
      <w:spacing w:after="100"/>
      <w:ind w:firstLine="0"/>
    </w:pPr>
  </w:style>
  <w:style w:type="paragraph" w:styleId="TOC2">
    <w:name w:val="toc 2"/>
    <w:basedOn w:val="Normal"/>
    <w:next w:val="Normal"/>
    <w:autoRedefine/>
    <w:uiPriority w:val="39"/>
    <w:unhideWhenUsed/>
    <w:rsid w:val="00654ABE"/>
    <w:pPr>
      <w:ind w:left="245"/>
    </w:pPr>
  </w:style>
  <w:style w:type="paragraph" w:styleId="TOC3">
    <w:name w:val="toc 3"/>
    <w:basedOn w:val="Normal"/>
    <w:next w:val="Normal"/>
    <w:uiPriority w:val="39"/>
    <w:rsid w:val="00654ABE"/>
    <w:pPr>
      <w:tabs>
        <w:tab w:val="left" w:pos="1200"/>
        <w:tab w:val="left" w:pos="6192"/>
      </w:tabs>
      <w:ind w:firstLine="0"/>
    </w:pPr>
    <w:rPr>
      <w:i/>
      <w:iCs/>
      <w:noProof/>
      <w:sz w:val="20"/>
      <w:szCs w:val="20"/>
    </w:rPr>
  </w:style>
  <w:style w:type="paragraph" w:styleId="TOC5">
    <w:name w:val="toc 5"/>
    <w:basedOn w:val="Normal"/>
    <w:next w:val="Normal"/>
    <w:autoRedefine/>
    <w:semiHidden/>
    <w:rsid w:val="00654ABE"/>
    <w:pPr>
      <w:ind w:left="960"/>
    </w:pPr>
    <w:rPr>
      <w:szCs w:val="24"/>
    </w:rPr>
  </w:style>
  <w:style w:type="paragraph" w:styleId="TOC40">
    <w:name w:val="toc 4"/>
    <w:basedOn w:val="Normal"/>
    <w:next w:val="Normal"/>
    <w:semiHidden/>
    <w:rsid w:val="00654ABE"/>
    <w:rPr>
      <w:b/>
    </w:rPr>
  </w:style>
  <w:style w:type="paragraph" w:styleId="TOC6">
    <w:name w:val="toc 6"/>
    <w:basedOn w:val="Normal"/>
    <w:next w:val="Normal"/>
    <w:autoRedefine/>
    <w:semiHidden/>
    <w:rsid w:val="00654ABE"/>
    <w:pPr>
      <w:ind w:left="1200"/>
    </w:pPr>
    <w:rPr>
      <w:szCs w:val="24"/>
    </w:rPr>
  </w:style>
  <w:style w:type="paragraph" w:styleId="TOC7">
    <w:name w:val="toc 7"/>
    <w:basedOn w:val="Normal"/>
    <w:next w:val="Normal"/>
    <w:autoRedefine/>
    <w:semiHidden/>
    <w:rsid w:val="00654ABE"/>
    <w:pPr>
      <w:ind w:left="1440"/>
    </w:pPr>
    <w:rPr>
      <w:szCs w:val="24"/>
    </w:rPr>
  </w:style>
  <w:style w:type="paragraph" w:styleId="TOC8">
    <w:name w:val="toc 8"/>
    <w:basedOn w:val="Normal"/>
    <w:next w:val="Normal"/>
    <w:autoRedefine/>
    <w:semiHidden/>
    <w:rsid w:val="00654ABE"/>
    <w:pPr>
      <w:ind w:left="1680"/>
    </w:pPr>
    <w:rPr>
      <w:szCs w:val="24"/>
    </w:rPr>
  </w:style>
  <w:style w:type="paragraph" w:styleId="TOC9">
    <w:name w:val="toc 9"/>
    <w:basedOn w:val="Normal"/>
    <w:next w:val="Normal"/>
    <w:autoRedefine/>
    <w:semiHidden/>
    <w:rsid w:val="00654ABE"/>
    <w:pPr>
      <w:ind w:left="1920"/>
    </w:pPr>
    <w:rPr>
      <w:szCs w:val="24"/>
    </w:rPr>
  </w:style>
  <w:style w:type="character" w:styleId="Hyperlink">
    <w:name w:val="Hyperlink"/>
    <w:uiPriority w:val="99"/>
    <w:rsid w:val="00654ABE"/>
    <w:rPr>
      <w:color w:val="0000FF"/>
      <w:u w:val="single"/>
    </w:rPr>
  </w:style>
  <w:style w:type="paragraph" w:customStyle="1" w:styleId="ListBulleted">
    <w:name w:val="List Bulleted"/>
    <w:basedOn w:val="List"/>
    <w:rsid w:val="00654ABE"/>
    <w:pPr>
      <w:tabs>
        <w:tab w:val="num" w:pos="720"/>
      </w:tabs>
      <w:spacing w:before="60" w:after="60"/>
      <w:ind w:left="720" w:right="1008" w:hanging="432"/>
    </w:pPr>
    <w:rPr>
      <w:kern w:val="22"/>
    </w:rPr>
  </w:style>
  <w:style w:type="paragraph" w:customStyle="1" w:styleId="ListIndented">
    <w:name w:val="List Indented"/>
    <w:basedOn w:val="Normal"/>
    <w:rsid w:val="00654ABE"/>
    <w:pPr>
      <w:spacing w:before="60" w:after="60"/>
      <w:ind w:left="1440" w:right="720"/>
    </w:pPr>
    <w:rPr>
      <w:kern w:val="22"/>
      <w:sz w:val="22"/>
    </w:rPr>
  </w:style>
  <w:style w:type="paragraph" w:customStyle="1" w:styleId="TableHeading">
    <w:name w:val="Table Heading"/>
    <w:basedOn w:val="Normal"/>
    <w:rsid w:val="00654ABE"/>
    <w:pPr>
      <w:spacing w:before="120" w:after="120"/>
    </w:pPr>
    <w:rPr>
      <w:b/>
      <w:kern w:val="20"/>
    </w:rPr>
  </w:style>
  <w:style w:type="paragraph" w:customStyle="1" w:styleId="ParagraphIndentedBold">
    <w:name w:val="Paragraph Indented Bold"/>
    <w:basedOn w:val="Paragraph"/>
    <w:rsid w:val="00654ABE"/>
    <w:pPr>
      <w:numPr>
        <w:numId w:val="6"/>
      </w:numPr>
      <w:tabs>
        <w:tab w:val="clear" w:pos="360"/>
      </w:tabs>
      <w:spacing w:before="120"/>
      <w:ind w:left="720" w:right="720" w:firstLine="0"/>
      <w:jc w:val="left"/>
    </w:pPr>
    <w:rPr>
      <w:b/>
    </w:rPr>
  </w:style>
  <w:style w:type="paragraph" w:customStyle="1" w:styleId="ParagraphIndentedRegular">
    <w:name w:val="Paragraph Indented Regular"/>
    <w:basedOn w:val="ParagraphIndentedBold"/>
    <w:rsid w:val="00654ABE"/>
    <w:pPr>
      <w:numPr>
        <w:numId w:val="7"/>
      </w:numPr>
      <w:tabs>
        <w:tab w:val="clear" w:pos="1368"/>
      </w:tabs>
      <w:ind w:left="720" w:firstLine="0"/>
    </w:pPr>
    <w:rPr>
      <w:b w:val="0"/>
    </w:rPr>
  </w:style>
  <w:style w:type="paragraph" w:customStyle="1" w:styleId="BdyTxtlvl3">
    <w:name w:val="Bdy_Txt_lvl_3"/>
    <w:basedOn w:val="BdyTxtlvl2"/>
    <w:rsid w:val="00654ABE"/>
    <w:pPr>
      <w:ind w:left="720"/>
    </w:pPr>
  </w:style>
  <w:style w:type="paragraph" w:customStyle="1" w:styleId="BdyTxtlvl2">
    <w:name w:val="Bdy_Txt_lvl_2"/>
    <w:basedOn w:val="Normal"/>
    <w:rsid w:val="00654ABE"/>
    <w:pPr>
      <w:widowControl w:val="0"/>
      <w:numPr>
        <w:numId w:val="3"/>
      </w:numPr>
      <w:tabs>
        <w:tab w:val="clear" w:pos="1440"/>
      </w:tabs>
      <w:spacing w:before="60" w:after="40"/>
      <w:ind w:left="540" w:firstLine="0"/>
    </w:pPr>
    <w:rPr>
      <w:sz w:val="18"/>
    </w:rPr>
  </w:style>
  <w:style w:type="paragraph" w:customStyle="1" w:styleId="font6">
    <w:name w:val="font6"/>
    <w:basedOn w:val="Normal"/>
    <w:rsid w:val="00654ABE"/>
    <w:pPr>
      <w:numPr>
        <w:numId w:val="4"/>
      </w:numPr>
      <w:tabs>
        <w:tab w:val="clear" w:pos="1800"/>
      </w:tabs>
      <w:spacing w:before="100" w:beforeAutospacing="1"/>
      <w:ind w:left="0" w:firstLine="0"/>
    </w:pPr>
    <w:rPr>
      <w:rFonts w:eastAsia="Arial Unicode MS" w:cs="Arial"/>
      <w:sz w:val="18"/>
    </w:rPr>
  </w:style>
  <w:style w:type="paragraph" w:customStyle="1" w:styleId="Titlepgsubtitle">
    <w:name w:val="Title_pg_subtitle"/>
    <w:basedOn w:val="Normal"/>
    <w:rsid w:val="00654ABE"/>
    <w:pPr>
      <w:widowControl w:val="0"/>
    </w:pPr>
  </w:style>
  <w:style w:type="paragraph" w:styleId="Footer">
    <w:name w:val="footer"/>
    <w:basedOn w:val="Normal"/>
    <w:link w:val="FooterChar"/>
    <w:uiPriority w:val="99"/>
    <w:rsid w:val="00654ABE"/>
    <w:pPr>
      <w:pBdr>
        <w:top w:val="single" w:sz="4" w:space="1" w:color="auto"/>
      </w:pBdr>
      <w:tabs>
        <w:tab w:val="center" w:pos="5040"/>
        <w:tab w:val="left" w:pos="8820"/>
      </w:tabs>
      <w:jc w:val="center"/>
    </w:pPr>
    <w:rPr>
      <w:kern w:val="18"/>
      <w:sz w:val="16"/>
    </w:rPr>
  </w:style>
  <w:style w:type="character" w:customStyle="1" w:styleId="FooterChar">
    <w:name w:val="Footer Char"/>
    <w:basedOn w:val="DefaultParagraphFont"/>
    <w:link w:val="Footer"/>
    <w:uiPriority w:val="99"/>
    <w:rsid w:val="00654ABE"/>
    <w:rPr>
      <w:rFonts w:eastAsia="Times New Roman" w:cs="Times New Roman"/>
      <w:kern w:val="18"/>
      <w:sz w:val="16"/>
    </w:rPr>
  </w:style>
  <w:style w:type="paragraph" w:customStyle="1" w:styleId="SubHeading">
    <w:name w:val="Sub Heading"/>
    <w:basedOn w:val="Paragraph"/>
    <w:rsid w:val="00654ABE"/>
    <w:pPr>
      <w:keepNext/>
      <w:spacing w:before="180"/>
    </w:pPr>
    <w:rPr>
      <w:b/>
    </w:rPr>
  </w:style>
  <w:style w:type="paragraph" w:styleId="BodyText">
    <w:name w:val="Body Text"/>
    <w:aliases w:val="RFQ Text"/>
    <w:basedOn w:val="Normal"/>
    <w:link w:val="BodyTextChar"/>
    <w:rsid w:val="00654ABE"/>
    <w:rPr>
      <w:sz w:val="18"/>
    </w:rPr>
  </w:style>
  <w:style w:type="character" w:customStyle="1" w:styleId="BodyTextChar">
    <w:name w:val="Body Text Char"/>
    <w:aliases w:val="RFQ Text Char"/>
    <w:basedOn w:val="DefaultParagraphFont"/>
    <w:link w:val="BodyText"/>
    <w:rsid w:val="00654ABE"/>
    <w:rPr>
      <w:rFonts w:eastAsia="Times New Roman" w:cs="Times New Roman"/>
      <w:sz w:val="18"/>
    </w:rPr>
  </w:style>
  <w:style w:type="paragraph" w:customStyle="1" w:styleId="ParagraphSecond">
    <w:name w:val="Paragraph Second+"/>
    <w:basedOn w:val="ParagraphFirst"/>
    <w:rsid w:val="00654ABE"/>
    <w:pPr>
      <w:spacing w:before="120" w:after="60"/>
    </w:pPr>
  </w:style>
  <w:style w:type="paragraph" w:customStyle="1" w:styleId="ParagraphFirst">
    <w:name w:val="Paragraph First"/>
    <w:basedOn w:val="Normal"/>
    <w:next w:val="ParagraphSecond"/>
    <w:rsid w:val="00654ABE"/>
    <w:pPr>
      <w:spacing w:before="240" w:after="120"/>
      <w:ind w:left="720" w:right="720"/>
    </w:pPr>
    <w:rPr>
      <w:kern w:val="22"/>
    </w:rPr>
  </w:style>
  <w:style w:type="paragraph" w:styleId="Header">
    <w:name w:val="header"/>
    <w:basedOn w:val="Normal"/>
    <w:link w:val="HeaderChar"/>
    <w:rsid w:val="00654ABE"/>
    <w:pPr>
      <w:pBdr>
        <w:bottom w:val="single" w:sz="4" w:space="1" w:color="auto"/>
      </w:pBdr>
      <w:tabs>
        <w:tab w:val="center" w:pos="-2880"/>
        <w:tab w:val="right" w:pos="9360"/>
      </w:tabs>
    </w:pPr>
    <w:rPr>
      <w:b/>
      <w:kern w:val="18"/>
    </w:rPr>
  </w:style>
  <w:style w:type="character" w:customStyle="1" w:styleId="HeaderChar">
    <w:name w:val="Header Char"/>
    <w:basedOn w:val="DefaultParagraphFont"/>
    <w:link w:val="Header"/>
    <w:rsid w:val="00654ABE"/>
    <w:rPr>
      <w:rFonts w:eastAsia="Times New Roman" w:cs="Times New Roman"/>
      <w:b/>
      <w:kern w:val="18"/>
      <w:sz w:val="24"/>
    </w:rPr>
  </w:style>
  <w:style w:type="character" w:styleId="PageNumber">
    <w:name w:val="page number"/>
    <w:rsid w:val="00654ABE"/>
    <w:rPr>
      <w:rFonts w:ascii="Times New Roman" w:hAnsi="Times New Roman"/>
      <w:b/>
      <w:sz w:val="20"/>
    </w:rPr>
  </w:style>
  <w:style w:type="character" w:styleId="FollowedHyperlink">
    <w:name w:val="FollowedHyperlink"/>
    <w:rsid w:val="00654ABE"/>
    <w:rPr>
      <w:color w:val="800080"/>
      <w:u w:val="single"/>
    </w:rPr>
  </w:style>
  <w:style w:type="paragraph" w:styleId="NormalWeb">
    <w:name w:val="Normal (Web)"/>
    <w:basedOn w:val="Normal"/>
    <w:rsid w:val="00654ABE"/>
    <w:rPr>
      <w:szCs w:val="24"/>
    </w:rPr>
  </w:style>
  <w:style w:type="paragraph" w:styleId="BodyText2">
    <w:name w:val="Body Text 2"/>
    <w:basedOn w:val="Normal"/>
    <w:link w:val="BodyText2Char"/>
    <w:rsid w:val="00654ABE"/>
    <w:pPr>
      <w:spacing w:after="120" w:line="480" w:lineRule="auto"/>
    </w:pPr>
  </w:style>
  <w:style w:type="character" w:customStyle="1" w:styleId="BodyText2Char">
    <w:name w:val="Body Text 2 Char"/>
    <w:basedOn w:val="DefaultParagraphFont"/>
    <w:link w:val="BodyText2"/>
    <w:rsid w:val="00654ABE"/>
    <w:rPr>
      <w:rFonts w:eastAsia="Times New Roman" w:cs="Times New Roman"/>
      <w:sz w:val="24"/>
    </w:rPr>
  </w:style>
  <w:style w:type="paragraph" w:styleId="Caption">
    <w:name w:val="caption"/>
    <w:basedOn w:val="Normal"/>
    <w:next w:val="Normal"/>
    <w:qFormat/>
    <w:rsid w:val="00654ABE"/>
    <w:pPr>
      <w:spacing w:before="120" w:after="120"/>
    </w:pPr>
    <w:rPr>
      <w:b/>
      <w:bCs/>
      <w:sz w:val="18"/>
    </w:rPr>
  </w:style>
  <w:style w:type="paragraph" w:styleId="CommentText">
    <w:name w:val="annotation text"/>
    <w:basedOn w:val="Normal"/>
    <w:link w:val="CommentTextChar"/>
    <w:semiHidden/>
    <w:rsid w:val="00654ABE"/>
    <w:rPr>
      <w:sz w:val="18"/>
    </w:rPr>
  </w:style>
  <w:style w:type="character" w:customStyle="1" w:styleId="CommentTextChar">
    <w:name w:val="Comment Text Char"/>
    <w:basedOn w:val="DefaultParagraphFont"/>
    <w:link w:val="CommentText"/>
    <w:semiHidden/>
    <w:rsid w:val="00654ABE"/>
    <w:rPr>
      <w:rFonts w:eastAsia="Times New Roman" w:cs="Times New Roman"/>
      <w:sz w:val="18"/>
    </w:rPr>
  </w:style>
  <w:style w:type="paragraph" w:styleId="EndnoteText">
    <w:name w:val="endnote text"/>
    <w:basedOn w:val="Normal"/>
    <w:link w:val="EndnoteTextChar"/>
    <w:semiHidden/>
    <w:rsid w:val="00654ABE"/>
    <w:rPr>
      <w:sz w:val="18"/>
    </w:rPr>
  </w:style>
  <w:style w:type="character" w:customStyle="1" w:styleId="EndnoteTextChar">
    <w:name w:val="Endnote Text Char"/>
    <w:basedOn w:val="DefaultParagraphFont"/>
    <w:link w:val="EndnoteText"/>
    <w:semiHidden/>
    <w:rsid w:val="00654ABE"/>
    <w:rPr>
      <w:rFonts w:eastAsia="Times New Roman" w:cs="Times New Roman"/>
      <w:sz w:val="18"/>
    </w:rPr>
  </w:style>
  <w:style w:type="paragraph" w:styleId="EnvelopeAddress">
    <w:name w:val="envelope address"/>
    <w:basedOn w:val="Normal"/>
    <w:rsid w:val="00654ABE"/>
    <w:pPr>
      <w:framePr w:w="7920" w:h="1980" w:hRule="exact" w:hSpace="180" w:wrap="auto" w:hAnchor="page" w:xAlign="center" w:yAlign="bottom"/>
      <w:ind w:left="2880"/>
    </w:pPr>
    <w:rPr>
      <w:rFonts w:cs="Arial"/>
      <w:sz w:val="18"/>
      <w:szCs w:val="24"/>
    </w:rPr>
  </w:style>
  <w:style w:type="paragraph" w:styleId="EnvelopeReturn">
    <w:name w:val="envelope return"/>
    <w:basedOn w:val="Normal"/>
    <w:rsid w:val="00654ABE"/>
    <w:rPr>
      <w:rFonts w:cs="Arial"/>
      <w:sz w:val="18"/>
    </w:rPr>
  </w:style>
  <w:style w:type="paragraph" w:styleId="FootnoteText">
    <w:name w:val="footnote text"/>
    <w:basedOn w:val="Normal"/>
    <w:link w:val="FootnoteTextChar"/>
    <w:semiHidden/>
    <w:rsid w:val="00654ABE"/>
    <w:rPr>
      <w:sz w:val="18"/>
    </w:rPr>
  </w:style>
  <w:style w:type="character" w:customStyle="1" w:styleId="FootnoteTextChar">
    <w:name w:val="Footnote Text Char"/>
    <w:basedOn w:val="DefaultParagraphFont"/>
    <w:link w:val="FootnoteText"/>
    <w:semiHidden/>
    <w:rsid w:val="00654ABE"/>
    <w:rPr>
      <w:rFonts w:eastAsia="Times New Roman" w:cs="Times New Roman"/>
      <w:sz w:val="18"/>
    </w:rPr>
  </w:style>
  <w:style w:type="character" w:styleId="HTMLCode">
    <w:name w:val="HTML Code"/>
    <w:rsid w:val="00654ABE"/>
    <w:rPr>
      <w:rFonts w:ascii="Courier New" w:hAnsi="Courier New"/>
      <w:sz w:val="16"/>
      <w:szCs w:val="20"/>
    </w:rPr>
  </w:style>
  <w:style w:type="character" w:styleId="HTMLKeyboard">
    <w:name w:val="HTML Keyboard"/>
    <w:rsid w:val="00654ABE"/>
    <w:rPr>
      <w:rFonts w:ascii="Courier New" w:hAnsi="Courier New"/>
      <w:sz w:val="18"/>
      <w:szCs w:val="20"/>
    </w:rPr>
  </w:style>
  <w:style w:type="paragraph" w:styleId="HTMLPreformatted">
    <w:name w:val="HTML Preformatted"/>
    <w:basedOn w:val="Normal"/>
    <w:link w:val="HTMLPreformattedChar"/>
    <w:rsid w:val="00654ABE"/>
    <w:rPr>
      <w:rFonts w:ascii="Courier New" w:hAnsi="Courier New" w:cs="Courier New"/>
      <w:sz w:val="18"/>
    </w:rPr>
  </w:style>
  <w:style w:type="character" w:customStyle="1" w:styleId="HTMLPreformattedChar">
    <w:name w:val="HTML Preformatted Char"/>
    <w:basedOn w:val="DefaultParagraphFont"/>
    <w:link w:val="HTMLPreformatted"/>
    <w:rsid w:val="00654ABE"/>
    <w:rPr>
      <w:rFonts w:ascii="Courier New" w:eastAsia="Times New Roman" w:hAnsi="Courier New" w:cs="Courier New"/>
      <w:sz w:val="18"/>
    </w:rPr>
  </w:style>
  <w:style w:type="character" w:styleId="HTMLTypewriter">
    <w:name w:val="HTML Typewriter"/>
    <w:rsid w:val="00654ABE"/>
    <w:rPr>
      <w:rFonts w:ascii="Courier New" w:hAnsi="Courier New"/>
      <w:sz w:val="18"/>
      <w:szCs w:val="20"/>
    </w:rPr>
  </w:style>
  <w:style w:type="paragraph" w:styleId="MacroText">
    <w:name w:val="macro"/>
    <w:link w:val="MacroTextChar"/>
    <w:semiHidden/>
    <w:rsid w:val="00654AB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16"/>
      <w:szCs w:val="20"/>
    </w:rPr>
  </w:style>
  <w:style w:type="character" w:customStyle="1" w:styleId="MacroTextChar">
    <w:name w:val="Macro Text Char"/>
    <w:basedOn w:val="DefaultParagraphFont"/>
    <w:link w:val="MacroText"/>
    <w:semiHidden/>
    <w:rsid w:val="00654ABE"/>
    <w:rPr>
      <w:rFonts w:ascii="Courier New" w:eastAsia="Times New Roman" w:hAnsi="Courier New" w:cs="Courier New"/>
      <w:sz w:val="16"/>
      <w:szCs w:val="20"/>
    </w:rPr>
  </w:style>
  <w:style w:type="paragraph" w:styleId="MessageHeader">
    <w:name w:val="Message Header"/>
    <w:basedOn w:val="Normal"/>
    <w:link w:val="MessageHeaderChar"/>
    <w:rsid w:val="00654ABE"/>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character" w:customStyle="1" w:styleId="MessageHeaderChar">
    <w:name w:val="Message Header Char"/>
    <w:basedOn w:val="DefaultParagraphFont"/>
    <w:link w:val="MessageHeader"/>
    <w:rsid w:val="00654ABE"/>
    <w:rPr>
      <w:rFonts w:eastAsia="Times New Roman" w:cs="Arial"/>
      <w:sz w:val="24"/>
      <w:szCs w:val="24"/>
      <w:shd w:val="pct20" w:color="auto" w:fill="auto"/>
    </w:rPr>
  </w:style>
  <w:style w:type="paragraph" w:styleId="PlainText">
    <w:name w:val="Plain Text"/>
    <w:basedOn w:val="Normal"/>
    <w:link w:val="PlainTextChar"/>
    <w:rsid w:val="00654ABE"/>
    <w:rPr>
      <w:rFonts w:ascii="Courier New" w:hAnsi="Courier New" w:cs="Courier New"/>
    </w:rPr>
  </w:style>
  <w:style w:type="character" w:customStyle="1" w:styleId="PlainTextChar">
    <w:name w:val="Plain Text Char"/>
    <w:basedOn w:val="DefaultParagraphFont"/>
    <w:link w:val="PlainText"/>
    <w:rsid w:val="00654ABE"/>
    <w:rPr>
      <w:rFonts w:ascii="Courier New" w:eastAsia="Times New Roman" w:hAnsi="Courier New" w:cs="Courier New"/>
      <w:sz w:val="24"/>
    </w:rPr>
  </w:style>
  <w:style w:type="paragraph" w:styleId="Subtitle">
    <w:name w:val="Subtitle"/>
    <w:basedOn w:val="Normal"/>
    <w:link w:val="SubtitleChar"/>
    <w:qFormat/>
    <w:rsid w:val="00654ABE"/>
    <w:pPr>
      <w:spacing w:after="60"/>
    </w:pPr>
    <w:rPr>
      <w:rFonts w:cs="Arial"/>
      <w:szCs w:val="24"/>
    </w:rPr>
  </w:style>
  <w:style w:type="character" w:customStyle="1" w:styleId="SubtitleChar">
    <w:name w:val="Subtitle Char"/>
    <w:basedOn w:val="DefaultParagraphFont"/>
    <w:link w:val="Subtitle"/>
    <w:rsid w:val="00654ABE"/>
    <w:rPr>
      <w:rFonts w:eastAsia="Times New Roman" w:cs="Arial"/>
      <w:sz w:val="24"/>
      <w:szCs w:val="24"/>
    </w:rPr>
  </w:style>
  <w:style w:type="paragraph" w:styleId="Title">
    <w:name w:val="Title"/>
    <w:basedOn w:val="Normal"/>
    <w:next w:val="Normal"/>
    <w:link w:val="TitleChar"/>
    <w:qFormat/>
    <w:rsid w:val="00654ABE"/>
    <w:pPr>
      <w:pBdr>
        <w:bottom w:val="double" w:sz="4" w:space="1" w:color="auto"/>
      </w:pBdr>
      <w:jc w:val="center"/>
    </w:pPr>
    <w:rPr>
      <w:rFonts w:cs="Arial"/>
      <w:sz w:val="40"/>
      <w:szCs w:val="40"/>
    </w:rPr>
  </w:style>
  <w:style w:type="character" w:customStyle="1" w:styleId="TitleChar">
    <w:name w:val="Title Char"/>
    <w:basedOn w:val="DefaultParagraphFont"/>
    <w:link w:val="Title"/>
    <w:rsid w:val="00654ABE"/>
    <w:rPr>
      <w:rFonts w:eastAsia="Times New Roman" w:cs="Arial"/>
      <w:sz w:val="40"/>
      <w:szCs w:val="40"/>
    </w:rPr>
  </w:style>
  <w:style w:type="paragraph" w:styleId="TOAHeading">
    <w:name w:val="toa heading"/>
    <w:basedOn w:val="Normal"/>
    <w:next w:val="Normal"/>
    <w:semiHidden/>
    <w:rsid w:val="00654ABE"/>
    <w:pPr>
      <w:spacing w:before="120"/>
    </w:pPr>
    <w:rPr>
      <w:rFonts w:cs="Arial"/>
      <w:b/>
      <w:bCs/>
      <w:szCs w:val="24"/>
    </w:rPr>
  </w:style>
  <w:style w:type="paragraph" w:customStyle="1" w:styleId="Appendix1">
    <w:name w:val="Appendix 1"/>
    <w:basedOn w:val="Normal"/>
    <w:next w:val="Normal"/>
    <w:rsid w:val="00654ABE"/>
    <w:pPr>
      <w:keepNext/>
      <w:pageBreakBefore/>
      <w:tabs>
        <w:tab w:val="right" w:pos="-2900"/>
        <w:tab w:val="left" w:pos="700"/>
      </w:tabs>
      <w:spacing w:before="320"/>
      <w:outlineLvl w:val="0"/>
    </w:pPr>
    <w:rPr>
      <w:b/>
      <w:kern w:val="28"/>
      <w:sz w:val="28"/>
    </w:rPr>
  </w:style>
  <w:style w:type="paragraph" w:customStyle="1" w:styleId="Appendix2">
    <w:name w:val="Appendix 2"/>
    <w:basedOn w:val="Normal"/>
    <w:next w:val="Normal"/>
    <w:rsid w:val="00654ABE"/>
    <w:pPr>
      <w:spacing w:before="240"/>
      <w:outlineLvl w:val="1"/>
    </w:pPr>
    <w:rPr>
      <w:b/>
      <w:kern w:val="28"/>
    </w:rPr>
  </w:style>
  <w:style w:type="paragraph" w:customStyle="1" w:styleId="Appendix3">
    <w:name w:val="Appendix 3"/>
    <w:basedOn w:val="Normal"/>
    <w:next w:val="Normal"/>
    <w:rsid w:val="00654ABE"/>
    <w:pPr>
      <w:keepNext/>
      <w:spacing w:before="160"/>
      <w:outlineLvl w:val="2"/>
    </w:pPr>
    <w:rPr>
      <w:b/>
      <w:kern w:val="22"/>
    </w:rPr>
  </w:style>
  <w:style w:type="paragraph" w:customStyle="1" w:styleId="Preface1">
    <w:name w:val="Preface 1"/>
    <w:basedOn w:val="Normal"/>
    <w:next w:val="Normal"/>
    <w:rsid w:val="00654ABE"/>
    <w:pPr>
      <w:keepNext/>
      <w:pageBreakBefore/>
      <w:tabs>
        <w:tab w:val="right" w:pos="-2900"/>
        <w:tab w:val="left" w:pos="700"/>
      </w:tabs>
      <w:spacing w:before="320"/>
      <w:outlineLvl w:val="0"/>
    </w:pPr>
    <w:rPr>
      <w:b/>
      <w:sz w:val="28"/>
    </w:rPr>
  </w:style>
  <w:style w:type="paragraph" w:customStyle="1" w:styleId="Preface2">
    <w:name w:val="Preface 2"/>
    <w:basedOn w:val="Normal"/>
    <w:next w:val="Normal"/>
    <w:rsid w:val="00654ABE"/>
    <w:pPr>
      <w:keepNext/>
      <w:spacing w:before="240"/>
      <w:outlineLvl w:val="1"/>
    </w:pPr>
    <w:rPr>
      <w:b/>
      <w:kern w:val="28"/>
    </w:rPr>
  </w:style>
  <w:style w:type="paragraph" w:customStyle="1" w:styleId="Preface3">
    <w:name w:val="Preface 3"/>
    <w:basedOn w:val="Normal"/>
    <w:next w:val="Normal"/>
    <w:rsid w:val="00654ABE"/>
    <w:pPr>
      <w:keepNext/>
      <w:spacing w:before="160"/>
      <w:outlineLvl w:val="2"/>
    </w:pPr>
    <w:rPr>
      <w:b/>
      <w:kern w:val="22"/>
    </w:rPr>
  </w:style>
  <w:style w:type="paragraph" w:customStyle="1" w:styleId="NormalTextBox">
    <w:name w:val="Normal Text Box"/>
    <w:basedOn w:val="Normal"/>
    <w:autoRedefine/>
    <w:qFormat/>
    <w:rsid w:val="00654ABE"/>
    <w:pPr>
      <w:spacing w:after="240"/>
      <w:ind w:firstLine="0"/>
      <w:jc w:val="left"/>
    </w:pPr>
    <w:rPr>
      <w:sz w:val="22"/>
    </w:rPr>
  </w:style>
  <w:style w:type="paragraph" w:customStyle="1" w:styleId="NormalBlock">
    <w:name w:val="Normal Block"/>
    <w:basedOn w:val="Normal"/>
    <w:qFormat/>
    <w:rsid w:val="00654ABE"/>
    <w:pPr>
      <w:spacing w:after="240"/>
      <w:ind w:firstLine="0"/>
    </w:pPr>
    <w:rPr>
      <w:sz w:val="18"/>
      <w:szCs w:val="20"/>
    </w:rPr>
  </w:style>
  <w:style w:type="paragraph" w:styleId="TOCHeading">
    <w:name w:val="TOC Heading"/>
    <w:basedOn w:val="Heading1"/>
    <w:next w:val="Normal"/>
    <w:uiPriority w:val="39"/>
    <w:unhideWhenUsed/>
    <w:qFormat/>
    <w:rsid w:val="00654ABE"/>
    <w:pPr>
      <w:keepLines/>
      <w:pageBreakBefore w:val="0"/>
      <w:spacing w:before="480" w:after="0" w:line="276" w:lineRule="auto"/>
      <w:ind w:firstLine="0"/>
      <w:outlineLvl w:val="9"/>
    </w:pPr>
    <w:rPr>
      <w:rFonts w:asciiTheme="majorHAnsi" w:eastAsiaTheme="majorEastAsia" w:hAnsiTheme="majorHAnsi" w:cstheme="majorBidi"/>
      <w:bCs/>
      <w:color w:val="2F5496" w:themeColor="accent1" w:themeShade="BF"/>
      <w:sz w:val="28"/>
      <w:szCs w:val="28"/>
    </w:rPr>
  </w:style>
  <w:style w:type="paragraph" w:customStyle="1" w:styleId="Copyright">
    <w:name w:val="Copyright"/>
    <w:basedOn w:val="NormalBlock"/>
    <w:qFormat/>
    <w:rsid w:val="00654ABE"/>
  </w:style>
  <w:style w:type="character" w:styleId="Emphasis">
    <w:name w:val="Emphasis"/>
    <w:basedOn w:val="DefaultParagraphFont"/>
    <w:qFormat/>
    <w:rsid w:val="00654ABE"/>
    <w:rPr>
      <w:i/>
      <w:iCs/>
    </w:rPr>
  </w:style>
  <w:style w:type="table" w:styleId="TableGrid">
    <w:name w:val="Table Grid"/>
    <w:basedOn w:val="TableNormal"/>
    <w:rsid w:val="00654ABE"/>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654ABE"/>
    <w:rPr>
      <w:b/>
      <w:bCs/>
    </w:rPr>
  </w:style>
  <w:style w:type="character" w:styleId="SubtleEmphasis">
    <w:name w:val="Subtle Emphasis"/>
    <w:basedOn w:val="DefaultParagraphFont"/>
    <w:uiPriority w:val="19"/>
    <w:qFormat/>
    <w:rsid w:val="00654ABE"/>
    <w:rPr>
      <w:i/>
      <w:iCs/>
      <w:color w:val="404040" w:themeColor="text1" w:themeTint="BF"/>
    </w:rPr>
  </w:style>
  <w:style w:type="paragraph" w:customStyle="1" w:styleId="StyleTOC3LeftLeft0Firstline0">
    <w:name w:val="Style TOC 3 + Left Left:  0&quot; First line:  0&quot;"/>
    <w:basedOn w:val="TOC3"/>
    <w:rsid w:val="00654ABE"/>
    <w:pPr>
      <w:jc w:val="left"/>
    </w:pPr>
    <w:rPr>
      <w:iCs w:val="0"/>
    </w:rPr>
  </w:style>
  <w:style w:type="paragraph" w:styleId="BalloonText">
    <w:name w:val="Balloon Text"/>
    <w:basedOn w:val="Normal"/>
    <w:link w:val="BalloonTextChar"/>
    <w:rsid w:val="00654ABE"/>
    <w:rPr>
      <w:rFonts w:ascii="Segoe UI" w:hAnsi="Segoe UI" w:cs="Segoe UI"/>
      <w:sz w:val="18"/>
      <w:szCs w:val="18"/>
    </w:rPr>
  </w:style>
  <w:style w:type="character" w:customStyle="1" w:styleId="BalloonTextChar">
    <w:name w:val="Balloon Text Char"/>
    <w:basedOn w:val="DefaultParagraphFont"/>
    <w:link w:val="BalloonText"/>
    <w:rsid w:val="00654ABE"/>
    <w:rPr>
      <w:rFonts w:ascii="Segoe UI" w:eastAsia="Times New Roman" w:hAnsi="Segoe UI" w:cs="Segoe UI"/>
      <w:sz w:val="18"/>
      <w:szCs w:val="18"/>
    </w:rPr>
  </w:style>
  <w:style w:type="paragraph" w:styleId="Bibliography">
    <w:name w:val="Bibliography"/>
    <w:basedOn w:val="Normal"/>
    <w:next w:val="Normal"/>
    <w:uiPriority w:val="37"/>
    <w:semiHidden/>
    <w:unhideWhenUsed/>
    <w:rsid w:val="00654ABE"/>
  </w:style>
  <w:style w:type="paragraph" w:styleId="BlockText">
    <w:name w:val="Block Text"/>
    <w:basedOn w:val="Normal"/>
    <w:semiHidden/>
    <w:unhideWhenUsed/>
    <w:rsid w:val="00654AB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semiHidden/>
    <w:unhideWhenUsed/>
    <w:rsid w:val="00654ABE"/>
    <w:pPr>
      <w:spacing w:after="120"/>
    </w:pPr>
    <w:rPr>
      <w:sz w:val="16"/>
      <w:szCs w:val="16"/>
    </w:rPr>
  </w:style>
  <w:style w:type="character" w:customStyle="1" w:styleId="BodyText3Char">
    <w:name w:val="Body Text 3 Char"/>
    <w:basedOn w:val="DefaultParagraphFont"/>
    <w:link w:val="BodyText3"/>
    <w:semiHidden/>
    <w:rsid w:val="00654ABE"/>
    <w:rPr>
      <w:rFonts w:eastAsia="Times New Roman" w:cs="Times New Roman"/>
      <w:sz w:val="16"/>
      <w:szCs w:val="16"/>
    </w:rPr>
  </w:style>
  <w:style w:type="paragraph" w:styleId="BodyTextFirstIndent">
    <w:name w:val="Body Text First Indent"/>
    <w:basedOn w:val="BodyText"/>
    <w:link w:val="BodyTextFirstIndentChar"/>
    <w:semiHidden/>
    <w:unhideWhenUsed/>
    <w:rsid w:val="00654ABE"/>
    <w:pPr>
      <w:ind w:firstLine="360"/>
    </w:pPr>
    <w:rPr>
      <w:sz w:val="24"/>
    </w:rPr>
  </w:style>
  <w:style w:type="character" w:customStyle="1" w:styleId="BodyTextFirstIndentChar">
    <w:name w:val="Body Text First Indent Char"/>
    <w:basedOn w:val="BodyTextChar"/>
    <w:link w:val="BodyTextFirstIndent"/>
    <w:semiHidden/>
    <w:rsid w:val="00654ABE"/>
    <w:rPr>
      <w:rFonts w:eastAsia="Times New Roman" w:cs="Times New Roman"/>
      <w:sz w:val="24"/>
    </w:rPr>
  </w:style>
  <w:style w:type="paragraph" w:styleId="BodyTextIndent">
    <w:name w:val="Body Text Indent"/>
    <w:basedOn w:val="Normal"/>
    <w:link w:val="BodyTextIndentChar"/>
    <w:semiHidden/>
    <w:unhideWhenUsed/>
    <w:rsid w:val="00654ABE"/>
    <w:pPr>
      <w:spacing w:after="120"/>
      <w:ind w:left="360"/>
    </w:pPr>
  </w:style>
  <w:style w:type="character" w:customStyle="1" w:styleId="BodyTextIndentChar">
    <w:name w:val="Body Text Indent Char"/>
    <w:basedOn w:val="DefaultParagraphFont"/>
    <w:link w:val="BodyTextIndent"/>
    <w:semiHidden/>
    <w:rsid w:val="00654ABE"/>
    <w:rPr>
      <w:rFonts w:eastAsia="Times New Roman" w:cs="Times New Roman"/>
      <w:sz w:val="24"/>
    </w:rPr>
  </w:style>
  <w:style w:type="paragraph" w:styleId="BodyTextFirstIndent2">
    <w:name w:val="Body Text First Indent 2"/>
    <w:basedOn w:val="BodyTextIndent"/>
    <w:link w:val="BodyTextFirstIndent2Char"/>
    <w:semiHidden/>
    <w:unhideWhenUsed/>
    <w:rsid w:val="00654ABE"/>
    <w:pPr>
      <w:spacing w:after="0"/>
      <w:ind w:firstLine="360"/>
    </w:pPr>
  </w:style>
  <w:style w:type="character" w:customStyle="1" w:styleId="BodyTextFirstIndent2Char">
    <w:name w:val="Body Text First Indent 2 Char"/>
    <w:basedOn w:val="BodyTextIndentChar"/>
    <w:link w:val="BodyTextFirstIndent2"/>
    <w:semiHidden/>
    <w:rsid w:val="00654ABE"/>
    <w:rPr>
      <w:rFonts w:eastAsia="Times New Roman" w:cs="Times New Roman"/>
      <w:sz w:val="24"/>
    </w:rPr>
  </w:style>
  <w:style w:type="paragraph" w:styleId="BodyTextIndent2">
    <w:name w:val="Body Text Indent 2"/>
    <w:basedOn w:val="Normal"/>
    <w:link w:val="BodyTextIndent2Char"/>
    <w:semiHidden/>
    <w:unhideWhenUsed/>
    <w:rsid w:val="00654ABE"/>
    <w:pPr>
      <w:spacing w:after="120" w:line="480" w:lineRule="auto"/>
      <w:ind w:left="360"/>
    </w:pPr>
  </w:style>
  <w:style w:type="character" w:customStyle="1" w:styleId="BodyTextIndent2Char">
    <w:name w:val="Body Text Indent 2 Char"/>
    <w:basedOn w:val="DefaultParagraphFont"/>
    <w:link w:val="BodyTextIndent2"/>
    <w:semiHidden/>
    <w:rsid w:val="00654ABE"/>
    <w:rPr>
      <w:rFonts w:eastAsia="Times New Roman" w:cs="Times New Roman"/>
      <w:sz w:val="24"/>
    </w:rPr>
  </w:style>
  <w:style w:type="paragraph" w:styleId="BodyTextIndent3">
    <w:name w:val="Body Text Indent 3"/>
    <w:basedOn w:val="Normal"/>
    <w:link w:val="BodyTextIndent3Char"/>
    <w:semiHidden/>
    <w:unhideWhenUsed/>
    <w:rsid w:val="00654ABE"/>
    <w:pPr>
      <w:spacing w:after="120"/>
      <w:ind w:left="360"/>
    </w:pPr>
    <w:rPr>
      <w:sz w:val="16"/>
      <w:szCs w:val="16"/>
    </w:rPr>
  </w:style>
  <w:style w:type="character" w:customStyle="1" w:styleId="BodyTextIndent3Char">
    <w:name w:val="Body Text Indent 3 Char"/>
    <w:basedOn w:val="DefaultParagraphFont"/>
    <w:link w:val="BodyTextIndent3"/>
    <w:semiHidden/>
    <w:rsid w:val="00654ABE"/>
    <w:rPr>
      <w:rFonts w:eastAsia="Times New Roman" w:cs="Times New Roman"/>
      <w:sz w:val="16"/>
      <w:szCs w:val="16"/>
    </w:rPr>
  </w:style>
  <w:style w:type="paragraph" w:styleId="Closing">
    <w:name w:val="Closing"/>
    <w:basedOn w:val="Normal"/>
    <w:link w:val="ClosingChar"/>
    <w:semiHidden/>
    <w:unhideWhenUsed/>
    <w:rsid w:val="00654ABE"/>
    <w:pPr>
      <w:ind w:left="4320"/>
    </w:pPr>
  </w:style>
  <w:style w:type="character" w:customStyle="1" w:styleId="ClosingChar">
    <w:name w:val="Closing Char"/>
    <w:basedOn w:val="DefaultParagraphFont"/>
    <w:link w:val="Closing"/>
    <w:semiHidden/>
    <w:rsid w:val="00654ABE"/>
    <w:rPr>
      <w:rFonts w:eastAsia="Times New Roman" w:cs="Times New Roman"/>
      <w:sz w:val="24"/>
    </w:rPr>
  </w:style>
  <w:style w:type="paragraph" w:styleId="CommentSubject">
    <w:name w:val="annotation subject"/>
    <w:basedOn w:val="CommentText"/>
    <w:next w:val="CommentText"/>
    <w:link w:val="CommentSubjectChar"/>
    <w:semiHidden/>
    <w:unhideWhenUsed/>
    <w:rsid w:val="00654ABE"/>
    <w:rPr>
      <w:b/>
      <w:bCs/>
      <w:sz w:val="20"/>
      <w:szCs w:val="20"/>
    </w:rPr>
  </w:style>
  <w:style w:type="character" w:customStyle="1" w:styleId="CommentSubjectChar">
    <w:name w:val="Comment Subject Char"/>
    <w:basedOn w:val="CommentTextChar"/>
    <w:link w:val="CommentSubject"/>
    <w:semiHidden/>
    <w:rsid w:val="00654ABE"/>
    <w:rPr>
      <w:rFonts w:eastAsia="Times New Roman" w:cs="Times New Roman"/>
      <w:b/>
      <w:bCs/>
      <w:sz w:val="20"/>
      <w:szCs w:val="20"/>
    </w:rPr>
  </w:style>
  <w:style w:type="paragraph" w:styleId="Date">
    <w:name w:val="Date"/>
    <w:basedOn w:val="Normal"/>
    <w:next w:val="Normal"/>
    <w:link w:val="DateChar"/>
    <w:semiHidden/>
    <w:unhideWhenUsed/>
    <w:rsid w:val="00654ABE"/>
  </w:style>
  <w:style w:type="character" w:customStyle="1" w:styleId="DateChar">
    <w:name w:val="Date Char"/>
    <w:basedOn w:val="DefaultParagraphFont"/>
    <w:link w:val="Date"/>
    <w:semiHidden/>
    <w:rsid w:val="00654ABE"/>
    <w:rPr>
      <w:rFonts w:eastAsia="Times New Roman" w:cs="Times New Roman"/>
      <w:sz w:val="24"/>
    </w:rPr>
  </w:style>
  <w:style w:type="paragraph" w:styleId="DocumentMap">
    <w:name w:val="Document Map"/>
    <w:basedOn w:val="Normal"/>
    <w:link w:val="DocumentMapChar"/>
    <w:semiHidden/>
    <w:unhideWhenUsed/>
    <w:rsid w:val="00654ABE"/>
    <w:rPr>
      <w:rFonts w:ascii="Segoe UI" w:hAnsi="Segoe UI" w:cs="Segoe UI"/>
      <w:sz w:val="16"/>
      <w:szCs w:val="16"/>
    </w:rPr>
  </w:style>
  <w:style w:type="character" w:customStyle="1" w:styleId="DocumentMapChar">
    <w:name w:val="Document Map Char"/>
    <w:basedOn w:val="DefaultParagraphFont"/>
    <w:link w:val="DocumentMap"/>
    <w:semiHidden/>
    <w:rsid w:val="00654ABE"/>
    <w:rPr>
      <w:rFonts w:ascii="Segoe UI" w:eastAsia="Times New Roman" w:hAnsi="Segoe UI" w:cs="Segoe UI"/>
      <w:sz w:val="16"/>
      <w:szCs w:val="16"/>
    </w:rPr>
  </w:style>
  <w:style w:type="paragraph" w:styleId="E-mailSignature">
    <w:name w:val="E-mail Signature"/>
    <w:basedOn w:val="Normal"/>
    <w:link w:val="E-mailSignatureChar"/>
    <w:semiHidden/>
    <w:unhideWhenUsed/>
    <w:rsid w:val="00654ABE"/>
  </w:style>
  <w:style w:type="character" w:customStyle="1" w:styleId="E-mailSignatureChar">
    <w:name w:val="E-mail Signature Char"/>
    <w:basedOn w:val="DefaultParagraphFont"/>
    <w:link w:val="E-mailSignature"/>
    <w:semiHidden/>
    <w:rsid w:val="00654ABE"/>
    <w:rPr>
      <w:rFonts w:eastAsia="Times New Roman" w:cs="Times New Roman"/>
      <w:sz w:val="24"/>
    </w:rPr>
  </w:style>
  <w:style w:type="paragraph" w:styleId="HTMLAddress">
    <w:name w:val="HTML Address"/>
    <w:basedOn w:val="Normal"/>
    <w:link w:val="HTMLAddressChar"/>
    <w:semiHidden/>
    <w:unhideWhenUsed/>
    <w:rsid w:val="00654ABE"/>
    <w:rPr>
      <w:i/>
      <w:iCs/>
    </w:rPr>
  </w:style>
  <w:style w:type="character" w:customStyle="1" w:styleId="HTMLAddressChar">
    <w:name w:val="HTML Address Char"/>
    <w:basedOn w:val="DefaultParagraphFont"/>
    <w:link w:val="HTMLAddress"/>
    <w:semiHidden/>
    <w:rsid w:val="00654ABE"/>
    <w:rPr>
      <w:rFonts w:eastAsia="Times New Roman" w:cs="Times New Roman"/>
      <w:i/>
      <w:iCs/>
      <w:sz w:val="24"/>
    </w:rPr>
  </w:style>
  <w:style w:type="paragraph" w:styleId="Index1">
    <w:name w:val="index 1"/>
    <w:basedOn w:val="Normal"/>
    <w:next w:val="Normal"/>
    <w:autoRedefine/>
    <w:semiHidden/>
    <w:unhideWhenUsed/>
    <w:rsid w:val="00654ABE"/>
    <w:pPr>
      <w:ind w:left="240" w:hanging="240"/>
    </w:pPr>
  </w:style>
  <w:style w:type="paragraph" w:styleId="Index2">
    <w:name w:val="index 2"/>
    <w:basedOn w:val="Normal"/>
    <w:next w:val="Normal"/>
    <w:autoRedefine/>
    <w:semiHidden/>
    <w:unhideWhenUsed/>
    <w:rsid w:val="00654ABE"/>
    <w:pPr>
      <w:ind w:left="480" w:hanging="240"/>
    </w:pPr>
  </w:style>
  <w:style w:type="paragraph" w:styleId="Index3">
    <w:name w:val="index 3"/>
    <w:basedOn w:val="Normal"/>
    <w:next w:val="Normal"/>
    <w:autoRedefine/>
    <w:semiHidden/>
    <w:unhideWhenUsed/>
    <w:rsid w:val="00654ABE"/>
    <w:pPr>
      <w:ind w:left="720" w:hanging="240"/>
    </w:pPr>
  </w:style>
  <w:style w:type="paragraph" w:styleId="Index4">
    <w:name w:val="index 4"/>
    <w:basedOn w:val="Normal"/>
    <w:next w:val="Normal"/>
    <w:autoRedefine/>
    <w:semiHidden/>
    <w:unhideWhenUsed/>
    <w:rsid w:val="00654ABE"/>
    <w:pPr>
      <w:ind w:left="960" w:hanging="240"/>
    </w:pPr>
  </w:style>
  <w:style w:type="paragraph" w:styleId="Index5">
    <w:name w:val="index 5"/>
    <w:basedOn w:val="Normal"/>
    <w:next w:val="Normal"/>
    <w:autoRedefine/>
    <w:semiHidden/>
    <w:unhideWhenUsed/>
    <w:rsid w:val="00654ABE"/>
    <w:pPr>
      <w:ind w:left="1200" w:hanging="240"/>
    </w:pPr>
  </w:style>
  <w:style w:type="paragraph" w:styleId="Index6">
    <w:name w:val="index 6"/>
    <w:basedOn w:val="Normal"/>
    <w:next w:val="Normal"/>
    <w:autoRedefine/>
    <w:semiHidden/>
    <w:unhideWhenUsed/>
    <w:rsid w:val="00654ABE"/>
    <w:pPr>
      <w:ind w:left="1440" w:hanging="240"/>
    </w:pPr>
  </w:style>
  <w:style w:type="paragraph" w:styleId="Index7">
    <w:name w:val="index 7"/>
    <w:basedOn w:val="Normal"/>
    <w:next w:val="Normal"/>
    <w:autoRedefine/>
    <w:semiHidden/>
    <w:unhideWhenUsed/>
    <w:rsid w:val="00654ABE"/>
    <w:pPr>
      <w:ind w:left="1680" w:hanging="240"/>
    </w:pPr>
  </w:style>
  <w:style w:type="paragraph" w:styleId="Index8">
    <w:name w:val="index 8"/>
    <w:basedOn w:val="Normal"/>
    <w:next w:val="Normal"/>
    <w:autoRedefine/>
    <w:semiHidden/>
    <w:unhideWhenUsed/>
    <w:rsid w:val="00654ABE"/>
    <w:pPr>
      <w:ind w:left="1920" w:hanging="240"/>
    </w:pPr>
  </w:style>
  <w:style w:type="paragraph" w:styleId="Index9">
    <w:name w:val="index 9"/>
    <w:basedOn w:val="Normal"/>
    <w:next w:val="Normal"/>
    <w:autoRedefine/>
    <w:semiHidden/>
    <w:unhideWhenUsed/>
    <w:rsid w:val="00654ABE"/>
    <w:pPr>
      <w:ind w:left="2160" w:hanging="240"/>
    </w:pPr>
  </w:style>
  <w:style w:type="paragraph" w:styleId="IndexHeading">
    <w:name w:val="index heading"/>
    <w:basedOn w:val="Normal"/>
    <w:next w:val="Index1"/>
    <w:semiHidden/>
    <w:unhideWhenUsed/>
    <w:rsid w:val="00654AB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54AB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4ABE"/>
    <w:rPr>
      <w:rFonts w:eastAsia="Times New Roman" w:cs="Times New Roman"/>
      <w:i/>
      <w:iCs/>
      <w:color w:val="4472C4" w:themeColor="accent1"/>
      <w:sz w:val="24"/>
    </w:rPr>
  </w:style>
  <w:style w:type="paragraph" w:styleId="List2">
    <w:name w:val="List 2"/>
    <w:basedOn w:val="Normal"/>
    <w:semiHidden/>
    <w:unhideWhenUsed/>
    <w:rsid w:val="00654ABE"/>
    <w:pPr>
      <w:ind w:left="720" w:hanging="360"/>
      <w:contextualSpacing/>
    </w:pPr>
  </w:style>
  <w:style w:type="paragraph" w:styleId="List3">
    <w:name w:val="List 3"/>
    <w:basedOn w:val="Normal"/>
    <w:semiHidden/>
    <w:unhideWhenUsed/>
    <w:rsid w:val="00654ABE"/>
    <w:pPr>
      <w:ind w:left="1080" w:hanging="360"/>
      <w:contextualSpacing/>
    </w:pPr>
  </w:style>
  <w:style w:type="paragraph" w:styleId="List4">
    <w:name w:val="List 4"/>
    <w:basedOn w:val="Normal"/>
    <w:semiHidden/>
    <w:unhideWhenUsed/>
    <w:rsid w:val="00654ABE"/>
    <w:pPr>
      <w:ind w:left="1440" w:hanging="360"/>
      <w:contextualSpacing/>
    </w:pPr>
  </w:style>
  <w:style w:type="paragraph" w:styleId="List5">
    <w:name w:val="List 5"/>
    <w:basedOn w:val="Normal"/>
    <w:semiHidden/>
    <w:unhideWhenUsed/>
    <w:rsid w:val="00654ABE"/>
    <w:pPr>
      <w:ind w:left="1800" w:hanging="360"/>
      <w:contextualSpacing/>
    </w:pPr>
  </w:style>
  <w:style w:type="paragraph" w:styleId="ListBullet2">
    <w:name w:val="List Bullet 2"/>
    <w:basedOn w:val="Normal"/>
    <w:semiHidden/>
    <w:unhideWhenUsed/>
    <w:rsid w:val="00654ABE"/>
    <w:pPr>
      <w:numPr>
        <w:numId w:val="69"/>
      </w:numPr>
      <w:contextualSpacing/>
    </w:pPr>
  </w:style>
  <w:style w:type="paragraph" w:styleId="ListContinue">
    <w:name w:val="List Continue"/>
    <w:basedOn w:val="Normal"/>
    <w:semiHidden/>
    <w:unhideWhenUsed/>
    <w:rsid w:val="00654ABE"/>
    <w:pPr>
      <w:spacing w:after="120"/>
      <w:ind w:left="360"/>
      <w:contextualSpacing/>
    </w:pPr>
  </w:style>
  <w:style w:type="paragraph" w:styleId="ListContinue2">
    <w:name w:val="List Continue 2"/>
    <w:basedOn w:val="Normal"/>
    <w:semiHidden/>
    <w:unhideWhenUsed/>
    <w:rsid w:val="00654ABE"/>
    <w:pPr>
      <w:spacing w:after="120"/>
      <w:ind w:left="720"/>
      <w:contextualSpacing/>
    </w:pPr>
  </w:style>
  <w:style w:type="paragraph" w:styleId="ListContinue3">
    <w:name w:val="List Continue 3"/>
    <w:basedOn w:val="Normal"/>
    <w:rsid w:val="00654ABE"/>
    <w:pPr>
      <w:spacing w:after="120"/>
      <w:ind w:left="1080"/>
      <w:contextualSpacing/>
    </w:pPr>
  </w:style>
  <w:style w:type="paragraph" w:styleId="ListContinue4">
    <w:name w:val="List Continue 4"/>
    <w:basedOn w:val="Normal"/>
    <w:rsid w:val="00654ABE"/>
    <w:pPr>
      <w:spacing w:after="120"/>
      <w:ind w:left="1440"/>
      <w:contextualSpacing/>
    </w:pPr>
  </w:style>
  <w:style w:type="paragraph" w:styleId="ListContinue5">
    <w:name w:val="List Continue 5"/>
    <w:basedOn w:val="Normal"/>
    <w:rsid w:val="00654ABE"/>
    <w:pPr>
      <w:spacing w:after="120"/>
      <w:ind w:left="1800"/>
      <w:contextualSpacing/>
    </w:pPr>
  </w:style>
  <w:style w:type="paragraph" w:styleId="ListNumber">
    <w:name w:val="List Number"/>
    <w:basedOn w:val="Normal"/>
    <w:rsid w:val="00654ABE"/>
    <w:pPr>
      <w:numPr>
        <w:numId w:val="70"/>
      </w:numPr>
      <w:contextualSpacing/>
    </w:pPr>
  </w:style>
  <w:style w:type="paragraph" w:styleId="ListNumber2">
    <w:name w:val="List Number 2"/>
    <w:basedOn w:val="Normal"/>
    <w:semiHidden/>
    <w:unhideWhenUsed/>
    <w:rsid w:val="00654ABE"/>
    <w:pPr>
      <w:numPr>
        <w:numId w:val="71"/>
      </w:numPr>
      <w:contextualSpacing/>
    </w:pPr>
  </w:style>
  <w:style w:type="paragraph" w:styleId="ListNumber3">
    <w:name w:val="List Number 3"/>
    <w:basedOn w:val="Normal"/>
    <w:semiHidden/>
    <w:unhideWhenUsed/>
    <w:rsid w:val="00654ABE"/>
    <w:pPr>
      <w:numPr>
        <w:numId w:val="72"/>
      </w:numPr>
      <w:contextualSpacing/>
    </w:pPr>
  </w:style>
  <w:style w:type="paragraph" w:styleId="ListNumber4">
    <w:name w:val="List Number 4"/>
    <w:basedOn w:val="Normal"/>
    <w:semiHidden/>
    <w:unhideWhenUsed/>
    <w:rsid w:val="00654ABE"/>
    <w:pPr>
      <w:numPr>
        <w:numId w:val="73"/>
      </w:numPr>
      <w:contextualSpacing/>
    </w:pPr>
  </w:style>
  <w:style w:type="paragraph" w:styleId="ListNumber5">
    <w:name w:val="List Number 5"/>
    <w:basedOn w:val="Normal"/>
    <w:semiHidden/>
    <w:unhideWhenUsed/>
    <w:rsid w:val="00654ABE"/>
    <w:pPr>
      <w:numPr>
        <w:numId w:val="74"/>
      </w:numPr>
      <w:contextualSpacing/>
    </w:pPr>
  </w:style>
  <w:style w:type="paragraph" w:styleId="ListParagraph">
    <w:name w:val="List Paragraph"/>
    <w:basedOn w:val="Normal"/>
    <w:uiPriority w:val="34"/>
    <w:qFormat/>
    <w:rsid w:val="00654ABE"/>
    <w:pPr>
      <w:ind w:left="720"/>
      <w:contextualSpacing/>
    </w:pPr>
  </w:style>
  <w:style w:type="paragraph" w:styleId="NoSpacing">
    <w:name w:val="No Spacing"/>
    <w:uiPriority w:val="1"/>
    <w:qFormat/>
    <w:rsid w:val="00654ABE"/>
    <w:pPr>
      <w:spacing w:after="0" w:line="240" w:lineRule="auto"/>
      <w:ind w:firstLine="432"/>
      <w:jc w:val="both"/>
    </w:pPr>
    <w:rPr>
      <w:rFonts w:eastAsia="Times New Roman" w:cs="Times New Roman"/>
      <w:sz w:val="24"/>
    </w:rPr>
  </w:style>
  <w:style w:type="paragraph" w:styleId="NoteHeading">
    <w:name w:val="Note Heading"/>
    <w:basedOn w:val="Normal"/>
    <w:next w:val="Normal"/>
    <w:link w:val="NoteHeadingChar"/>
    <w:semiHidden/>
    <w:unhideWhenUsed/>
    <w:rsid w:val="00654ABE"/>
  </w:style>
  <w:style w:type="character" w:customStyle="1" w:styleId="NoteHeadingChar">
    <w:name w:val="Note Heading Char"/>
    <w:basedOn w:val="DefaultParagraphFont"/>
    <w:link w:val="NoteHeading"/>
    <w:semiHidden/>
    <w:rsid w:val="00654ABE"/>
    <w:rPr>
      <w:rFonts w:eastAsia="Times New Roman" w:cs="Times New Roman"/>
      <w:sz w:val="24"/>
    </w:rPr>
  </w:style>
  <w:style w:type="paragraph" w:styleId="Quote">
    <w:name w:val="Quote"/>
    <w:basedOn w:val="Normal"/>
    <w:next w:val="Normal"/>
    <w:link w:val="QuoteChar"/>
    <w:uiPriority w:val="29"/>
    <w:qFormat/>
    <w:rsid w:val="00654A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4ABE"/>
    <w:rPr>
      <w:rFonts w:eastAsia="Times New Roman" w:cs="Times New Roman"/>
      <w:i/>
      <w:iCs/>
      <w:color w:val="404040" w:themeColor="text1" w:themeTint="BF"/>
      <w:sz w:val="24"/>
    </w:rPr>
  </w:style>
  <w:style w:type="paragraph" w:styleId="Salutation">
    <w:name w:val="Salutation"/>
    <w:basedOn w:val="Normal"/>
    <w:next w:val="Normal"/>
    <w:link w:val="SalutationChar"/>
    <w:semiHidden/>
    <w:unhideWhenUsed/>
    <w:rsid w:val="00654ABE"/>
  </w:style>
  <w:style w:type="character" w:customStyle="1" w:styleId="SalutationChar">
    <w:name w:val="Salutation Char"/>
    <w:basedOn w:val="DefaultParagraphFont"/>
    <w:link w:val="Salutation"/>
    <w:semiHidden/>
    <w:rsid w:val="00654ABE"/>
    <w:rPr>
      <w:rFonts w:eastAsia="Times New Roman" w:cs="Times New Roman"/>
      <w:sz w:val="24"/>
    </w:rPr>
  </w:style>
  <w:style w:type="paragraph" w:styleId="Signature">
    <w:name w:val="Signature"/>
    <w:basedOn w:val="Normal"/>
    <w:link w:val="SignatureChar"/>
    <w:semiHidden/>
    <w:unhideWhenUsed/>
    <w:rsid w:val="00654ABE"/>
    <w:pPr>
      <w:ind w:left="4320"/>
    </w:pPr>
  </w:style>
  <w:style w:type="character" w:customStyle="1" w:styleId="SignatureChar">
    <w:name w:val="Signature Char"/>
    <w:basedOn w:val="DefaultParagraphFont"/>
    <w:link w:val="Signature"/>
    <w:semiHidden/>
    <w:rsid w:val="00654ABE"/>
    <w:rPr>
      <w:rFonts w:eastAsia="Times New Roman" w:cs="Times New Roman"/>
      <w:sz w:val="24"/>
    </w:rPr>
  </w:style>
  <w:style w:type="paragraph" w:styleId="TableofAuthorities">
    <w:name w:val="table of authorities"/>
    <w:basedOn w:val="Normal"/>
    <w:next w:val="Normal"/>
    <w:semiHidden/>
    <w:unhideWhenUsed/>
    <w:rsid w:val="00654ABE"/>
    <w:pPr>
      <w:ind w:left="240" w:hanging="240"/>
    </w:pPr>
  </w:style>
  <w:style w:type="paragraph" w:styleId="TableofFigures">
    <w:name w:val="table of figures"/>
    <w:basedOn w:val="Normal"/>
    <w:next w:val="Normal"/>
    <w:semiHidden/>
    <w:unhideWhenUsed/>
    <w:rsid w:val="00654ABE"/>
  </w:style>
  <w:style w:type="character" w:styleId="IntenseEmphasis">
    <w:name w:val="Intense Emphasis"/>
    <w:basedOn w:val="DefaultParagraphFont"/>
    <w:uiPriority w:val="21"/>
    <w:qFormat/>
    <w:rsid w:val="00654ABE"/>
    <w:rPr>
      <w:i/>
      <w:iCs/>
      <w:color w:val="4472C4" w:themeColor="accent1"/>
    </w:rPr>
  </w:style>
  <w:style w:type="paragraph" w:styleId="Revision">
    <w:name w:val="Revision"/>
    <w:hidden/>
    <w:uiPriority w:val="99"/>
    <w:semiHidden/>
    <w:rsid w:val="00B81BB8"/>
    <w:pPr>
      <w:spacing w:after="0" w:line="240" w:lineRule="auto"/>
    </w:pPr>
    <w:rPr>
      <w:rFonts w:eastAsia="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6074</Words>
  <Characters>3462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James Kempf</cp:lastModifiedBy>
  <cp:revision>2</cp:revision>
  <dcterms:created xsi:type="dcterms:W3CDTF">2021-08-19T00:20:00Z</dcterms:created>
  <dcterms:modified xsi:type="dcterms:W3CDTF">2021-08-19T00:20:00Z</dcterms:modified>
</cp:coreProperties>
</file>